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6D783D" w14:textId="77777777" w:rsidR="0064191A" w:rsidRPr="009E3941" w:rsidRDefault="0064191A" w:rsidP="00BB5145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CAAB2D8" w14:textId="52C3D7AD" w:rsidR="0064191A" w:rsidRPr="0025094B" w:rsidRDefault="00DC79DB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sz w:val="28"/>
          <w:szCs w:val="28"/>
        </w:rPr>
        <w:t>П</w:t>
      </w:r>
      <w:r w:rsidR="0064191A" w:rsidRPr="0025094B">
        <w:rPr>
          <w:rFonts w:ascii="Times New Roman" w:hAnsi="Times New Roman" w:cs="Times New Roman"/>
          <w:b/>
          <w:sz w:val="28"/>
          <w:szCs w:val="28"/>
        </w:rPr>
        <w:t xml:space="preserve">рограмма </w:t>
      </w:r>
      <w:r w:rsidR="00C86ADF" w:rsidRPr="0025094B">
        <w:rPr>
          <w:rFonts w:ascii="Times New Roman" w:hAnsi="Times New Roman" w:cs="Times New Roman"/>
          <w:b/>
          <w:sz w:val="28"/>
          <w:szCs w:val="28"/>
        </w:rPr>
        <w:t>сертификационн</w:t>
      </w:r>
      <w:r w:rsidR="003E7D69" w:rsidRPr="0025094B">
        <w:rPr>
          <w:rFonts w:ascii="Times New Roman" w:hAnsi="Times New Roman" w:cs="Times New Roman"/>
          <w:b/>
          <w:sz w:val="28"/>
          <w:szCs w:val="28"/>
        </w:rPr>
        <w:t>ого</w:t>
      </w:r>
      <w:r w:rsidR="00C86ADF" w:rsidRPr="0025094B">
        <w:rPr>
          <w:rFonts w:ascii="Times New Roman" w:hAnsi="Times New Roman" w:cs="Times New Roman"/>
          <w:b/>
          <w:sz w:val="28"/>
          <w:szCs w:val="28"/>
        </w:rPr>
        <w:t xml:space="preserve"> курс</w:t>
      </w:r>
      <w:r w:rsidR="003E7D69" w:rsidRPr="0025094B">
        <w:rPr>
          <w:rFonts w:ascii="Times New Roman" w:hAnsi="Times New Roman" w:cs="Times New Roman"/>
          <w:b/>
          <w:sz w:val="28"/>
          <w:szCs w:val="28"/>
        </w:rPr>
        <w:t>а</w:t>
      </w:r>
    </w:p>
    <w:p w14:paraId="75CA1256" w14:textId="6593AFDD" w:rsidR="00A90501" w:rsidRPr="0025094B" w:rsidRDefault="00A90501" w:rsidP="00A90501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sz w:val="28"/>
          <w:szCs w:val="28"/>
        </w:rPr>
        <w:t>Паспорт программы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25094B" w:rsidRPr="00A90501" w14:paraId="201FF386" w14:textId="77777777" w:rsidTr="0025094B">
        <w:tc>
          <w:tcPr>
            <w:tcW w:w="4820" w:type="dxa"/>
          </w:tcPr>
          <w:p w14:paraId="527C9171" w14:textId="4D921016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4819" w:type="dxa"/>
          </w:tcPr>
          <w:p w14:paraId="5279A79C" w14:textId="5E1B5F0B" w:rsidR="0025094B" w:rsidRPr="00D33A32" w:rsidRDefault="0025094B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Национального научного центра фтизиопульмонологии Республики Казахстан (ННЦФ РК) МЗ РК</w:t>
            </w:r>
          </w:p>
        </w:tc>
      </w:tr>
      <w:tr w:rsidR="0025094B" w:rsidRPr="00A90501" w14:paraId="19D2A514" w14:textId="77777777" w:rsidTr="0025094B">
        <w:tc>
          <w:tcPr>
            <w:tcW w:w="4820" w:type="dxa"/>
          </w:tcPr>
          <w:p w14:paraId="49384CC3" w14:textId="777FEF76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Вид дополнительного образования (</w:t>
            </w:r>
            <w:r w:rsidRPr="0025094B">
              <w:rPr>
                <w:rFonts w:ascii="Times New Roman" w:hAnsi="Times New Roman" w:cs="Times New Roman"/>
                <w:i/>
                <w:sz w:val="24"/>
                <w:szCs w:val="24"/>
              </w:rPr>
              <w:t>повышение квалификации/сертификационный цикл/мероприятие неформального образования</w:t>
            </w: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19" w:type="dxa"/>
          </w:tcPr>
          <w:p w14:paraId="0E4E2D4C" w14:textId="77777777" w:rsid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7DD148" w14:textId="5B37FF68" w:rsidR="0025094B" w:rsidRPr="00D33A32" w:rsidRDefault="0025094B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25094B" w:rsidRPr="00A90501" w14:paraId="30E8A8D0" w14:textId="77777777" w:rsidTr="0025094B">
        <w:tc>
          <w:tcPr>
            <w:tcW w:w="4820" w:type="dxa"/>
          </w:tcPr>
          <w:p w14:paraId="777CB120" w14:textId="0212690C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Наименование программы</w:t>
            </w:r>
          </w:p>
        </w:tc>
        <w:tc>
          <w:tcPr>
            <w:tcW w:w="4819" w:type="dxa"/>
          </w:tcPr>
          <w:p w14:paraId="296381F3" w14:textId="77777777" w:rsidR="0025094B" w:rsidRPr="00D33A32" w:rsidRDefault="0025094B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Фтизиатрия (детская)</w:t>
            </w:r>
          </w:p>
          <w:p w14:paraId="2C2F62A9" w14:textId="7EBEFD0B" w:rsidR="0025094B" w:rsidRPr="00D33A32" w:rsidRDefault="0025094B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094B" w:rsidRPr="00A90501" w14:paraId="33B55E44" w14:textId="77777777" w:rsidTr="0025094B">
        <w:tc>
          <w:tcPr>
            <w:tcW w:w="4820" w:type="dxa"/>
          </w:tcPr>
          <w:p w14:paraId="0045B234" w14:textId="1754A97C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Наименование специальности и (или) специализации (</w:t>
            </w:r>
            <w:r w:rsidRPr="0025094B">
              <w:rPr>
                <w:rFonts w:ascii="Times New Roman" w:hAnsi="Times New Roman" w:cs="Times New Roman"/>
                <w:i/>
                <w:sz w:val="24"/>
                <w:szCs w:val="24"/>
              </w:rPr>
              <w:t>в соответствии с Номенклатурой специальностей и специализаций</w:t>
            </w: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19" w:type="dxa"/>
          </w:tcPr>
          <w:p w14:paraId="5C92CAA1" w14:textId="03E0D40B" w:rsidR="0025094B" w:rsidRPr="00D33A32" w:rsidRDefault="0025094B" w:rsidP="004B150F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Специальность - Фтизиатрия взрослая;</w:t>
            </w:r>
          </w:p>
          <w:p w14:paraId="3975E09C" w14:textId="07AB957E" w:rsidR="0025094B" w:rsidRPr="00D33A32" w:rsidRDefault="0025094B" w:rsidP="004B150F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Специализация -Фтизиатрия (детская)</w:t>
            </w:r>
          </w:p>
          <w:p w14:paraId="6BC65B9C" w14:textId="6D0F8699" w:rsidR="0025094B" w:rsidRPr="00D33A32" w:rsidRDefault="0025094B" w:rsidP="004B150F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5094B" w:rsidRPr="00A90501" w14:paraId="48EC77FE" w14:textId="77777777" w:rsidTr="0025094B">
        <w:tc>
          <w:tcPr>
            <w:tcW w:w="4820" w:type="dxa"/>
            <w:vAlign w:val="center"/>
          </w:tcPr>
          <w:p w14:paraId="731BEA12" w14:textId="25F6AF66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Уровень образовательной программы (</w:t>
            </w:r>
            <w:r w:rsidRPr="0025094B">
              <w:rPr>
                <w:rFonts w:ascii="Times New Roman" w:hAnsi="Times New Roman" w:cs="Times New Roman"/>
                <w:i/>
                <w:spacing w:val="2"/>
                <w:sz w:val="24"/>
                <w:szCs w:val="24"/>
                <w:shd w:val="clear" w:color="auto" w:fill="FFFFFF"/>
              </w:rPr>
              <w:t>базовый, средний, высший, специализированный</w:t>
            </w:r>
            <w:r w:rsidRPr="0025094B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819" w:type="dxa"/>
          </w:tcPr>
          <w:p w14:paraId="6EDDAAC0" w14:textId="688BF0A4" w:rsidR="0025094B" w:rsidRPr="00D33A32" w:rsidRDefault="0025094B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33A3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  <w:r w:rsidR="008D152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Средний-высший</w:t>
            </w:r>
          </w:p>
        </w:tc>
      </w:tr>
      <w:tr w:rsidR="0025094B" w:rsidRPr="00A90501" w14:paraId="292C9BF6" w14:textId="77777777" w:rsidTr="0025094B">
        <w:tc>
          <w:tcPr>
            <w:tcW w:w="4820" w:type="dxa"/>
            <w:vAlign w:val="center"/>
          </w:tcPr>
          <w:p w14:paraId="57EF6795" w14:textId="03B3B320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4819" w:type="dxa"/>
          </w:tcPr>
          <w:p w14:paraId="2A66147C" w14:textId="55F137E7" w:rsidR="0025094B" w:rsidRPr="00D33A32" w:rsidRDefault="0025094B" w:rsidP="004B150F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z1152"/>
            <w:bookmarkEnd w:id="0"/>
            <w:r w:rsidRPr="00D33A32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</w:rPr>
              <w:br/>
            </w:r>
            <w:r w:rsidR="00D33A32" w:rsidRPr="00D33A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7</w:t>
            </w:r>
          </w:p>
        </w:tc>
      </w:tr>
      <w:tr w:rsidR="0025094B" w:rsidRPr="00A90501" w14:paraId="33AF33FD" w14:textId="77777777" w:rsidTr="0025094B">
        <w:tc>
          <w:tcPr>
            <w:tcW w:w="4820" w:type="dxa"/>
          </w:tcPr>
          <w:p w14:paraId="526256FF" w14:textId="1FEB88A7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819" w:type="dxa"/>
          </w:tcPr>
          <w:p w14:paraId="40310590" w14:textId="5DEA98B1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Фтизиатрия (взрослая)</w:t>
            </w:r>
          </w:p>
        </w:tc>
      </w:tr>
      <w:tr w:rsidR="0025094B" w:rsidRPr="00A90501" w14:paraId="37AA4127" w14:textId="77777777" w:rsidTr="0025094B">
        <w:tc>
          <w:tcPr>
            <w:tcW w:w="4820" w:type="dxa"/>
          </w:tcPr>
          <w:p w14:paraId="079F2361" w14:textId="29E620B9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Продолжительность программы в кредитах(часах)</w:t>
            </w:r>
          </w:p>
        </w:tc>
        <w:tc>
          <w:tcPr>
            <w:tcW w:w="4819" w:type="dxa"/>
          </w:tcPr>
          <w:p w14:paraId="7E2A4BC8" w14:textId="70815968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кредита (</w:t>
            </w: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960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.</w:t>
            </w:r>
            <w:r w:rsidRPr="00D33A3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асов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)</w:t>
            </w:r>
          </w:p>
        </w:tc>
      </w:tr>
      <w:tr w:rsidR="0025094B" w:rsidRPr="00A90501" w14:paraId="249492CB" w14:textId="77777777" w:rsidTr="0025094B">
        <w:tc>
          <w:tcPr>
            <w:tcW w:w="4820" w:type="dxa"/>
          </w:tcPr>
          <w:p w14:paraId="145429F1" w14:textId="7C821991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Язык обучения</w:t>
            </w:r>
          </w:p>
        </w:tc>
        <w:tc>
          <w:tcPr>
            <w:tcW w:w="4819" w:type="dxa"/>
          </w:tcPr>
          <w:p w14:paraId="52A87B71" w14:textId="7FFD2604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Казахский, русский</w:t>
            </w:r>
          </w:p>
        </w:tc>
      </w:tr>
      <w:tr w:rsidR="0025094B" w:rsidRPr="00A90501" w14:paraId="6508DE6D" w14:textId="77777777" w:rsidTr="0025094B">
        <w:tc>
          <w:tcPr>
            <w:tcW w:w="4820" w:type="dxa"/>
          </w:tcPr>
          <w:p w14:paraId="69F53E8A" w14:textId="261BD101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4819" w:type="dxa"/>
          </w:tcPr>
          <w:p w14:paraId="0D4D2ECB" w14:textId="4BB17F73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линическая база</w:t>
            </w:r>
          </w:p>
        </w:tc>
      </w:tr>
      <w:tr w:rsidR="0025094B" w:rsidRPr="00A90501" w14:paraId="2BAE2BD9" w14:textId="77777777" w:rsidTr="0025094B">
        <w:tc>
          <w:tcPr>
            <w:tcW w:w="4820" w:type="dxa"/>
          </w:tcPr>
          <w:p w14:paraId="780A9E15" w14:textId="142DDAA0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Формат обучения</w:t>
            </w:r>
          </w:p>
        </w:tc>
        <w:tc>
          <w:tcPr>
            <w:tcW w:w="4819" w:type="dxa"/>
          </w:tcPr>
          <w:p w14:paraId="36C481A3" w14:textId="27636048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Очно-дистанционный</w:t>
            </w:r>
          </w:p>
        </w:tc>
      </w:tr>
      <w:tr w:rsidR="0025094B" w:rsidRPr="00A90501" w14:paraId="734974F5" w14:textId="77777777" w:rsidTr="0025094B">
        <w:tc>
          <w:tcPr>
            <w:tcW w:w="4820" w:type="dxa"/>
          </w:tcPr>
          <w:p w14:paraId="5027F4C8" w14:textId="3E28D5A3" w:rsidR="0025094B" w:rsidRPr="0025094B" w:rsidRDefault="0025094B" w:rsidP="002509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Присваиваемая квалификация по специализации (</w:t>
            </w:r>
            <w:r w:rsidRPr="0025094B">
              <w:rPr>
                <w:rFonts w:ascii="Times New Roman" w:hAnsi="Times New Roman" w:cs="Times New Roman"/>
                <w:i/>
                <w:sz w:val="24"/>
                <w:szCs w:val="24"/>
              </w:rPr>
              <w:t>сертификационный курс</w:t>
            </w: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19" w:type="dxa"/>
          </w:tcPr>
          <w:p w14:paraId="2B3A367F" w14:textId="682C8164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Врач фтизиатр (</w:t>
            </w:r>
            <w:r w:rsidRPr="00D33A3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детский</w:t>
            </w: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5094B" w:rsidRPr="00A90501" w14:paraId="50D6DD8C" w14:textId="77777777" w:rsidTr="0025094B">
        <w:tc>
          <w:tcPr>
            <w:tcW w:w="4820" w:type="dxa"/>
          </w:tcPr>
          <w:p w14:paraId="5200396B" w14:textId="3F9899D1" w:rsidR="0025094B" w:rsidRPr="0025094B" w:rsidRDefault="0025094B" w:rsidP="0025094B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Документ по завершению обучения (</w:t>
            </w:r>
            <w:r w:rsidRPr="0025094B">
              <w:rPr>
                <w:rFonts w:ascii="Times New Roman" w:hAnsi="Times New Roman" w:cs="Times New Roman"/>
                <w:i/>
                <w:sz w:val="24"/>
                <w:szCs w:val="24"/>
              </w:rPr>
              <w:t>свидетельство о сертификационном курсе, свидетельство о повышении квалификации</w:t>
            </w: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819" w:type="dxa"/>
          </w:tcPr>
          <w:p w14:paraId="291CCC50" w14:textId="376EE4A5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Свидетельство о сертификационном курсе с приложением (транскрипт)</w:t>
            </w:r>
          </w:p>
        </w:tc>
      </w:tr>
      <w:tr w:rsidR="0025094B" w:rsidRPr="00A90501" w14:paraId="34942853" w14:textId="77777777" w:rsidTr="0025094B">
        <w:tc>
          <w:tcPr>
            <w:tcW w:w="4820" w:type="dxa"/>
          </w:tcPr>
          <w:p w14:paraId="4FFB63BB" w14:textId="5C51CB54" w:rsidR="0025094B" w:rsidRPr="0025094B" w:rsidRDefault="0025094B" w:rsidP="0025094B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4819" w:type="dxa"/>
          </w:tcPr>
          <w:p w14:paraId="67CA8168" w14:textId="77777777" w:rsidR="00B02EEC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Комитет «Ф</w:t>
            </w:r>
            <w:r w:rsidRPr="00D33A3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изиатрия»</w:t>
            </w: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 xml:space="preserve"> УМО направления подготовки </w:t>
            </w:r>
            <w:r w:rsidR="0034325A">
              <w:rPr>
                <w:rFonts w:ascii="Times New Roman" w:hAnsi="Times New Roman" w:cs="Times New Roman"/>
                <w:sz w:val="24"/>
                <w:szCs w:val="24"/>
              </w:rPr>
              <w:t xml:space="preserve">«Здравоохранение», </w:t>
            </w:r>
          </w:p>
          <w:p w14:paraId="78E2EC67" w14:textId="4AA645A4" w:rsidR="0025094B" w:rsidRPr="00D33A32" w:rsidRDefault="0034325A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от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21 февраля </w:t>
            </w:r>
            <w:r w:rsidR="00D33A32" w:rsidRPr="00D33A32">
              <w:rPr>
                <w:rFonts w:ascii="Times New Roman" w:hAnsi="Times New Roman" w:cs="Times New Roman"/>
                <w:sz w:val="24"/>
                <w:szCs w:val="24"/>
              </w:rPr>
              <w:t>2024 г.</w:t>
            </w:r>
          </w:p>
        </w:tc>
      </w:tr>
      <w:tr w:rsidR="0025094B" w:rsidRPr="00A90501" w14:paraId="44C3B7A4" w14:textId="77777777" w:rsidTr="0025094B">
        <w:tc>
          <w:tcPr>
            <w:tcW w:w="4820" w:type="dxa"/>
          </w:tcPr>
          <w:p w14:paraId="64B829BD" w14:textId="2368F130" w:rsidR="0025094B" w:rsidRPr="0025094B" w:rsidRDefault="0025094B" w:rsidP="0025094B">
            <w:pPr>
              <w:pStyle w:val="a8"/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bCs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4819" w:type="dxa"/>
          </w:tcPr>
          <w:p w14:paraId="3CAFF12A" w14:textId="2D3E3DF1" w:rsidR="0025094B" w:rsidRPr="00D33A32" w:rsidRDefault="0034325A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21 февраля </w:t>
            </w: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2024 г.</w:t>
            </w:r>
          </w:p>
        </w:tc>
      </w:tr>
      <w:tr w:rsidR="0025094B" w:rsidRPr="00A90501" w14:paraId="4B3A9B64" w14:textId="77777777" w:rsidTr="0025094B">
        <w:tc>
          <w:tcPr>
            <w:tcW w:w="4820" w:type="dxa"/>
          </w:tcPr>
          <w:p w14:paraId="10DF894E" w14:textId="2268156F" w:rsidR="0025094B" w:rsidRPr="0025094B" w:rsidRDefault="0025094B" w:rsidP="0025094B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bCs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4819" w:type="dxa"/>
          </w:tcPr>
          <w:p w14:paraId="1041E6A9" w14:textId="3840BDA3" w:rsidR="0025094B" w:rsidRPr="00D33A32" w:rsidRDefault="00D33A32" w:rsidP="004B150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3 года</w:t>
            </w:r>
          </w:p>
        </w:tc>
      </w:tr>
    </w:tbl>
    <w:p w14:paraId="32DBCA33" w14:textId="77777777" w:rsidR="0064191A" w:rsidRPr="009E3941" w:rsidRDefault="0064191A" w:rsidP="0064191A">
      <w:pPr>
        <w:rPr>
          <w:rFonts w:ascii="Times New Roman" w:hAnsi="Times New Roman" w:cs="Times New Roman"/>
          <w:i/>
          <w:sz w:val="24"/>
          <w:szCs w:val="24"/>
        </w:rPr>
      </w:pPr>
    </w:p>
    <w:p w14:paraId="01EF6CE7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414D70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25FAC95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2B64F5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095A909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A39A0A3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41ECA59" w14:textId="17F65522" w:rsidR="00BB5145" w:rsidRPr="009E3941" w:rsidRDefault="00BB5145" w:rsidP="00D33A32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733146" w14:textId="77777777" w:rsidR="00BB5145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7A72A21" w14:textId="77777777" w:rsidR="00C92373" w:rsidRPr="009E3941" w:rsidRDefault="00C92373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4BBB806" w14:textId="77777777" w:rsidR="00BB5145" w:rsidRPr="009E3941" w:rsidRDefault="00BB5145" w:rsidP="00A65CEE">
      <w:pPr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C3B1CC5" w14:textId="0613CD21" w:rsidR="00A65CEE" w:rsidRPr="0025094B" w:rsidRDefault="00A65CEE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sz w:val="28"/>
          <w:szCs w:val="28"/>
        </w:rPr>
        <w:t>Нормативны</w:t>
      </w:r>
      <w:r w:rsidR="005417BD"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е ссылки </w:t>
      </w:r>
      <w:r w:rsidR="0025094B" w:rsidRPr="0025094B">
        <w:rPr>
          <w:rFonts w:ascii="Times New Roman" w:eastAsia="Calibri" w:hAnsi="Times New Roman" w:cs="Times New Roman"/>
          <w:b/>
          <w:sz w:val="28"/>
          <w:szCs w:val="28"/>
        </w:rPr>
        <w:t>п</w:t>
      </w:r>
      <w:r w:rsidRPr="0025094B">
        <w:rPr>
          <w:rFonts w:ascii="Times New Roman" w:eastAsia="Calibri" w:hAnsi="Times New Roman" w:cs="Times New Roman"/>
          <w:b/>
          <w:sz w:val="28"/>
          <w:szCs w:val="28"/>
        </w:rPr>
        <w:t>рограмм</w:t>
      </w:r>
      <w:r w:rsidR="0025094B" w:rsidRPr="0025094B">
        <w:rPr>
          <w:rFonts w:ascii="Times New Roman" w:eastAsia="Calibri" w:hAnsi="Times New Roman" w:cs="Times New Roman"/>
          <w:b/>
          <w:sz w:val="28"/>
          <w:szCs w:val="28"/>
          <w:lang w:val="kk-KZ"/>
        </w:rPr>
        <w:t>ы</w:t>
      </w:r>
      <w:r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  <w:r w:rsidR="005417BD"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сертификационного курса </w:t>
      </w:r>
      <w:r w:rsidRPr="0025094B">
        <w:rPr>
          <w:rFonts w:ascii="Times New Roman" w:eastAsia="Calibri" w:hAnsi="Times New Roman" w:cs="Times New Roman"/>
          <w:b/>
          <w:sz w:val="28"/>
          <w:szCs w:val="28"/>
        </w:rPr>
        <w:t>составлена в соответствии</w:t>
      </w:r>
      <w:r w:rsidR="005417BD"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 с</w:t>
      </w:r>
      <w:r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: </w:t>
      </w:r>
    </w:p>
    <w:p w14:paraId="02D26877" w14:textId="6C8B2397" w:rsidR="005417BD" w:rsidRPr="0025094B" w:rsidRDefault="005417BD" w:rsidP="0025094B">
      <w:pPr>
        <w:pStyle w:val="a8"/>
        <w:numPr>
          <w:ilvl w:val="0"/>
          <w:numId w:val="8"/>
        </w:numPr>
        <w:tabs>
          <w:tab w:val="left" w:pos="567"/>
        </w:tabs>
        <w:ind w:left="0" w:firstLine="0"/>
        <w:jc w:val="both"/>
        <w:rPr>
          <w:rFonts w:ascii="Times New Roman" w:hAnsi="Times New Roman" w:cs="Times New Roman"/>
          <w:color w:val="000000"/>
          <w:sz w:val="28"/>
          <w:szCs w:val="24"/>
        </w:rPr>
      </w:pPr>
      <w:r w:rsidRPr="0025094B">
        <w:rPr>
          <w:rFonts w:ascii="Times New Roman" w:hAnsi="Times New Roman" w:cs="Times New Roman"/>
          <w:color w:val="000000"/>
          <w:sz w:val="28"/>
          <w:szCs w:val="24"/>
        </w:rPr>
        <w:t>Приказом Министра здравоохранения РК № ҚР ДСМ-303/2020 от 21 декабря 2020 года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5CFE59B2" w14:textId="30E152BD" w:rsidR="005417BD" w:rsidRPr="0025094B" w:rsidRDefault="005417BD" w:rsidP="0025094B">
      <w:pPr>
        <w:pStyle w:val="aa"/>
        <w:numPr>
          <w:ilvl w:val="0"/>
          <w:numId w:val="8"/>
        </w:numPr>
        <w:tabs>
          <w:tab w:val="left" w:pos="567"/>
          <w:tab w:val="left" w:pos="993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4"/>
        </w:rPr>
      </w:pPr>
      <w:r w:rsidRPr="0025094B">
        <w:rPr>
          <w:rFonts w:ascii="Times New Roman" w:hAnsi="Times New Roman" w:cs="Times New Roman"/>
          <w:color w:val="000000"/>
          <w:sz w:val="28"/>
          <w:szCs w:val="24"/>
        </w:rPr>
        <w:t>Приказом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;</w:t>
      </w:r>
    </w:p>
    <w:p w14:paraId="24C3F1E9" w14:textId="5A46F43C" w:rsidR="005417BD" w:rsidRPr="0025094B" w:rsidRDefault="005417BD" w:rsidP="0025094B">
      <w:pPr>
        <w:pStyle w:val="a8"/>
        <w:numPr>
          <w:ilvl w:val="0"/>
          <w:numId w:val="8"/>
        </w:numPr>
        <w:tabs>
          <w:tab w:val="left" w:pos="567"/>
        </w:tabs>
        <w:ind w:left="0" w:firstLine="0"/>
        <w:jc w:val="both"/>
        <w:rPr>
          <w:rFonts w:ascii="Times New Roman" w:hAnsi="Times New Roman" w:cs="Times New Roman"/>
          <w:color w:val="000000"/>
          <w:sz w:val="28"/>
          <w:szCs w:val="24"/>
        </w:rPr>
      </w:pPr>
      <w:r w:rsidRPr="0025094B">
        <w:rPr>
          <w:rFonts w:ascii="Times New Roman" w:hAnsi="Times New Roman" w:cs="Times New Roman"/>
          <w:color w:val="000000"/>
          <w:sz w:val="28"/>
          <w:szCs w:val="24"/>
        </w:rPr>
        <w:t>Приказом Министра здравоохранения Республики Казахстан № ҚР ДСМ-305/2020 от 21 декабря 2020 года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</w:t>
      </w:r>
      <w:r w:rsidR="0025094B">
        <w:rPr>
          <w:rFonts w:ascii="Times New Roman" w:hAnsi="Times New Roman" w:cs="Times New Roman"/>
          <w:color w:val="000000"/>
          <w:sz w:val="28"/>
          <w:szCs w:val="24"/>
        </w:rPr>
        <w:t>».</w:t>
      </w:r>
    </w:p>
    <w:p w14:paraId="0237E1B6" w14:textId="77777777" w:rsidR="004D4C2C" w:rsidRDefault="004D4C2C" w:rsidP="00674C57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16AC56F" w14:textId="77777777" w:rsidR="00A8453C" w:rsidRPr="0025094B" w:rsidRDefault="00A8453C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:</w:t>
      </w:r>
    </w:p>
    <w:tbl>
      <w:tblPr>
        <w:tblStyle w:val="a5"/>
        <w:tblW w:w="975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791"/>
        <w:gridCol w:w="2268"/>
        <w:gridCol w:w="2693"/>
      </w:tblGrid>
      <w:tr w:rsidR="005571A1" w:rsidRPr="009E3941" w14:paraId="789E963A" w14:textId="77777777" w:rsidTr="00B02EEC">
        <w:trPr>
          <w:trHeight w:val="527"/>
        </w:trPr>
        <w:tc>
          <w:tcPr>
            <w:tcW w:w="4791" w:type="dxa"/>
          </w:tcPr>
          <w:p w14:paraId="4824ECF2" w14:textId="77777777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268" w:type="dxa"/>
          </w:tcPr>
          <w:p w14:paraId="1887B6DC" w14:textId="280A20F5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2693" w:type="dxa"/>
          </w:tcPr>
          <w:p w14:paraId="72E1CA28" w14:textId="77777777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Контакты:</w:t>
            </w:r>
          </w:p>
          <w:p w14:paraId="4BA2CD8A" w14:textId="088DBAD2" w:rsidR="005571A1" w:rsidRPr="009E3941" w:rsidRDefault="005571A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  <w:r w:rsidR="005417BD"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77DAC" w:rsidRPr="009E3941" w14:paraId="49D48126" w14:textId="77777777" w:rsidTr="00B02EEC">
        <w:trPr>
          <w:trHeight w:val="467"/>
        </w:trPr>
        <w:tc>
          <w:tcPr>
            <w:tcW w:w="4791" w:type="dxa"/>
          </w:tcPr>
          <w:p w14:paraId="3F9638DE" w14:textId="07A17D83" w:rsidR="00F77DAC" w:rsidRPr="009E3941" w:rsidRDefault="00F77DAC" w:rsidP="00674C5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УЦ ННЦФ РК, зам. руководителя,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268" w:type="dxa"/>
          </w:tcPr>
          <w:p w14:paraId="137CB2FC" w14:textId="3D3D34AA" w:rsidR="00F77DAC" w:rsidRPr="009E3941" w:rsidRDefault="00F77DAC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идоренко О.А.</w:t>
            </w:r>
          </w:p>
        </w:tc>
        <w:tc>
          <w:tcPr>
            <w:tcW w:w="2693" w:type="dxa"/>
          </w:tcPr>
          <w:p w14:paraId="01106555" w14:textId="2A61F8C9" w:rsidR="00F77DAC" w:rsidRPr="009E3941" w:rsidRDefault="004B150F" w:rsidP="00674C57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8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sidorenkoa2203@mail.ru</w:t>
              </w:r>
            </w:hyperlink>
            <w:r w:rsidR="00F77DAC" w:rsidRPr="00D5197C"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  <w:t xml:space="preserve"> </w:t>
            </w:r>
          </w:p>
        </w:tc>
      </w:tr>
      <w:tr w:rsidR="00F77DAC" w:rsidRPr="009E3941" w14:paraId="42D551B2" w14:textId="77777777" w:rsidTr="00B02EEC">
        <w:trPr>
          <w:trHeight w:val="487"/>
        </w:trPr>
        <w:tc>
          <w:tcPr>
            <w:tcW w:w="4791" w:type="dxa"/>
          </w:tcPr>
          <w:p w14:paraId="69126AB3" w14:textId="5C848097" w:rsidR="00F77DAC" w:rsidRPr="009E3941" w:rsidRDefault="00F77DAC" w:rsidP="002B0C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директор, </w:t>
            </w:r>
            <w:r w:rsidR="00B02EEC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268" w:type="dxa"/>
          </w:tcPr>
          <w:p w14:paraId="23929E09" w14:textId="2EF51F2A" w:rsidR="00F77DAC" w:rsidRPr="00B02EEC" w:rsidRDefault="00B02EE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денов М.М. </w:t>
            </w:r>
          </w:p>
        </w:tc>
        <w:tc>
          <w:tcPr>
            <w:tcW w:w="2693" w:type="dxa"/>
          </w:tcPr>
          <w:p w14:paraId="02944E0A" w14:textId="35BD01A6" w:rsidR="00F77DAC" w:rsidRPr="00B02EEC" w:rsidRDefault="004B150F" w:rsidP="002B0C69">
            <w:pPr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9" w:history="1">
              <w:r w:rsidR="00F77DA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m.adenov@nncf.kz</w:t>
              </w:r>
            </w:hyperlink>
          </w:p>
        </w:tc>
      </w:tr>
    </w:tbl>
    <w:p w14:paraId="2AFB02CD" w14:textId="77777777" w:rsidR="007C3C13" w:rsidRDefault="007C3C13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D7398A" w14:textId="2740B078" w:rsidR="00BE7D10" w:rsidRPr="0025094B" w:rsidRDefault="00B02EEC" w:rsidP="00674C57">
      <w:pPr>
        <w:spacing w:after="0" w:line="240" w:lineRule="auto"/>
        <w:jc w:val="both"/>
        <w:rPr>
          <w:rFonts w:ascii="Times New Roman" w:eastAsia="Calibri" w:hAnsi="Times New Roman" w:cs="Times New Roman"/>
          <w:b/>
          <w:iCs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kk-KZ"/>
        </w:rPr>
        <w:t>ОП СК</w:t>
      </w:r>
      <w:r w:rsidR="00831B9A"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 обсуждена и</w:t>
      </w:r>
      <w:r w:rsidR="00A8453C" w:rsidRPr="0025094B">
        <w:rPr>
          <w:rFonts w:ascii="Times New Roman" w:eastAsia="Calibri" w:hAnsi="Times New Roman" w:cs="Times New Roman"/>
          <w:b/>
          <w:sz w:val="28"/>
          <w:szCs w:val="28"/>
        </w:rPr>
        <w:t xml:space="preserve"> утверждена на заседании </w:t>
      </w:r>
      <w:r w:rsidR="00A8453C" w:rsidRPr="0025094B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Учебно-методического совета </w:t>
      </w:r>
      <w:r w:rsidR="003E3775" w:rsidRPr="0025094B">
        <w:rPr>
          <w:rFonts w:ascii="Times New Roman" w:eastAsia="Calibri" w:hAnsi="Times New Roman" w:cs="Times New Roman"/>
          <w:b/>
          <w:iCs/>
          <w:sz w:val="28"/>
          <w:szCs w:val="28"/>
          <w:lang w:val="kk-KZ"/>
        </w:rPr>
        <w:t xml:space="preserve">Национального научного центра фтизиопулмонологии РК </w:t>
      </w:r>
    </w:p>
    <w:tbl>
      <w:tblPr>
        <w:tblStyle w:val="a5"/>
        <w:tblW w:w="9752" w:type="dxa"/>
        <w:tblInd w:w="-5" w:type="dxa"/>
        <w:tblLook w:val="04A0" w:firstRow="1" w:lastRow="0" w:firstColumn="1" w:lastColumn="0" w:noHBand="0" w:noVBand="1"/>
      </w:tblPr>
      <w:tblGrid>
        <w:gridCol w:w="5358"/>
        <w:gridCol w:w="2126"/>
        <w:gridCol w:w="2268"/>
      </w:tblGrid>
      <w:tr w:rsidR="009E3941" w:rsidRPr="009E3941" w14:paraId="02E11791" w14:textId="77777777" w:rsidTr="00B02EEC">
        <w:tc>
          <w:tcPr>
            <w:tcW w:w="5358" w:type="dxa"/>
          </w:tcPr>
          <w:p w14:paraId="7CC71EB3" w14:textId="77777777" w:rsidR="009E3941" w:rsidRPr="009E3941" w:rsidRDefault="009E3941" w:rsidP="00674C57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14:paraId="39EF25B3" w14:textId="4D006B6C" w:rsidR="009E3941" w:rsidRPr="009E3941" w:rsidRDefault="00B02EEC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2268" w:type="dxa"/>
          </w:tcPr>
          <w:p w14:paraId="2686225D" w14:textId="77777777" w:rsidR="009E3941" w:rsidRPr="009E3941" w:rsidRDefault="009E3941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9E3941" w:rsidRPr="009E3941" w14:paraId="6AD458A0" w14:textId="77777777" w:rsidTr="00B02EEC">
        <w:trPr>
          <w:trHeight w:val="504"/>
        </w:trPr>
        <w:tc>
          <w:tcPr>
            <w:tcW w:w="5358" w:type="dxa"/>
          </w:tcPr>
          <w:p w14:paraId="1051B79F" w14:textId="1DDA6CD9" w:rsidR="009E3941" w:rsidRPr="009E3941" w:rsidRDefault="009E3941" w:rsidP="004D4C2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  <w:r w:rsidRPr="009E3941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, ННЦФ РК, </w:t>
            </w:r>
            <w:r w:rsidR="004D4C2C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руководитель учебного центра</w:t>
            </w:r>
          </w:p>
        </w:tc>
        <w:tc>
          <w:tcPr>
            <w:tcW w:w="2126" w:type="dxa"/>
          </w:tcPr>
          <w:p w14:paraId="12499416" w14:textId="3A7D4B6B" w:rsidR="009E3941" w:rsidRPr="009E3941" w:rsidRDefault="004D4C2C" w:rsidP="00674C57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айдаулов М.К.</w:t>
            </w:r>
          </w:p>
        </w:tc>
        <w:tc>
          <w:tcPr>
            <w:tcW w:w="2268" w:type="dxa"/>
          </w:tcPr>
          <w:p w14:paraId="1B8EE83E" w14:textId="649D781E" w:rsidR="00E637ED" w:rsidRDefault="00B02EEC" w:rsidP="00B02EEC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</w:t>
            </w:r>
            <w:r w:rsidR="009E3941" w:rsidRPr="00E637ED">
              <w:rPr>
                <w:rFonts w:ascii="Times New Roman" w:eastAsia="Calibri" w:hAnsi="Times New Roman" w:cs="Times New Roman"/>
                <w:sz w:val="24"/>
                <w:szCs w:val="24"/>
              </w:rPr>
              <w:t>ротокол №</w:t>
            </w:r>
            <w:r w:rsidR="002B0C69" w:rsidRPr="00E637ED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14:paraId="2BC2CA37" w14:textId="1422F147" w:rsidR="009E3941" w:rsidRPr="009E3941" w:rsidRDefault="00E637ED" w:rsidP="00B02EEC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от </w:t>
            </w:r>
            <w:r w:rsidRPr="00E637ED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20.02.2024 г.</w:t>
            </w:r>
          </w:p>
        </w:tc>
      </w:tr>
    </w:tbl>
    <w:p w14:paraId="7A56D0E7" w14:textId="4872A765" w:rsidR="007C3C13" w:rsidRDefault="007C3C13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921F57" w14:textId="0C4940AE" w:rsidR="00C42A53" w:rsidRPr="0025094B" w:rsidRDefault="00C42A53" w:rsidP="00674C57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bCs/>
          <w:sz w:val="28"/>
          <w:szCs w:val="28"/>
        </w:rPr>
        <w:t xml:space="preserve">Экспертная оценка ОП СК обсуждена на заседании Комитета </w:t>
      </w:r>
      <w:r w:rsidR="00442494">
        <w:rPr>
          <w:rFonts w:ascii="Times New Roman" w:hAnsi="Times New Roman" w:cs="Times New Roman"/>
          <w:b/>
          <w:bCs/>
          <w:sz w:val="28"/>
          <w:szCs w:val="28"/>
          <w:lang w:val="kk-KZ"/>
        </w:rPr>
        <w:t>«</w:t>
      </w:r>
      <w:r w:rsidR="003E3775" w:rsidRPr="0025094B">
        <w:rPr>
          <w:rFonts w:ascii="Times New Roman" w:hAnsi="Times New Roman" w:cs="Times New Roman"/>
          <w:b/>
          <w:bCs/>
          <w:sz w:val="28"/>
          <w:szCs w:val="28"/>
          <w:lang w:val="kk-KZ"/>
        </w:rPr>
        <w:t>Фтизиатри</w:t>
      </w:r>
      <w:r w:rsidR="003E3775" w:rsidRPr="00442494">
        <w:rPr>
          <w:rFonts w:ascii="Times New Roman" w:hAnsi="Times New Roman" w:cs="Times New Roman"/>
          <w:b/>
          <w:bCs/>
          <w:sz w:val="28"/>
          <w:szCs w:val="28"/>
          <w:lang w:val="kk-KZ"/>
        </w:rPr>
        <w:t>и</w:t>
      </w:r>
      <w:r w:rsidR="00442494" w:rsidRPr="00442494">
        <w:rPr>
          <w:rFonts w:ascii="Times New Roman" w:hAnsi="Times New Roman" w:cs="Times New Roman"/>
          <w:b/>
          <w:bCs/>
          <w:sz w:val="28"/>
          <w:szCs w:val="28"/>
          <w:lang w:val="kk-KZ"/>
        </w:rPr>
        <w:t>»</w:t>
      </w:r>
      <w:r w:rsidR="003E3775" w:rsidRPr="00442494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 w:rsidR="00442494" w:rsidRPr="00442494">
        <w:rPr>
          <w:rFonts w:ascii="Times New Roman" w:hAnsi="Times New Roman" w:cs="Times New Roman"/>
          <w:b/>
          <w:sz w:val="28"/>
          <w:szCs w:val="28"/>
        </w:rPr>
        <w:t>УМО направления подготовки «Здравоохранение»</w:t>
      </w:r>
      <w:bookmarkStart w:id="1" w:name="_GoBack"/>
      <w:bookmarkEnd w:id="1"/>
    </w:p>
    <w:tbl>
      <w:tblPr>
        <w:tblStyle w:val="a5"/>
        <w:tblW w:w="9781" w:type="dxa"/>
        <w:tblInd w:w="-5" w:type="dxa"/>
        <w:tblLook w:val="04A0" w:firstRow="1" w:lastRow="0" w:firstColumn="1" w:lastColumn="0" w:noHBand="0" w:noVBand="1"/>
      </w:tblPr>
      <w:tblGrid>
        <w:gridCol w:w="5642"/>
        <w:gridCol w:w="1842"/>
        <w:gridCol w:w="2297"/>
      </w:tblGrid>
      <w:tr w:rsidR="00C42A53" w:rsidRPr="009E3941" w14:paraId="03FC7B9F" w14:textId="77777777" w:rsidTr="00B02EEC"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9101D" w14:textId="77777777" w:rsidR="00C42A53" w:rsidRPr="009E3941" w:rsidRDefault="00C42A53" w:rsidP="00674C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 эксперта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1BA1" w14:textId="77777777" w:rsidR="00C42A53" w:rsidRPr="009E3941" w:rsidRDefault="00C42A53" w:rsidP="00674C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CAE6F" w14:textId="56F739F6" w:rsidR="00C42A53" w:rsidRPr="009E3941" w:rsidRDefault="00742988" w:rsidP="00674C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C42A53" w:rsidRPr="009E3941">
              <w:rPr>
                <w:rFonts w:ascii="Times New Roman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F77DAC" w:rsidRPr="009E3941" w14:paraId="7E2C345B" w14:textId="77777777" w:rsidTr="00B02EEC">
        <w:tc>
          <w:tcPr>
            <w:tcW w:w="5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F2515" w14:textId="084D54E8" w:rsidR="00F77DAC" w:rsidRPr="009E3941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едате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A76985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д.м.н., профессор, зав кафедрой инфекционных болезней и фтизиатрии НАО «МУК»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E5173" w14:textId="19BF007B" w:rsidR="00F77DAC" w:rsidRPr="0025094B" w:rsidRDefault="00F77DAC" w:rsidP="00674C5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094B">
              <w:rPr>
                <w:rFonts w:ascii="Times New Roman" w:eastAsia="Calibri" w:hAnsi="Times New Roman" w:cs="Times New Roman"/>
                <w:sz w:val="24"/>
                <w:szCs w:val="24"/>
              </w:rPr>
              <w:t>Табр</w:t>
            </w:r>
            <w:r w:rsidRPr="0025094B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із Н.С.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6AA6" w14:textId="12D67A29" w:rsidR="00B02EEC" w:rsidRDefault="00B02EEC" w:rsidP="00B02E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протокол </w:t>
            </w:r>
            <w:r w:rsidR="0034325A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  <w:r w:rsidR="0034325A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</w:t>
            </w:r>
          </w:p>
          <w:p w14:paraId="44E772CE" w14:textId="1228BBA2" w:rsidR="00F77DAC" w:rsidRPr="0025094B" w:rsidRDefault="0034325A" w:rsidP="00B02E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 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1</w:t>
            </w:r>
            <w:r w:rsidR="00B02EEC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.02.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D33A32">
              <w:rPr>
                <w:rFonts w:ascii="Times New Roman" w:hAnsi="Times New Roman" w:cs="Times New Roman"/>
                <w:sz w:val="24"/>
                <w:szCs w:val="24"/>
              </w:rPr>
              <w:t>2024 г.</w:t>
            </w:r>
          </w:p>
        </w:tc>
      </w:tr>
    </w:tbl>
    <w:p w14:paraId="1D60DCE8" w14:textId="0FDD970C" w:rsidR="009E3941" w:rsidRPr="0025094B" w:rsidRDefault="009E3941" w:rsidP="00674C57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25094B">
        <w:rPr>
          <w:rFonts w:ascii="Times New Roman" w:hAnsi="Times New Roman" w:cs="Times New Roman"/>
          <w:color w:val="000000"/>
          <w:sz w:val="28"/>
          <w:szCs w:val="28"/>
        </w:rPr>
        <w:t>ОП СК, а</w:t>
      </w:r>
      <w:r w:rsidRPr="0025094B">
        <w:rPr>
          <w:rFonts w:ascii="Times New Roman" w:hAnsi="Times New Roman" w:cs="Times New Roman"/>
          <w:bCs/>
          <w:sz w:val="28"/>
          <w:szCs w:val="28"/>
        </w:rPr>
        <w:t>кт экспертизы и протокол обсуждения прилагаются.</w:t>
      </w:r>
    </w:p>
    <w:p w14:paraId="280782B4" w14:textId="77777777" w:rsidR="009E3941" w:rsidRPr="0025094B" w:rsidRDefault="009E3941" w:rsidP="00674C5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2BF3826" w14:textId="77777777" w:rsidR="00B02EEC" w:rsidRDefault="00B02EEC" w:rsidP="00B02EEC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06DEEE" w14:textId="4FB375E8" w:rsidR="00D33A32" w:rsidRPr="00B02EEC" w:rsidRDefault="00B02EEC" w:rsidP="00B02EEC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02EEC">
        <w:rPr>
          <w:rFonts w:ascii="Times New Roman" w:hAnsi="Times New Roman" w:cs="Times New Roman"/>
          <w:b/>
          <w:sz w:val="28"/>
          <w:szCs w:val="28"/>
        </w:rPr>
        <w:t>Программа СК утверждена на заседании УМО направления подготовки «Здравоохранение»</w:t>
      </w:r>
      <w:r w:rsidRPr="00B02EEC">
        <w:rPr>
          <w:rFonts w:ascii="Times New Roman" w:hAnsi="Times New Roman" w:cs="Times New Roman"/>
          <w:sz w:val="28"/>
          <w:szCs w:val="28"/>
        </w:rPr>
        <w:t xml:space="preserve"> от «18» марта 2024 г, протокол №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 w:rsidRPr="00B02EEC">
        <w:rPr>
          <w:rFonts w:ascii="Times New Roman" w:hAnsi="Times New Roman" w:cs="Times New Roman"/>
          <w:sz w:val="28"/>
          <w:szCs w:val="28"/>
        </w:rPr>
        <w:t>6 (размещены на сайте УМО</w:t>
      </w:r>
      <w:r w:rsidRPr="00B02EEC">
        <w:rPr>
          <w:rFonts w:ascii="Times New Roman" w:hAnsi="Times New Roman" w:cs="Times New Roman"/>
          <w:sz w:val="28"/>
          <w:szCs w:val="28"/>
          <w:lang w:val="kk-KZ"/>
        </w:rPr>
        <w:t>...</w:t>
      </w:r>
      <w:r w:rsidRPr="00B02EEC">
        <w:rPr>
          <w:rFonts w:ascii="Times New Roman" w:hAnsi="Times New Roman" w:cs="Times New Roman"/>
          <w:sz w:val="28"/>
          <w:szCs w:val="28"/>
        </w:rPr>
        <w:t>)</w:t>
      </w:r>
    </w:p>
    <w:p w14:paraId="72B4C64E" w14:textId="1C289ED7" w:rsidR="00B02EEC" w:rsidRDefault="00B02EEC" w:rsidP="00D33A32">
      <w:pPr>
        <w:spacing w:after="0" w:line="240" w:lineRule="auto"/>
        <w:jc w:val="both"/>
      </w:pPr>
    </w:p>
    <w:p w14:paraId="5D62655C" w14:textId="77BEB2C6" w:rsidR="00B02EEC" w:rsidRDefault="00B02EEC" w:rsidP="00D33A32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69DD4532" w14:textId="77777777" w:rsidR="00B02EEC" w:rsidRPr="00D33A32" w:rsidRDefault="00B02EEC" w:rsidP="00D33A32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57A140E8" w14:textId="77777777" w:rsidR="0025094B" w:rsidRPr="0025094B" w:rsidRDefault="0025094B" w:rsidP="0025094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14:paraId="2E9F783B" w14:textId="0A497FED" w:rsidR="0025094B" w:rsidRPr="0025094B" w:rsidRDefault="0025094B" w:rsidP="0025094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sz w:val="28"/>
          <w:szCs w:val="28"/>
        </w:rPr>
        <w:t>Цель программы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17BD" w:rsidRPr="009E3941" w14:paraId="658B47A9" w14:textId="77777777" w:rsidTr="005417BD">
        <w:tc>
          <w:tcPr>
            <w:tcW w:w="9628" w:type="dxa"/>
          </w:tcPr>
          <w:p w14:paraId="7A03240F" w14:textId="70C25693" w:rsidR="005417BD" w:rsidRPr="009E3941" w:rsidRDefault="005417BD" w:rsidP="005417BD">
            <w:pPr>
              <w:spacing w:after="160" w:line="259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грамма направлена на подготовку врачей-фтизиатров педиатров для о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казания специализированной фтизиатрической помощи детскому населению</w:t>
            </w:r>
          </w:p>
        </w:tc>
      </w:tr>
    </w:tbl>
    <w:p w14:paraId="74A342B0" w14:textId="77777777" w:rsidR="0025094B" w:rsidRDefault="0025094B" w:rsidP="005417BD">
      <w:pPr>
        <w:spacing w:after="160" w:line="259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615A618F" w14:textId="4D529823" w:rsidR="005417BD" w:rsidRPr="0025094B" w:rsidRDefault="005417BD" w:rsidP="004B150F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17BD" w:rsidRPr="009E3941" w14:paraId="7D91756A" w14:textId="77777777" w:rsidTr="005417BD">
        <w:tc>
          <w:tcPr>
            <w:tcW w:w="9628" w:type="dxa"/>
          </w:tcPr>
          <w:p w14:paraId="508AF2CD" w14:textId="1F5A2F16" w:rsidR="005417BD" w:rsidRPr="009E3941" w:rsidRDefault="005417BD" w:rsidP="004B150F">
            <w:pPr>
              <w:ind w:firstLine="29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Программа направлена на расширение профессиональных знаний, умений и навыков по </w:t>
            </w:r>
            <w:r w:rsidRPr="009E3941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специализации «Фтизиатрия», включает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ий блок по основам ключевых понятий законодательной базы и НПА РК и организации фтизиатрической службы, педиатрической фтизиатрии, в том числе внелёгочного туберкулёза и хирургии; изучение нозологических форм, относящихся к компетенции врача фтизиатра, практическое освоение методик профилактики, выявления, диагностики, терапии и реабилитации пациентов; В ходе обучения слушатели овладеют навыками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и риска и использования наиболее эффективных методов для обеспечения высокого уровня безопасности и качества медицинской помощи, применение патогенетической, симптоматической терапии для пациентов с </w:t>
            </w:r>
            <w:r w:rsidR="00BD5949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уберкулёзом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, будут способны назначить план обследования, сформулировать и установить клинический диагноз пациента. 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Данная программа позволяет сформировать компетенции</w:t>
            </w:r>
            <w:r w:rsidR="00BD5949">
              <w:rPr>
                <w:rFonts w:ascii="Times New Roman" w:hAnsi="Times New Roman" w:cs="Times New Roman"/>
                <w:sz w:val="24"/>
                <w:szCs w:val="24"/>
              </w:rPr>
              <w:t xml:space="preserve"> с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лушателя в соответствии требованиям 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ормати</w:t>
            </w:r>
            <w:r w:rsidR="00BD5949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в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ых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правовых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актов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Республики</w:t>
            </w:r>
            <w:r w:rsidRPr="009E3941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Казахстан</w:t>
            </w: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 и обучающиеся будут способны обеспечить решение профессиональных задач в процессе осуществления всех видов специализированной деятельности врача фтизиатра.</w:t>
            </w:r>
          </w:p>
        </w:tc>
      </w:tr>
    </w:tbl>
    <w:p w14:paraId="0C6920B9" w14:textId="77777777" w:rsidR="000A2B32" w:rsidRPr="009E3941" w:rsidRDefault="000A2B32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D423970" w14:textId="7BCCEC70" w:rsidR="00CA0B93" w:rsidRPr="004B150F" w:rsidRDefault="00A8453C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</w:t>
      </w:r>
      <w:r w:rsidR="005417BD"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>ючевых элементов</w:t>
      </w: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программы:</w:t>
      </w:r>
    </w:p>
    <w:tbl>
      <w:tblPr>
        <w:tblStyle w:val="a5"/>
        <w:tblW w:w="9739" w:type="dxa"/>
        <w:tblInd w:w="-34" w:type="dxa"/>
        <w:tblLook w:val="04A0" w:firstRow="1" w:lastRow="0" w:firstColumn="1" w:lastColumn="0" w:noHBand="0" w:noVBand="1"/>
      </w:tblPr>
      <w:tblGrid>
        <w:gridCol w:w="882"/>
        <w:gridCol w:w="3371"/>
        <w:gridCol w:w="2941"/>
        <w:gridCol w:w="2545"/>
      </w:tblGrid>
      <w:tr w:rsidR="00CA0B93" w:rsidRPr="009E3941" w14:paraId="7A24186D" w14:textId="77777777" w:rsidTr="0033721B">
        <w:trPr>
          <w:tblHeader/>
        </w:trPr>
        <w:tc>
          <w:tcPr>
            <w:tcW w:w="882" w:type="dxa"/>
          </w:tcPr>
          <w:p w14:paraId="5E45358C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№/п</w:t>
            </w:r>
          </w:p>
        </w:tc>
        <w:tc>
          <w:tcPr>
            <w:tcW w:w="3371" w:type="dxa"/>
          </w:tcPr>
          <w:p w14:paraId="20241EB1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Результат обучения</w:t>
            </w:r>
          </w:p>
        </w:tc>
        <w:tc>
          <w:tcPr>
            <w:tcW w:w="2941" w:type="dxa"/>
          </w:tcPr>
          <w:p w14:paraId="5399FCB3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Метод оценки</w:t>
            </w:r>
          </w:p>
          <w:p w14:paraId="24BA362F" w14:textId="55804800" w:rsidR="005417BD" w:rsidRPr="009E3941" w:rsidRDefault="005417BD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(КИС согласно приложению к ОП)</w:t>
            </w:r>
          </w:p>
        </w:tc>
        <w:tc>
          <w:tcPr>
            <w:tcW w:w="2545" w:type="dxa"/>
          </w:tcPr>
          <w:p w14:paraId="16BD604D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Метод обучения </w:t>
            </w:r>
          </w:p>
        </w:tc>
      </w:tr>
      <w:tr w:rsidR="00CA0B93" w:rsidRPr="009E3941" w14:paraId="4BC915E6" w14:textId="77777777" w:rsidTr="0033721B">
        <w:trPr>
          <w:trHeight w:val="740"/>
        </w:trPr>
        <w:tc>
          <w:tcPr>
            <w:tcW w:w="882" w:type="dxa"/>
            <w:vAlign w:val="center"/>
          </w:tcPr>
          <w:p w14:paraId="55C9FF1D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71" w:type="dxa"/>
          </w:tcPr>
          <w:p w14:paraId="414CDC91" w14:textId="59F2CF11" w:rsidR="00647BDB" w:rsidRPr="009E3941" w:rsidRDefault="00CA0B93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выявить основные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мптомы и синдромы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, характерные для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уберкулёза, назначить план обследования, 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формулировать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установить клинический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иагноз.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еспечить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воевременную специализированную помощь у взрослых и детей.</w:t>
            </w:r>
          </w:p>
        </w:tc>
        <w:tc>
          <w:tcPr>
            <w:tcW w:w="2941" w:type="dxa"/>
            <w:vAlign w:val="center"/>
          </w:tcPr>
          <w:p w14:paraId="29A3D671" w14:textId="6F339070" w:rsidR="00647BDB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шения ситуационн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ых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задач, </w:t>
            </w:r>
          </w:p>
          <w:p w14:paraId="3CB68922" w14:textId="6A50679D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таблицы / схемы</w:t>
            </w:r>
          </w:p>
          <w:p w14:paraId="64DD4449" w14:textId="2B00C951" w:rsidR="00647BDB" w:rsidRPr="009E3941" w:rsidRDefault="00B35CAE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презентации</w:t>
            </w:r>
          </w:p>
          <w:p w14:paraId="41B7AAC1" w14:textId="5D715FA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3E1E79F1" w14:textId="77777777" w:rsidR="00CA0B93" w:rsidRPr="009E3941" w:rsidRDefault="00CA0B93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31CBE039" w14:textId="77777777" w:rsidR="00CA0B93" w:rsidRPr="009E3941" w:rsidRDefault="00CA0B93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5B8C4D8F" w14:textId="77777777" w:rsidR="00B35CAE" w:rsidRPr="009E3941" w:rsidRDefault="00647BDB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ренинг </w:t>
            </w:r>
          </w:p>
          <w:p w14:paraId="4BACD622" w14:textId="3C2466E6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оздание презентации</w:t>
            </w:r>
          </w:p>
          <w:p w14:paraId="3238E57F" w14:textId="4061C2BF" w:rsidR="00647BDB" w:rsidRPr="009E3941" w:rsidRDefault="00647BDB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CA0B93" w:rsidRPr="009E3941" w14:paraId="14AD39EB" w14:textId="77777777" w:rsidTr="0033721B">
        <w:trPr>
          <w:trHeight w:val="194"/>
        </w:trPr>
        <w:tc>
          <w:tcPr>
            <w:tcW w:w="882" w:type="dxa"/>
            <w:vAlign w:val="center"/>
          </w:tcPr>
          <w:p w14:paraId="7C59ED72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371" w:type="dxa"/>
          </w:tcPr>
          <w:p w14:paraId="20F726E7" w14:textId="7C0DCC5F" w:rsidR="00647BDB" w:rsidRPr="009E3941" w:rsidRDefault="00916E27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особен анализировать, 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аптировать, применять и</w:t>
            </w:r>
            <w:r w:rsidR="00647BD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E5178B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знача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ь 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ациональные 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медикаментозные и немедикаментозные методы лечения пациентам и оценить эффективность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терапии и динамику патологического процесса,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на основе доказательной медицины на всех уров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ях оказания медицинской помощи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рименяя знание Государственных программ, 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инструктивных документов, приказов по туберкулёзу и соблюдая требования</w:t>
            </w:r>
            <w:r w:rsidR="00A90C2F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нфекционного контроля.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2941" w:type="dxa"/>
            <w:vAlign w:val="center"/>
          </w:tcPr>
          <w:p w14:paraId="56D777D2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Обсуждение клинического случая (CbD – Casebased Discussion)</w:t>
            </w:r>
          </w:p>
          <w:p w14:paraId="5CE25348" w14:textId="4A5A636C" w:rsidR="00B35CAE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</w:t>
            </w:r>
            <w:r w:rsidR="00B35CAE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: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  <w:p w14:paraId="449C2264" w14:textId="0848689F" w:rsidR="00CA0B93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аблицы / схемы</w:t>
            </w:r>
          </w:p>
          <w:p w14:paraId="0C480776" w14:textId="19B5C5C1" w:rsidR="00A90C2F" w:rsidRPr="009E3941" w:rsidRDefault="00CA0B93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ешения ситуационных задач, </w:t>
            </w:r>
          </w:p>
          <w:p w14:paraId="2F7DFDD3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резентации, </w:t>
            </w:r>
          </w:p>
          <w:p w14:paraId="6A3D5AC6" w14:textId="77777777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видеоматериалов, </w:t>
            </w:r>
          </w:p>
          <w:p w14:paraId="66ED29AF" w14:textId="6C50AF23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нтервью</w:t>
            </w:r>
          </w:p>
          <w:p w14:paraId="6E5BBB96" w14:textId="11D91E48" w:rsidR="00B35CAE" w:rsidRPr="009E3941" w:rsidRDefault="00B35CAE" w:rsidP="00B35CAE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чёта по практике</w:t>
            </w:r>
          </w:p>
          <w:p w14:paraId="34E03231" w14:textId="35B2EBEC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4861628C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5B0E6422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2244CEF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Групповой проект </w:t>
            </w:r>
          </w:p>
          <w:p w14:paraId="34721082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зятие интервью</w:t>
            </w:r>
          </w:p>
          <w:p w14:paraId="16F014CF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 само/взаимооценка</w:t>
            </w:r>
          </w:p>
          <w:p w14:paraId="135B0AEA" w14:textId="77777777" w:rsidR="00B35CAE" w:rsidRPr="009E3941" w:rsidRDefault="00B35CAE" w:rsidP="00916E27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монстрационные занятия</w:t>
            </w:r>
          </w:p>
          <w:p w14:paraId="45EC48AF" w14:textId="2114D0CD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</w:tc>
      </w:tr>
      <w:tr w:rsidR="00CA0B93" w:rsidRPr="009E3941" w14:paraId="2976F282" w14:textId="77777777" w:rsidTr="0033721B">
        <w:trPr>
          <w:trHeight w:val="1390"/>
        </w:trPr>
        <w:tc>
          <w:tcPr>
            <w:tcW w:w="882" w:type="dxa"/>
            <w:vAlign w:val="center"/>
          </w:tcPr>
          <w:p w14:paraId="5493A5C4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371" w:type="dxa"/>
          </w:tcPr>
          <w:p w14:paraId="14AA23A7" w14:textId="6B9E9816" w:rsidR="00D028BA" w:rsidRPr="009E3941" w:rsidRDefault="00D028BA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соблюдать принципы медицинской этики и деонтологии, субординации, эмпатию и милосердие:</w:t>
            </w:r>
          </w:p>
          <w:p w14:paraId="5225B37D" w14:textId="77777777" w:rsidR="00B35CAE" w:rsidRPr="009E3941" w:rsidRDefault="00D028BA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- демонстрирует чёткую, эффективную и профессиональную коммуникацию и взаимодействие с отдельными лицами/пациентами, семьями и группами, коллегами и другими специалистами в различных ситуациях. </w:t>
            </w:r>
          </w:p>
          <w:p w14:paraId="3F4B2F4A" w14:textId="239F2B29" w:rsidR="00D028BA" w:rsidRPr="009E3941" w:rsidRDefault="00B35CAE" w:rsidP="00465E5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D028BA" w:rsidRPr="009E3941">
              <w:rPr>
                <w:rFonts w:ascii="Times New Roman" w:hAnsi="Times New Roman" w:cs="Times New Roman"/>
                <w:sz w:val="24"/>
                <w:szCs w:val="24"/>
              </w:rPr>
              <w:t xml:space="preserve">пособен информировать пациента или его законного представителя о возможности выбора методов и способов профилактики, </w:t>
            </w:r>
            <w:r w:rsidR="00465E55" w:rsidRPr="009E3941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D028BA" w:rsidRPr="009E3941">
              <w:rPr>
                <w:rFonts w:ascii="Times New Roman" w:hAnsi="Times New Roman" w:cs="Times New Roman"/>
                <w:sz w:val="24"/>
                <w:szCs w:val="24"/>
              </w:rPr>
              <w:t>бследования, лечения, в том числе туберкулёза.</w:t>
            </w:r>
          </w:p>
        </w:tc>
        <w:tc>
          <w:tcPr>
            <w:tcW w:w="2941" w:type="dxa"/>
            <w:vAlign w:val="center"/>
          </w:tcPr>
          <w:p w14:paraId="4261F09E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тандартизированный пациент (SP – standartpatient)</w:t>
            </w:r>
          </w:p>
          <w:p w14:paraId="4908B649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выполнения сценария клинической симуляции</w:t>
            </w:r>
          </w:p>
          <w:p w14:paraId="4258A2DB" w14:textId="4762DF52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</w:t>
            </w:r>
          </w:p>
        </w:tc>
        <w:tc>
          <w:tcPr>
            <w:tcW w:w="2545" w:type="dxa"/>
            <w:vAlign w:val="center"/>
          </w:tcPr>
          <w:p w14:paraId="6DCCF73B" w14:textId="77777777" w:rsidR="00CA0B93" w:rsidRPr="009E3941" w:rsidRDefault="00CA0B93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D6C9402" w14:textId="5EBC4A02" w:rsidR="00B35CAE" w:rsidRPr="009E3941" w:rsidRDefault="00B35CAE" w:rsidP="00B35CAE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CA0B93" w:rsidRPr="009E3941" w14:paraId="4E9B4D53" w14:textId="77777777" w:rsidTr="0033721B">
        <w:trPr>
          <w:trHeight w:val="92"/>
        </w:trPr>
        <w:tc>
          <w:tcPr>
            <w:tcW w:w="882" w:type="dxa"/>
            <w:vAlign w:val="center"/>
          </w:tcPr>
          <w:p w14:paraId="534240A3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371" w:type="dxa"/>
          </w:tcPr>
          <w:p w14:paraId="2FB69E22" w14:textId="19A063DB" w:rsidR="00D028BA" w:rsidRPr="009E3941" w:rsidRDefault="00CA0B93" w:rsidP="00BD5949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; способен приобретать и использовать в практической деятельности инновационные технологии.</w:t>
            </w:r>
          </w:p>
        </w:tc>
        <w:tc>
          <w:tcPr>
            <w:tcW w:w="2941" w:type="dxa"/>
            <w:vAlign w:val="center"/>
          </w:tcPr>
          <w:p w14:paraId="764D9D63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качества оформления медицинской документации</w:t>
            </w:r>
          </w:p>
          <w:p w14:paraId="0BDD4DEE" w14:textId="5B42BEB2" w:rsidR="00D028BA" w:rsidRPr="009E3941" w:rsidRDefault="00D028BA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о проводимом видео контролируемом приёме ПТП </w:t>
            </w:r>
          </w:p>
        </w:tc>
        <w:tc>
          <w:tcPr>
            <w:tcW w:w="2545" w:type="dxa"/>
            <w:vAlign w:val="center"/>
          </w:tcPr>
          <w:p w14:paraId="1118DB38" w14:textId="16B42FF4" w:rsidR="00CA0B93" w:rsidRPr="009E3941" w:rsidRDefault="00B35CAE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дение учё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но-</w:t>
            </w:r>
            <w:r w:rsidR="00BD5949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чётной</w:t>
            </w:r>
            <w:r w:rsidR="00CA0B93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окументации</w:t>
            </w:r>
          </w:p>
          <w:p w14:paraId="44035331" w14:textId="5185EC78" w:rsidR="00D028BA" w:rsidRPr="009E3941" w:rsidRDefault="00D028BA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CA0B93" w:rsidRPr="009E3941" w14:paraId="676BFDF5" w14:textId="77777777" w:rsidTr="0033721B">
        <w:tc>
          <w:tcPr>
            <w:tcW w:w="882" w:type="dxa"/>
            <w:vAlign w:val="center"/>
          </w:tcPr>
          <w:p w14:paraId="36F250C7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371" w:type="dxa"/>
          </w:tcPr>
          <w:p w14:paraId="0911C427" w14:textId="49B432A8" w:rsidR="00CA0B93" w:rsidRPr="009E3941" w:rsidRDefault="00CA0B93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ценивать риски и использовать наиболее эффективные методы</w:t>
            </w:r>
            <w:r w:rsidR="00465E5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я обеспечения высокого уровня безопасности и качества медицинской помощи.</w:t>
            </w:r>
          </w:p>
        </w:tc>
        <w:tc>
          <w:tcPr>
            <w:tcW w:w="2941" w:type="dxa"/>
            <w:vAlign w:val="center"/>
          </w:tcPr>
          <w:p w14:paraId="099EC830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2B729FDF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CA0B93" w:rsidRPr="009E3941" w14:paraId="4F29AE2E" w14:textId="77777777" w:rsidTr="0033721B">
        <w:trPr>
          <w:trHeight w:val="70"/>
        </w:trPr>
        <w:tc>
          <w:tcPr>
            <w:tcW w:w="882" w:type="dxa"/>
            <w:vAlign w:val="center"/>
          </w:tcPr>
          <w:p w14:paraId="34FA98F0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371" w:type="dxa"/>
          </w:tcPr>
          <w:p w14:paraId="0CCA0F79" w14:textId="29A8F7F1" w:rsidR="00441195" w:rsidRPr="009E3941" w:rsidRDefault="00441195" w:rsidP="00465E5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существлять самоконтроль, непрерывно повышать квалификацию, и совершенствование своей деятельности, продолж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я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образовани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е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.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Готов разрабатывать мероприятия, совершенствующие результаты деятельности,</w:t>
            </w:r>
            <w:r w:rsidR="00DA25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составлять дизайн исследования и применять его на практике, работать с научными базами данных и анализировать информацию,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ыступать </w:t>
            </w:r>
            <w:r w:rsidR="00800341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 клинических разборах, конференциях, семинарах.</w:t>
            </w:r>
          </w:p>
        </w:tc>
        <w:tc>
          <w:tcPr>
            <w:tcW w:w="2941" w:type="dxa"/>
            <w:vAlign w:val="center"/>
          </w:tcPr>
          <w:p w14:paraId="4B1A2A62" w14:textId="77777777" w:rsidR="00441195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презентации, </w:t>
            </w:r>
          </w:p>
          <w:p w14:paraId="295082A2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цензии</w:t>
            </w:r>
          </w:p>
          <w:p w14:paraId="3EC05818" w14:textId="3BC87B3C" w:rsidR="00800341" w:rsidRPr="009E3941" w:rsidRDefault="00800341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«Экспертной оценки историй болезни курируемых пациентов».</w:t>
            </w:r>
          </w:p>
        </w:tc>
        <w:tc>
          <w:tcPr>
            <w:tcW w:w="2545" w:type="dxa"/>
            <w:vAlign w:val="center"/>
          </w:tcPr>
          <w:p w14:paraId="740060F7" w14:textId="6AECCD93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Журнальный клуб (JC - Journal club)</w:t>
            </w:r>
          </w:p>
          <w:p w14:paraId="19977A50" w14:textId="7FCB2398" w:rsidR="00800341" w:rsidRPr="009E3941" w:rsidRDefault="00800341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Экспертная оценка историй болезни курируемых пациентов.</w:t>
            </w:r>
          </w:p>
          <w:p w14:paraId="4D94D22D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  <w:p w14:paraId="614FD84B" w14:textId="77777777" w:rsidR="00CA0B93" w:rsidRPr="009E3941" w:rsidRDefault="00CA0B93" w:rsidP="00D028BA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CA0B93" w:rsidRPr="009E3941" w14:paraId="60A40A8B" w14:textId="77777777" w:rsidTr="0033721B">
        <w:tc>
          <w:tcPr>
            <w:tcW w:w="882" w:type="dxa"/>
            <w:vAlign w:val="center"/>
          </w:tcPr>
          <w:p w14:paraId="0D0BFAFF" w14:textId="77777777" w:rsidR="00CA0B93" w:rsidRPr="009E3941" w:rsidRDefault="00CA0B93" w:rsidP="00D941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3371" w:type="dxa"/>
          </w:tcPr>
          <w:p w14:paraId="1FA8CBC6" w14:textId="1E13E03A" w:rsidR="00CA0B93" w:rsidRPr="009E3941" w:rsidRDefault="00CA0B93" w:rsidP="004411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применить природные лечебные факторы</w:t>
            </w:r>
            <w:r w:rsidR="0044119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 патогенетическую, симптоматическую терапию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другие методы у пациентов, нуждающихся в медицинской реабилитации. Подбор методов социальной адаптации</w:t>
            </w:r>
            <w:r w:rsidR="00441195"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 течение и после терапии туберкулёза</w:t>
            </w: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. </w:t>
            </w:r>
          </w:p>
        </w:tc>
        <w:tc>
          <w:tcPr>
            <w:tcW w:w="2941" w:type="dxa"/>
            <w:vAlign w:val="center"/>
          </w:tcPr>
          <w:p w14:paraId="742562C4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заполнения карты диспансерного наблюдения</w:t>
            </w:r>
          </w:p>
          <w:p w14:paraId="4A92F0B6" w14:textId="77777777" w:rsidR="00800341" w:rsidRPr="009E3941" w:rsidRDefault="00800341" w:rsidP="00800341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  <w:p w14:paraId="299E3B2E" w14:textId="70728356" w:rsidR="00800341" w:rsidRPr="009E3941" w:rsidRDefault="00800341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00CD85B3" w14:textId="77777777" w:rsidR="00CA0B93" w:rsidRPr="009E3941" w:rsidRDefault="00CA0B93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испансерное ведение пациента</w:t>
            </w:r>
          </w:p>
          <w:p w14:paraId="36511BCB" w14:textId="77C9A7C4" w:rsidR="00800341" w:rsidRPr="009E3941" w:rsidRDefault="00800341" w:rsidP="00D9418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</w:tr>
    </w:tbl>
    <w:p w14:paraId="0CBEE9CD" w14:textId="77777777" w:rsidR="006C095A" w:rsidRPr="009E3941" w:rsidRDefault="006C095A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03E3542" w14:textId="7F9790A6" w:rsidR="008C4E8A" w:rsidRPr="009E3941" w:rsidRDefault="008C4E8A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F12C1B1" w14:textId="1C3328CD" w:rsidR="00D23FC7" w:rsidRPr="004B150F" w:rsidRDefault="00D23FC7" w:rsidP="00A8453C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>План реализации программы сертификационного курса</w:t>
      </w:r>
    </w:p>
    <w:tbl>
      <w:tblPr>
        <w:tblStyle w:val="a5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96"/>
        <w:gridCol w:w="2265"/>
        <w:gridCol w:w="567"/>
        <w:gridCol w:w="712"/>
        <w:gridCol w:w="706"/>
        <w:gridCol w:w="711"/>
        <w:gridCol w:w="4366"/>
      </w:tblGrid>
      <w:tr w:rsidR="00856331" w:rsidRPr="009E3941" w14:paraId="1631C178" w14:textId="12F7D60D" w:rsidTr="00DC2990">
        <w:trPr>
          <w:trHeight w:val="309"/>
          <w:tblHeader/>
        </w:trPr>
        <w:tc>
          <w:tcPr>
            <w:tcW w:w="596" w:type="dxa"/>
            <w:vMerge w:val="restart"/>
            <w:vAlign w:val="center"/>
          </w:tcPr>
          <w:p w14:paraId="67BB6481" w14:textId="41AC844F" w:rsidR="00856331" w:rsidRPr="009E3941" w:rsidRDefault="00856331" w:rsidP="00C11FFA">
            <w:pPr>
              <w:tabs>
                <w:tab w:val="left" w:pos="360"/>
              </w:tabs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265" w:type="dxa"/>
            <w:vMerge w:val="restart"/>
            <w:vAlign w:val="center"/>
          </w:tcPr>
          <w:p w14:paraId="1B0B919E" w14:textId="77777777" w:rsidR="00856331" w:rsidRPr="009E3941" w:rsidRDefault="00856331" w:rsidP="00C11FFA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2696" w:type="dxa"/>
            <w:gridSpan w:val="4"/>
          </w:tcPr>
          <w:p w14:paraId="52656071" w14:textId="56B68631" w:rsidR="00856331" w:rsidRPr="009E3941" w:rsidRDefault="00856331" w:rsidP="00647BDB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Объём часов</w:t>
            </w:r>
          </w:p>
        </w:tc>
        <w:tc>
          <w:tcPr>
            <w:tcW w:w="4366" w:type="dxa"/>
            <w:vMerge w:val="restart"/>
            <w:vAlign w:val="center"/>
          </w:tcPr>
          <w:p w14:paraId="152E1BB4" w14:textId="43B901F5" w:rsidR="00856331" w:rsidRPr="009E3941" w:rsidRDefault="00856331" w:rsidP="00C11FFA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Задание</w:t>
            </w:r>
          </w:p>
        </w:tc>
      </w:tr>
      <w:tr w:rsidR="00856331" w:rsidRPr="009E3941" w14:paraId="230F27F1" w14:textId="77777777" w:rsidTr="00DC2990">
        <w:trPr>
          <w:cantSplit/>
          <w:trHeight w:val="1176"/>
          <w:tblHeader/>
        </w:trPr>
        <w:tc>
          <w:tcPr>
            <w:tcW w:w="596" w:type="dxa"/>
            <w:vMerge/>
          </w:tcPr>
          <w:p w14:paraId="0DD7DA16" w14:textId="77777777" w:rsidR="00856331" w:rsidRPr="009E3941" w:rsidRDefault="00856331" w:rsidP="00E24C76">
            <w:pPr>
              <w:pStyle w:val="aa"/>
              <w:numPr>
                <w:ilvl w:val="0"/>
                <w:numId w:val="2"/>
              </w:numPr>
              <w:tabs>
                <w:tab w:val="left" w:pos="360"/>
              </w:tabs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vMerge/>
          </w:tcPr>
          <w:p w14:paraId="2CD62807" w14:textId="77777777" w:rsidR="00856331" w:rsidRPr="009E3941" w:rsidRDefault="00856331" w:rsidP="003A2D68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2ECA6A90" w14:textId="77777777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712" w:type="dxa"/>
            <w:textDirection w:val="btLr"/>
            <w:vAlign w:val="center"/>
          </w:tcPr>
          <w:p w14:paraId="2666DDDF" w14:textId="38648625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706" w:type="dxa"/>
            <w:textDirection w:val="btLr"/>
          </w:tcPr>
          <w:p w14:paraId="52F695A7" w14:textId="683AFE47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711" w:type="dxa"/>
            <w:textDirection w:val="btLr"/>
            <w:vAlign w:val="center"/>
          </w:tcPr>
          <w:p w14:paraId="535A7965" w14:textId="59D083E4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4366" w:type="dxa"/>
            <w:vMerge/>
            <w:textDirection w:val="btLr"/>
            <w:vAlign w:val="center"/>
          </w:tcPr>
          <w:p w14:paraId="2136F2E4" w14:textId="24E97F64" w:rsidR="00856331" w:rsidRPr="009E3941" w:rsidRDefault="00856331" w:rsidP="008A2563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C7DEA" w:rsidRPr="009E3941" w14:paraId="028F34B7" w14:textId="77777777" w:rsidTr="00DC2990">
        <w:trPr>
          <w:trHeight w:val="1367"/>
        </w:trPr>
        <w:tc>
          <w:tcPr>
            <w:tcW w:w="596" w:type="dxa"/>
            <w:vAlign w:val="center"/>
          </w:tcPr>
          <w:p w14:paraId="7892A35A" w14:textId="783A79CC" w:rsidR="009C7DEA" w:rsidRPr="00C11FFA" w:rsidRDefault="009C7DEA" w:rsidP="00C11FFA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</w:pPr>
            <w:r w:rsidRPr="00C11FFA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1</w:t>
            </w:r>
            <w:r w:rsidR="00C11FFA" w:rsidRPr="00C11FFA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  <w:t>.</w:t>
            </w:r>
          </w:p>
        </w:tc>
        <w:tc>
          <w:tcPr>
            <w:tcW w:w="2265" w:type="dxa"/>
            <w:vAlign w:val="center"/>
          </w:tcPr>
          <w:p w14:paraId="47027A66" w14:textId="77777777" w:rsidR="00C11FFA" w:rsidRDefault="009C7DEA" w:rsidP="00C11F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Модуль: </w:t>
            </w:r>
          </w:p>
          <w:p w14:paraId="2C91AC7B" w14:textId="765F746D" w:rsidR="009C7DEA" w:rsidRPr="00C11FFA" w:rsidRDefault="009C7DEA" w:rsidP="00C11F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мбулаторно-поликлиническая фтизиатрия детского возраста</w:t>
            </w:r>
          </w:p>
        </w:tc>
        <w:tc>
          <w:tcPr>
            <w:tcW w:w="567" w:type="dxa"/>
            <w:vAlign w:val="center"/>
          </w:tcPr>
          <w:p w14:paraId="6B92BD07" w14:textId="19C51727" w:rsidR="009C7DEA" w:rsidRPr="00C11FFA" w:rsidRDefault="009C7DEA" w:rsidP="00C11FFA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20</w:t>
            </w:r>
          </w:p>
        </w:tc>
        <w:tc>
          <w:tcPr>
            <w:tcW w:w="712" w:type="dxa"/>
            <w:vAlign w:val="center"/>
          </w:tcPr>
          <w:p w14:paraId="776AA748" w14:textId="391604B1" w:rsidR="009C7DEA" w:rsidRPr="00C11FFA" w:rsidRDefault="009C7DEA" w:rsidP="00C11FFA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289</w:t>
            </w:r>
          </w:p>
        </w:tc>
        <w:tc>
          <w:tcPr>
            <w:tcW w:w="706" w:type="dxa"/>
            <w:vAlign w:val="center"/>
          </w:tcPr>
          <w:p w14:paraId="51A06B2B" w14:textId="1CBEC5C2" w:rsidR="009C7DEA" w:rsidRPr="00C11FFA" w:rsidRDefault="009C7DEA" w:rsidP="00C11FFA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124</w:t>
            </w:r>
          </w:p>
        </w:tc>
        <w:tc>
          <w:tcPr>
            <w:tcW w:w="711" w:type="dxa"/>
            <w:vAlign w:val="center"/>
          </w:tcPr>
          <w:p w14:paraId="123C2DC3" w14:textId="5DB55394" w:rsidR="009C7DEA" w:rsidRPr="00C11FFA" w:rsidRDefault="009C7DEA" w:rsidP="00C11FFA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1F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7</w:t>
            </w:r>
          </w:p>
        </w:tc>
        <w:tc>
          <w:tcPr>
            <w:tcW w:w="4366" w:type="dxa"/>
            <w:vAlign w:val="center"/>
          </w:tcPr>
          <w:p w14:paraId="29B43CDA" w14:textId="7E35FD11" w:rsidR="009C7DEA" w:rsidRPr="00C11FFA" w:rsidRDefault="00C11FFA" w:rsidP="00C11FFA">
            <w:pPr>
              <w:pStyle w:val="23"/>
              <w:jc w:val="left"/>
              <w:rPr>
                <w:b/>
                <w:lang w:val="kk-KZ"/>
              </w:rPr>
            </w:pPr>
            <w:r w:rsidRPr="00C11FFA">
              <w:rPr>
                <w:b/>
                <w:lang w:val="kk-KZ"/>
              </w:rPr>
              <w:t>610 часов</w:t>
            </w:r>
          </w:p>
        </w:tc>
      </w:tr>
      <w:tr w:rsidR="00856331" w:rsidRPr="009E3941" w14:paraId="680175E8" w14:textId="77777777" w:rsidTr="00DC2990">
        <w:trPr>
          <w:trHeight w:val="2663"/>
        </w:trPr>
        <w:tc>
          <w:tcPr>
            <w:tcW w:w="596" w:type="dxa"/>
          </w:tcPr>
          <w:p w14:paraId="4E73A1BC" w14:textId="10544623" w:rsidR="00856331" w:rsidRPr="00D407C4" w:rsidRDefault="009C7DEA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bookmarkStart w:id="2" w:name="_Hlk96345616"/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  <w:p w14:paraId="23A67CDB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5021A0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6DADF1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189B0C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DFEC9FF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519CEE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E0523D1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27D38E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885B78C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545CEE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0B7C12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FD2B39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58D71D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2A808B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C984C7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7EAACD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910719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E89369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FD0863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DE3374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186857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A5230F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547769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3EDA81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18F94B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29CAFF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9712CDC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CAC7E9" w14:textId="77777777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7C065F" w14:textId="0D9D94E5" w:rsidR="00856331" w:rsidRPr="00D407C4" w:rsidRDefault="00856331" w:rsidP="00D23FC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0C0D185F" w14:textId="074FABEA" w:rsidR="00856331" w:rsidRPr="00D407C4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рганизация противотуберкулёзной службы</w:t>
            </w:r>
          </w:p>
        </w:tc>
        <w:tc>
          <w:tcPr>
            <w:tcW w:w="567" w:type="dxa"/>
          </w:tcPr>
          <w:p w14:paraId="6D6CAE47" w14:textId="600B7BC8" w:rsidR="00856331" w:rsidRPr="00D407C4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12" w:type="dxa"/>
          </w:tcPr>
          <w:p w14:paraId="7D66DBB7" w14:textId="3398A204" w:rsidR="00856331" w:rsidRPr="00D407C4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06" w:type="dxa"/>
          </w:tcPr>
          <w:p w14:paraId="70B915AA" w14:textId="67726407" w:rsidR="00856331" w:rsidRPr="00D407C4" w:rsidRDefault="00CA54C9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</w:t>
            </w:r>
          </w:p>
        </w:tc>
        <w:tc>
          <w:tcPr>
            <w:tcW w:w="711" w:type="dxa"/>
          </w:tcPr>
          <w:p w14:paraId="6E07FA7B" w14:textId="7C4D8122" w:rsidR="00856331" w:rsidRPr="00D407C4" w:rsidRDefault="00856331" w:rsidP="00D23FC7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4366" w:type="dxa"/>
          </w:tcPr>
          <w:p w14:paraId="2AFB0F47" w14:textId="77777777" w:rsidR="00026956" w:rsidRPr="00D407C4" w:rsidRDefault="00026956" w:rsidP="00AB7FD5">
            <w:pPr>
              <w:pStyle w:val="23"/>
            </w:pPr>
            <w:r w:rsidRPr="00D407C4">
              <w:t xml:space="preserve">Разработайте тактику изучения и использования </w:t>
            </w:r>
            <w:r w:rsidRPr="00D407C4">
              <w:rPr>
                <w:rFonts w:eastAsia="Calibri"/>
              </w:rPr>
              <w:t>нормативных документов по фтизиатрии.</w:t>
            </w:r>
            <w:r w:rsidRPr="00D407C4">
              <w:t xml:space="preserve"> Изучите приказы, методические рекомендации и руководства.</w:t>
            </w:r>
          </w:p>
          <w:p w14:paraId="1ED53CD0" w14:textId="77777777" w:rsidR="00026956" w:rsidRPr="00D407C4" w:rsidRDefault="00026956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>Изучите нормативные руководства ВОЗ и ООН.</w:t>
            </w:r>
          </w:p>
          <w:p w14:paraId="5F67306B" w14:textId="4CCA5B67" w:rsidR="00856331" w:rsidRPr="00D407C4" w:rsidRDefault="00856331" w:rsidP="00AB7FD5">
            <w:pPr>
              <w:pStyle w:val="23"/>
            </w:pPr>
            <w:r w:rsidRPr="00D407C4">
              <w:t xml:space="preserve">Опишите современные стратегии </w:t>
            </w:r>
            <w:r w:rsidR="00CA54C9" w:rsidRPr="00D407C4">
              <w:t>Г</w:t>
            </w:r>
            <w:r w:rsidRPr="00D407C4">
              <w:t>лобального контроля туберкулёза.</w:t>
            </w:r>
          </w:p>
          <w:p w14:paraId="14B9630C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основные принципы и ключевые приоритеты стратегии </w:t>
            </w:r>
            <w:r w:rsidRPr="00D407C4">
              <w:rPr>
                <w:rFonts w:eastAsia="Calibri"/>
              </w:rPr>
              <w:t xml:space="preserve">«End ТВ». </w:t>
            </w:r>
            <w:r w:rsidRPr="00D407C4">
              <w:t xml:space="preserve"> </w:t>
            </w:r>
          </w:p>
          <w:p w14:paraId="27198599" w14:textId="77777777" w:rsidR="00856331" w:rsidRPr="00D407C4" w:rsidRDefault="00856331" w:rsidP="00AB7FD5">
            <w:pPr>
              <w:pStyle w:val="23"/>
            </w:pPr>
            <w:r w:rsidRPr="00D407C4">
              <w:t xml:space="preserve">Проанализируйте значение показателей излечиваемости и показателей успешности лечения по странам мира и географическим регионам ВОЗ. </w:t>
            </w:r>
          </w:p>
          <w:p w14:paraId="192707F1" w14:textId="6960D61C" w:rsidR="00856331" w:rsidRPr="00D407C4" w:rsidRDefault="00856331" w:rsidP="00AB7FD5">
            <w:pPr>
              <w:pStyle w:val="23"/>
            </w:pPr>
            <w:r w:rsidRPr="00D407C4">
              <w:t>Интерпретируйте з</w:t>
            </w:r>
            <w:r w:rsidR="00CA54C9" w:rsidRPr="00D407C4">
              <w:t>адачи и дальнейшие перспективы Г</w:t>
            </w:r>
            <w:r w:rsidRPr="00D407C4">
              <w:t>лобального контроля туберкулёза.</w:t>
            </w:r>
          </w:p>
          <w:p w14:paraId="029F75BB" w14:textId="77777777" w:rsidR="00856331" w:rsidRPr="00D407C4" w:rsidRDefault="00856331" w:rsidP="00AB7FD5">
            <w:pPr>
              <w:pStyle w:val="23"/>
            </w:pPr>
            <w:r w:rsidRPr="00D407C4">
              <w:t>Интерпретируйте данные обследования и представьте пациента к клиническому разбору. Оформите клинический разбор и все необходимые УОФ.</w:t>
            </w:r>
          </w:p>
          <w:p w14:paraId="3A74291A" w14:textId="77777777" w:rsidR="00856331" w:rsidRPr="00D407C4" w:rsidRDefault="00856331" w:rsidP="00AB7FD5">
            <w:pPr>
              <w:pStyle w:val="23"/>
            </w:pPr>
            <w:r w:rsidRPr="00D407C4">
              <w:lastRenderedPageBreak/>
              <w:t xml:space="preserve">Оформите этапный эпикриз, выписной эпикриз, заполните все необходимые УОФ, используя электронные информационные ресурсы, в том числе и медицинских порталов сети интернет; </w:t>
            </w:r>
          </w:p>
          <w:p w14:paraId="15599DB2" w14:textId="77777777" w:rsidR="00856331" w:rsidRPr="00D407C4" w:rsidRDefault="00856331" w:rsidP="00AB7FD5">
            <w:pPr>
              <w:pStyle w:val="23"/>
            </w:pPr>
            <w:r w:rsidRPr="00D407C4">
              <w:t xml:space="preserve">«Оформите» и «снимите» пациента с ДУ. </w:t>
            </w:r>
          </w:p>
          <w:p w14:paraId="2A037894" w14:textId="77777777" w:rsidR="00856331" w:rsidRPr="00D407C4" w:rsidRDefault="00856331" w:rsidP="00AB7FD5">
            <w:pPr>
              <w:pStyle w:val="23"/>
            </w:pPr>
            <w:r w:rsidRPr="00D407C4">
              <w:rPr>
                <w:iCs/>
              </w:rPr>
              <w:t>Продемонстрируйте</w:t>
            </w:r>
            <w:r w:rsidRPr="00D407C4">
              <w:t xml:space="preserve"> «движение» больных по группам ДУ, проанализируйте допущенные ошибки по диспансерному наблюдению, устраните их.</w:t>
            </w:r>
          </w:p>
          <w:p w14:paraId="24C2E396" w14:textId="77777777" w:rsidR="00CA54C9" w:rsidRPr="00D407C4" w:rsidRDefault="00CA54C9" w:rsidP="00AB7FD5">
            <w:pPr>
              <w:pStyle w:val="23"/>
            </w:pPr>
            <w:r w:rsidRPr="00D407C4">
              <w:t xml:space="preserve">Составьте таблицу сроков наблюдения и действий врача, м/сестры, во время диспансерного учёта всех контингентов. </w:t>
            </w:r>
          </w:p>
          <w:p w14:paraId="4C174632" w14:textId="0AC47B50" w:rsidR="00CA54C9" w:rsidRPr="00D407C4" w:rsidRDefault="00CA54C9" w:rsidP="00AB7FD5">
            <w:pPr>
              <w:pStyle w:val="23"/>
            </w:pPr>
            <w:r w:rsidRPr="00D407C4">
              <w:t xml:space="preserve">Составьте текст беседы для контингентов </w:t>
            </w:r>
            <w:r w:rsidRPr="00D407C4">
              <w:rPr>
                <w:lang w:val="en-US"/>
              </w:rPr>
              <w:t>III</w:t>
            </w:r>
            <w:r w:rsidRPr="00D407C4">
              <w:t xml:space="preserve"> </w:t>
            </w:r>
            <w:r w:rsidR="00135D75" w:rsidRPr="00D407C4">
              <w:t>А и</w:t>
            </w:r>
            <w:r w:rsidRPr="00D407C4">
              <w:t xml:space="preserve"> 0 группы ДУ и их родителей.</w:t>
            </w:r>
          </w:p>
          <w:p w14:paraId="5276F313" w14:textId="77777777" w:rsidR="00856331" w:rsidRPr="00D407C4" w:rsidRDefault="00856331" w:rsidP="00AB7FD5">
            <w:pPr>
              <w:pStyle w:val="23"/>
            </w:pPr>
            <w:r w:rsidRPr="00D407C4">
              <w:t xml:space="preserve">Проведите динамическое наблюдение 4 пациентов с подозрением и больных туберкулёзом. </w:t>
            </w:r>
          </w:p>
          <w:p w14:paraId="554725AD" w14:textId="77777777" w:rsidR="00CA54C9" w:rsidRPr="00D407C4" w:rsidRDefault="00CA54C9" w:rsidP="00AB7FD5">
            <w:pPr>
              <w:pStyle w:val="23"/>
            </w:pPr>
            <w:r w:rsidRPr="00D407C4">
              <w:t xml:space="preserve">Подготовьте все необходимые материалы для представления больного на  консилиум; </w:t>
            </w:r>
          </w:p>
          <w:p w14:paraId="3857EF1A" w14:textId="462A0679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>Определите профильных специалистов, чьё присутствие на консилиуме необходимо; Пригласите профильных специалистов в соответствующее время; Проведите консилиум; Сформируйте заключения консилиума.</w:t>
            </w:r>
          </w:p>
          <w:p w14:paraId="0C7F098A" w14:textId="77777777" w:rsidR="00CA54C9" w:rsidRPr="00D407C4" w:rsidRDefault="00CA54C9" w:rsidP="00AB7FD5">
            <w:pPr>
              <w:pStyle w:val="23"/>
              <w:rPr>
                <w:rFonts w:eastAsia="Calibri"/>
              </w:rPr>
            </w:pPr>
            <w:r w:rsidRPr="00D407C4">
              <w:t xml:space="preserve">Разработайте тактику </w:t>
            </w:r>
            <w:r w:rsidRPr="00D407C4">
              <w:rPr>
                <w:iCs/>
              </w:rPr>
              <w:t>ведения медицинской документации на вверенном участке. Заполните все необходимые документы.</w:t>
            </w:r>
            <w:r w:rsidRPr="00D407C4">
              <w:rPr>
                <w:rFonts w:eastAsia="Calibri"/>
              </w:rPr>
              <w:t xml:space="preserve"> </w:t>
            </w:r>
          </w:p>
          <w:p w14:paraId="7FBD6D9F" w14:textId="77777777" w:rsidR="00CA54C9" w:rsidRPr="00D407C4" w:rsidRDefault="00CA54C9" w:rsidP="00AB7FD5">
            <w:pPr>
              <w:pStyle w:val="23"/>
              <w:rPr>
                <w:rFonts w:eastAsia="Calibri"/>
              </w:rPr>
            </w:pPr>
            <w:r w:rsidRPr="00D407C4">
              <w:t>Разработайте тактику р</w:t>
            </w:r>
            <w:r w:rsidRPr="00D407C4">
              <w:rPr>
                <w:rFonts w:eastAsia="Calibri"/>
              </w:rPr>
              <w:t xml:space="preserve">аботы с историями болезни и амбулаторными картами. </w:t>
            </w:r>
            <w:r w:rsidRPr="00D407C4">
              <w:t>Проведите з</w:t>
            </w:r>
            <w:r w:rsidRPr="00D407C4">
              <w:rPr>
                <w:rFonts w:eastAsia="Calibri"/>
              </w:rPr>
              <w:t xml:space="preserve">аполнение учётно-отчётных форм. </w:t>
            </w:r>
          </w:p>
          <w:p w14:paraId="688D1DE3" w14:textId="77777777" w:rsidR="003E0EE1" w:rsidRPr="00D407C4" w:rsidRDefault="003E0EE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>Оформите посмертный эпикриз. Составьте текст беседы с родственниками умершего, отказывающимися от процедуры аутопсии больного.</w:t>
            </w:r>
          </w:p>
          <w:p w14:paraId="50868FFB" w14:textId="10549197" w:rsidR="00CA54C9" w:rsidRPr="00D407C4" w:rsidRDefault="00CA54C9" w:rsidP="00AB7FD5">
            <w:pPr>
              <w:pStyle w:val="23"/>
              <w:rPr>
                <w:iCs/>
              </w:rPr>
            </w:pPr>
            <w:r w:rsidRPr="00D407C4">
              <w:lastRenderedPageBreak/>
              <w:t>Разработайте тактику д</w:t>
            </w:r>
            <w:r w:rsidRPr="00D407C4">
              <w:rPr>
                <w:iCs/>
              </w:rPr>
              <w:t>еятельности находящегося в подчинении медицинского персонала. Проведите анализ выполнения должностных обязанностей. Устраните недочёты.</w:t>
            </w:r>
          </w:p>
          <w:p w14:paraId="554E6C92" w14:textId="77777777" w:rsidR="00CA54C9" w:rsidRPr="00D407C4" w:rsidRDefault="00CA54C9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>Продемонстрируйте способность обеспечения преемственности на всех этапах медицинской помощи;</w:t>
            </w:r>
          </w:p>
          <w:p w14:paraId="207C9210" w14:textId="77777777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iCs/>
              </w:rPr>
              <w:t>Проанализируйте медико-статистическую информацию</w:t>
            </w:r>
            <w:r w:rsidRPr="00D407C4">
              <w:rPr>
                <w:rFonts w:eastAsia="Calibri"/>
              </w:rPr>
              <w:t xml:space="preserve"> по вверенному участку.</w:t>
            </w:r>
          </w:p>
          <w:p w14:paraId="76A0952F" w14:textId="25868F4E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 xml:space="preserve">Отработайте практические навыки в </w:t>
            </w:r>
            <w:r w:rsidR="00CA54C9" w:rsidRPr="00D407C4">
              <w:rPr>
                <w:rFonts w:eastAsia="Calibri"/>
              </w:rPr>
              <w:t>ИС</w:t>
            </w:r>
            <w:r w:rsidRPr="00D407C4">
              <w:rPr>
                <w:rFonts w:eastAsia="Calibri"/>
              </w:rPr>
              <w:t xml:space="preserve"> «НРБТ». Заполните учётно-отчётные формы в электронном и бумажных форматах.</w:t>
            </w:r>
          </w:p>
          <w:p w14:paraId="69A08D7E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понятие об эпидемическом процессе. </w:t>
            </w:r>
          </w:p>
          <w:p w14:paraId="4F6114D5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три звена эпидемического процесса. </w:t>
            </w:r>
          </w:p>
          <w:p w14:paraId="5A690518" w14:textId="77777777" w:rsidR="00856331" w:rsidRPr="00D407C4" w:rsidRDefault="00856331" w:rsidP="00AB7FD5">
            <w:pPr>
              <w:pStyle w:val="23"/>
            </w:pPr>
            <w:r w:rsidRPr="00D407C4">
              <w:t>Интерпретируйте характеристику источника инфекции, факторов и путей передачи туберкулёза. Создайте презентацию и схему.</w:t>
            </w:r>
          </w:p>
          <w:p w14:paraId="09F56222" w14:textId="2062C505" w:rsidR="00856331" w:rsidRPr="00D407C4" w:rsidRDefault="00856331" w:rsidP="00AB7FD5">
            <w:pPr>
              <w:pStyle w:val="23"/>
            </w:pPr>
            <w:r w:rsidRPr="00D407C4">
              <w:t>Опишите восприимчивость к ТБ различных групп населения</w:t>
            </w:r>
            <w:r w:rsidR="00CA54C9" w:rsidRPr="00D407C4">
              <w:t>, детей, подростков</w:t>
            </w:r>
            <w:r w:rsidRPr="00D407C4">
              <w:t>. Создайте презентацию и таблицу или схему.</w:t>
            </w:r>
          </w:p>
          <w:p w14:paraId="25C261DC" w14:textId="77777777" w:rsidR="00856331" w:rsidRPr="00D407C4" w:rsidRDefault="00856331" w:rsidP="00AB7FD5">
            <w:pPr>
              <w:pStyle w:val="23"/>
            </w:pPr>
            <w:r w:rsidRPr="00D407C4">
              <w:t>Интерпретируйте группы повышенного риска заболевания ТБ. Создайте презентацию и таблицу.</w:t>
            </w:r>
          </w:p>
          <w:p w14:paraId="2D30EE8B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меры профилактики ТБ, направленные на каждое из звеньев эпидемического процесса. </w:t>
            </w:r>
          </w:p>
          <w:p w14:paraId="166A38BD" w14:textId="289FED99" w:rsidR="00CA54C9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t xml:space="preserve">Рассчитайте и проанализируйте основные эпидемиологические показатели, характеризующие </w:t>
            </w:r>
            <w:r w:rsidR="00CA54C9" w:rsidRPr="00D407C4">
              <w:t>распространённость</w:t>
            </w:r>
            <w:r w:rsidRPr="00D407C4">
              <w:t xml:space="preserve"> ТБ на к</w:t>
            </w:r>
            <w:r w:rsidRPr="00D407C4">
              <w:rPr>
                <w:rFonts w:eastAsia="Calibri"/>
              </w:rPr>
              <w:t>урируемом участке/отделении</w:t>
            </w:r>
            <w:r w:rsidRPr="00D407C4">
              <w:t xml:space="preserve">. Разработайте тактику решения данной </w:t>
            </w:r>
            <w:r w:rsidR="003E0EE1" w:rsidRPr="00D407C4">
              <w:t>проблемы</w:t>
            </w:r>
            <w:r w:rsidRPr="00D407C4">
              <w:t xml:space="preserve">. </w:t>
            </w:r>
            <w:r w:rsidR="00CA54C9" w:rsidRPr="00D407C4">
              <w:rPr>
                <w:rFonts w:eastAsia="Calibri"/>
              </w:rPr>
              <w:t>Подготовьте презентацию, сделайте наглядные диаграммы в дина</w:t>
            </w:r>
            <w:r w:rsidR="00CA54C9" w:rsidRPr="00D407C4">
              <w:rPr>
                <w:rFonts w:eastAsia="Calibri"/>
              </w:rPr>
              <w:lastRenderedPageBreak/>
              <w:t xml:space="preserve">мике. Выпустите сан бюллетень. </w:t>
            </w:r>
          </w:p>
          <w:p w14:paraId="21763DFF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анализ эпидемической ситуации по туберкулёзу на курируемом участке, показателей эффективности противотуберкулёзных мероприятий. Напишите план и отчёт по эпид. мероприятиям.</w:t>
            </w:r>
          </w:p>
          <w:p w14:paraId="078A0306" w14:textId="77777777" w:rsidR="00CA54C9" w:rsidRPr="00D407C4" w:rsidRDefault="00CA54C9" w:rsidP="00AB7FD5">
            <w:pPr>
              <w:pStyle w:val="23"/>
            </w:pPr>
            <w:r w:rsidRPr="00D407C4">
              <w:t>Продемонстрируйте санитарно-противоэпидемические профилактические мероприятия в очагах туберкулёза на курируемом участке, в соответствии с действующими нормативными правовыми актами.</w:t>
            </w:r>
          </w:p>
          <w:p w14:paraId="54A2A677" w14:textId="77777777" w:rsidR="00CA54C9" w:rsidRPr="00D407C4" w:rsidRDefault="00CA54C9" w:rsidP="00AB7FD5">
            <w:pPr>
              <w:pStyle w:val="23"/>
            </w:pPr>
            <w:r w:rsidRPr="00D407C4">
              <w:t>Организуйте и проведите санитарно-противоэпидемических мероприятия, в том числе определение контактных лиц в очаге туберкулёзной инфекции,  совместно с профильным специалистом территориального подразделения санитарно-эпидемиологического контроля.</w:t>
            </w:r>
          </w:p>
          <w:p w14:paraId="7ED9004A" w14:textId="77777777" w:rsidR="00CA54C9" w:rsidRPr="00D407C4" w:rsidRDefault="00CA54C9" w:rsidP="00AB7FD5">
            <w:pPr>
              <w:pStyle w:val="23"/>
            </w:pPr>
            <w:r w:rsidRPr="00D407C4">
              <w:t>Проведите обследование контактных лиц с последующим динамическим наблюдением на курируемом участке и в отделении.</w:t>
            </w:r>
          </w:p>
          <w:p w14:paraId="2208103B" w14:textId="7DF52890" w:rsidR="00856331" w:rsidRPr="00D407C4" w:rsidRDefault="00856331" w:rsidP="00AB7FD5">
            <w:pPr>
              <w:pStyle w:val="23"/>
            </w:pPr>
            <w:r w:rsidRPr="00D407C4">
              <w:t>Продемонстрируйте классификацию</w:t>
            </w:r>
            <w:r w:rsidR="003E0EE1" w:rsidRPr="00D407C4">
              <w:t xml:space="preserve"> больных ТБ детей</w:t>
            </w:r>
            <w:r w:rsidRPr="00D407C4">
              <w:t xml:space="preserve">, в зависимости от степени бацилловыделения и социального статуса больного туберкулёзом, </w:t>
            </w:r>
            <w:r w:rsidR="003E0EE1" w:rsidRPr="00D407C4">
              <w:t xml:space="preserve">определите </w:t>
            </w:r>
            <w:r w:rsidRPr="00D407C4">
              <w:t>эпидемиологические группы очагов туберкулёза, кратность посещения очагов, профилактическую работу в очагах.</w:t>
            </w:r>
          </w:p>
          <w:p w14:paraId="2A6371C4" w14:textId="5C8B6416" w:rsidR="00856331" w:rsidRPr="00D407C4" w:rsidRDefault="00856331" w:rsidP="00AB7FD5">
            <w:pPr>
              <w:pStyle w:val="23"/>
            </w:pPr>
            <w:r w:rsidRPr="00D407C4">
              <w:t xml:space="preserve">Продемонстрируйте контроль проведения своевременного и полного обследования </w:t>
            </w:r>
            <w:r w:rsidR="002B0C69" w:rsidRPr="00D407C4">
              <w:t>детей</w:t>
            </w:r>
            <w:r w:rsidRPr="00D407C4">
              <w:t xml:space="preserve"> при подозрении на туберкулёз в поликлинике, проведения ДАГ, направления на дальнейшее консультирование к фтизиатру. </w:t>
            </w:r>
            <w:r w:rsidR="00CA54C9" w:rsidRPr="00D407C4">
              <w:t xml:space="preserve">Заполните требуемые НПА, документацию и УОФ. </w:t>
            </w:r>
            <w:r w:rsidRPr="00D407C4">
              <w:t xml:space="preserve">Напишите отчёт и план дальнейших действий. </w:t>
            </w:r>
          </w:p>
          <w:p w14:paraId="441026DF" w14:textId="77777777" w:rsidR="00856331" w:rsidRPr="00D407C4" w:rsidRDefault="00856331" w:rsidP="00AB7FD5">
            <w:pPr>
              <w:pStyle w:val="23"/>
            </w:pPr>
            <w:r w:rsidRPr="00D407C4">
              <w:rPr>
                <w:iCs/>
              </w:rPr>
              <w:t xml:space="preserve">Продемонстрируйте заполнение и </w:t>
            </w:r>
            <w:r w:rsidRPr="00D407C4">
              <w:rPr>
                <w:iCs/>
              </w:rPr>
              <w:lastRenderedPageBreak/>
              <w:t>направление в установленном порядке экстренного извещения о случае инфекционного в территориальные органы, осуществляющие государственный санитарно-эпидемиологический надзор.</w:t>
            </w:r>
          </w:p>
          <w:p w14:paraId="3AB01B78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Продемонстрируйте проведение противоэпидемических мероприятий в случае возникновения очага инфекции. Создайте схему классификации и проводимых мероприятий, в эпидемиологическом очаге, с учётом его эпидемической опасности.  </w:t>
            </w:r>
          </w:p>
          <w:p w14:paraId="111A97FF" w14:textId="77777777" w:rsidR="00856331" w:rsidRPr="00D407C4" w:rsidRDefault="00856331" w:rsidP="00AB7FD5">
            <w:pPr>
              <w:pStyle w:val="23"/>
            </w:pPr>
            <w:r w:rsidRPr="00D407C4">
              <w:rPr>
                <w:iCs/>
              </w:rPr>
              <w:t>Продемонстрируйт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  <w:r w:rsidRPr="00D407C4">
              <w:t xml:space="preserve"> </w:t>
            </w:r>
          </w:p>
          <w:p w14:paraId="4445DD77" w14:textId="77777777" w:rsidR="00856331" w:rsidRPr="00D407C4" w:rsidRDefault="00856331" w:rsidP="00AB7FD5">
            <w:pPr>
              <w:pStyle w:val="23"/>
            </w:pPr>
            <w:r w:rsidRPr="00D407C4">
              <w:t xml:space="preserve">Проведите текущую и заключительную дезинфекцию в противотуберкулёзных организациях и в очагах. </w:t>
            </w:r>
          </w:p>
          <w:p w14:paraId="474DF12D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организацию противоэпидемических мероприятий в туберкулёзных учреждениях в чистой и грязной зонах. </w:t>
            </w:r>
          </w:p>
          <w:p w14:paraId="142A281D" w14:textId="49E43EE2" w:rsidR="00856331" w:rsidRPr="00D407C4" w:rsidRDefault="00856331" w:rsidP="00AB7FD5">
            <w:pPr>
              <w:pStyle w:val="23"/>
            </w:pPr>
            <w:r w:rsidRPr="00D407C4">
              <w:t xml:space="preserve">Проведите «отстранения» от </w:t>
            </w:r>
            <w:r w:rsidR="00F33E70" w:rsidRPr="00D407C4">
              <w:t>посещения организованных коллективов, учёбы</w:t>
            </w:r>
            <w:r w:rsidRPr="00D407C4">
              <w:t xml:space="preserve"> </w:t>
            </w:r>
            <w:r w:rsidR="002B0C69" w:rsidRPr="00D407C4">
              <w:t xml:space="preserve">5 </w:t>
            </w:r>
            <w:r w:rsidRPr="00D407C4">
              <w:t xml:space="preserve">больных туберкулёзом и </w:t>
            </w:r>
            <w:r w:rsidR="002B0C69" w:rsidRPr="00D407C4">
              <w:t xml:space="preserve">дайте 5 </w:t>
            </w:r>
            <w:r w:rsidRPr="00D407C4">
              <w:t>«допуск</w:t>
            </w:r>
            <w:r w:rsidR="002B0C69" w:rsidRPr="00D407C4">
              <w:t>ов</w:t>
            </w:r>
            <w:r w:rsidRPr="00D407C4">
              <w:t xml:space="preserve">» к </w:t>
            </w:r>
            <w:r w:rsidR="002B0C69" w:rsidRPr="00D407C4">
              <w:t>посещению организованных коллективов</w:t>
            </w:r>
            <w:r w:rsidR="00F33E70" w:rsidRPr="00D407C4">
              <w:t xml:space="preserve"> и учёбе,</w:t>
            </w:r>
            <w:r w:rsidR="002B0C69" w:rsidRPr="00D407C4">
              <w:t xml:space="preserve"> </w:t>
            </w:r>
            <w:r w:rsidRPr="00D407C4">
              <w:t xml:space="preserve">больных и лиц, </w:t>
            </w:r>
            <w:r w:rsidR="002B0C69" w:rsidRPr="00D407C4">
              <w:t>перенёсших</w:t>
            </w:r>
            <w:r w:rsidRPr="00D407C4">
              <w:t xml:space="preserve"> туберкулёз. </w:t>
            </w:r>
          </w:p>
          <w:p w14:paraId="30518F11" w14:textId="77777777" w:rsidR="00856331" w:rsidRPr="00D407C4" w:rsidRDefault="00856331" w:rsidP="00AB7FD5">
            <w:pPr>
              <w:pStyle w:val="23"/>
            </w:pPr>
            <w:r w:rsidRPr="00D407C4">
              <w:t>Напишите план и продемонстрируйте профилактические мероприятия для лиц из групп риска заболевания туберкулёзом и оцените их эффективность.</w:t>
            </w:r>
          </w:p>
          <w:p w14:paraId="43EA514C" w14:textId="77777777" w:rsidR="00856331" w:rsidRPr="00D407C4" w:rsidRDefault="00856331" w:rsidP="00AB7FD5">
            <w:pPr>
              <w:pStyle w:val="23"/>
              <w:rPr>
                <w:i/>
                <w:iCs/>
              </w:rPr>
            </w:pPr>
            <w:r w:rsidRPr="00D407C4">
              <w:t>Напишите план и продемонстрируйте на фтизиатрическом участке санитарно-противоэпидемические (профилактические) мероприятия для предупреждения распространения туберкулёза среди населения. Сделайте фото отчёт.</w:t>
            </w:r>
          </w:p>
          <w:p w14:paraId="0F3DAD73" w14:textId="096F4715" w:rsidR="00856331" w:rsidRPr="00D407C4" w:rsidRDefault="00856331" w:rsidP="00AB7FD5">
            <w:pPr>
              <w:pStyle w:val="23"/>
            </w:pPr>
            <w:r w:rsidRPr="00D407C4">
              <w:t>Продемонстрируйте санитарное про</w:t>
            </w:r>
            <w:r w:rsidRPr="00D407C4">
              <w:lastRenderedPageBreak/>
              <w:t>свещение при туберкулёзе - «Пропаганда здорового образа жизни, правильного питания»: беседу, сан бюллетень, публикация в соц</w:t>
            </w:r>
            <w:r w:rsidR="00F33E70" w:rsidRPr="00D407C4">
              <w:t>иальных сетях</w:t>
            </w:r>
            <w:r w:rsidRPr="00D407C4">
              <w:t>.</w:t>
            </w:r>
          </w:p>
          <w:p w14:paraId="4C33CA47" w14:textId="77777777" w:rsidR="00856331" w:rsidRPr="00D407C4" w:rsidRDefault="00856331" w:rsidP="00AB7FD5">
            <w:pPr>
              <w:pStyle w:val="23"/>
            </w:pPr>
            <w:r w:rsidRPr="00D407C4">
              <w:t>Напишите план и продемонстрируйте на фтизиатрическом участк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</w:p>
          <w:p w14:paraId="79E3D3CA" w14:textId="77777777" w:rsidR="00856331" w:rsidRPr="00D407C4" w:rsidRDefault="00856331" w:rsidP="00AB7FD5">
            <w:pPr>
              <w:pStyle w:val="23"/>
            </w:pPr>
            <w:r w:rsidRPr="00D407C4">
              <w:t xml:space="preserve">Напишите план и продемонстрируйте организационно-методическую помощь в планировании, организации и проведении иммунизации населения против туберкулёза медицинскими организациями в соответствии с действующими нормативными правовыми актами, проконтролируйте выполнение плана. </w:t>
            </w:r>
          </w:p>
          <w:p w14:paraId="3440EFF5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требования трёх основных составляющих инфекционного контроля. </w:t>
            </w:r>
          </w:p>
          <w:p w14:paraId="3A426258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стратегию </w:t>
            </w:r>
            <w:r w:rsidRPr="00D407C4">
              <w:rPr>
                <w:lang w:val="en-US"/>
              </w:rPr>
              <w:t>FAST</w:t>
            </w:r>
            <w:r w:rsidRPr="00D407C4">
              <w:t xml:space="preserve">. Разработайте схему и таблицу.                        </w:t>
            </w:r>
          </w:p>
          <w:p w14:paraId="1FC3A9BB" w14:textId="72373305" w:rsidR="00856331" w:rsidRPr="00D407C4" w:rsidRDefault="00856331" w:rsidP="00AB7FD5">
            <w:pPr>
              <w:pStyle w:val="23"/>
            </w:pPr>
            <w:r w:rsidRPr="00D407C4">
              <w:t xml:space="preserve">Проведите анализ и оцените выполнение мероприятий противоэпидемического режима в </w:t>
            </w:r>
            <w:r w:rsidR="00F33E70" w:rsidRPr="00D407C4">
              <w:t xml:space="preserve"> ПМСП и </w:t>
            </w:r>
            <w:r w:rsidRPr="00D407C4">
              <w:t xml:space="preserve">противотуберкулёзных организациях: </w:t>
            </w:r>
          </w:p>
          <w:p w14:paraId="305323A8" w14:textId="77777777" w:rsidR="00856331" w:rsidRPr="00D407C4" w:rsidRDefault="00856331" w:rsidP="00AB7FD5">
            <w:pPr>
              <w:pStyle w:val="23"/>
            </w:pPr>
            <w:r w:rsidRPr="00D407C4">
              <w:t>Проведите контроль воздушной среды.</w:t>
            </w:r>
            <w:r w:rsidRPr="00D407C4">
              <w:rPr>
                <w:rFonts w:eastAsia="Calibri"/>
              </w:rPr>
              <w:t xml:space="preserve"> Фото/видео отчёт.</w:t>
            </w:r>
          </w:p>
          <w:p w14:paraId="008BAAC5" w14:textId="78C2C275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 xml:space="preserve">Сделайте таблицу использования </w:t>
            </w:r>
            <w:r w:rsidR="00F33E70" w:rsidRPr="00D407C4">
              <w:rPr>
                <w:rFonts w:eastAsia="Calibri"/>
              </w:rPr>
              <w:t xml:space="preserve">приборов </w:t>
            </w:r>
            <w:r w:rsidRPr="00D407C4">
              <w:rPr>
                <w:rFonts w:eastAsia="Calibri"/>
              </w:rPr>
              <w:t>УФО</w:t>
            </w:r>
            <w:r w:rsidR="00F33E70" w:rsidRPr="00D407C4">
              <w:rPr>
                <w:rFonts w:eastAsia="Calibri"/>
              </w:rPr>
              <w:t xml:space="preserve"> (бактерицидные лампы, рециркуляторы)</w:t>
            </w:r>
            <w:r w:rsidRPr="00D407C4">
              <w:rPr>
                <w:rFonts w:eastAsia="Calibri"/>
              </w:rPr>
              <w:t xml:space="preserve">. </w:t>
            </w:r>
            <w:r w:rsidR="00F33E70" w:rsidRPr="00D407C4">
              <w:rPr>
                <w:rFonts w:eastAsia="Calibri"/>
              </w:rPr>
              <w:t>Показания, противопоказания. Побочные эффекты. преимущества и недостатки.</w:t>
            </w:r>
          </w:p>
          <w:p w14:paraId="0922E6AA" w14:textId="5CF4813A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 xml:space="preserve">Сделайте таблицу использования масок, респираторов. </w:t>
            </w:r>
            <w:r w:rsidR="00F33E70" w:rsidRPr="00D407C4">
              <w:rPr>
                <w:rFonts w:eastAsia="Calibri"/>
              </w:rPr>
              <w:t xml:space="preserve">Проведите ФИТ тесты. </w:t>
            </w:r>
          </w:p>
          <w:p w14:paraId="1AF7C9D9" w14:textId="77777777" w:rsidR="00856331" w:rsidRPr="00D407C4" w:rsidRDefault="00856331" w:rsidP="00AB7FD5">
            <w:pPr>
              <w:pStyle w:val="23"/>
              <w:rPr>
                <w:rFonts w:eastAsia="Calibri"/>
              </w:rPr>
            </w:pPr>
            <w:r w:rsidRPr="00D407C4">
              <w:rPr>
                <w:rFonts w:eastAsia="Calibri"/>
              </w:rPr>
              <w:t xml:space="preserve">Создайте таблицу использования дез.средств в различных условиях. </w:t>
            </w:r>
          </w:p>
          <w:p w14:paraId="2F0750C1" w14:textId="77777777" w:rsidR="00856331" w:rsidRPr="00D407C4" w:rsidRDefault="00856331" w:rsidP="00AB7FD5">
            <w:pPr>
              <w:pStyle w:val="23"/>
            </w:pPr>
            <w:r w:rsidRPr="00D407C4">
              <w:t xml:space="preserve">Проведите сортировку и изоляцию больных. </w:t>
            </w:r>
          </w:p>
          <w:p w14:paraId="46B1BFD0" w14:textId="77777777" w:rsidR="00856331" w:rsidRPr="00D407C4" w:rsidRDefault="00856331" w:rsidP="00AB7FD5">
            <w:pPr>
              <w:pStyle w:val="23"/>
            </w:pPr>
            <w:r w:rsidRPr="00D407C4">
              <w:lastRenderedPageBreak/>
              <w:t xml:space="preserve">Разработайте тактику организации профилактических мероприятий, направленных на снижение заболеваемости в области фтизиатрии. </w:t>
            </w:r>
          </w:p>
          <w:p w14:paraId="2C185988" w14:textId="3E28680E" w:rsidR="00856331" w:rsidRPr="00D407C4" w:rsidRDefault="00856331" w:rsidP="00AB7FD5">
            <w:pPr>
              <w:pStyle w:val="23"/>
            </w:pPr>
            <w:r w:rsidRPr="00D407C4">
              <w:t>Разработайте тактику инструктажа по проведению общих санитарно-гигиенических мероприятий</w:t>
            </w:r>
            <w:r w:rsidR="00F33E70" w:rsidRPr="00D407C4">
              <w:t>.</w:t>
            </w:r>
            <w:r w:rsidRPr="00D407C4">
              <w:t xml:space="preserve"> </w:t>
            </w:r>
          </w:p>
          <w:p w14:paraId="3D2F72CD" w14:textId="77777777" w:rsidR="00856331" w:rsidRPr="00D407C4" w:rsidRDefault="00856331" w:rsidP="00AB7FD5">
            <w:pPr>
              <w:pStyle w:val="23"/>
            </w:pPr>
            <w:r w:rsidRPr="00D407C4">
              <w:t xml:space="preserve">Разработайте тактику инструктажа по личной профилактике больных с фтизиатрической патологией. </w:t>
            </w:r>
          </w:p>
          <w:p w14:paraId="6053E562" w14:textId="5EE553EF" w:rsidR="00856331" w:rsidRPr="00D407C4" w:rsidRDefault="00856331" w:rsidP="00AB7FD5">
            <w:pPr>
              <w:pStyle w:val="23"/>
            </w:pPr>
            <w:r w:rsidRPr="00D407C4">
              <w:t>Разработайте тактику инструктажа проведение мероприятий по укреплению иммунитета</w:t>
            </w:r>
            <w:r w:rsidR="00F33E70" w:rsidRPr="00D407C4">
              <w:t xml:space="preserve"> среди здоровых пациентов и больных ТБ</w:t>
            </w:r>
            <w:r w:rsidRPr="00D407C4">
              <w:t xml:space="preserve">. </w:t>
            </w:r>
          </w:p>
          <w:p w14:paraId="1ED1EC91" w14:textId="77777777" w:rsidR="00856331" w:rsidRPr="00D407C4" w:rsidRDefault="00856331" w:rsidP="00AB7FD5">
            <w:pPr>
              <w:pStyle w:val="23"/>
            </w:pPr>
            <w:r w:rsidRPr="00D407C4">
              <w:t>Проведите коммуникацию с родственниками, представителями НПО.</w:t>
            </w:r>
          </w:p>
          <w:p w14:paraId="6D169DF8" w14:textId="3764B3A2" w:rsidR="00F33E70" w:rsidRPr="00D407C4" w:rsidRDefault="00F33E70" w:rsidP="00AB7FD5">
            <w:pPr>
              <w:pStyle w:val="23"/>
              <w:rPr>
                <w:rFonts w:eastAsia="Calibri"/>
              </w:rPr>
            </w:pPr>
            <w:r w:rsidRPr="00D407C4">
              <w:t>Напишите отчёт и приложите фото/видео отчёт о проделанной работе по данному блоку.</w:t>
            </w:r>
          </w:p>
        </w:tc>
      </w:tr>
      <w:bookmarkEnd w:id="2"/>
      <w:tr w:rsidR="00856331" w:rsidRPr="009E3941" w14:paraId="34384825" w14:textId="77777777" w:rsidTr="00DC2990">
        <w:trPr>
          <w:trHeight w:val="1529"/>
        </w:trPr>
        <w:tc>
          <w:tcPr>
            <w:tcW w:w="596" w:type="dxa"/>
          </w:tcPr>
          <w:p w14:paraId="209B68C9" w14:textId="0C135960" w:rsidR="00856331" w:rsidRPr="00D407C4" w:rsidRDefault="009C7DEA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2</w:t>
            </w:r>
          </w:p>
          <w:p w14:paraId="3D0EA322" w14:textId="1C7A0F3B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5951FE6" w14:textId="4DB62D0E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Амбулаторно-поликлиническая фтизиатрия детского возраста</w:t>
            </w:r>
          </w:p>
        </w:tc>
        <w:tc>
          <w:tcPr>
            <w:tcW w:w="567" w:type="dxa"/>
          </w:tcPr>
          <w:p w14:paraId="74F59E82" w14:textId="60EB5451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712" w:type="dxa"/>
          </w:tcPr>
          <w:p w14:paraId="0DCEC70F" w14:textId="29342020" w:rsidR="00856331" w:rsidRPr="00D407C4" w:rsidRDefault="00026956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706" w:type="dxa"/>
          </w:tcPr>
          <w:p w14:paraId="50B7383B" w14:textId="4430FC4D" w:rsidR="00856331" w:rsidRPr="00D407C4" w:rsidRDefault="00026956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711" w:type="dxa"/>
          </w:tcPr>
          <w:p w14:paraId="1FF5089A" w14:textId="2FD0F5F1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4366" w:type="dxa"/>
            <w:vAlign w:val="center"/>
          </w:tcPr>
          <w:p w14:paraId="179B1A91" w14:textId="77777777" w:rsidR="00856331" w:rsidRPr="00D407C4" w:rsidRDefault="00856331" w:rsidP="00AB7FD5">
            <w:pPr>
              <w:pStyle w:val="23"/>
            </w:pPr>
            <w:r w:rsidRPr="00D407C4">
              <w:t>Опишите анатомическое строение дыхательной и лимфатической системы. Разработайте схему и таблицу.</w:t>
            </w:r>
          </w:p>
          <w:p w14:paraId="3456DDD4" w14:textId="77777777" w:rsidR="00856331" w:rsidRPr="00D407C4" w:rsidRDefault="00856331" w:rsidP="00AB7FD5">
            <w:pPr>
              <w:pStyle w:val="23"/>
            </w:pPr>
            <w:r w:rsidRPr="00D407C4">
              <w:t>Опишите морфологическое строение органов дыхательной и лимфатической системы. Разработайте схему и таблицу.</w:t>
            </w:r>
          </w:p>
          <w:p w14:paraId="0388EDDA" w14:textId="77777777" w:rsidR="00856331" w:rsidRPr="00D407C4" w:rsidRDefault="00856331" w:rsidP="00AB7FD5">
            <w:pPr>
              <w:pStyle w:val="23"/>
            </w:pPr>
            <w:r w:rsidRPr="00D407C4">
              <w:t>Опишите патоморфологические изменения при туберкулёзе дыхательной и лимфатической системы. Разработайте схему и таблицу.</w:t>
            </w:r>
          </w:p>
          <w:p w14:paraId="371983E3" w14:textId="77777777" w:rsidR="00856331" w:rsidRPr="00D407C4" w:rsidRDefault="00856331" w:rsidP="00AB7FD5">
            <w:pPr>
              <w:pStyle w:val="23"/>
            </w:pPr>
            <w:r w:rsidRPr="00D407C4">
              <w:t>Опишите патофизиологические изменения при туберкулёзе дыхательной и лимфатической системы. Разработайте схему и таблицу.</w:t>
            </w:r>
          </w:p>
          <w:p w14:paraId="68E55E13" w14:textId="77777777" w:rsidR="00856331" w:rsidRPr="00D407C4" w:rsidRDefault="00856331" w:rsidP="00AB7FD5">
            <w:pPr>
              <w:pStyle w:val="23"/>
            </w:pPr>
            <w:r w:rsidRPr="00D407C4">
              <w:t>Проведите подробный разбор этиологии и патогенеза туберкулёза.</w:t>
            </w:r>
          </w:p>
          <w:p w14:paraId="4256EB19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свойства возбудителя туберкулёза. </w:t>
            </w:r>
          </w:p>
          <w:p w14:paraId="1B860303" w14:textId="77777777" w:rsidR="00856331" w:rsidRPr="00D407C4" w:rsidRDefault="00856331" w:rsidP="00AB7FD5">
            <w:pPr>
              <w:pStyle w:val="23"/>
            </w:pPr>
            <w:r w:rsidRPr="00D407C4">
              <w:t>Опишите лекарственную резистентность возбудителя туберкулёза. Создай</w:t>
            </w:r>
            <w:r w:rsidRPr="00D407C4">
              <w:lastRenderedPageBreak/>
              <w:t>те презентацию и таблицу.</w:t>
            </w:r>
          </w:p>
          <w:p w14:paraId="7F2E5743" w14:textId="77777777" w:rsidR="00856331" w:rsidRPr="00D407C4" w:rsidRDefault="00856331" w:rsidP="00AB7FD5">
            <w:pPr>
              <w:pStyle w:val="23"/>
            </w:pPr>
            <w:r w:rsidRPr="00D407C4">
              <w:t>Создайте таблицу: устойчивости МБТ во внешней среде.</w:t>
            </w:r>
          </w:p>
          <w:p w14:paraId="2FD6A8FD" w14:textId="77777777" w:rsidR="00856331" w:rsidRPr="00D407C4" w:rsidRDefault="00856331" w:rsidP="00AB7FD5">
            <w:pPr>
              <w:pStyle w:val="23"/>
            </w:pPr>
            <w:r w:rsidRPr="00D407C4">
              <w:t>Интерпретируйте пути заражения туберкулёзом. Разработайте схему и таблицу.</w:t>
            </w:r>
          </w:p>
          <w:p w14:paraId="591DD14B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стадии инфекционного процесса: инвазия возбудителя, стадия неконтролируемого роста, стадия контроля инфекции, эндогенная реактивация очагов. Разработайте схему и таблицу. </w:t>
            </w:r>
          </w:p>
          <w:p w14:paraId="67F30CDA" w14:textId="77777777" w:rsidR="00856331" w:rsidRPr="00D407C4" w:rsidRDefault="00856331" w:rsidP="00AB7FD5">
            <w:pPr>
              <w:pStyle w:val="23"/>
            </w:pPr>
            <w:r w:rsidRPr="00D407C4">
              <w:t xml:space="preserve">Интерпретируйте механизмы контроля инфекции: клеточно-опосредованный иммунитет и гиперчувствительность замедленного типа. Разработайте схему и таблицу. </w:t>
            </w:r>
          </w:p>
          <w:p w14:paraId="7240E288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патологические расстройства со стороны различных органов и систем при туберкулёзе. Найдите описанные расстройства у курируемых больных. Подготовьте презентации. </w:t>
            </w:r>
          </w:p>
          <w:p w14:paraId="3E3F655B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в отделении патоморфологии изучение препаратов туберкулёзного поражения в лёгких и в лимфатических узлах. Напишите отчёт и приложите фото отчёт о проделанной работе.</w:t>
            </w:r>
          </w:p>
          <w:p w14:paraId="212027E8" w14:textId="77777777" w:rsidR="00856331" w:rsidRPr="00D407C4" w:rsidRDefault="00856331" w:rsidP="00AB7FD5">
            <w:pPr>
              <w:pStyle w:val="23"/>
            </w:pPr>
            <w:r w:rsidRPr="00D407C4">
              <w:t>Создайте презентацию и таблицы: отличия первичного и вторичного туберкулёза, формирование туберкулёзного очага, очага Гона и его динамики.</w:t>
            </w:r>
          </w:p>
          <w:p w14:paraId="69A7AC92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принципы организации работы на фтизиатрическом участке;</w:t>
            </w:r>
          </w:p>
          <w:p w14:paraId="60944D34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порядок оказания медицинской помощи больным туберкулёзом и лицам с повышенным риском заболевания туберкулёзом</w:t>
            </w:r>
          </w:p>
          <w:p w14:paraId="3462C0DF" w14:textId="77777777" w:rsidR="00856331" w:rsidRPr="00D407C4" w:rsidRDefault="00856331" w:rsidP="00AB7FD5">
            <w:pPr>
              <w:pStyle w:val="23"/>
            </w:pPr>
            <w:r w:rsidRPr="00D407C4">
              <w:t xml:space="preserve">Продемонстрируйте знания Стандартов </w:t>
            </w:r>
            <w:r w:rsidRPr="00D407C4">
              <w:lastRenderedPageBreak/>
              <w:t>первичной специализированной медико-санитарной помощи, специализированной, в том числе высокотехнологичной, медицинской помощи при туберкулёзе.</w:t>
            </w:r>
          </w:p>
          <w:p w14:paraId="4B27074E" w14:textId="77777777" w:rsidR="00026956" w:rsidRPr="00D407C4" w:rsidRDefault="00026956" w:rsidP="00AB7FD5">
            <w:pPr>
              <w:pStyle w:val="23"/>
            </w:pPr>
            <w:r w:rsidRPr="00D407C4">
              <w:t>Продемонстрируйте знания: клинических протоколов лечения по вопросам выявления,  диагностики и лечения больных туберкулёзом, руководств, рекомендаций, МКБ, клинической классификации туберкулёза.</w:t>
            </w:r>
          </w:p>
          <w:p w14:paraId="223A726C" w14:textId="77777777" w:rsidR="00856331" w:rsidRPr="00D407C4" w:rsidRDefault="00856331" w:rsidP="00AB7FD5">
            <w:pPr>
              <w:pStyle w:val="23"/>
            </w:pPr>
            <w:r w:rsidRPr="00D407C4">
              <w:t>Создайте презентацию и таблицы: «Особенности клинического проявления и течения туберкулёза, его выявление и профилактика у детей и подростков».</w:t>
            </w:r>
          </w:p>
          <w:p w14:paraId="3744575A" w14:textId="33500C1C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t>Продемонстрируйте</w:t>
            </w:r>
            <w:r w:rsidRPr="00D407C4">
              <w:rPr>
                <w:iCs/>
              </w:rPr>
              <w:t xml:space="preserve"> у </w:t>
            </w:r>
            <w:r w:rsidR="00026956" w:rsidRPr="00D407C4">
              <w:rPr>
                <w:iCs/>
              </w:rPr>
              <w:t xml:space="preserve">10 </w:t>
            </w:r>
            <w:r w:rsidRPr="00D407C4">
              <w:rPr>
                <w:iCs/>
              </w:rPr>
              <w:t>пациентов с подозрением на туберкулёз, больных туберкулёзом или лиц с осложнениями вакцинации БЦЖ:</w:t>
            </w:r>
          </w:p>
          <w:p w14:paraId="53D7E16D" w14:textId="77777777" w:rsidR="00856331" w:rsidRPr="00D407C4" w:rsidRDefault="00856331" w:rsidP="00AB7FD5">
            <w:pPr>
              <w:pStyle w:val="23"/>
            </w:pPr>
            <w:r w:rsidRPr="00D407C4">
              <w:t xml:space="preserve">- Сбор жалоб, анамнеза жизни и заболевания; </w:t>
            </w:r>
          </w:p>
          <w:p w14:paraId="1BEFE240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получение достоверной информации о наличии туберкулёза;</w:t>
            </w:r>
          </w:p>
          <w:p w14:paraId="5CC767F2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анализ и интерпретацию информации:</w:t>
            </w:r>
          </w:p>
          <w:p w14:paraId="68EB9FAE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 xml:space="preserve"> - после первичного осмотра пациента;</w:t>
            </w:r>
          </w:p>
          <w:p w14:paraId="3259BE36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полученную от пациента, его родственников (законных представителей);</w:t>
            </w:r>
          </w:p>
          <w:p w14:paraId="37E2FBF4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полученную из медицинской документации.</w:t>
            </w:r>
          </w:p>
          <w:p w14:paraId="19E88D6B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 - возможность интерпретировать и анализировать результаты объективного (физикального) обследования; </w:t>
            </w:r>
          </w:p>
          <w:p w14:paraId="09860A2E" w14:textId="3F797622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</w:t>
            </w:r>
            <w:r w:rsidR="00026956" w:rsidRPr="00D407C4">
              <w:rPr>
                <w:iCs/>
              </w:rPr>
              <w:t>учётом</w:t>
            </w:r>
            <w:r w:rsidRPr="00D407C4">
              <w:rPr>
                <w:iCs/>
              </w:rPr>
              <w:t xml:space="preserve"> стандар</w:t>
            </w:r>
            <w:r w:rsidRPr="00D407C4">
              <w:rPr>
                <w:iCs/>
              </w:rPr>
              <w:lastRenderedPageBreak/>
              <w:t>тов медицинской помощи;</w:t>
            </w:r>
          </w:p>
          <w:p w14:paraId="7641450C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19E7363F" w14:textId="77777777" w:rsidR="00026956" w:rsidRPr="00D407C4" w:rsidRDefault="00026956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обоснование необходимости лабораторных исследований, включая молекулярно-генетическое, микробиологическое, бактериологическое, фенотипическое и иммунологическое исследования; </w:t>
            </w:r>
          </w:p>
          <w:p w14:paraId="26B2A6C9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боснование необходимости направления на консультацию к врачам-специалистам и интерпретировать полученные результаты</w:t>
            </w:r>
          </w:p>
          <w:p w14:paraId="2EB52BD0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направление на лабораторные исследования; </w:t>
            </w:r>
          </w:p>
          <w:p w14:paraId="775E8647" w14:textId="7DB0E8FD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направление на </w:t>
            </w:r>
            <w:r w:rsidR="00026956" w:rsidRPr="00D407C4">
              <w:rPr>
                <w:iCs/>
              </w:rPr>
              <w:t xml:space="preserve">МГ, </w:t>
            </w:r>
            <w:r w:rsidRPr="00D407C4">
              <w:rPr>
                <w:iCs/>
              </w:rPr>
              <w:t>микробиологиче</w:t>
            </w:r>
            <w:r w:rsidR="00026956" w:rsidRPr="00D407C4">
              <w:rPr>
                <w:iCs/>
              </w:rPr>
              <w:t>ское и бактериологическое</w:t>
            </w:r>
            <w:r w:rsidRPr="00D407C4">
              <w:rPr>
                <w:iCs/>
              </w:rPr>
              <w:t xml:space="preserve"> обследование; </w:t>
            </w:r>
          </w:p>
          <w:p w14:paraId="00524915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направление на инструментальные исследования; </w:t>
            </w:r>
          </w:p>
          <w:p w14:paraId="6FCA64B2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направление на иммунодиагностику; </w:t>
            </w:r>
          </w:p>
          <w:p w14:paraId="4285F81A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направление на консультацию к врачам-специалистам; </w:t>
            </w:r>
          </w:p>
          <w:p w14:paraId="288BD3D7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интерпретацию и анализ результатов комплексного обследования: </w:t>
            </w:r>
          </w:p>
          <w:p w14:paraId="174AA325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показателей лабораторных исследований (в том числе клинический анализ крови, клинический анализ мочи, биохимический анализ крови);</w:t>
            </w:r>
          </w:p>
          <w:p w14:paraId="25617339" w14:textId="57848D2E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 xml:space="preserve">- </w:t>
            </w:r>
            <w:r w:rsidR="00C76390" w:rsidRPr="00D407C4">
              <w:rPr>
                <w:rFonts w:eastAsia="Times New Roman"/>
                <w:iCs/>
                <w:lang w:eastAsia="ru-RU"/>
              </w:rPr>
              <w:t xml:space="preserve">молекулярного генетического, </w:t>
            </w:r>
            <w:r w:rsidRPr="00D407C4">
              <w:rPr>
                <w:rFonts w:eastAsia="Times New Roman"/>
                <w:iCs/>
                <w:lang w:eastAsia="ru-RU"/>
              </w:rPr>
              <w:t xml:space="preserve">микробиологического и </w:t>
            </w:r>
            <w:r w:rsidR="00C76390" w:rsidRPr="00D407C4">
              <w:rPr>
                <w:rFonts w:eastAsia="Times New Roman"/>
                <w:iCs/>
                <w:lang w:eastAsia="ru-RU"/>
              </w:rPr>
              <w:t xml:space="preserve">бактериологического </w:t>
            </w:r>
            <w:r w:rsidRPr="00D407C4">
              <w:rPr>
                <w:rFonts w:eastAsia="Times New Roman"/>
                <w:iCs/>
                <w:lang w:eastAsia="ru-RU"/>
              </w:rPr>
              <w:t>исследований;</w:t>
            </w:r>
          </w:p>
          <w:p w14:paraId="268E0EB3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иммунодиагностики;</w:t>
            </w:r>
          </w:p>
          <w:p w14:paraId="32D6BD53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рентгенологических исследований;</w:t>
            </w:r>
          </w:p>
          <w:p w14:paraId="7329D9E3" w14:textId="77777777" w:rsidR="00856331" w:rsidRPr="00D407C4" w:rsidRDefault="00856331" w:rsidP="00AB7FD5">
            <w:pPr>
              <w:pStyle w:val="23"/>
              <w:rPr>
                <w:rFonts w:eastAsia="Times New Roman"/>
                <w:iCs/>
                <w:lang w:eastAsia="ru-RU"/>
              </w:rPr>
            </w:pPr>
            <w:r w:rsidRPr="00D407C4">
              <w:rPr>
                <w:rFonts w:eastAsia="Times New Roman"/>
                <w:iCs/>
                <w:lang w:eastAsia="ru-RU"/>
              </w:rPr>
              <w:t>- инструментальных исследований.</w:t>
            </w:r>
          </w:p>
          <w:p w14:paraId="2798D745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Продемонстрируйте дифференциаль</w:t>
            </w:r>
            <w:r w:rsidRPr="00D407C4">
              <w:rPr>
                <w:iCs/>
              </w:rPr>
              <w:lastRenderedPageBreak/>
              <w:t>ную диагностику туберкулёза</w:t>
            </w:r>
            <w:r w:rsidR="00C76390" w:rsidRPr="00D407C4">
              <w:rPr>
                <w:iCs/>
              </w:rPr>
              <w:t>.</w:t>
            </w:r>
          </w:p>
          <w:p w14:paraId="6EB3CEE6" w14:textId="44765274" w:rsidR="00C76390" w:rsidRPr="00D407C4" w:rsidRDefault="00C76390" w:rsidP="00AB7FD5">
            <w:pPr>
              <w:pStyle w:val="23"/>
              <w:rPr>
                <w:iCs/>
              </w:rPr>
            </w:pPr>
            <w:r w:rsidRPr="00D407C4">
              <w:t>Напишите отчёт и приложите фото/видео отчёт о проделанной работе.</w:t>
            </w:r>
          </w:p>
          <w:p w14:paraId="2D874B02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Продемонстрируйте у пациентов с подозрением на туберкулёз, больных туберкулёзом или лиц с осложнениями вакцинации БЦЖ:</w:t>
            </w:r>
          </w:p>
          <w:p w14:paraId="3A555681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установление диагноза с учётом действующей Международной статистической классификации болезней и проблем, связанных со здоровьем (далее - МКБ).</w:t>
            </w:r>
          </w:p>
          <w:p w14:paraId="1E448CDF" w14:textId="77777777" w:rsidR="00C76390" w:rsidRPr="00D407C4" w:rsidRDefault="00C76390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установление индексного случая (индексный пациент) по туберкулёзу.</w:t>
            </w:r>
          </w:p>
          <w:p w14:paraId="5D2CBA87" w14:textId="7065FF73" w:rsidR="00C76390" w:rsidRPr="00D407C4" w:rsidRDefault="00C76390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пределение медицинских показаний к лечению больных туберкулёзом в стационар замещающих условиях.</w:t>
            </w:r>
          </w:p>
          <w:p w14:paraId="0BC8D6DC" w14:textId="41205E3C" w:rsidR="00C76390" w:rsidRPr="00D407C4" w:rsidRDefault="00C76390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пределение медицинских показаний к лечению больных туберкулёзом в амбулаторных условиях.</w:t>
            </w:r>
          </w:p>
          <w:p w14:paraId="76E47757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пределение медицинских показаний к лечению больных туберкулёзом в стационарных условиях.</w:t>
            </w:r>
          </w:p>
          <w:p w14:paraId="35C334B3" w14:textId="46DD0D85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>- определение объёма и последовательности диагностических мероприятий при осложнениях туберкулёза</w:t>
            </w:r>
            <w:r w:rsidR="00C76390" w:rsidRPr="00D407C4">
              <w:rPr>
                <w:iCs/>
              </w:rPr>
              <w:t>.</w:t>
            </w:r>
          </w:p>
          <w:p w14:paraId="1CC986AE" w14:textId="77777777" w:rsidR="00856331" w:rsidRPr="00D407C4" w:rsidRDefault="00856331" w:rsidP="00AB7FD5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- определение объёма и последовательности диагностических мероприятий при возникновении ПЭ, НР, в том числе серьёзных и непредвиденных, возникших в результате диагностических процедур. </w:t>
            </w:r>
          </w:p>
          <w:p w14:paraId="7A4077E8" w14:textId="77777777" w:rsidR="00856331" w:rsidRPr="00D407C4" w:rsidRDefault="00856331" w:rsidP="00AB7FD5">
            <w:pPr>
              <w:pStyle w:val="23"/>
            </w:pPr>
            <w:r w:rsidRPr="00D407C4">
              <w:t xml:space="preserve">Опишите препарат туберкулин, и </w:t>
            </w:r>
            <w:r w:rsidRPr="00D407C4">
              <w:rPr>
                <w:rFonts w:eastAsia="Times New Roman"/>
                <w:spacing w:val="2"/>
                <w:lang w:eastAsia="ru-RU"/>
              </w:rPr>
              <w:t>аллерген туберкулёзный рекомбинантный,</w:t>
            </w:r>
            <w:r w:rsidRPr="00D407C4">
              <w:t xml:space="preserve"> принцип проведения проб.</w:t>
            </w:r>
          </w:p>
          <w:p w14:paraId="1644F00D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Опишите показания для применения препарата аллерген туберкулёзный рекомбинантный. </w:t>
            </w:r>
          </w:p>
          <w:p w14:paraId="6DB9E46F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Опишите необходимые юридические </w:t>
            </w:r>
            <w:r w:rsidRPr="00D407C4">
              <w:rPr>
                <w:rFonts w:eastAsia="Times New Roman"/>
                <w:spacing w:val="2"/>
                <w:lang w:eastAsia="ru-RU"/>
              </w:rPr>
              <w:lastRenderedPageBreak/>
              <w:t xml:space="preserve">документы и функции медицинского персонала, проводящим пробы. </w:t>
            </w:r>
          </w:p>
          <w:p w14:paraId="0F7D5BA1" w14:textId="77777777" w:rsidR="00856331" w:rsidRPr="00D407C4" w:rsidRDefault="00856331" w:rsidP="00AB7FD5">
            <w:pPr>
              <w:pStyle w:val="23"/>
            </w:pPr>
            <w:r w:rsidRPr="00D407C4">
              <w:t>Опишите противопоказания к постановке пробы Манту и с аллергеном туберкулёзным рекомбинантным. Создайте таблицу.</w:t>
            </w:r>
          </w:p>
          <w:p w14:paraId="5730F924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t xml:space="preserve">Разработайте схему и таблицу лиц, </w:t>
            </w:r>
            <w:r w:rsidRPr="00D407C4">
              <w:rPr>
                <w:rFonts w:eastAsia="Times New Roman"/>
                <w:spacing w:val="2"/>
                <w:lang w:eastAsia="ru-RU"/>
              </w:rPr>
              <w:t>подлежащих обследованию пробой Манту.</w:t>
            </w:r>
          </w:p>
          <w:p w14:paraId="0CD2C920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Заполните все формы, где фиксируются результаты пробы Манту и (или) аллергена туберкулёзного рекомбинантного по формам, установленным в соответствии с </w:t>
            </w:r>
            <w:hyperlink r:id="rId10" w:anchor="z394" w:history="1">
              <w:r w:rsidRPr="00D407C4">
                <w:rPr>
                  <w:rStyle w:val="ae"/>
                  <w:rFonts w:eastAsia="Times New Roman"/>
                  <w:color w:val="auto"/>
                  <w:spacing w:val="2"/>
                  <w:u w:val="none"/>
                  <w:lang w:eastAsia="ru-RU"/>
                </w:rPr>
                <w:t>подпунктом 31)</w:t>
              </w:r>
            </w:hyperlink>
            <w:r w:rsidRPr="00D407C4">
              <w:rPr>
                <w:rFonts w:eastAsia="Times New Roman"/>
                <w:spacing w:val="2"/>
                <w:lang w:eastAsia="ru-RU"/>
              </w:rPr>
              <w:t> статьи 7 Кодекса.</w:t>
            </w:r>
          </w:p>
          <w:p w14:paraId="0D7A8B72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Опишите цель проведения туберкулиновой пробы Манту и аллерген туберкулёзного рекомбинантного (АТР).</w:t>
            </w:r>
          </w:p>
          <w:p w14:paraId="31445E72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Опишите с какой целью не используется Аллерген туберкулёзный рекомбинантный и почему. </w:t>
            </w:r>
          </w:p>
          <w:p w14:paraId="26E80093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Сделайте схему групп детей высокого риска по заболеванию туберкулёзом. </w:t>
            </w:r>
          </w:p>
          <w:p w14:paraId="2D6AD3FB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Составьте список группы риска на курируемом участке. </w:t>
            </w:r>
          </w:p>
          <w:p w14:paraId="72B698C0" w14:textId="77777777" w:rsidR="00C76390" w:rsidRPr="00D407C4" w:rsidRDefault="00856331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Опишите методику проведения пробы Манту и АТР. </w:t>
            </w:r>
            <w:r w:rsidR="00C76390" w:rsidRPr="00D407C4">
              <w:rPr>
                <w:rFonts w:eastAsia="Times New Roman"/>
                <w:spacing w:val="2"/>
              </w:rPr>
              <w:t xml:space="preserve">Опишите способ хранения и утилизации неиспользованных остатков препаратов. </w:t>
            </w:r>
          </w:p>
          <w:p w14:paraId="6B9CF5E7" w14:textId="77777777" w:rsidR="00856331" w:rsidRPr="00D407C4" w:rsidRDefault="00856331" w:rsidP="00AB7FD5">
            <w:pPr>
              <w:pStyle w:val="23"/>
            </w:pPr>
            <w:r w:rsidRPr="00D407C4">
              <w:t>Создайте таблицу оценивания пробы Манту и АТР.</w:t>
            </w:r>
          </w:p>
          <w:p w14:paraId="7F929DEB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Проведите дифференциальную диагностику характера аллергии.</w:t>
            </w:r>
          </w:p>
          <w:p w14:paraId="36C13C14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Опишите методику проведения гипосенсибилизации, санации очагов инфекции, дегельминтизации детям с аллергической настроенностью.</w:t>
            </w:r>
          </w:p>
          <w:p w14:paraId="2E2AA0E9" w14:textId="671B383B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iCs/>
              </w:rPr>
              <w:t>Продемонстрируйте</w:t>
            </w:r>
            <w:r w:rsidRPr="00D407C4">
              <w:rPr>
                <w:rFonts w:eastAsia="Times New Roman"/>
                <w:spacing w:val="2"/>
                <w:lang w:eastAsia="ru-RU"/>
              </w:rPr>
              <w:t xml:space="preserve"> кому и, когда устанавливается диагноз: "Инфицирование микобактериями туберкулёза, </w:t>
            </w:r>
            <w:r w:rsidRPr="00D407C4">
              <w:rPr>
                <w:rFonts w:eastAsia="Times New Roman"/>
                <w:spacing w:val="2"/>
                <w:lang w:eastAsia="ru-RU"/>
              </w:rPr>
              <w:lastRenderedPageBreak/>
              <w:t>впервые выявленное", как и в какой диспансерной группе</w:t>
            </w:r>
            <w:r w:rsidR="003751F2" w:rsidRPr="00D407C4">
              <w:rPr>
                <w:rFonts w:eastAsia="Times New Roman"/>
                <w:spacing w:val="2"/>
                <w:lang w:eastAsia="ru-RU"/>
              </w:rPr>
              <w:t>,</w:t>
            </w:r>
            <w:r w:rsidRPr="00D407C4">
              <w:rPr>
                <w:rFonts w:eastAsia="Times New Roman"/>
                <w:spacing w:val="2"/>
                <w:lang w:eastAsia="ru-RU"/>
              </w:rPr>
              <w:t xml:space="preserve"> они наблюдаются. </w:t>
            </w:r>
          </w:p>
          <w:p w14:paraId="346BD5B9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Создайте таблицу лиц, считающихся инфицированными микобактериями туберкулёза. </w:t>
            </w:r>
          </w:p>
          <w:p w14:paraId="27F2F433" w14:textId="77777777" w:rsidR="00856331" w:rsidRPr="00D407C4" w:rsidRDefault="00856331" w:rsidP="00AB7FD5">
            <w:pPr>
              <w:pStyle w:val="23"/>
            </w:pPr>
            <w:r w:rsidRPr="00D407C4">
              <w:t>Проведите оценку пробы у 20 детей.  Заполните всю необходимую УОФ. В зависимости от результата пробы проведите все необходимые дальнейшие действия. Напишите отчёт.</w:t>
            </w:r>
          </w:p>
          <w:p w14:paraId="2E8F01C6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3F43DA14" w14:textId="54DA2728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Проведите консультацию туберкули</w:t>
            </w:r>
            <w:r w:rsidR="00C76390" w:rsidRPr="00D407C4">
              <w:rPr>
                <w:rFonts w:eastAsia="Times New Roman"/>
                <w:spacing w:val="2"/>
                <w:lang w:eastAsia="ru-RU"/>
              </w:rPr>
              <w:t xml:space="preserve">н </w:t>
            </w:r>
            <w:r w:rsidRPr="00D407C4">
              <w:rPr>
                <w:rFonts w:eastAsia="Times New Roman"/>
                <w:spacing w:val="2"/>
                <w:lang w:eastAsia="ru-RU"/>
              </w:rPr>
              <w:t xml:space="preserve">положительных детей, по показаниям проведите дополнительное обследование и определите показания к назначению лечения антибиотиками широкого спектра действия. </w:t>
            </w:r>
          </w:p>
          <w:p w14:paraId="2912003E" w14:textId="77777777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>Проведите диагностический алгоритм. Выпишите рецепты лекарственных препаратов, заполните УОФ.</w:t>
            </w:r>
          </w:p>
          <w:p w14:paraId="63D30937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Интерпретируйте понятие туберкулёзной инфекции. </w:t>
            </w:r>
          </w:p>
          <w:p w14:paraId="321574B9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Создайте таблицу: </w:t>
            </w:r>
          </w:p>
          <w:p w14:paraId="7C2BACB4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Лица, подлежащие  тестированию на туберкулёзную инфекцию. </w:t>
            </w:r>
          </w:p>
          <w:p w14:paraId="328D6AE1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>Лица, относящиеся к группе высокого риска по туберкулёзу.</w:t>
            </w:r>
          </w:p>
          <w:p w14:paraId="764A0C62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Опишите методы для тестирования на туберкулёзную инфекцию для детей и для взрослых. Разработайте схему и таблицу. </w:t>
            </w:r>
          </w:p>
          <w:p w14:paraId="493C1DBA" w14:textId="0B767ABA" w:rsidR="00856331" w:rsidRPr="00D407C4" w:rsidRDefault="00856331" w:rsidP="00AB7FD5">
            <w:pPr>
              <w:pStyle w:val="23"/>
              <w:rPr>
                <w:rFonts w:eastAsia="Times New Roman"/>
                <w:spacing w:val="2"/>
                <w:lang w:eastAsia="ru-RU"/>
              </w:rPr>
            </w:pPr>
            <w:r w:rsidRPr="00D407C4">
              <w:rPr>
                <w:rFonts w:eastAsia="Times New Roman"/>
                <w:spacing w:val="2"/>
                <w:lang w:eastAsia="ru-RU"/>
              </w:rPr>
              <w:t xml:space="preserve">Опишите принцип методики </w:t>
            </w:r>
            <w:r w:rsidR="00686267" w:rsidRPr="00D407C4">
              <w:t>IGRA тестов</w:t>
            </w:r>
            <w:r w:rsidRPr="00D407C4">
              <w:t>, укажите преимущества, показания и противопоказания. Создайте презен</w:t>
            </w:r>
            <w:r w:rsidRPr="00D407C4">
              <w:lastRenderedPageBreak/>
              <w:t>тацию и таблицу.</w:t>
            </w:r>
          </w:p>
          <w:p w14:paraId="6A54D19B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Интерпретируйте критерии диагностики туберкулёзной инфекции. </w:t>
            </w:r>
            <w:r w:rsidRPr="00D407C4">
              <w:t>Разработайте наглядную схему и таблицу.</w:t>
            </w:r>
          </w:p>
          <w:p w14:paraId="52FA21BE" w14:textId="49BCD36B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 xml:space="preserve">Опишите контингент для назначения профилактического лечения туберкулёзной инфекции. Особое внимание уделите детям до 5 лет и старше, </w:t>
            </w:r>
            <w:r w:rsidR="00F277F9" w:rsidRPr="00D407C4">
              <w:rPr>
                <w:rFonts w:eastAsia="Times New Roman"/>
                <w:spacing w:val="2"/>
              </w:rPr>
              <w:t xml:space="preserve">контактным, </w:t>
            </w:r>
            <w:r w:rsidRPr="00D407C4">
              <w:rPr>
                <w:rFonts w:eastAsia="Times New Roman"/>
                <w:spacing w:val="2"/>
              </w:rPr>
              <w:t>лицам с ВИЧ, принимающим ГИБП.</w:t>
            </w:r>
          </w:p>
          <w:p w14:paraId="60ED4838" w14:textId="77777777" w:rsidR="00686267" w:rsidRPr="00D407C4" w:rsidRDefault="00686267" w:rsidP="00AB7FD5">
            <w:pPr>
              <w:pStyle w:val="23"/>
            </w:pPr>
            <w:r w:rsidRPr="00D407C4">
              <w:rPr>
                <w:rFonts w:eastAsia="Times New Roman"/>
                <w:spacing w:val="2"/>
              </w:rPr>
              <w:t>Опишите противопоказания для назначения профилактического лечения туберкулёзной инфекции.</w:t>
            </w:r>
            <w:r w:rsidRPr="00D407C4">
              <w:t xml:space="preserve"> Разработайте схему и таблицу. </w:t>
            </w:r>
          </w:p>
          <w:p w14:paraId="7FF37E3B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3B3E9D7D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>Опишите препараты для профилактического лечения туберкулёзной инфекции, их фармакологию, схемы лечения, показания и противопоказания, профилактику и устранение ПЭ, НР, СНР.</w:t>
            </w:r>
          </w:p>
          <w:p w14:paraId="73CA373C" w14:textId="77777777" w:rsidR="00686267" w:rsidRPr="00D407C4" w:rsidRDefault="00686267" w:rsidP="00AB7FD5">
            <w:pPr>
              <w:pStyle w:val="23"/>
              <w:rPr>
                <w:rFonts w:eastAsia="Times New Roman"/>
                <w:spacing w:val="2"/>
              </w:rPr>
            </w:pPr>
            <w:r w:rsidRPr="00D407C4">
              <w:rPr>
                <w:rFonts w:eastAsia="Times New Roman"/>
                <w:spacing w:val="2"/>
              </w:rPr>
              <w:t>Продемонстрируйте</w:t>
            </w:r>
            <w:r w:rsidRPr="00D407C4">
              <w:rPr>
                <w:i/>
                <w:iCs/>
              </w:rPr>
              <w:t xml:space="preserve"> </w:t>
            </w:r>
            <w:r w:rsidRPr="00D407C4">
              <w:rPr>
                <w:rFonts w:eastAsia="Times New Roman"/>
                <w:spacing w:val="2"/>
              </w:rPr>
              <w:t>занесённые данные о профилактическом лечении туберкулёзной инфекции в УОФ.</w:t>
            </w:r>
          </w:p>
          <w:p w14:paraId="2FB5EA77" w14:textId="77777777" w:rsidR="00686267" w:rsidRPr="00D407C4" w:rsidRDefault="00686267" w:rsidP="00AB7FD5">
            <w:pPr>
              <w:pStyle w:val="23"/>
            </w:pPr>
            <w:r w:rsidRPr="00D407C4">
              <w:t xml:space="preserve">Продемонстрируйте ведение беседы с родителями ребёнка с ТИ, отказывающимися от профилактического лечения. Запишите видео отчёт ролевой игры. </w:t>
            </w:r>
          </w:p>
          <w:p w14:paraId="70F09FD5" w14:textId="77777777" w:rsidR="00686267" w:rsidRPr="00D407C4" w:rsidRDefault="00686267" w:rsidP="00AB7FD5">
            <w:pPr>
              <w:pStyle w:val="23"/>
              <w:rPr>
                <w:lang w:eastAsia="ru-RU"/>
              </w:rPr>
            </w:pPr>
            <w:r w:rsidRPr="00D407C4">
              <w:rPr>
                <w:lang w:eastAsia="ru-RU"/>
              </w:rPr>
              <w:t xml:space="preserve">Создайте таблицу: Исходы профилактического лечения. </w:t>
            </w:r>
          </w:p>
          <w:p w14:paraId="649CDB3E" w14:textId="77777777" w:rsidR="00686267" w:rsidRPr="00D407C4" w:rsidRDefault="00686267" w:rsidP="00AB7FD5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  <w:p w14:paraId="067E7041" w14:textId="77777777" w:rsidR="00856331" w:rsidRPr="00D407C4" w:rsidRDefault="00856331" w:rsidP="00AB7FD5">
            <w:pPr>
              <w:pStyle w:val="23"/>
              <w:rPr>
                <w:lang w:eastAsia="ru-RU"/>
              </w:rPr>
            </w:pPr>
            <w:r w:rsidRPr="00D407C4">
              <w:rPr>
                <w:lang w:eastAsia="ru-RU"/>
              </w:rPr>
              <w:t>Создайте таблицу «Регистрация больных с диагнозом туберкулёз» по категориям и типам.</w:t>
            </w:r>
          </w:p>
          <w:p w14:paraId="3BA51853" w14:textId="77777777" w:rsidR="00856331" w:rsidRPr="00D407C4" w:rsidRDefault="00856331" w:rsidP="00AB7FD5">
            <w:pPr>
              <w:pStyle w:val="23"/>
            </w:pPr>
            <w:r w:rsidRPr="00D407C4">
              <w:t>Проведите изучение приказов, протоколов лечения, методических рекоменда</w:t>
            </w:r>
            <w:r w:rsidRPr="00D407C4">
              <w:lastRenderedPageBreak/>
              <w:t>ций и руководств.</w:t>
            </w:r>
          </w:p>
          <w:p w14:paraId="47A2F029" w14:textId="77777777" w:rsidR="00856331" w:rsidRPr="00D407C4" w:rsidRDefault="00856331" w:rsidP="00AB7FD5">
            <w:pPr>
              <w:pStyle w:val="23"/>
              <w:rPr>
                <w:lang w:eastAsia="ru-RU"/>
              </w:rPr>
            </w:pPr>
            <w:r w:rsidRPr="00D407C4">
              <w:rPr>
                <w:iCs/>
              </w:rPr>
              <w:t>Продемонстрируйте презентацию: «История создания вакцины Кальметта-Герена (БЦЖ)».</w:t>
            </w:r>
          </w:p>
          <w:p w14:paraId="50E41DB9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методику применения вакцины в прививочном кабинете поликлиники. Запишите видео отчёт.</w:t>
            </w:r>
          </w:p>
          <w:p w14:paraId="5964D4E9" w14:textId="77777777" w:rsidR="00686267" w:rsidRPr="00D407C4" w:rsidRDefault="00686267" w:rsidP="00AB7FD5">
            <w:pPr>
              <w:pStyle w:val="23"/>
            </w:pPr>
            <w:r w:rsidRPr="00D407C4">
              <w:t xml:space="preserve">Заполните все учётные формы документации, в которых регистрируются проведение вакцинации и результаты наблюдения за вакцинированными детьми. </w:t>
            </w:r>
          </w:p>
          <w:p w14:paraId="0C48D8E5" w14:textId="77777777" w:rsidR="00686267" w:rsidRPr="00D407C4" w:rsidRDefault="00686267" w:rsidP="00AB7FD5">
            <w:pPr>
              <w:pStyle w:val="23"/>
            </w:pPr>
            <w:r w:rsidRPr="00D407C4">
              <w:t>Сделайте план и отчёт о проведении вакцинации на курируемом участке. Разработайте дальнейшую тактику работы, в том числе среднего медперсонала.</w:t>
            </w:r>
          </w:p>
          <w:p w14:paraId="3B2A4EC2" w14:textId="77777777" w:rsidR="00686267" w:rsidRPr="00D407C4" w:rsidRDefault="00686267" w:rsidP="00AB7FD5">
            <w:pPr>
              <w:pStyle w:val="23"/>
            </w:pPr>
            <w:r w:rsidRPr="00D407C4">
              <w:t>Опишите осложнения при введении вакцины БЦЖ, причины их возникновения. Проанализируйте причины осложнений при введении вакцины БЦЖ на курируемом Вами участке, напишите отчёт. Предложите способ устранения данной проблемы.</w:t>
            </w:r>
          </w:p>
          <w:p w14:paraId="611C43F6" w14:textId="77777777" w:rsidR="00686267" w:rsidRPr="00D407C4" w:rsidRDefault="00686267" w:rsidP="00AB7FD5">
            <w:pPr>
              <w:pStyle w:val="23"/>
            </w:pPr>
            <w:r w:rsidRPr="00D407C4">
              <w:t xml:space="preserve">Продемонстрируйте методы и способы профилактики осложнений при введении вакцины БЦЖ. </w:t>
            </w:r>
          </w:p>
          <w:p w14:paraId="14682C41" w14:textId="77777777" w:rsidR="00686267" w:rsidRPr="00D407C4" w:rsidRDefault="00686267" w:rsidP="00AB7FD5">
            <w:pPr>
              <w:pStyle w:val="23"/>
            </w:pPr>
            <w:r w:rsidRPr="00D407C4">
              <w:t>Продемонстрируйте методы и способы лечения осложнений вакцинации БЦЖ.</w:t>
            </w:r>
          </w:p>
          <w:p w14:paraId="7B768510" w14:textId="77777777" w:rsidR="00686267" w:rsidRPr="00D407C4" w:rsidRDefault="00686267" w:rsidP="00AB7FD5">
            <w:pPr>
              <w:pStyle w:val="23"/>
            </w:pPr>
            <w:r w:rsidRPr="00D407C4">
              <w:t xml:space="preserve">Создайте таблицу: </w:t>
            </w:r>
          </w:p>
          <w:p w14:paraId="0CDBB3A6" w14:textId="77777777" w:rsidR="00686267" w:rsidRPr="00D407C4" w:rsidRDefault="00686267" w:rsidP="00AB7FD5">
            <w:pPr>
              <w:pStyle w:val="23"/>
            </w:pPr>
            <w:r w:rsidRPr="00D407C4">
              <w:t xml:space="preserve">Дети, не привитые вакциной БЦЖ в перинатальном (родильном отделении) центре, подлежат вакцинации. </w:t>
            </w:r>
          </w:p>
          <w:p w14:paraId="63878C18" w14:textId="77777777" w:rsidR="00686267" w:rsidRPr="00D407C4" w:rsidRDefault="00686267" w:rsidP="00AB7FD5">
            <w:pPr>
              <w:pStyle w:val="23"/>
            </w:pPr>
            <w:r w:rsidRPr="00D407C4">
              <w:t xml:space="preserve">Ведение новорождённого в случае заболевания матери активной формой туберкулёза. </w:t>
            </w:r>
          </w:p>
          <w:p w14:paraId="621655AD" w14:textId="77777777" w:rsidR="00686267" w:rsidRPr="00D407C4" w:rsidRDefault="00686267" w:rsidP="00AB7FD5">
            <w:pPr>
              <w:pStyle w:val="23"/>
            </w:pPr>
            <w:r w:rsidRPr="00D407C4">
              <w:t>Проведите динамическое наблюдение за вакцинированными детьми через 1, 3, 6, 12 месяцев.</w:t>
            </w:r>
          </w:p>
          <w:p w14:paraId="0DE1A957" w14:textId="77777777" w:rsidR="00686267" w:rsidRPr="00D407C4" w:rsidRDefault="00686267" w:rsidP="00AB7FD5">
            <w:pPr>
              <w:pStyle w:val="23"/>
            </w:pPr>
            <w:r w:rsidRPr="00D407C4">
              <w:lastRenderedPageBreak/>
              <w:t>Сделайте сводный отчёт Окончательный результат вакцинации вакциной БЦЖ на курируемом участке. Проведите анализ. Напишите план устранения проблем.</w:t>
            </w:r>
          </w:p>
          <w:p w14:paraId="1FD88781" w14:textId="77777777" w:rsidR="00686267" w:rsidRPr="00D407C4" w:rsidRDefault="00686267" w:rsidP="00AB7FD5">
            <w:pPr>
              <w:pStyle w:val="23"/>
            </w:pPr>
            <w:r w:rsidRPr="00D407C4">
              <w:t xml:space="preserve">Продемонстрируйте проведение беседы с родителями ребёнка, отказывающимися от введения вакцины БЦЖ. Запишите видео отчёт ролевой игры. </w:t>
            </w:r>
          </w:p>
          <w:p w14:paraId="1657B545" w14:textId="50D332E2" w:rsidR="00856331" w:rsidRPr="00D407C4" w:rsidRDefault="00686267" w:rsidP="00AB7FD5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</w:tc>
      </w:tr>
      <w:tr w:rsidR="00856331" w:rsidRPr="009E3941" w14:paraId="29B7D5EC" w14:textId="77777777" w:rsidTr="00DC2990">
        <w:trPr>
          <w:trHeight w:val="1599"/>
        </w:trPr>
        <w:tc>
          <w:tcPr>
            <w:tcW w:w="596" w:type="dxa"/>
          </w:tcPr>
          <w:p w14:paraId="12758504" w14:textId="5D58753D" w:rsidR="00856331" w:rsidRPr="00D407C4" w:rsidRDefault="009C7DEA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  <w:p w14:paraId="12811889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2BF4C68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874F5E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C5AA64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89B643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51F00D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A2FA55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44C05E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4F9B10A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E305737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C1C45C0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FC2BA3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BB1A70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240973D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F2B20E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4BE6C2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17DA3D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C948EA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88A03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89FAD6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9CD60C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72CC28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744130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1AE1E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E5A3C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728366" w14:textId="1517848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F27CFB2" w14:textId="22F62BEF" w:rsidR="00856331" w:rsidRPr="00D407C4" w:rsidRDefault="00856331" w:rsidP="0068626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Методы исследования детей с заболеваниями органов дыхания</w:t>
            </w:r>
          </w:p>
        </w:tc>
        <w:tc>
          <w:tcPr>
            <w:tcW w:w="567" w:type="dxa"/>
          </w:tcPr>
          <w:p w14:paraId="3557D261" w14:textId="52309127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052EB0AE" w14:textId="2E5D8957" w:rsidR="00856331" w:rsidRPr="00D407C4" w:rsidRDefault="00774FB3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706" w:type="dxa"/>
          </w:tcPr>
          <w:p w14:paraId="6B3CA3BA" w14:textId="0D9B7600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711" w:type="dxa"/>
          </w:tcPr>
          <w:p w14:paraId="10621055" w14:textId="4B2C3986" w:rsidR="00856331" w:rsidRPr="00D407C4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2</w:t>
            </w:r>
          </w:p>
        </w:tc>
        <w:tc>
          <w:tcPr>
            <w:tcW w:w="4366" w:type="dxa"/>
            <w:vAlign w:val="center"/>
          </w:tcPr>
          <w:p w14:paraId="0A73E316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применяемые у детей клинические методы исследования проанализируйте и интерпретируйте особенности полученных результатов у пациентов с подозрением на туберкулёз, больных туберкулёзом или лиц с осложнениями вакцинации БЦЖ:</w:t>
            </w:r>
          </w:p>
          <w:p w14:paraId="1ADB6922" w14:textId="77777777" w:rsidR="00856331" w:rsidRPr="00D407C4" w:rsidRDefault="00856331" w:rsidP="00AB7FD5">
            <w:pPr>
              <w:pStyle w:val="23"/>
            </w:pPr>
            <w:r w:rsidRPr="00D407C4">
              <w:t>- 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429D79AA" w14:textId="59799CC4" w:rsidR="00686267" w:rsidRPr="00D407C4" w:rsidRDefault="00686267" w:rsidP="00686267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-молекулярного генетического, микробиологического, культуральных и фенотипических исследований: </w:t>
            </w:r>
            <w:r w:rsidRPr="00D407C4">
              <w:rPr>
                <w:rFonts w:ascii="Times New Roman" w:hAnsi="Times New Roman"/>
              </w:rPr>
              <w:t xml:space="preserve">Gene Xpert®/Rif, Xpert® MTB/RIF и Xpert® MTB/Ultra, и Xpert® MTB/RIF XDR, Hain-test, </w:t>
            </w:r>
            <w:r w:rsidRPr="00D407C4">
              <w:rPr>
                <w:rFonts w:ascii="Times New Roman" w:hAnsi="Times New Roman"/>
                <w:lang w:val="en-US"/>
              </w:rPr>
              <w:t>Bactec</w:t>
            </w:r>
            <w:r w:rsidRPr="00D407C4">
              <w:rPr>
                <w:rFonts w:ascii="Times New Roman" w:hAnsi="Times New Roman"/>
              </w:rPr>
              <w:t xml:space="preserve"> </w:t>
            </w:r>
            <w:r w:rsidRPr="00D407C4">
              <w:rPr>
                <w:rFonts w:ascii="Times New Roman" w:hAnsi="Times New Roman"/>
                <w:lang w:val="en-US"/>
              </w:rPr>
              <w:t>MGIT</w:t>
            </w:r>
            <w:r w:rsidRPr="00D407C4">
              <w:rPr>
                <w:rFonts w:ascii="Times New Roman" w:hAnsi="Times New Roman"/>
              </w:rPr>
              <w:t xml:space="preserve"> 960</w:t>
            </w: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;</w:t>
            </w:r>
          </w:p>
          <w:p w14:paraId="012D888F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иммунодиагностики;</w:t>
            </w:r>
          </w:p>
          <w:p w14:paraId="4ADC87ED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рентгенологических исследований;</w:t>
            </w:r>
          </w:p>
          <w:p w14:paraId="09576EDC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- инструментальных исследований.</w:t>
            </w:r>
          </w:p>
          <w:p w14:paraId="7A44B21A" w14:textId="77777777" w:rsidR="00856331" w:rsidRPr="00D407C4" w:rsidRDefault="00856331" w:rsidP="00AB7FD5">
            <w:pPr>
              <w:pStyle w:val="23"/>
            </w:pPr>
            <w:r w:rsidRPr="00D407C4">
              <w:t xml:space="preserve">Продемонстрируйте и интерпретируйте результат исследования ребёнка полученные при: аускультации, пальпации, аудиограмме, антропометрии, пульсоксиметрии и др. </w:t>
            </w:r>
          </w:p>
          <w:p w14:paraId="38719AE3" w14:textId="77777777" w:rsidR="00856331" w:rsidRPr="00D407C4" w:rsidRDefault="00856331" w:rsidP="00AB7FD5">
            <w:pPr>
              <w:pStyle w:val="23"/>
            </w:pPr>
            <w:r w:rsidRPr="00D407C4">
              <w:t>Продемонстрируйте сбор мокроты, оформление необходимой документации. Интерпретируйте и проконтролируйте действия среднего персонала.</w:t>
            </w:r>
          </w:p>
          <w:p w14:paraId="764E75AC" w14:textId="77777777" w:rsidR="00686267" w:rsidRPr="00D407C4" w:rsidRDefault="00686267" w:rsidP="00AB7FD5">
            <w:pPr>
              <w:pStyle w:val="23"/>
            </w:pPr>
            <w:r w:rsidRPr="00D407C4">
              <w:t xml:space="preserve">При отсутствии мокроты у детей, больных бронхолёгочным туберкулёзом, </w:t>
            </w:r>
            <w:r w:rsidRPr="00D407C4">
              <w:lastRenderedPageBreak/>
              <w:t>представьте видео сбора биологического материала у детей: кал, индуцированная мокрота, аспират из носоглотки, желудочный аспират на курируемом участке. Напишите алгоритм получения данного материала для исследования.</w:t>
            </w:r>
          </w:p>
          <w:p w14:paraId="75A11401" w14:textId="77777777" w:rsidR="00AB7FD5" w:rsidRPr="00D407C4" w:rsidRDefault="00AB7FD5" w:rsidP="00AB7FD5">
            <w:pPr>
              <w:pStyle w:val="23"/>
            </w:pPr>
            <w:r w:rsidRPr="00D407C4">
              <w:t>Составьте сценарии «беседы» с пациентом (и с участковым врачом),  перед сдачей анализа мокроты. Представьте видео отчёт.</w:t>
            </w:r>
          </w:p>
          <w:p w14:paraId="3F8957D5" w14:textId="77777777" w:rsidR="00AB7FD5" w:rsidRPr="00D407C4" w:rsidRDefault="00AB7FD5" w:rsidP="00AB7FD5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  <w:p w14:paraId="12FB6EC2" w14:textId="77777777" w:rsidR="00AB7FD5" w:rsidRPr="00D407C4" w:rsidRDefault="00AB7FD5" w:rsidP="00AB7FD5">
            <w:pPr>
              <w:pStyle w:val="23"/>
            </w:pPr>
            <w:r w:rsidRPr="00D407C4"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52D4BCED" w14:textId="77777777" w:rsidR="00AB7FD5" w:rsidRPr="00D407C4" w:rsidRDefault="00AB7FD5" w:rsidP="00AB7FD5">
            <w:pPr>
              <w:pStyle w:val="23"/>
            </w:pPr>
            <w:r w:rsidRPr="00D407C4"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2320E0C7" w14:textId="77777777" w:rsidR="00856331" w:rsidRPr="00D407C4" w:rsidRDefault="00856331" w:rsidP="00AB7FD5">
            <w:pPr>
              <w:pStyle w:val="23"/>
              <w:rPr>
                <w:lang w:eastAsia="ru-RU"/>
              </w:rPr>
            </w:pPr>
            <w:r w:rsidRPr="00D407C4">
              <w:rPr>
                <w:lang w:eastAsia="ru-RU"/>
              </w:rPr>
              <w:t xml:space="preserve">Опишите инвазивны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3F5BE505" w14:textId="77777777" w:rsidR="00856331" w:rsidRPr="00D407C4" w:rsidRDefault="00856331" w:rsidP="00AB7FD5">
            <w:pPr>
              <w:pStyle w:val="23"/>
              <w:rPr>
                <w:lang w:eastAsia="ru-RU"/>
              </w:rPr>
            </w:pPr>
            <w:r w:rsidRPr="00D407C4">
              <w:rPr>
                <w:lang w:eastAsia="ru-RU"/>
              </w:rPr>
              <w:t>Опишите эндоскопически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</w:t>
            </w:r>
          </w:p>
          <w:p w14:paraId="436DC988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65D942A4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Опишите виды биоптической диагностики. Продемонстрируйте презентацию.</w:t>
            </w:r>
          </w:p>
          <w:p w14:paraId="5ADE7E6B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lastRenderedPageBreak/>
              <w:t xml:space="preserve">Опишите функциональные методы исследования, применяемые у детей во фтизиатрии. </w:t>
            </w:r>
          </w:p>
          <w:p w14:paraId="24A4BDD8" w14:textId="1F7C9C0B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интерпретацию спирограммы, маневренных проб, </w:t>
            </w:r>
            <w:r w:rsidRPr="00D407C4">
              <w:rPr>
                <w:rStyle w:val="24"/>
              </w:rPr>
              <w:t xml:space="preserve">объёмов. </w:t>
            </w:r>
            <w:r w:rsidR="003751F2" w:rsidRPr="00D407C4">
              <w:rPr>
                <w:rStyle w:val="24"/>
              </w:rPr>
              <w:t>Создайте таблицу нормы и патологии.</w:t>
            </w:r>
          </w:p>
          <w:p w14:paraId="5F13BB51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 xml:space="preserve">Продемонстрируйте отличия бронхолитиков: короткого и длительного действия. </w:t>
            </w:r>
          </w:p>
          <w:p w14:paraId="130606F1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Составить таблицу: «Применение фармакологических проб при ФВД, норма и патология, особенности при ТБ».</w:t>
            </w:r>
          </w:p>
          <w:p w14:paraId="69451055" w14:textId="77777777" w:rsidR="00856331" w:rsidRPr="00D407C4" w:rsidRDefault="00856331" w:rsidP="00594376">
            <w:pP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анализ и </w:t>
            </w:r>
            <w:r w:rsidRPr="00D407C4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  <w:t>интерпретацию ЭКГ, выявление удлинение интервала QT.  Создать таблицу нормы и патологии.</w:t>
            </w:r>
          </w:p>
          <w:p w14:paraId="32386B39" w14:textId="77777777" w:rsidR="003751F2" w:rsidRPr="00D407C4" w:rsidRDefault="003751F2" w:rsidP="003751F2">
            <w:pPr>
              <w:pStyle w:val="23"/>
            </w:pPr>
            <w:r w:rsidRPr="00D407C4">
              <w:t>Опишите дезинфекцию приборов. Опишите требования инфекционного контроля при проведении функциональных проб.</w:t>
            </w:r>
          </w:p>
          <w:p w14:paraId="1D1946CD" w14:textId="06425033" w:rsidR="00856331" w:rsidRPr="00D407C4" w:rsidRDefault="003751F2" w:rsidP="003751F2">
            <w:pPr>
              <w:pStyle w:val="23"/>
            </w:pPr>
            <w:r w:rsidRPr="00D407C4">
              <w:t>Напишите отчёт и приложите фото/видео отчёт о проделанной работе по данному блоку.</w:t>
            </w:r>
          </w:p>
        </w:tc>
      </w:tr>
      <w:tr w:rsidR="00856331" w:rsidRPr="009E3941" w14:paraId="5771927C" w14:textId="77777777" w:rsidTr="00DC2990">
        <w:trPr>
          <w:trHeight w:val="1671"/>
        </w:trPr>
        <w:tc>
          <w:tcPr>
            <w:tcW w:w="596" w:type="dxa"/>
          </w:tcPr>
          <w:p w14:paraId="7379CEE1" w14:textId="25969C4C" w:rsidR="00856331" w:rsidRPr="00D407C4" w:rsidRDefault="009C7DEA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  <w:p w14:paraId="31600714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B1522F1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52FCC2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6F52DA2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C48800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4B69AE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0FFA6C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EF9B00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D7E8BE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1BD9A0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6EE94D0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29CBBA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0BA779C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67DF74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A1D3B6F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62A888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B0A1D6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D18B6DB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05C051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58A73C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0F147E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D52E3DA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5924E5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6C86E3F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700A22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A950A64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0F92F1E" w14:textId="77777777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431D21" w14:textId="00A17A91" w:rsidR="00856331" w:rsidRPr="00D407C4" w:rsidRDefault="00856331" w:rsidP="003751F2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A12CC88" w14:textId="6D3DD90E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Методы лучевой диагностики у детей.</w:t>
            </w:r>
          </w:p>
          <w:p w14:paraId="7DAB72B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AF164A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4696791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47BD5EA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81F6F39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679FADB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E12E53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904E7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25A25C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16526D7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8A38EB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5C14F48" w14:textId="749402D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</w:tcPr>
          <w:p w14:paraId="5F7A7577" w14:textId="5E39A91E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1</w:t>
            </w:r>
          </w:p>
          <w:p w14:paraId="3205C28D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4ED498E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93AA26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86952B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76D8DDF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A48EBB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D850C6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981671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EE1B8C8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27B29D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6E25444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40B6443" w14:textId="2E3E2DCB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5A4B1863" w14:textId="605A71D0" w:rsidR="00856331" w:rsidRPr="00D407C4" w:rsidRDefault="003751F2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8</w:t>
            </w:r>
          </w:p>
          <w:p w14:paraId="4FA56734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19E6276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AA95F07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B468C59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2DF9D15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8FF0F6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7DDD10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566AC2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5BE9C5C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8F624D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6E51D11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4120F6C" w14:textId="226FA269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0BC8256C" w14:textId="42893A13" w:rsidR="00856331" w:rsidRPr="00D407C4" w:rsidRDefault="003751F2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6</w:t>
            </w:r>
          </w:p>
          <w:p w14:paraId="5B550E0C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2FA163B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9C4458A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A22806A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0D0472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E7D1337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BAD9F98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877188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29D480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6E2EDC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F29026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E654BD" w14:textId="2FB64B92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117D61B9" w14:textId="2188ECBD" w:rsidR="00856331" w:rsidRPr="00D407C4" w:rsidRDefault="002003A6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5</w:t>
            </w:r>
          </w:p>
          <w:p w14:paraId="23991400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4DB2E24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503FBBB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3682FD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EC1ED7D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73C439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999D613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D2F4240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C315C9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93E1601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B894811" w14:textId="77777777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64D9A79" w14:textId="7F7DE711" w:rsidR="00856331" w:rsidRPr="00D407C4" w:rsidRDefault="00856331" w:rsidP="003751F2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366" w:type="dxa"/>
          </w:tcPr>
          <w:p w14:paraId="37DD3179" w14:textId="7F9437E5" w:rsidR="00856331" w:rsidRPr="00D407C4" w:rsidRDefault="00856331" w:rsidP="00313753">
            <w:pPr>
              <w:pStyle w:val="23"/>
              <w:rPr>
                <w:lang w:eastAsia="ru-RU"/>
              </w:rPr>
            </w:pPr>
            <w:r w:rsidRPr="00D407C4">
              <w:rPr>
                <w:lang w:eastAsia="ru-RU"/>
              </w:rPr>
              <w:t>Продемонс</w:t>
            </w:r>
            <w:r w:rsidR="002003A6" w:rsidRPr="00D407C4">
              <w:rPr>
                <w:lang w:eastAsia="ru-RU"/>
              </w:rPr>
              <w:t>трируйте знания МКБ, клинической классификации</w:t>
            </w:r>
            <w:r w:rsidRPr="00D407C4">
              <w:rPr>
                <w:lang w:eastAsia="ru-RU"/>
              </w:rPr>
              <w:t xml:space="preserve"> туберкулёза</w:t>
            </w:r>
            <w:r w:rsidR="002003A6" w:rsidRPr="00D407C4">
              <w:rPr>
                <w:lang w:eastAsia="ru-RU"/>
              </w:rPr>
              <w:t xml:space="preserve"> и болезней лёгких</w:t>
            </w:r>
            <w:r w:rsidRPr="00D407C4">
              <w:rPr>
                <w:lang w:eastAsia="ru-RU"/>
              </w:rPr>
              <w:t>.</w:t>
            </w:r>
          </w:p>
          <w:p w14:paraId="3BBFAFC5" w14:textId="77777777" w:rsidR="00856331" w:rsidRPr="00D407C4" w:rsidRDefault="00856331" w:rsidP="00313753">
            <w:pPr>
              <w:pStyle w:val="23"/>
            </w:pPr>
            <w:r w:rsidRPr="00D407C4">
              <w:t>Создайте таблицу и презентацию: «Классификация остаточных изменений после перенесённого туберкулёза». Укажите место наблюдения пациента.</w:t>
            </w:r>
          </w:p>
          <w:p w14:paraId="43C6F6FA" w14:textId="77777777" w:rsidR="00856331" w:rsidRPr="00D407C4" w:rsidRDefault="00856331" w:rsidP="00313753">
            <w:pPr>
              <w:pStyle w:val="23"/>
            </w:pPr>
            <w:r w:rsidRPr="00D407C4">
              <w:t>Продемонстрируйте клиническую и рентгенологическую семиотику основных форм туберкулёза органов дыхания и других локализаций, а также заболеваний, сходных с туберкулёзом. Создайте таблицы, схемы, презентации.</w:t>
            </w:r>
          </w:p>
          <w:p w14:paraId="42FDA990" w14:textId="77777777" w:rsidR="00856331" w:rsidRPr="00D407C4" w:rsidRDefault="00856331" w:rsidP="00313753">
            <w:pPr>
              <w:pStyle w:val="23"/>
            </w:pPr>
            <w:r w:rsidRPr="00D407C4">
              <w:t xml:space="preserve">Продемонстрируйте знания рентген анатомии органов дыхания: </w:t>
            </w:r>
          </w:p>
          <w:p w14:paraId="185EE3DD" w14:textId="77777777" w:rsidR="00856331" w:rsidRPr="00D407C4" w:rsidRDefault="00856331" w:rsidP="00313753">
            <w:pPr>
              <w:pStyle w:val="23"/>
            </w:pPr>
            <w:r w:rsidRPr="00D407C4">
              <w:t xml:space="preserve">-проанализируйте и опишите рентгенанатомическую картину мягких тканей грудной клетки, средостения, частей костного скелета, лёгочных полей и </w:t>
            </w:r>
            <w:r w:rsidRPr="00D407C4">
              <w:lastRenderedPageBreak/>
              <w:t>корней лёгких по обзорной рентгенограмме грудной клетки.</w:t>
            </w:r>
          </w:p>
          <w:p w14:paraId="0B585401" w14:textId="06B5309E" w:rsidR="00856331" w:rsidRPr="00D407C4" w:rsidRDefault="00856331" w:rsidP="00313753">
            <w:pPr>
              <w:pStyle w:val="23"/>
            </w:pPr>
            <w:r w:rsidRPr="00D407C4">
              <w:t xml:space="preserve">- проанализируйте и опишите в прямой и боковой проекции рентгенанатомическую картину рентгенологического корня – просвет промежуточного бронха и ширину ствола </w:t>
            </w:r>
            <w:r w:rsidR="00313753" w:rsidRPr="00D407C4">
              <w:t>лёгочной</w:t>
            </w:r>
            <w:r w:rsidRPr="00D407C4">
              <w:t xml:space="preserve"> артерии. </w:t>
            </w:r>
          </w:p>
          <w:p w14:paraId="569B5F1D" w14:textId="77777777" w:rsidR="00856331" w:rsidRPr="00D407C4" w:rsidRDefault="00856331" w:rsidP="00313753">
            <w:pPr>
              <w:pStyle w:val="23"/>
            </w:pPr>
            <w:r w:rsidRPr="00D407C4"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.</w:t>
            </w:r>
          </w:p>
          <w:p w14:paraId="219CB095" w14:textId="77777777" w:rsidR="00856331" w:rsidRPr="00D407C4" w:rsidRDefault="00856331" w:rsidP="00313753">
            <w:pPr>
              <w:pStyle w:val="23"/>
            </w:pPr>
            <w:r w:rsidRPr="00D407C4">
              <w:t xml:space="preserve">-проанализируйте и опишите рентген анатомию бронхиального дерева. </w:t>
            </w:r>
          </w:p>
          <w:p w14:paraId="132EFDD4" w14:textId="77777777" w:rsidR="00856331" w:rsidRPr="00D407C4" w:rsidRDefault="00856331" w:rsidP="00313753">
            <w:pPr>
              <w:pStyle w:val="23"/>
            </w:pPr>
            <w:r w:rsidRPr="00D407C4">
              <w:t>-проанализируйте и опишите сегментарное строение лёгких.</w:t>
            </w:r>
          </w:p>
          <w:p w14:paraId="0CCC5C40" w14:textId="77777777" w:rsidR="00856331" w:rsidRPr="00D407C4" w:rsidRDefault="00856331" w:rsidP="00313753">
            <w:pPr>
              <w:pStyle w:val="23"/>
            </w:pPr>
            <w:r w:rsidRPr="00D407C4">
              <w:t>Проанализируйте и опишите рентген симптомы и синдромы при заболеваниях органов дыхания.</w:t>
            </w:r>
          </w:p>
          <w:p w14:paraId="16FBB980" w14:textId="77777777" w:rsidR="00856331" w:rsidRPr="00D407C4" w:rsidRDefault="00856331" w:rsidP="00313753">
            <w:pPr>
              <w:pStyle w:val="23"/>
            </w:pPr>
            <w:r w:rsidRPr="00D407C4">
              <w:t xml:space="preserve">Продемонстрируйте работу в рентген кабинете. Представьте видео отчёт. Напишите отчёт о проделанной работе: описание снимков, оформление заключения.  </w:t>
            </w:r>
          </w:p>
          <w:p w14:paraId="52082A75" w14:textId="77777777" w:rsidR="00856331" w:rsidRPr="00D407C4" w:rsidRDefault="00856331" w:rsidP="00313753">
            <w:pPr>
              <w:pStyle w:val="23"/>
            </w:pPr>
            <w:r w:rsidRPr="00D407C4">
              <w:t>Продемонстрируйте презентацию: «Показания, противопоказания к лучевым методам исследования при ТБ, преимущества и недостатки лучевых методов при ТБ».</w:t>
            </w:r>
          </w:p>
          <w:p w14:paraId="1E51A4DF" w14:textId="77777777" w:rsidR="00856331" w:rsidRPr="00D407C4" w:rsidRDefault="00856331" w:rsidP="00313753">
            <w:pPr>
              <w:pStyle w:val="23"/>
            </w:pPr>
            <w:r w:rsidRPr="00D407C4">
              <w:t>Продемонстрируйте методику рентгеноскопии, рентгенографии и томографии органов грудной клетки.</w:t>
            </w:r>
          </w:p>
          <w:p w14:paraId="3D2EB4BC" w14:textId="312D8D8B" w:rsidR="00856331" w:rsidRPr="00D407C4" w:rsidRDefault="00450620" w:rsidP="00313753">
            <w:pPr>
              <w:pStyle w:val="23"/>
            </w:pPr>
            <w:r w:rsidRPr="00D407C4">
              <w:t xml:space="preserve">Продемонстрируйте снимки, полученные Вами при рентгеноскопии (сделайте фото), </w:t>
            </w:r>
            <w:r w:rsidR="00856331" w:rsidRPr="00D407C4">
              <w:t xml:space="preserve">рентгенографии и томографии органов грудной клетки. Проанализируйте полученные изображения. Сделайте описание и заключение. </w:t>
            </w:r>
          </w:p>
          <w:p w14:paraId="52B28226" w14:textId="77777777" w:rsidR="00450620" w:rsidRPr="00D407C4" w:rsidRDefault="00450620" w:rsidP="00450620">
            <w:pPr>
              <w:pStyle w:val="23"/>
            </w:pPr>
            <w:r w:rsidRPr="00D407C4">
              <w:lastRenderedPageBreak/>
              <w:t xml:space="preserve">Продемонстрируйте снимки, полученные Вами (под контролем ППС) при компьютерной и магниторезонансной томографии, проанализируйте полученные изображения. </w:t>
            </w:r>
          </w:p>
          <w:p w14:paraId="6A2BD631" w14:textId="61C862BD" w:rsidR="00856331" w:rsidRPr="00D407C4" w:rsidRDefault="00856331" w:rsidP="00313753">
            <w:pPr>
              <w:pStyle w:val="23"/>
              <w:rPr>
                <w:lang w:val="kk-KZ"/>
              </w:rPr>
            </w:pPr>
            <w:r w:rsidRPr="00D407C4"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</w:tc>
      </w:tr>
      <w:tr w:rsidR="00856331" w:rsidRPr="009E3941" w14:paraId="322D5FC9" w14:textId="77777777" w:rsidTr="00DC2990">
        <w:trPr>
          <w:trHeight w:val="181"/>
        </w:trPr>
        <w:tc>
          <w:tcPr>
            <w:tcW w:w="596" w:type="dxa"/>
          </w:tcPr>
          <w:p w14:paraId="34E35889" w14:textId="1DF6E21C" w:rsidR="00856331" w:rsidRPr="00D407C4" w:rsidRDefault="009C7DEA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  <w:p w14:paraId="6DE0ECD9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3A00EC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1C1972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E59ED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F1D421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52E2B1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E1EA0F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C887E8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E07C95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4BA3030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CEADC1E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06CF76E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F66CB6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44C447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356DCD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3B36CA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E0A5F7" w14:textId="77777777" w:rsidR="00856331" w:rsidRPr="00D407C4" w:rsidRDefault="00856331" w:rsidP="00594376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C42DC1" w14:textId="54E17CC8" w:rsidR="00856331" w:rsidRPr="00D407C4" w:rsidRDefault="00856331" w:rsidP="00594376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11C3DAC" w14:textId="28430A4E" w:rsidR="00856331" w:rsidRPr="00D407C4" w:rsidRDefault="00856331" w:rsidP="000779DD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Клинические формы туберкулёза у детей</w:t>
            </w:r>
          </w:p>
        </w:tc>
        <w:tc>
          <w:tcPr>
            <w:tcW w:w="567" w:type="dxa"/>
          </w:tcPr>
          <w:p w14:paraId="1376D34B" w14:textId="224067E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dxa"/>
          </w:tcPr>
          <w:p w14:paraId="509495A0" w14:textId="73B1E393" w:rsidR="00856331" w:rsidRPr="000779DD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5</w:t>
            </w:r>
          </w:p>
        </w:tc>
        <w:tc>
          <w:tcPr>
            <w:tcW w:w="706" w:type="dxa"/>
          </w:tcPr>
          <w:p w14:paraId="6F3CE97F" w14:textId="15AC87B5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48</w:t>
            </w:r>
          </w:p>
        </w:tc>
        <w:tc>
          <w:tcPr>
            <w:tcW w:w="711" w:type="dxa"/>
          </w:tcPr>
          <w:p w14:paraId="0ED6AD31" w14:textId="5D3C8C9B" w:rsidR="00856331" w:rsidRPr="009E3941" w:rsidRDefault="00856331" w:rsidP="00594376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6</w:t>
            </w:r>
          </w:p>
        </w:tc>
        <w:tc>
          <w:tcPr>
            <w:tcW w:w="4366" w:type="dxa"/>
          </w:tcPr>
          <w:p w14:paraId="6D5FC4A5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смотр больных детей раннего возраста с туберкулёзом. </w:t>
            </w:r>
          </w:p>
          <w:p w14:paraId="0E07E5C1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дифференциальную диагностику с заболеваниями не туберкулёзной этиологии. Составьте план лечения. </w:t>
            </w:r>
          </w:p>
          <w:p w14:paraId="069505E4" w14:textId="77777777" w:rsidR="00450620" w:rsidRPr="00D407C4" w:rsidRDefault="00450620" w:rsidP="000779DD">
            <w:pPr>
              <w:pStyle w:val="23"/>
            </w:pPr>
            <w:r w:rsidRPr="00D407C4">
              <w:t xml:space="preserve">Продемонстрируйте обоснование назначения этиотропных лекарственных препаратов (Группы А, В, С). Выпишите рецепты. </w:t>
            </w:r>
          </w:p>
          <w:p w14:paraId="5CAF650A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1D6662B0" w14:textId="77777777" w:rsidR="00450620" w:rsidRPr="00D407C4" w:rsidRDefault="00450620" w:rsidP="000779DD">
            <w:pPr>
              <w:pStyle w:val="23"/>
            </w:pPr>
            <w:r w:rsidRPr="00D407C4">
              <w:t xml:space="preserve">Продемонстрируйте обоснования назначения лекарственных и немедикаментозных методов терапии для профилактики и/или устранения НЭ и НР и СНР. </w:t>
            </w:r>
          </w:p>
          <w:p w14:paraId="7BE4BECB" w14:textId="77777777" w:rsidR="00450620" w:rsidRPr="00D407C4" w:rsidRDefault="00450620" w:rsidP="000779DD">
            <w:pPr>
              <w:pStyle w:val="23"/>
            </w:pPr>
            <w:r w:rsidRPr="00D407C4">
              <w:t xml:space="preserve">Сделайте таблицу серьёзных нежелательных реакций (судорожные синдромы, обморочные состояния, анафилактический шок, острые психозы, токсические гепатиты, язвенные болезни желудка и двенадцатиперстной кишки, токсические нефриты), способы их купирования, документальное оформление, на основании Правил проведения фармаконадзора и мониторинга безопасности, качества и эффективности медицинских изделий, утверждённых приказом МЗ РК от 23.12.2020 г. № ҚР </w:t>
            </w:r>
            <w:r w:rsidRPr="00D407C4">
              <w:lastRenderedPageBreak/>
              <w:t>ДСМ-320/2020:</w:t>
            </w:r>
          </w:p>
          <w:p w14:paraId="11786F2E" w14:textId="77777777" w:rsidR="00450620" w:rsidRPr="00D407C4" w:rsidRDefault="00450620" w:rsidP="000779DD">
            <w:pPr>
              <w:pStyle w:val="23"/>
            </w:pPr>
            <w:r w:rsidRPr="00D407C4">
              <w:t>Заполните и «предоставьте» карту-сообщение в государственную экспертную организацию в сфере обращения лекарственных средств и медицинских изделий в соответствии с пунктом 2 статьи 261 Кодекса.</w:t>
            </w:r>
          </w:p>
          <w:p w14:paraId="544DEDE2" w14:textId="77777777" w:rsidR="00450620" w:rsidRPr="00D407C4" w:rsidRDefault="00450620" w:rsidP="000779DD">
            <w:pPr>
              <w:pStyle w:val="23"/>
            </w:pPr>
            <w:r w:rsidRPr="00D407C4">
              <w:t>Продемонстрируйте при этом знания фармакологии: показания, противопоказания, фармакодинамику и фармакокинетику, схемы терапии.</w:t>
            </w:r>
          </w:p>
          <w:p w14:paraId="31ACB4C8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49A02B1B" w14:textId="77777777" w:rsidR="00022501" w:rsidRPr="00D407C4" w:rsidRDefault="00022501" w:rsidP="000779DD">
            <w:pPr>
              <w:pStyle w:val="23"/>
            </w:pPr>
            <w:r w:rsidRPr="00D407C4">
              <w:t>Продемонстрируйте определение медицинских показаний к хирургическому лечению туберкулёза.</w:t>
            </w:r>
          </w:p>
          <w:p w14:paraId="20A28B78" w14:textId="77777777" w:rsidR="00022501" w:rsidRPr="00D407C4" w:rsidRDefault="00022501" w:rsidP="000779DD">
            <w:pPr>
              <w:pStyle w:val="23"/>
            </w:pPr>
            <w:r w:rsidRPr="00D407C4"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16CD3A36" w14:textId="6ABB9AD6" w:rsidR="00022501" w:rsidRPr="00D407C4" w:rsidRDefault="00022501" w:rsidP="000779DD">
            <w:pPr>
              <w:pStyle w:val="23"/>
            </w:pPr>
            <w:r w:rsidRPr="00D407C4">
              <w:t>Сформулируйте клинический диагноз. Оцените прогноз динамики процесса.</w:t>
            </w:r>
          </w:p>
          <w:p w14:paraId="5B375913" w14:textId="55C76C3A" w:rsidR="00450620" w:rsidRPr="00D407C4" w:rsidRDefault="00450620" w:rsidP="000779DD">
            <w:pPr>
              <w:pStyle w:val="23"/>
            </w:pPr>
            <w:r w:rsidRPr="00D407C4">
              <w:t>Проведите Мониторинг ответа на лечение при коротком и длительном режиме лечения МЛУ/РУ-ТБ. Напишите отчёт.</w:t>
            </w:r>
          </w:p>
          <w:p w14:paraId="7561057E" w14:textId="77777777" w:rsidR="00450620" w:rsidRPr="00D407C4" w:rsidRDefault="00450620" w:rsidP="000779DD">
            <w:pPr>
              <w:pStyle w:val="23"/>
            </w:pPr>
            <w:r w:rsidRPr="00D407C4">
              <w:t>Создайте таблицу: Индикаторы эффективности лечения лиц, больных туберкулёзом с лекарственной устойчивостью.</w:t>
            </w:r>
          </w:p>
          <w:p w14:paraId="5A3EE542" w14:textId="77777777" w:rsidR="00022501" w:rsidRPr="00D407C4" w:rsidRDefault="00022501" w:rsidP="000779DD">
            <w:pPr>
              <w:pStyle w:val="23"/>
            </w:pPr>
            <w:r w:rsidRPr="00D407C4">
              <w:t xml:space="preserve">Оформите всю требуемую медицинскую документацию. </w:t>
            </w:r>
          </w:p>
          <w:p w14:paraId="39EE054B" w14:textId="77777777" w:rsidR="00022501" w:rsidRPr="00D407C4" w:rsidRDefault="00022501" w:rsidP="000779DD">
            <w:pPr>
              <w:pStyle w:val="23"/>
            </w:pPr>
            <w:r w:rsidRPr="00D407C4">
              <w:t>Оформите всю требуемую медицинскую документацию для представления на консилиум.</w:t>
            </w:r>
          </w:p>
          <w:p w14:paraId="7B4DF2CC" w14:textId="77777777" w:rsidR="00022501" w:rsidRPr="00D407C4" w:rsidRDefault="00022501" w:rsidP="000779DD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постановка на диспансерный </w:t>
            </w:r>
            <w:r w:rsidRPr="00D407C4">
              <w:lastRenderedPageBreak/>
              <w:t xml:space="preserve">учёт, назначение терапии. </w:t>
            </w:r>
          </w:p>
          <w:p w14:paraId="7868732B" w14:textId="77777777" w:rsidR="00022501" w:rsidRPr="00D407C4" w:rsidRDefault="00022501" w:rsidP="000779DD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5A172A96" w14:textId="77777777" w:rsidR="00022501" w:rsidRPr="00D407C4" w:rsidRDefault="00022501" w:rsidP="000779DD">
            <w:pPr>
              <w:pStyle w:val="23"/>
            </w:pPr>
            <w:r w:rsidRPr="00D407C4">
              <w:t>Подготовьте презентацию, схемы и таблицы.</w:t>
            </w:r>
          </w:p>
          <w:p w14:paraId="45C9A0F9" w14:textId="77777777" w:rsidR="00022501" w:rsidRPr="00D407C4" w:rsidRDefault="00022501" w:rsidP="000779DD">
            <w:pPr>
              <w:pStyle w:val="23"/>
            </w:pPr>
            <w:r w:rsidRPr="00D407C4">
              <w:t xml:space="preserve">Напишите отчёт о проделанной работе. Представьте видео и фото отчёт. </w:t>
            </w:r>
          </w:p>
          <w:p w14:paraId="63313A2F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смотр больных с первичным туберкулёзным комплексом. </w:t>
            </w:r>
          </w:p>
          <w:p w14:paraId="72921315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смотр больных с туберкулёзом внутригрудных лимфатических узлов. </w:t>
            </w:r>
          </w:p>
          <w:p w14:paraId="68F3100D" w14:textId="77777777" w:rsidR="00022501" w:rsidRPr="00D407C4" w:rsidRDefault="00022501" w:rsidP="000779DD">
            <w:pPr>
              <w:pStyle w:val="23"/>
            </w:pPr>
            <w:r w:rsidRPr="00D407C4">
              <w:t>Продемонстрируйте дифференциальную диагностику с периферическими лимфаденитами не туберкулёзной этиологии, лимфопролиферативными заболеваниями.</w:t>
            </w:r>
          </w:p>
          <w:p w14:paraId="4FBBB3A4" w14:textId="77777777" w:rsidR="00022501" w:rsidRPr="00D407C4" w:rsidRDefault="00022501" w:rsidP="000779DD">
            <w:pPr>
              <w:pStyle w:val="23"/>
            </w:pPr>
            <w:r w:rsidRPr="00D407C4">
              <w:t xml:space="preserve">Составьте план лечения. </w:t>
            </w:r>
          </w:p>
          <w:p w14:paraId="6EE76A26" w14:textId="77777777" w:rsidR="00022501" w:rsidRPr="00D407C4" w:rsidRDefault="00022501" w:rsidP="000779DD">
            <w:pPr>
              <w:pStyle w:val="23"/>
            </w:pPr>
            <w:r w:rsidRPr="00D407C4">
              <w:t xml:space="preserve">Продемонстрируйте осмотр больных с осложнённым течением туберкулёза. </w:t>
            </w:r>
          </w:p>
          <w:p w14:paraId="3EE03043" w14:textId="77777777" w:rsidR="00022501" w:rsidRPr="00D407C4" w:rsidRDefault="00022501" w:rsidP="000779DD">
            <w:pPr>
              <w:pStyle w:val="23"/>
            </w:pPr>
            <w:r w:rsidRPr="00D407C4">
              <w:t>Продемонстрируйте осмотр больных с туберкулёзными плевритами</w:t>
            </w:r>
          </w:p>
          <w:p w14:paraId="39A848F1" w14:textId="77777777" w:rsidR="00022501" w:rsidRPr="00D407C4" w:rsidRDefault="00022501" w:rsidP="000779DD">
            <w:pPr>
              <w:pStyle w:val="23"/>
            </w:pPr>
            <w:r w:rsidRPr="00D407C4"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08030DC9" w14:textId="6E9E3A6C" w:rsidR="00022501" w:rsidRPr="00D407C4" w:rsidRDefault="00022501" w:rsidP="000779DD">
            <w:pPr>
              <w:pStyle w:val="23"/>
            </w:pPr>
            <w:r w:rsidRPr="00D407C4">
              <w:t xml:space="preserve">Проанализируйте и проинтерпретируйте: рентгенологические критерии диагноза, клинические проявления в зависимости от </w:t>
            </w:r>
            <w:r w:rsidR="000779DD" w:rsidRPr="00D407C4">
              <w:t>распространённости</w:t>
            </w:r>
            <w:r w:rsidRPr="00D407C4">
              <w:t xml:space="preserve"> процесса, течение, исходы.</w:t>
            </w:r>
          </w:p>
          <w:p w14:paraId="01F25870" w14:textId="77777777" w:rsidR="00856331" w:rsidRPr="00D407C4" w:rsidRDefault="00022501" w:rsidP="000779DD">
            <w:pPr>
              <w:pStyle w:val="23"/>
            </w:pPr>
            <w:r w:rsidRPr="00D407C4">
              <w:t xml:space="preserve">Продемонстрируйте дифференциальную диагностику с плевральными выпотами не туберкулёзной этиологии. </w:t>
            </w:r>
          </w:p>
          <w:p w14:paraId="5CBEF49C" w14:textId="49377669" w:rsidR="000779DD" w:rsidRPr="00D407C4" w:rsidRDefault="000779DD" w:rsidP="000779DD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</w:tc>
      </w:tr>
      <w:tr w:rsidR="00856331" w:rsidRPr="009E3941" w14:paraId="2C73459F" w14:textId="77777777" w:rsidTr="00DC2990">
        <w:trPr>
          <w:trHeight w:val="3442"/>
        </w:trPr>
        <w:tc>
          <w:tcPr>
            <w:tcW w:w="596" w:type="dxa"/>
          </w:tcPr>
          <w:p w14:paraId="31FB93A8" w14:textId="234CFF20" w:rsidR="00856331" w:rsidRPr="00D407C4" w:rsidRDefault="009C7DEA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</w:t>
            </w:r>
          </w:p>
          <w:p w14:paraId="3FC285CB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CBA0D87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A963742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25BA4E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6EC41B6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3CE74C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F742A7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F45670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A00B3C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BA2663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36237B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1F0E01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70A1FE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801290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AF829D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0FAB39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A53BF3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70EC672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E5D649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398B554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64598D0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084E85F" w14:textId="77777777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A0135F" w14:textId="1D9A5B1E" w:rsidR="00856331" w:rsidRPr="00D407C4" w:rsidRDefault="00856331" w:rsidP="000132D7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5013D497" w14:textId="1529DA4D" w:rsidR="00856331" w:rsidRPr="00D407C4" w:rsidRDefault="00856331" w:rsidP="000132D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Вторичный туберкулёз у детей</w:t>
            </w:r>
          </w:p>
        </w:tc>
        <w:tc>
          <w:tcPr>
            <w:tcW w:w="567" w:type="dxa"/>
          </w:tcPr>
          <w:p w14:paraId="23CF7DB9" w14:textId="01A88BDA" w:rsidR="00856331" w:rsidRPr="00D407C4" w:rsidRDefault="00856331" w:rsidP="000132D7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</w:p>
        </w:tc>
        <w:tc>
          <w:tcPr>
            <w:tcW w:w="712" w:type="dxa"/>
          </w:tcPr>
          <w:p w14:paraId="6A16E604" w14:textId="02655855" w:rsidR="00856331" w:rsidRPr="00D407C4" w:rsidRDefault="000132D7" w:rsidP="000132D7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0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</w:p>
        </w:tc>
        <w:tc>
          <w:tcPr>
            <w:tcW w:w="706" w:type="dxa"/>
          </w:tcPr>
          <w:p w14:paraId="0B83100E" w14:textId="2567B9BB" w:rsidR="00856331" w:rsidRPr="00D407C4" w:rsidRDefault="00856331" w:rsidP="000132D7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3E0BB271" w14:textId="174D0929" w:rsidR="00856331" w:rsidRPr="00D407C4" w:rsidRDefault="00856331" w:rsidP="000132D7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2</w:t>
            </w:r>
          </w:p>
        </w:tc>
        <w:tc>
          <w:tcPr>
            <w:tcW w:w="4366" w:type="dxa"/>
          </w:tcPr>
          <w:p w14:paraId="1B5A66C3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очаговым туберкулёзом.</w:t>
            </w:r>
          </w:p>
          <w:p w14:paraId="762512E4" w14:textId="77777777" w:rsidR="008A4A50" w:rsidRPr="00D407C4" w:rsidRDefault="008A4A50" w:rsidP="000779DD">
            <w:pPr>
              <w:pStyle w:val="23"/>
            </w:pPr>
            <w:r w:rsidRPr="00D407C4"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07529CAF" w14:textId="1D30A2F1" w:rsidR="008A4A50" w:rsidRPr="00D407C4" w:rsidRDefault="008A4A50" w:rsidP="000779DD">
            <w:pPr>
              <w:pStyle w:val="23"/>
            </w:pPr>
            <w:r w:rsidRPr="00D407C4">
              <w:t xml:space="preserve">Проанализируйте и проинтерпретируйте: рентгенологический архив, рентгенологические критерии диагноза, клинические проявления в зависимости от </w:t>
            </w:r>
            <w:r w:rsidR="000779DD" w:rsidRPr="00D407C4">
              <w:t>распространённости</w:t>
            </w:r>
            <w:r w:rsidRPr="00D407C4">
              <w:t xml:space="preserve"> процесса, течение, исходы.</w:t>
            </w:r>
          </w:p>
          <w:p w14:paraId="07518FC3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5F04E96E" w14:textId="77777777" w:rsidR="008A4A50" w:rsidRPr="00D407C4" w:rsidRDefault="008A4A50" w:rsidP="000779DD">
            <w:pPr>
              <w:pStyle w:val="23"/>
            </w:pPr>
            <w:r w:rsidRPr="00D407C4">
              <w:t xml:space="preserve">Составьте план лечения. </w:t>
            </w:r>
          </w:p>
          <w:p w14:paraId="5A7C06A3" w14:textId="1B6F0962" w:rsidR="008A4A50" w:rsidRPr="00D407C4" w:rsidRDefault="008A4A50" w:rsidP="000132D7">
            <w:pPr>
              <w:pStyle w:val="23"/>
              <w:jc w:val="left"/>
            </w:pPr>
            <w:r w:rsidRPr="00D407C4">
              <w:t xml:space="preserve">Продемонстрируйте </w:t>
            </w:r>
            <w:r w:rsidR="000132D7" w:rsidRPr="00D407C4">
              <w:t>обоснование назначения</w:t>
            </w:r>
            <w:r w:rsidRPr="00D407C4">
              <w:t xml:space="preserve"> этиотропных лекарственных препаратов. Выпишите рецепты. </w:t>
            </w:r>
          </w:p>
          <w:p w14:paraId="631787B6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2B98FE44" w14:textId="77777777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, НР и СНР.</w:t>
            </w:r>
          </w:p>
          <w:p w14:paraId="5299C9A4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70D9775C" w14:textId="77777777" w:rsidR="008A4A50" w:rsidRPr="00D407C4" w:rsidRDefault="008A4A50" w:rsidP="000779DD">
            <w:pPr>
              <w:pStyle w:val="23"/>
              <w:rPr>
                <w:iCs/>
              </w:rPr>
            </w:pPr>
            <w:r w:rsidRPr="00D407C4">
              <w:rPr>
                <w:iCs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61C4FC01" w14:textId="77777777" w:rsidR="008A4A50" w:rsidRPr="00D407C4" w:rsidRDefault="008A4A50" w:rsidP="000779DD">
            <w:pPr>
              <w:pStyle w:val="23"/>
              <w:rPr>
                <w:iCs/>
              </w:rPr>
            </w:pPr>
            <w:r w:rsidRPr="00D407C4">
              <w:rPr>
                <w:iCs/>
              </w:rPr>
              <w:t xml:space="preserve">Оцените приверженность к лечению и риска преждевременного прекращения </w:t>
            </w:r>
            <w:r w:rsidRPr="00D407C4">
              <w:rPr>
                <w:iCs/>
              </w:rPr>
              <w:lastRenderedPageBreak/>
              <w:t>лечения больного туберкулёзом.</w:t>
            </w:r>
          </w:p>
          <w:p w14:paraId="5D04AEAB" w14:textId="77777777" w:rsidR="008A4A50" w:rsidRPr="00D407C4" w:rsidRDefault="008A4A50" w:rsidP="000779DD">
            <w:pPr>
              <w:pStyle w:val="23"/>
            </w:pPr>
            <w:r w:rsidRPr="00D407C4">
              <w:t xml:space="preserve">Оформите всю требуемую медицинскую документацию. </w:t>
            </w:r>
          </w:p>
          <w:p w14:paraId="17ADBD13" w14:textId="77777777" w:rsidR="008A4A50" w:rsidRPr="00D407C4" w:rsidRDefault="008A4A50" w:rsidP="000779DD">
            <w:pPr>
              <w:pStyle w:val="23"/>
            </w:pPr>
            <w:r w:rsidRPr="00D407C4">
              <w:t>Оформите всю требуемую медицинскую документацию для представления на консилиум.</w:t>
            </w:r>
          </w:p>
          <w:p w14:paraId="7F3B4B67" w14:textId="77777777" w:rsidR="008A4A50" w:rsidRPr="00D407C4" w:rsidRDefault="008A4A50" w:rsidP="000779DD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20C8B5E4" w14:textId="77777777" w:rsidR="008A4A50" w:rsidRPr="00D407C4" w:rsidRDefault="008A4A50" w:rsidP="000779DD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4EF6AEE3" w14:textId="77777777" w:rsidR="008A4A50" w:rsidRPr="00D407C4" w:rsidRDefault="008A4A50" w:rsidP="000779DD">
            <w:pPr>
              <w:pStyle w:val="23"/>
            </w:pPr>
            <w:r w:rsidRPr="00D407C4">
              <w:t>Подготовьте презентацию, схемы и таблицы.</w:t>
            </w:r>
          </w:p>
          <w:p w14:paraId="68A02A1B" w14:textId="77777777" w:rsidR="008A4A50" w:rsidRPr="00D407C4" w:rsidRDefault="008A4A50" w:rsidP="000779DD">
            <w:pPr>
              <w:pStyle w:val="23"/>
            </w:pPr>
            <w:r w:rsidRPr="00D407C4">
              <w:t>Напишите отчёт о проделанной работе. Представьте видео и фото отчёт.</w:t>
            </w:r>
          </w:p>
          <w:p w14:paraId="637C405F" w14:textId="77777777" w:rsidR="008A4A50" w:rsidRPr="00D407C4" w:rsidRDefault="008A4A50" w:rsidP="000779DD">
            <w:pPr>
              <w:pStyle w:val="23"/>
            </w:pPr>
            <w:r w:rsidRPr="00D407C4">
              <w:t>Продемонстрируйте осмотр больных с инфильтративным туберкулёзом.</w:t>
            </w:r>
          </w:p>
          <w:p w14:paraId="30BE724D" w14:textId="7B46D109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1460CB76" w14:textId="77777777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я назначения лекарственных и немедикаментозных методов терапии для профилактики и/или устранения НЭ и НР и СНР. </w:t>
            </w:r>
          </w:p>
          <w:p w14:paraId="606A3BF1" w14:textId="77777777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 xml:space="preserve">Сделайте таблицу серьёзных нежелательных реакций (судорожные синдромы, обморочные состояния, анафилактический шок, острые психозы, токсические гепатиты, язвенные болезни желудка и двенадцатиперстной кишки, токсические нефриты), способы их купирования, документальное оформление, на основании Правил проведения фармаконадзора и мониторинга безопасности, качества и эффективности медицинских изделий, утверждённых приказом МЗ РК от 23.12.2020 г. № ҚР </w:t>
            </w:r>
            <w:r w:rsidRPr="00D407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СМ-320/2020:</w:t>
            </w:r>
          </w:p>
          <w:p w14:paraId="668A70BA" w14:textId="77777777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>Заполните и «предоставьте» карту-сообщение в государственную экспертную организацию в сфере обращения лекарственных средств и медицинских изделий в соответствии с пунктом 2 статьи 261 Кодекса.</w:t>
            </w:r>
          </w:p>
          <w:p w14:paraId="68138A27" w14:textId="71C640AB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>Проведите Мониторинг ответа на лечение при коротком и длительном режиме лечения МЛУ/РУ-ТБ. Напишите отчёт.</w:t>
            </w:r>
          </w:p>
          <w:p w14:paraId="50A7DA4D" w14:textId="77777777" w:rsidR="000132D7" w:rsidRPr="00D407C4" w:rsidRDefault="000132D7" w:rsidP="000132D7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>Создайте таблицу: Индикаторы эффективности лечения лиц, больных туберкулёзом с лекарственной устойчивостью.</w:t>
            </w:r>
          </w:p>
          <w:p w14:paraId="1533BC22" w14:textId="248C5701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казеозной пневмонией</w:t>
            </w:r>
            <w:r w:rsidR="000132D7" w:rsidRPr="00D407C4">
              <w:rPr>
                <w:u w:val="single"/>
              </w:rPr>
              <w:t xml:space="preserve"> (либо приготовьте архивный материал)</w:t>
            </w:r>
            <w:r w:rsidRPr="00D407C4">
              <w:t>.</w:t>
            </w:r>
          </w:p>
          <w:p w14:paraId="7CC514C0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дифференциальную диагностику с процессами не туберкулёзной этиологии. </w:t>
            </w:r>
          </w:p>
          <w:p w14:paraId="2FBA16FE" w14:textId="62CFA5A2" w:rsidR="008A4A50" w:rsidRPr="00D407C4" w:rsidRDefault="008A4A50" w:rsidP="000779DD">
            <w:pPr>
              <w:pStyle w:val="23"/>
            </w:pPr>
            <w:r w:rsidRPr="00D407C4">
              <w:t>Оформите посмертный эпикриз. Проведите ролевую игру: отказ родственник</w:t>
            </w:r>
            <w:r w:rsidR="000132D7" w:rsidRPr="00D407C4">
              <w:t>ов</w:t>
            </w:r>
            <w:r w:rsidRPr="00D407C4">
              <w:t xml:space="preserve"> от аутопсии </w:t>
            </w:r>
          </w:p>
          <w:p w14:paraId="1110D0E3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кавернозным и фиброзно-кавернозным туберкулёзом.</w:t>
            </w:r>
          </w:p>
          <w:p w14:paraId="4D2A5A4C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дифференциальную диагностику с деструктивными процессами не туберкулёзной этиологии. </w:t>
            </w:r>
          </w:p>
          <w:p w14:paraId="6CD6FA89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 </w:t>
            </w:r>
          </w:p>
          <w:p w14:paraId="0E564D50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цирротическим туберкулёзом</w:t>
            </w:r>
            <w:r w:rsidRPr="00D407C4">
              <w:t>.</w:t>
            </w:r>
          </w:p>
          <w:p w14:paraId="1FE0AD23" w14:textId="77777777" w:rsidR="008A4A50" w:rsidRPr="00D407C4" w:rsidRDefault="008A4A50" w:rsidP="000779DD">
            <w:pPr>
              <w:pStyle w:val="23"/>
              <w:rPr>
                <w:lang w:val="kk-KZ"/>
              </w:rPr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туберкулёмами.</w:t>
            </w:r>
          </w:p>
          <w:p w14:paraId="095EDE9A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лёгочным кровохарканьем, кровотече</w:t>
            </w:r>
            <w:r w:rsidRPr="00D407C4">
              <w:rPr>
                <w:u w:val="single"/>
              </w:rPr>
              <w:lastRenderedPageBreak/>
              <w:t>нием, спонтанным пневмотораксом.</w:t>
            </w:r>
          </w:p>
          <w:p w14:paraId="178E66FB" w14:textId="77777777" w:rsidR="008A4A50" w:rsidRPr="00D407C4" w:rsidRDefault="008A4A50" w:rsidP="000779DD">
            <w:pPr>
              <w:pStyle w:val="23"/>
            </w:pPr>
            <w:r w:rsidRPr="00D407C4">
              <w:t>Проанализируйте и проинтерпретируйте: жалобы больных, эпидемиоло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4D116507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дифференциальную диагностику с неотложными состояниями. </w:t>
            </w:r>
          </w:p>
          <w:p w14:paraId="2F5DA013" w14:textId="77777777" w:rsidR="008A4A50" w:rsidRPr="00D407C4" w:rsidRDefault="008A4A50" w:rsidP="000779DD">
            <w:pPr>
              <w:pStyle w:val="23"/>
            </w:pPr>
            <w:r w:rsidRPr="00D407C4">
              <w:t>Продемонстрируйте распознавание состояний, представляющих угрозу жизни пациентов.</w:t>
            </w:r>
          </w:p>
          <w:p w14:paraId="35D2CD46" w14:textId="77777777" w:rsidR="008A4A50" w:rsidRPr="00D407C4" w:rsidRDefault="008A4A50" w:rsidP="000779DD">
            <w:pPr>
              <w:pStyle w:val="23"/>
              <w:rPr>
                <w:i/>
                <w:iCs/>
              </w:rPr>
            </w:pPr>
            <w:r w:rsidRPr="00D407C4">
              <w:t>Оцените состояние пациентов, требующего оказания медицинской помощи в экстренной форме</w:t>
            </w:r>
            <w:r w:rsidRPr="00D407C4">
              <w:rPr>
                <w:i/>
                <w:iCs/>
              </w:rPr>
              <w:t>.</w:t>
            </w:r>
          </w:p>
          <w:p w14:paraId="7319BE22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боснование назначения неотложных лекарственных препаратов и методов терапии. Выпишите рецепты. </w:t>
            </w:r>
          </w:p>
          <w:p w14:paraId="3DA01809" w14:textId="77777777" w:rsidR="008A4A50" w:rsidRPr="00D407C4" w:rsidRDefault="008A4A50" w:rsidP="000779DD">
            <w:pPr>
              <w:pStyle w:val="23"/>
            </w:pPr>
            <w:r w:rsidRPr="00D407C4"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42BB1414" w14:textId="77777777" w:rsidR="00856331" w:rsidRPr="00D407C4" w:rsidRDefault="008A4A50" w:rsidP="000779DD">
            <w:pPr>
              <w:pStyle w:val="23"/>
              <w:rPr>
                <w:iCs/>
              </w:rPr>
            </w:pPr>
            <w:r w:rsidRPr="00D407C4">
              <w:rPr>
                <w:iCs/>
              </w:rPr>
              <w:t>Продемонстрируйте определение медицинских показаний к хирургическому лечению данного состояния.</w:t>
            </w:r>
          </w:p>
          <w:p w14:paraId="61C96C38" w14:textId="1DFE2B6B" w:rsidR="000132D7" w:rsidRPr="00D407C4" w:rsidRDefault="000132D7" w:rsidP="000779DD">
            <w:pPr>
              <w:pStyle w:val="23"/>
              <w:rPr>
                <w:iCs/>
              </w:rPr>
            </w:pPr>
            <w:r w:rsidRPr="00D407C4">
              <w:rPr>
                <w:bCs w:val="0"/>
              </w:rPr>
              <w:t>Напишите отчёт и приложите фото/видео отчёт о проделанной работе.</w:t>
            </w:r>
          </w:p>
        </w:tc>
      </w:tr>
      <w:tr w:rsidR="00856331" w:rsidRPr="009E3941" w14:paraId="73A7300E" w14:textId="77777777" w:rsidTr="00DC2990">
        <w:trPr>
          <w:trHeight w:val="748"/>
        </w:trPr>
        <w:tc>
          <w:tcPr>
            <w:tcW w:w="596" w:type="dxa"/>
          </w:tcPr>
          <w:p w14:paraId="076A6929" w14:textId="5BE435E1" w:rsidR="00856331" w:rsidRPr="00D407C4" w:rsidRDefault="009C7DEA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.</w:t>
            </w:r>
            <w:r w:rsidR="00856331"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  <w:p w14:paraId="7867FC6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B6406F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AA6396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F21A47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29CAA0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FEAE38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6DEAA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CB1854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3AF55F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C0FFA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01A12A0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E50B94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9E9EF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1AD9A8A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184217A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E22153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9ED416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A745BF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4BFCC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5FF90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4CE81A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C6C677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EBEB2A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703509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C544C4" w14:textId="1C44903A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5DCA0E" w14:textId="621D2B6A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17616B" w14:textId="60010C8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34A7BE6" w14:textId="7B7FECC2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AAD63E" w14:textId="35EA0DD2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F211085" w14:textId="6283B959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6A6F0F" w14:textId="78338995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321223" w14:textId="57EEB00A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E45C0D" w14:textId="25AC588F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CE26E9" w14:textId="02B7A4FF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4170C6" w14:textId="1B90473B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909711D" w14:textId="4A450E5F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452C20" w14:textId="36BAAAC2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23593DE" w14:textId="4C7678C0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033410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8AE3FA1" w14:textId="56962A3F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58D0256" w14:textId="360CB7AA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Лечение туберкулёза у детей</w:t>
            </w:r>
          </w:p>
          <w:p w14:paraId="1A6309E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805341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F9EC9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A59809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43589C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8A3FA7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D422185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BE463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22ABB64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9E91BCC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D5081A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CBC341" w14:textId="1A43CC99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14:paraId="4193E951" w14:textId="552666F4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2</w:t>
            </w:r>
          </w:p>
          <w:p w14:paraId="3FFDA75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722E83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58C65E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1B3F487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FDE022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3E9304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AFF3B1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7AE0CE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2A9570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70E5E31" w14:textId="4B5EBEB5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6D4F90E9" w14:textId="4D5EC26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54</w:t>
            </w:r>
          </w:p>
          <w:p w14:paraId="16FA211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88B874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D35155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7F7CE0E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5CDBE61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1B48C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0DCC94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A8C364A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6668CBB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A92F384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29A291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D4065E1" w14:textId="0CC6F0FC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4DFEE79A" w14:textId="4755CF33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7</w:t>
            </w:r>
          </w:p>
          <w:p w14:paraId="12E66AC3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F977C48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E0D149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E002E1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050BF4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D56D85D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E6E00E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DCD339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C989A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582B64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AE7D96D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A9127AE" w14:textId="4717B51C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3BEA4E9E" w14:textId="41FABE2E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27</w:t>
            </w:r>
          </w:p>
          <w:p w14:paraId="1D1D316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17ECAE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2C0C0B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6F127F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9F6E421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B11CCC2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69B4F05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AEBBEE9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91701EC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35E08E6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B61DA1A" w14:textId="77777777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DAC07DD" w14:textId="738BCA89" w:rsidR="00856331" w:rsidRPr="009E3941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366" w:type="dxa"/>
          </w:tcPr>
          <w:p w14:paraId="28DBAF9A" w14:textId="77777777" w:rsidR="00856331" w:rsidRPr="009E3941" w:rsidRDefault="00856331" w:rsidP="00F277F9">
            <w:pPr>
              <w:pStyle w:val="23"/>
            </w:pPr>
            <w:r w:rsidRPr="009E3941">
              <w:lastRenderedPageBreak/>
              <w:t>Проанализируйте основные положения и ключевые приоритеты, концепции национальной программы по туберкулёзу, цели и структуру национальной программы.</w:t>
            </w:r>
          </w:p>
          <w:p w14:paraId="6735ACD1" w14:textId="77777777" w:rsidR="00135D75" w:rsidRPr="00D407C4" w:rsidRDefault="00856331" w:rsidP="00F277F9">
            <w:pPr>
              <w:pStyle w:val="23"/>
            </w:pPr>
            <w:r w:rsidRPr="009E3941">
              <w:t xml:space="preserve">Опишите </w:t>
            </w:r>
            <w:r w:rsidRPr="00D407C4">
              <w:t xml:space="preserve">уровни организации, задачи каждого из уровней, пути достижения 85% </w:t>
            </w:r>
            <w:r w:rsidR="0052310A" w:rsidRPr="00D407C4">
              <w:t xml:space="preserve">запланированного </w:t>
            </w:r>
            <w:r w:rsidRPr="00D407C4">
              <w:t xml:space="preserve">показателя успешности лечения новых случаев туберкулёза лёгких с положительным мазком мокроты. </w:t>
            </w:r>
          </w:p>
          <w:p w14:paraId="0B55D4E1" w14:textId="2EBB6C47" w:rsidR="0052310A" w:rsidRPr="00D407C4" w:rsidRDefault="0052310A" w:rsidP="00F277F9">
            <w:pPr>
              <w:pStyle w:val="23"/>
            </w:pPr>
            <w:r w:rsidRPr="00D407C4">
              <w:lastRenderedPageBreak/>
              <w:t>Напишите отчёт и приложите фото/видео отчёт о проделанной работе.</w:t>
            </w:r>
          </w:p>
          <w:p w14:paraId="213DDA65" w14:textId="77777777" w:rsidR="00856331" w:rsidRPr="00D407C4" w:rsidRDefault="00856331" w:rsidP="00F277F9">
            <w:pPr>
              <w:pStyle w:val="23"/>
            </w:pPr>
            <w:r w:rsidRPr="00D407C4">
              <w:t xml:space="preserve">Проанализируйте цели и принципы химиотерапии, цели интенсивной и поддерживающей фазы лечения, терапевтические категории больных и режимы химиотерапии, механизм действия препаратов, побочные эффекты. </w:t>
            </w:r>
          </w:p>
          <w:p w14:paraId="5CF009E4" w14:textId="77777777" w:rsidR="00856331" w:rsidRPr="00D407C4" w:rsidRDefault="00856331" w:rsidP="00F277F9">
            <w:pPr>
              <w:pStyle w:val="23"/>
            </w:pPr>
            <w:r w:rsidRPr="00D407C4">
              <w:t>Подготовьте презентацию и таблицы:</w:t>
            </w:r>
          </w:p>
          <w:p w14:paraId="0D7C854A" w14:textId="77777777" w:rsidR="0052310A" w:rsidRPr="00D407C4" w:rsidRDefault="0052310A" w:rsidP="00F277F9">
            <w:pPr>
              <w:pStyle w:val="23"/>
            </w:pPr>
            <w:r w:rsidRPr="00D407C4">
              <w:t xml:space="preserve">- по группам ПТП (А, В, С), по рядам (1-2), формам выпуска, НР, СНР и ПЭ, их профилактике и купированию в стационаре и поликлинике; </w:t>
            </w:r>
          </w:p>
          <w:p w14:paraId="7D121DD4" w14:textId="77777777" w:rsidR="0052310A" w:rsidRPr="00D407C4" w:rsidRDefault="0052310A" w:rsidP="00F277F9">
            <w:pPr>
              <w:pStyle w:val="23"/>
            </w:pPr>
            <w:r w:rsidRPr="00D407C4">
              <w:t>- новый короткий режим лечения МЛУ/РУ-ТБ продолжительностью 6 месяцев (или 26 недель) под названием «Бедаквилин, претоманид, линезолид и моксифлоксацин» (BPaLM).</w:t>
            </w:r>
          </w:p>
          <w:p w14:paraId="3B0F45D4" w14:textId="77777777" w:rsidR="0052310A" w:rsidRPr="00D407C4" w:rsidRDefault="0052310A" w:rsidP="00F277F9">
            <w:pPr>
              <w:pStyle w:val="23"/>
            </w:pPr>
            <w:r w:rsidRPr="00D407C4">
              <w:t>-Мониторинг ответа на лечения при коротком режиме лечения МЛУ/РУ-ТБ.</w:t>
            </w:r>
          </w:p>
          <w:p w14:paraId="03EC10B3" w14:textId="77777777" w:rsidR="0052310A" w:rsidRPr="00D407C4" w:rsidRDefault="0052310A" w:rsidP="00F277F9">
            <w:pPr>
              <w:pStyle w:val="23"/>
            </w:pPr>
            <w:r w:rsidRPr="00D407C4">
              <w:t xml:space="preserve">- по стационар замещающим технологиям. </w:t>
            </w:r>
          </w:p>
          <w:p w14:paraId="12495D53" w14:textId="77777777" w:rsidR="0052310A" w:rsidRPr="00D407C4" w:rsidRDefault="0052310A" w:rsidP="00F277F9">
            <w:pPr>
              <w:pStyle w:val="23"/>
            </w:pPr>
            <w:r w:rsidRPr="00D407C4">
              <w:t>Продемонстрируйте (видео) стационар замещающие технологии на курируемом Вами участке.</w:t>
            </w:r>
          </w:p>
          <w:p w14:paraId="388B311B" w14:textId="77777777" w:rsidR="00856331" w:rsidRPr="00D407C4" w:rsidRDefault="00856331" w:rsidP="00F277F9">
            <w:pPr>
              <w:pStyle w:val="23"/>
            </w:pPr>
            <w:r w:rsidRPr="00D407C4">
              <w:t xml:space="preserve">Выпишите рецепты курируемым пациентам. </w:t>
            </w:r>
          </w:p>
          <w:p w14:paraId="4EE7A04A" w14:textId="238DF8C5" w:rsidR="00856331" w:rsidRPr="009E3941" w:rsidRDefault="00856331" w:rsidP="00F277F9">
            <w:pPr>
              <w:pStyle w:val="23"/>
            </w:pPr>
            <w:r w:rsidRPr="00D407C4">
              <w:t>Заполните таблицу работы с фармпрепаратами</w:t>
            </w:r>
            <w:r w:rsidR="0052310A" w:rsidRPr="00D407C4">
              <w:t>:</w:t>
            </w:r>
            <w:r w:rsidRPr="00D407C4">
              <w:t xml:space="preserve"> симптоматическими, патогенетическими.</w:t>
            </w:r>
            <w:r w:rsidRPr="009E3941">
              <w:t xml:space="preserve"> </w:t>
            </w:r>
          </w:p>
          <w:p w14:paraId="26FD1BAA" w14:textId="77777777" w:rsidR="00856331" w:rsidRPr="009E3941" w:rsidRDefault="00856331" w:rsidP="00F277F9">
            <w:pPr>
              <w:pStyle w:val="23"/>
            </w:pPr>
            <w:r w:rsidRPr="009E3941">
              <w:t xml:space="preserve">Подготовьте сценарий «беседы» с пациентами и родственниками: способность информировать пациента или его законного представителя о возможности выбора методов и способов профилактики, обследования, лечения. </w:t>
            </w:r>
          </w:p>
          <w:p w14:paraId="571B07FF" w14:textId="77777777" w:rsidR="00856331" w:rsidRPr="009E3941" w:rsidRDefault="00856331" w:rsidP="00F277F9">
            <w:pPr>
              <w:pStyle w:val="23"/>
            </w:pPr>
            <w:r w:rsidRPr="009E3941">
              <w:t xml:space="preserve">Оцените динамику активности патологического процесса у курируемых пациентов. </w:t>
            </w:r>
          </w:p>
          <w:p w14:paraId="430EA72A" w14:textId="01A43693" w:rsidR="00856331" w:rsidRPr="00D407C4" w:rsidRDefault="00856331" w:rsidP="00F277F9">
            <w:pPr>
              <w:pStyle w:val="23"/>
            </w:pPr>
            <w:r w:rsidRPr="009E3941">
              <w:lastRenderedPageBreak/>
              <w:t>Оцените эффективность проведённых лечебно-</w:t>
            </w:r>
            <w:r w:rsidRPr="00D407C4">
              <w:t>диагностических воздействий у курируемых пациентов.</w:t>
            </w:r>
          </w:p>
          <w:p w14:paraId="6FCF8EEA" w14:textId="77777777" w:rsidR="0052310A" w:rsidRPr="00A82D58" w:rsidRDefault="0052310A" w:rsidP="00F277F9">
            <w:pPr>
              <w:pStyle w:val="23"/>
            </w:pPr>
            <w:r w:rsidRPr="00D407C4">
              <w:t>Сделайте таблицу: бактериологическая конверсия, бактериологическая реверсия, конверсия мокроты у лица, больного туберкулёзом, прекращение бактериовыделения у больного туберкулёзом.</w:t>
            </w:r>
          </w:p>
          <w:p w14:paraId="242FD4D2" w14:textId="77777777" w:rsidR="00856331" w:rsidRPr="009E3941" w:rsidRDefault="00856331" w:rsidP="00F277F9">
            <w:pPr>
              <w:pStyle w:val="23"/>
            </w:pPr>
            <w:r w:rsidRPr="009E3941">
              <w:t xml:space="preserve">Продемонстрируйте обоснование применения стандартных комбинаций препаратов в интенсивной и поддерживающей фазах лечения. </w:t>
            </w:r>
          </w:p>
          <w:p w14:paraId="5A04389B" w14:textId="77777777" w:rsidR="00856331" w:rsidRPr="009E3941" w:rsidRDefault="00856331" w:rsidP="00F277F9">
            <w:pPr>
              <w:pStyle w:val="23"/>
            </w:pPr>
            <w:r w:rsidRPr="009E3941">
              <w:t>Продемонстрируйте обоснование и назначение различных режимов терапии и дозы химиопрепаратов в соответствии с действующими приказами, клиническими протоколами МЗ РК, методическими рекомендациями, требованиями фармнадзора. зарегистрируйте их в соответствующих регистрационных формах.</w:t>
            </w:r>
          </w:p>
          <w:p w14:paraId="6EFC749D" w14:textId="37C4278C" w:rsidR="00856331" w:rsidRPr="00D407C4" w:rsidRDefault="00856331" w:rsidP="00F277F9">
            <w:pPr>
              <w:pStyle w:val="23"/>
            </w:pPr>
            <w:r w:rsidRPr="009E3941">
              <w:t xml:space="preserve">Осуществите мониторинг контролируемой химиотерапии в интенсивной и поддерживающей фазе лечения, используя </w:t>
            </w:r>
            <w:r w:rsidRPr="00D407C4">
              <w:t xml:space="preserve">различные варианты стационар замещающей технологии. </w:t>
            </w:r>
          </w:p>
          <w:p w14:paraId="3010382E" w14:textId="77777777" w:rsidR="0052310A" w:rsidRPr="00D407C4" w:rsidRDefault="0052310A" w:rsidP="00F277F9">
            <w:pPr>
              <w:pStyle w:val="23"/>
              <w:rPr>
                <w:b/>
              </w:rPr>
            </w:pPr>
            <w:r w:rsidRPr="00D407C4">
              <w:t>Осуществите мониторинг лечения больного туберкулёзом и активный мониторинг безопасности противотуберкулёзных лекарственных средств (аМБЛ) на основании Правил проведения фармаконадзора и мониторинга безопасности, качества и эффективности медицинских изделий, утвержденных приказом МЗ РК от 23.12.2020 г. № ҚР ДСМ-320/2020.</w:t>
            </w:r>
            <w:r w:rsidRPr="00D407C4">
              <w:rPr>
                <w:b/>
              </w:rPr>
              <w:t xml:space="preserve">  </w:t>
            </w:r>
          </w:p>
          <w:p w14:paraId="79481A71" w14:textId="77777777" w:rsidR="0052310A" w:rsidRPr="00D407C4" w:rsidRDefault="0052310A" w:rsidP="00F277F9">
            <w:pPr>
              <w:pStyle w:val="23"/>
            </w:pPr>
            <w:r w:rsidRPr="00D407C4">
              <w:t xml:space="preserve">Продемонстрируйте обоснования назначения лекарственных и немедикаментозных методов терапии для профилактики и/или устранения НЭ и НР и СНР. </w:t>
            </w:r>
          </w:p>
          <w:p w14:paraId="5E2B6A2B" w14:textId="77777777" w:rsidR="0052310A" w:rsidRPr="00D407C4" w:rsidRDefault="0052310A" w:rsidP="00F277F9">
            <w:pPr>
              <w:pStyle w:val="23"/>
            </w:pPr>
            <w:r w:rsidRPr="00D407C4">
              <w:t>Сделайте таблицу серьёзных нежела</w:t>
            </w:r>
            <w:r w:rsidRPr="00D407C4">
              <w:lastRenderedPageBreak/>
              <w:t>тельных реакций (судорожные синдромы, обморочные состояния, анафилактический шок, острые психозы, токсические гепатиты, язвенные болезни желудка и двенадцатиперстной кишки, токсические нефриты), способы их купирования, документальное оформление, на основании Правил проведения фармаконадзора и мониторинга безопасности, качества и эффективности медицинских изделий, утверждённых приказом МЗ РК от 23.12.2020 г. № ҚР ДСМ-320/2020:</w:t>
            </w:r>
          </w:p>
          <w:p w14:paraId="4294DD0C" w14:textId="77777777" w:rsidR="0052310A" w:rsidRPr="00D407C4" w:rsidRDefault="0052310A" w:rsidP="00F277F9">
            <w:pPr>
              <w:pStyle w:val="23"/>
            </w:pPr>
            <w:r w:rsidRPr="00D407C4">
              <w:t>Заполните и «предоставьте» карту-сообщение в государственную экспертную организацию в сфере обращения лекарственных средств и медицинских изделий в соответствии с пунктом 2 статьи 261 Кодекса.</w:t>
            </w:r>
          </w:p>
          <w:p w14:paraId="661290DC" w14:textId="63F0DEA3" w:rsidR="00856331" w:rsidRPr="00D407C4" w:rsidRDefault="00856331" w:rsidP="00F277F9">
            <w:pPr>
              <w:pStyle w:val="23"/>
            </w:pPr>
            <w:r w:rsidRPr="00D407C4">
              <w:t xml:space="preserve">Заполните чек листы. Напишите отчёт. </w:t>
            </w:r>
          </w:p>
          <w:p w14:paraId="714C426D" w14:textId="77777777" w:rsidR="00856331" w:rsidRPr="00D407C4" w:rsidRDefault="00856331" w:rsidP="00F277F9">
            <w:pPr>
              <w:pStyle w:val="23"/>
            </w:pPr>
            <w:r w:rsidRPr="00D407C4">
              <w:t xml:space="preserve">Подготовьте документы к участию на консилиуме и ЦВКК. </w:t>
            </w:r>
          </w:p>
          <w:p w14:paraId="159D4F21" w14:textId="77777777" w:rsidR="00856331" w:rsidRPr="00D407C4" w:rsidRDefault="00856331" w:rsidP="00F277F9">
            <w:pPr>
              <w:pStyle w:val="23"/>
            </w:pPr>
            <w:r w:rsidRPr="00D407C4">
              <w:t xml:space="preserve">Продемонстрируйте участие на консилиуме в отделении и ЦВКК. </w:t>
            </w:r>
          </w:p>
          <w:p w14:paraId="374B2FDD" w14:textId="77777777" w:rsidR="0052310A" w:rsidRPr="00D407C4" w:rsidRDefault="00856331" w:rsidP="00F277F9">
            <w:pPr>
              <w:pStyle w:val="23"/>
            </w:pPr>
            <w:r w:rsidRPr="00D407C4">
              <w:t xml:space="preserve">Подготовьте схемы КРЛ, ИРЛ, симптоматической и патогенетической терапии, выписать рецепты, заполнить таблицу работы с фармпрепаратами. Подготовить сценарий «беседы» с пациентами и родственниками больного. устойчивым туберкулёзом. </w:t>
            </w:r>
          </w:p>
          <w:p w14:paraId="71DC9914" w14:textId="36E982C9" w:rsidR="0052310A" w:rsidRPr="00D407C4" w:rsidRDefault="0052310A" w:rsidP="00F277F9">
            <w:pPr>
              <w:pStyle w:val="23"/>
            </w:pPr>
            <w:r w:rsidRPr="00D407C4">
              <w:t>Создайте таблицу: Индикаторы эффективности лечения лиц, больных туберкулёзом с лекарственной устойчивостью.</w:t>
            </w:r>
          </w:p>
          <w:p w14:paraId="1CC1948F" w14:textId="77777777" w:rsidR="00856331" w:rsidRPr="009E3941" w:rsidRDefault="00856331" w:rsidP="00F277F9">
            <w:pPr>
              <w:pStyle w:val="23"/>
            </w:pPr>
            <w:r w:rsidRPr="00D407C4">
              <w:t>Продемонстрируйте истории больных, имеющих показания</w:t>
            </w:r>
            <w:r w:rsidRPr="009E3941">
              <w:t xml:space="preserve"> к хирургическому лечению. </w:t>
            </w:r>
          </w:p>
          <w:p w14:paraId="496CF48F" w14:textId="77777777" w:rsidR="00856331" w:rsidRPr="009E3941" w:rsidRDefault="00856331" w:rsidP="00F277F9">
            <w:pPr>
              <w:pStyle w:val="23"/>
            </w:pPr>
            <w:r w:rsidRPr="009E3941">
              <w:t xml:space="preserve">Проведите анализ темы: «Резекция лёгких», «Операции на бронхах», «Противотуберкулёзная химиотерапия после хирургического лечения». Подготовьте </w:t>
            </w:r>
            <w:r w:rsidRPr="009E3941">
              <w:lastRenderedPageBreak/>
              <w:t>презентации.</w:t>
            </w:r>
          </w:p>
          <w:p w14:paraId="73EEFE25" w14:textId="77777777" w:rsidR="00856331" w:rsidRPr="009E3941" w:rsidRDefault="00856331" w:rsidP="00F277F9">
            <w:pPr>
              <w:pStyle w:val="23"/>
            </w:pPr>
            <w:r w:rsidRPr="009E3941">
              <w:t>Определите тактику химиотерапии после проведения операции.</w:t>
            </w:r>
          </w:p>
          <w:p w14:paraId="3298B65F" w14:textId="77777777" w:rsidR="00856331" w:rsidRPr="009E3941" w:rsidRDefault="00856331" w:rsidP="00F277F9">
            <w:pPr>
              <w:pStyle w:val="23"/>
            </w:pPr>
            <w:r w:rsidRPr="009E3941">
              <w:t>Напишите отчёт о проделанной работе в отделении хирургического туберкулёза и санатории. Представьте видео и фото отчёт.</w:t>
            </w:r>
          </w:p>
          <w:p w14:paraId="279927C4" w14:textId="77777777" w:rsidR="00856331" w:rsidRPr="009E3941" w:rsidRDefault="00856331" w:rsidP="00F277F9">
            <w:pPr>
              <w:pStyle w:val="23"/>
            </w:pPr>
            <w:r w:rsidRPr="009E3941">
              <w:t xml:space="preserve">Разработайте и составьте программы медицинской реабилитации больных туберкулёзом и лиц, находящихся под диспансерным наблюдением в связи с туберкулёзом. </w:t>
            </w:r>
          </w:p>
          <w:p w14:paraId="39974818" w14:textId="77777777" w:rsidR="00856331" w:rsidRPr="009E3941" w:rsidRDefault="00856331" w:rsidP="00F277F9">
            <w:pPr>
              <w:pStyle w:val="23"/>
            </w:pPr>
            <w:r w:rsidRPr="009E3941">
              <w:t>Продемонстрируйте мероприятия медицинской реабилитации, в том числе по реализации индивидуальной программы реабилитации или реабилитации инвалида, больных туберкулёзом и лиц, находящихся под диспансерным наблюдением в связи с туберкулёзом. Представьте видео отчёт.</w:t>
            </w:r>
          </w:p>
          <w:p w14:paraId="668DB18C" w14:textId="77777777" w:rsidR="0052310A" w:rsidRPr="00D407C4" w:rsidRDefault="00856331" w:rsidP="00F277F9">
            <w:pPr>
              <w:pStyle w:val="23"/>
            </w:pPr>
            <w:r w:rsidRPr="009E3941">
              <w:t xml:space="preserve">Оцените </w:t>
            </w:r>
            <w:r w:rsidRPr="00D407C4">
              <w:t>эффективность и безопасность мероприятий по медицинской реабилитации. Представьте видео отчёт. Напишите отчёт о проделанной работе: описание мероприятий, достижение цели</w:t>
            </w:r>
            <w:r w:rsidR="0052310A" w:rsidRPr="00D407C4">
              <w:t xml:space="preserve">, устранение проблем.  </w:t>
            </w:r>
          </w:p>
          <w:p w14:paraId="012AEF4C" w14:textId="77777777" w:rsidR="00856331" w:rsidRPr="00D407C4" w:rsidRDefault="00856331" w:rsidP="00F277F9">
            <w:pPr>
              <w:pStyle w:val="23"/>
            </w:pPr>
            <w:r w:rsidRPr="00D407C4">
              <w:t>Продемонстрируйте направление больных туберкулёзом и лиц, находящихся под диспансерным наблюдением в связи с туберкулёзом, к врачам-специалистам для назначения и проведения мероприятий медицинской реабилитации, или реабилитации инвалида, санаторно-курортного лечения.</w:t>
            </w:r>
          </w:p>
          <w:p w14:paraId="672AEC2E" w14:textId="77777777" w:rsidR="00856331" w:rsidRPr="00D407C4" w:rsidRDefault="00856331" w:rsidP="00F277F9">
            <w:pPr>
              <w:pStyle w:val="23"/>
            </w:pPr>
            <w:r w:rsidRPr="00D407C4">
              <w:t>Определите медицинские показания для проведения мероприятий медицинской реабилитации больных туберкулёзом и лиц, находящихся под диспансерным наблюдением в связи с туберкулёзом.</w:t>
            </w:r>
          </w:p>
          <w:p w14:paraId="74B39C0B" w14:textId="77777777" w:rsidR="00856331" w:rsidRPr="00D407C4" w:rsidRDefault="00856331" w:rsidP="00F277F9">
            <w:pPr>
              <w:pStyle w:val="23"/>
            </w:pPr>
            <w:r w:rsidRPr="00D407C4">
              <w:t xml:space="preserve">Интерпретируйте и примените физические, социально-психологические методы медицинской реабилитации больных </w:t>
            </w:r>
            <w:r w:rsidRPr="00D407C4">
              <w:lastRenderedPageBreak/>
              <w:t>туберкулёзом и лиц, находящихся под диспансерным наблюдением в связи с туберкулёзом.</w:t>
            </w:r>
          </w:p>
          <w:p w14:paraId="2976368D" w14:textId="488B40CC" w:rsidR="00856331" w:rsidRPr="009E3941" w:rsidRDefault="00856331" w:rsidP="00F277F9">
            <w:pPr>
              <w:pStyle w:val="23"/>
            </w:pPr>
            <w:r w:rsidRPr="00D407C4">
              <w:t xml:space="preserve">Проведите работу с общественными организациями, НПО. </w:t>
            </w:r>
            <w:r w:rsidR="0052310A" w:rsidRPr="00D407C4">
              <w:t xml:space="preserve">Используйте стратегию АКСМ. </w:t>
            </w:r>
            <w:r w:rsidRPr="00D407C4">
              <w:t>Пред</w:t>
            </w:r>
            <w:r w:rsidR="0052310A" w:rsidRPr="00D407C4">
              <w:t>о</w:t>
            </w:r>
            <w:r w:rsidRPr="00D407C4">
              <w:t>ставьте видео отчёт. Напишите отчёт</w:t>
            </w:r>
            <w:r w:rsidRPr="009E3941">
              <w:t xml:space="preserve"> о проделанной работе.</w:t>
            </w:r>
          </w:p>
          <w:p w14:paraId="37179012" w14:textId="77777777" w:rsidR="00856331" w:rsidRPr="009E3941" w:rsidRDefault="00856331" w:rsidP="00F277F9">
            <w:pPr>
              <w:pStyle w:val="23"/>
            </w:pPr>
            <w:r w:rsidRPr="009E3941">
              <w:t>Проанализируйте и используйте в практике Нормативные правовые акты в сфере медицинской реабилитации и санаторно-курортного дела</w:t>
            </w:r>
          </w:p>
          <w:p w14:paraId="1DFEDC01" w14:textId="77777777" w:rsidR="00856331" w:rsidRPr="009E3941" w:rsidRDefault="00856331" w:rsidP="00F277F9">
            <w:pPr>
              <w:pStyle w:val="23"/>
            </w:pPr>
            <w:r w:rsidRPr="009E3941">
              <w:t>Выявите и оцените побочные эффекты и осложнения терапии и медицинской реабилитации при туберкулёзе и продемонстрируйте методы их коррекции.</w:t>
            </w:r>
          </w:p>
          <w:p w14:paraId="554AE78E" w14:textId="77777777" w:rsidR="00856331" w:rsidRPr="009E3941" w:rsidRDefault="00856331" w:rsidP="00F277F9">
            <w:pPr>
              <w:pStyle w:val="23"/>
            </w:pPr>
            <w:r w:rsidRPr="009E3941">
              <w:t>Интерпретируйте медицинские показания и медицинские противопоказания к проведению реабилитационных мероприятий для больных туберкулёзом и лиц, находящихся под диспансерным наблюдением в связи с туберкулёзом.</w:t>
            </w:r>
          </w:p>
          <w:p w14:paraId="35A22095" w14:textId="77777777" w:rsidR="00856331" w:rsidRPr="009E3941" w:rsidRDefault="00856331" w:rsidP="00F277F9">
            <w:pPr>
              <w:pStyle w:val="23"/>
            </w:pPr>
            <w:r w:rsidRPr="009E3941">
              <w:t xml:space="preserve">Продемонстрируйте отчёт о работе с курируемыми пациентами в детском санатории. </w:t>
            </w:r>
          </w:p>
          <w:p w14:paraId="27C8C07C" w14:textId="77777777" w:rsidR="00856331" w:rsidRPr="009E3941" w:rsidRDefault="00856331" w:rsidP="00F277F9">
            <w:pPr>
              <w:pStyle w:val="23"/>
            </w:pPr>
            <w:r w:rsidRPr="009E3941">
              <w:t xml:space="preserve">Продемонстрируйте отчёт о работе с курируемыми пациентами в кабинете ЛФК. </w:t>
            </w:r>
          </w:p>
          <w:p w14:paraId="5B8D0C0B" w14:textId="77777777" w:rsidR="00856331" w:rsidRPr="009E3941" w:rsidRDefault="00856331" w:rsidP="00F277F9">
            <w:pPr>
              <w:pStyle w:val="23"/>
            </w:pPr>
            <w:r w:rsidRPr="009E3941">
              <w:t xml:space="preserve">Продемонстрируйте принципы паллиативной помощи. </w:t>
            </w:r>
          </w:p>
          <w:p w14:paraId="4D13E846" w14:textId="77777777" w:rsidR="00856331" w:rsidRPr="009E3941" w:rsidRDefault="00856331" w:rsidP="00F277F9">
            <w:pPr>
              <w:pStyle w:val="23"/>
            </w:pPr>
            <w:r w:rsidRPr="009E3941">
              <w:t xml:space="preserve">Продемонстрируйте принципы психосоциальной помощь. </w:t>
            </w:r>
          </w:p>
          <w:p w14:paraId="0FC29CF3" w14:textId="77777777" w:rsidR="00856331" w:rsidRPr="009E3941" w:rsidRDefault="00856331" w:rsidP="00F277F9">
            <w:pPr>
              <w:pStyle w:val="23"/>
            </w:pPr>
            <w:r w:rsidRPr="009E3941">
              <w:t>Продемонстрируйте уровни паллиативной помощи:</w:t>
            </w:r>
          </w:p>
          <w:p w14:paraId="380BCFC0" w14:textId="77777777" w:rsidR="00856331" w:rsidRPr="009E3941" w:rsidRDefault="00856331" w:rsidP="00F277F9">
            <w:pPr>
              <w:pStyle w:val="23"/>
            </w:pPr>
            <w:r w:rsidRPr="009E3941">
              <w:t>-Симптоматическое лечение. Опишите. Обоснуйте. Выпишите рецепты на препараты.</w:t>
            </w:r>
          </w:p>
          <w:p w14:paraId="382DB871" w14:textId="77777777" w:rsidR="00856331" w:rsidRPr="009E3941" w:rsidRDefault="00856331" w:rsidP="00F277F9">
            <w:pPr>
              <w:pStyle w:val="23"/>
            </w:pPr>
            <w:r w:rsidRPr="009E3941">
              <w:t xml:space="preserve">- Лечение основного заболевания. Опишите. Обоснуйте. Выпишите рецепты </w:t>
            </w:r>
            <w:r w:rsidRPr="009E3941">
              <w:lastRenderedPageBreak/>
              <w:t>на препараты.</w:t>
            </w:r>
          </w:p>
          <w:p w14:paraId="01F30498" w14:textId="77777777" w:rsidR="00856331" w:rsidRPr="009E3941" w:rsidRDefault="00856331" w:rsidP="00F277F9">
            <w:pPr>
              <w:pStyle w:val="23"/>
            </w:pPr>
            <w:r w:rsidRPr="009E3941">
              <w:t>- Паллиативная медицина. Опишите. Обоснуйте. Выпишите рецепты на препараты.</w:t>
            </w:r>
          </w:p>
          <w:p w14:paraId="6303F9C8" w14:textId="77777777" w:rsidR="00856331" w:rsidRPr="009E3941" w:rsidRDefault="00856331" w:rsidP="00F277F9">
            <w:pPr>
              <w:pStyle w:val="23"/>
            </w:pPr>
            <w:r w:rsidRPr="009E3941">
              <w:t>- Хосписная помощь. Опишите. Обоснуйте. Выпишите рецепты на препараты.</w:t>
            </w:r>
          </w:p>
          <w:p w14:paraId="2A926133" w14:textId="77777777" w:rsidR="00856331" w:rsidRPr="009E3941" w:rsidRDefault="00856331" w:rsidP="00F277F9">
            <w:pPr>
              <w:pStyle w:val="23"/>
            </w:pPr>
            <w:r w:rsidRPr="009E3941">
              <w:t xml:space="preserve">- Неотложные состояния в паллиативной медицине. </w:t>
            </w:r>
          </w:p>
          <w:p w14:paraId="4CA7AF74" w14:textId="77777777" w:rsidR="00856331" w:rsidRPr="009E3941" w:rsidRDefault="00856331" w:rsidP="00F277F9">
            <w:pPr>
              <w:pStyle w:val="23"/>
            </w:pPr>
            <w:r w:rsidRPr="009E3941">
              <w:t>-Последние 48 часов.</w:t>
            </w:r>
          </w:p>
          <w:p w14:paraId="5802CB62" w14:textId="77777777" w:rsidR="00856331" w:rsidRPr="009E3941" w:rsidRDefault="00856331" w:rsidP="00F277F9">
            <w:pPr>
              <w:pStyle w:val="23"/>
            </w:pPr>
            <w:r w:rsidRPr="009E3941">
              <w:t>Продемонстрируйте:</w:t>
            </w:r>
          </w:p>
          <w:p w14:paraId="7E414B0F" w14:textId="77777777" w:rsidR="00856331" w:rsidRPr="009E3941" w:rsidRDefault="00856331" w:rsidP="00F277F9">
            <w:pPr>
              <w:pStyle w:val="23"/>
            </w:pPr>
            <w:r w:rsidRPr="009E3941">
              <w:t xml:space="preserve">- реабилитацию в рамках паллиативной помощи. </w:t>
            </w:r>
          </w:p>
          <w:p w14:paraId="29E98433" w14:textId="77777777" w:rsidR="00856331" w:rsidRPr="009E3941" w:rsidRDefault="00856331" w:rsidP="00F277F9">
            <w:pPr>
              <w:pStyle w:val="23"/>
            </w:pPr>
            <w:r w:rsidRPr="009E3941">
              <w:t xml:space="preserve">- ведение пациентов с болью. Опишите. Обоснуйте. Выпишите рецепты на препараты. Сделайте схемы, таблицы. </w:t>
            </w:r>
          </w:p>
          <w:p w14:paraId="7E8154D7" w14:textId="77777777" w:rsidR="00856331" w:rsidRPr="009E3941" w:rsidRDefault="00856331" w:rsidP="00F277F9">
            <w:pPr>
              <w:pStyle w:val="23"/>
            </w:pPr>
            <w:r w:rsidRPr="009E3941">
              <w:t xml:space="preserve">- помощь при патологии со стороны желудочно-кишечного тракта. Опишите. Обоснуйте. Выпишите рецепты на препараты. Сделайте схемы, таблицы. </w:t>
            </w:r>
          </w:p>
          <w:p w14:paraId="42A0C4C6" w14:textId="77777777" w:rsidR="00856331" w:rsidRPr="009E3941" w:rsidRDefault="00856331" w:rsidP="00F277F9">
            <w:pPr>
              <w:pStyle w:val="23"/>
            </w:pPr>
            <w:r w:rsidRPr="009E3941">
              <w:t>Продемонстрируйте:</w:t>
            </w:r>
          </w:p>
          <w:p w14:paraId="2CA9C5C2" w14:textId="77777777" w:rsidR="00856331" w:rsidRPr="009E3941" w:rsidRDefault="00856331" w:rsidP="00F277F9">
            <w:pPr>
              <w:pStyle w:val="23"/>
            </w:pPr>
            <w:r w:rsidRPr="009E3941">
              <w:t xml:space="preserve">- сообщение плохих новостей и этические аспекты. </w:t>
            </w:r>
          </w:p>
          <w:p w14:paraId="5BB69854" w14:textId="0814778D" w:rsidR="00856331" w:rsidRPr="009E3941" w:rsidRDefault="00856331" w:rsidP="00F277F9">
            <w:pPr>
              <w:pStyle w:val="23"/>
              <w:rPr>
                <w:lang w:val="kk-KZ"/>
              </w:rPr>
            </w:pPr>
            <w:r w:rsidRPr="009E3941">
              <w:t>Подготовьте сценарий беседы: «Переживание тяжёлой утраты».</w:t>
            </w:r>
          </w:p>
        </w:tc>
      </w:tr>
      <w:tr w:rsidR="009C7DEA" w:rsidRPr="009E3941" w14:paraId="1222CA1A" w14:textId="77777777" w:rsidTr="00DC2990">
        <w:trPr>
          <w:trHeight w:val="606"/>
        </w:trPr>
        <w:tc>
          <w:tcPr>
            <w:tcW w:w="596" w:type="dxa"/>
          </w:tcPr>
          <w:p w14:paraId="56212167" w14:textId="09800CBB" w:rsidR="009C7DEA" w:rsidRPr="00D407C4" w:rsidRDefault="009C7DEA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  <w:r w:rsidR="00D407C4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val="kk-KZ" w:eastAsia="ru-RU"/>
              </w:rPr>
              <w:t>.</w:t>
            </w:r>
          </w:p>
        </w:tc>
        <w:tc>
          <w:tcPr>
            <w:tcW w:w="2265" w:type="dxa"/>
          </w:tcPr>
          <w:p w14:paraId="500B48E1" w14:textId="717056C3" w:rsidR="009C7DEA" w:rsidRPr="00F277F9" w:rsidRDefault="009C7DEA" w:rsidP="00856331">
            <w:pPr>
              <w:spacing w:after="1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одуль: Фтизиатрия детского возраста в стационаре</w:t>
            </w:r>
          </w:p>
        </w:tc>
        <w:tc>
          <w:tcPr>
            <w:tcW w:w="567" w:type="dxa"/>
          </w:tcPr>
          <w:p w14:paraId="5BF7BF1F" w14:textId="7DBD57DE" w:rsidR="009C7DEA" w:rsidRPr="00F277F9" w:rsidRDefault="009C7DEA" w:rsidP="00856331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12" w:type="dxa"/>
          </w:tcPr>
          <w:p w14:paraId="4A6BEADE" w14:textId="63E0E88A" w:rsidR="009C7DEA" w:rsidRPr="00F277F9" w:rsidRDefault="009C7DEA" w:rsidP="0052310A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cyan"/>
              </w:rPr>
            </w:pPr>
            <w:r w:rsidRPr="00D407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6</w:t>
            </w:r>
          </w:p>
        </w:tc>
        <w:tc>
          <w:tcPr>
            <w:tcW w:w="706" w:type="dxa"/>
          </w:tcPr>
          <w:p w14:paraId="291E21FD" w14:textId="4645F0F1" w:rsidR="009C7DEA" w:rsidRPr="00F277F9" w:rsidRDefault="009C7DEA" w:rsidP="00856331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040AAA80" w14:textId="01C50C4B" w:rsidR="009C7DEA" w:rsidRPr="00F277F9" w:rsidRDefault="00C56C53" w:rsidP="00856331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="009C7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4366" w:type="dxa"/>
          </w:tcPr>
          <w:p w14:paraId="283B9DD5" w14:textId="6F37564E" w:rsidR="009C7DEA" w:rsidRPr="00C11FFA" w:rsidRDefault="00C11FFA" w:rsidP="0052310A">
            <w:pPr>
              <w:pStyle w:val="23"/>
              <w:rPr>
                <w:b/>
                <w:lang w:val="kk-KZ"/>
              </w:rPr>
            </w:pPr>
            <w:r w:rsidRPr="00C11FFA">
              <w:rPr>
                <w:b/>
                <w:lang w:val="kk-KZ"/>
              </w:rPr>
              <w:t>350 часов</w:t>
            </w:r>
          </w:p>
        </w:tc>
      </w:tr>
      <w:tr w:rsidR="00856331" w:rsidRPr="009E3941" w14:paraId="7AA2D290" w14:textId="77777777" w:rsidTr="00DC2990">
        <w:trPr>
          <w:trHeight w:val="606"/>
        </w:trPr>
        <w:tc>
          <w:tcPr>
            <w:tcW w:w="596" w:type="dxa"/>
          </w:tcPr>
          <w:p w14:paraId="2D78BAD5" w14:textId="0169ACAF" w:rsidR="00856331" w:rsidRPr="00D407C4" w:rsidRDefault="009C7DEA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</w:t>
            </w:r>
          </w:p>
          <w:p w14:paraId="3A79539A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5B86BA4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A099B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21DA48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FAD1EB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AE41E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A060532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594F2E0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41F2B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B5FDA6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0C4077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48DAF2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9B7C09" w14:textId="641370F8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17F26A45" w14:textId="2A801784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Фтизиатрия в стационаре. Внелёгочный туберкулёз у детей </w:t>
            </w:r>
          </w:p>
        </w:tc>
        <w:tc>
          <w:tcPr>
            <w:tcW w:w="567" w:type="dxa"/>
          </w:tcPr>
          <w:p w14:paraId="49E39C6D" w14:textId="0F12E08C" w:rsidR="00856331" w:rsidRPr="00D407C4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712" w:type="dxa"/>
          </w:tcPr>
          <w:p w14:paraId="3BF4E6C0" w14:textId="6DA50CEB" w:rsidR="00856331" w:rsidRPr="00D407C4" w:rsidRDefault="0052310A" w:rsidP="0052310A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  <w:r w:rsidR="00856331"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706" w:type="dxa"/>
          </w:tcPr>
          <w:p w14:paraId="3D4535D5" w14:textId="5D21F67B" w:rsidR="00856331" w:rsidRPr="00D407C4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232EFD4E" w14:textId="7AF9A71E" w:rsidR="00856331" w:rsidRPr="00D407C4" w:rsidRDefault="00856331" w:rsidP="00856331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  <w:tc>
          <w:tcPr>
            <w:tcW w:w="4366" w:type="dxa"/>
          </w:tcPr>
          <w:p w14:paraId="47FAB1C1" w14:textId="77777777" w:rsidR="00267106" w:rsidRPr="00D407C4" w:rsidRDefault="00267106" w:rsidP="0052310A">
            <w:pPr>
              <w:pStyle w:val="23"/>
            </w:pPr>
            <w:r w:rsidRPr="00D407C4">
              <w:t>Продемонстрируйте особенности выявления, клиники и принципы диагностики внелёгочных форм туберкулёза: периферических и мезентериальных лимфатических узлов, мочеполового, костно-суставного, мозговых оболочек, кожи, глаз.</w:t>
            </w:r>
          </w:p>
          <w:p w14:paraId="77822289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смотр больных с </w:t>
            </w:r>
            <w:r w:rsidRPr="00D407C4">
              <w:rPr>
                <w:u w:val="single"/>
              </w:rPr>
              <w:t>туберкулёзным поражением перифери</w:t>
            </w:r>
            <w:r w:rsidRPr="00D407C4">
              <w:rPr>
                <w:u w:val="single"/>
              </w:rPr>
              <w:lastRenderedPageBreak/>
              <w:t>ческих лимфатических узлов.</w:t>
            </w:r>
          </w:p>
          <w:p w14:paraId="5673DCE0" w14:textId="77777777" w:rsidR="00267106" w:rsidRPr="00D407C4" w:rsidRDefault="00267106" w:rsidP="0052310A">
            <w:pPr>
              <w:pStyle w:val="23"/>
            </w:pPr>
            <w:r w:rsidRPr="00D407C4">
              <w:t>Проанализируйте и проинтерпретируйте: эпидемиологию, частоту и морфологические варианты туберкулёзных поражений периферических лимфатических узлов. жалобы больных, результаты физикального исследования, лабораторных исследований;</w:t>
            </w:r>
          </w:p>
          <w:p w14:paraId="35ED6800" w14:textId="77777777" w:rsidR="00267106" w:rsidRPr="00D407C4" w:rsidRDefault="00267106" w:rsidP="0052310A">
            <w:pPr>
              <w:pStyle w:val="23"/>
            </w:pPr>
            <w:r w:rsidRPr="00D407C4">
              <w:t>Проанализируйте и проинтерпретируйте: клинико-рентгенологические, УЗИ критерии диагноза, клинические проявления в зависимости от распространённости процесса, течение, исходы, осложнения.</w:t>
            </w:r>
          </w:p>
          <w:p w14:paraId="6FBB8DAE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дифференциальную диагностику с лимфаденитами не туберкулёзной этиологии. Сделайте схемы, таблицы, презентацию. </w:t>
            </w:r>
          </w:p>
          <w:p w14:paraId="09374992" w14:textId="77777777" w:rsidR="00267106" w:rsidRPr="00D407C4" w:rsidRDefault="00267106" w:rsidP="0052310A">
            <w:pPr>
              <w:pStyle w:val="23"/>
            </w:pPr>
            <w:r w:rsidRPr="00D407C4">
              <w:t xml:space="preserve">Составьте план лечения. </w:t>
            </w:r>
          </w:p>
          <w:p w14:paraId="290E152C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1C4EF621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17380AFF" w14:textId="77777777" w:rsidR="0052310A" w:rsidRPr="00D407C4" w:rsidRDefault="0052310A" w:rsidP="0052310A">
            <w:pPr>
              <w:pStyle w:val="23"/>
            </w:pPr>
            <w:r w:rsidRPr="00D407C4">
              <w:t>Продемонстрируйте обоснования назначения лекарственных и немедикаментозных методов терапии для профилактики и/или устранения НЭ и НР, СНР.</w:t>
            </w:r>
          </w:p>
          <w:p w14:paraId="4FF1CE0C" w14:textId="77777777" w:rsidR="0052310A" w:rsidRPr="00D407C4" w:rsidRDefault="00267106" w:rsidP="0052310A">
            <w:pPr>
              <w:pStyle w:val="23"/>
            </w:pPr>
            <w:r w:rsidRPr="00D407C4"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</w:t>
            </w:r>
          </w:p>
          <w:p w14:paraId="6036CB16" w14:textId="393C0DFF" w:rsidR="0052310A" w:rsidRPr="00D407C4" w:rsidRDefault="0052310A" w:rsidP="0052310A">
            <w:pPr>
              <w:pStyle w:val="23"/>
            </w:pPr>
            <w:r w:rsidRPr="00D407C4">
              <w:t>Создайте таблицу: Индикаторы эффективности лечения лиц, больных внелёгочным туберкулёзом с лекарственной чувствительностью.</w:t>
            </w:r>
          </w:p>
          <w:p w14:paraId="3119F76A" w14:textId="77777777" w:rsidR="0052310A" w:rsidRPr="00D407C4" w:rsidRDefault="0052310A" w:rsidP="0052310A">
            <w:pPr>
              <w:pStyle w:val="23"/>
            </w:pPr>
            <w:r w:rsidRPr="00D407C4">
              <w:lastRenderedPageBreak/>
              <w:t>Создайте таблицу: Индикаторы эффективности лечения лиц, больных внелёгочным туберкулёзом с лекарственной устойчивостью.</w:t>
            </w:r>
          </w:p>
          <w:p w14:paraId="4C3570FA" w14:textId="1D5D32D0" w:rsidR="0052310A" w:rsidRPr="00D407C4" w:rsidRDefault="0052310A" w:rsidP="0052310A">
            <w:pPr>
              <w:pStyle w:val="23"/>
            </w:pPr>
            <w:r w:rsidRPr="00D407C4">
              <w:t>Проведите Мониторинг ответа на лечение при коротком и длительном режиме лечения МЛУ/РУ-ТБ. Напишите отчёт.</w:t>
            </w:r>
          </w:p>
          <w:p w14:paraId="232A7410" w14:textId="26769E95" w:rsidR="00267106" w:rsidRPr="00D407C4" w:rsidRDefault="00267106" w:rsidP="0052310A">
            <w:pPr>
              <w:pStyle w:val="23"/>
              <w:rPr>
                <w:iCs/>
              </w:rPr>
            </w:pPr>
            <w:r w:rsidRPr="00D407C4">
              <w:t xml:space="preserve"> </w:t>
            </w:r>
            <w:r w:rsidRPr="00D407C4">
              <w:rPr>
                <w:iCs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2EB35BA3" w14:textId="77777777" w:rsidR="00267106" w:rsidRPr="00D407C4" w:rsidRDefault="00267106" w:rsidP="0052310A">
            <w:pPr>
              <w:pStyle w:val="23"/>
              <w:rPr>
                <w:iCs/>
              </w:rPr>
            </w:pPr>
            <w:r w:rsidRPr="00D407C4">
              <w:rPr>
                <w:iCs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31CF3D2E" w14:textId="77777777" w:rsidR="00267106" w:rsidRPr="00D407C4" w:rsidRDefault="00267106" w:rsidP="0052310A">
            <w:pPr>
              <w:pStyle w:val="23"/>
            </w:pPr>
            <w:r w:rsidRPr="00D407C4">
              <w:t xml:space="preserve">Оформите всю требуемую медицинскую документацию. </w:t>
            </w:r>
          </w:p>
          <w:p w14:paraId="766AD3B1" w14:textId="77777777" w:rsidR="00267106" w:rsidRPr="00D407C4" w:rsidRDefault="00267106" w:rsidP="0052310A">
            <w:pPr>
              <w:pStyle w:val="23"/>
            </w:pPr>
            <w:r w:rsidRPr="00D407C4">
              <w:t>Оформите всю требуемую медицинскую документацию для представления на консилиум.</w:t>
            </w:r>
          </w:p>
          <w:p w14:paraId="7B48202A" w14:textId="77777777" w:rsidR="00267106" w:rsidRPr="00D407C4" w:rsidRDefault="00267106" w:rsidP="0052310A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1906D6A2" w14:textId="77777777" w:rsidR="00267106" w:rsidRPr="00D407C4" w:rsidRDefault="00267106" w:rsidP="0052310A">
            <w:pPr>
              <w:pStyle w:val="23"/>
            </w:pPr>
            <w:r w:rsidRPr="00D407C4"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3664C391" w14:textId="77777777" w:rsidR="00267106" w:rsidRPr="00D407C4" w:rsidRDefault="00267106" w:rsidP="0052310A">
            <w:pPr>
              <w:pStyle w:val="23"/>
            </w:pPr>
            <w:r w:rsidRPr="00D407C4">
              <w:t>Подготовьте презентацию, схемы и таблицы.</w:t>
            </w:r>
          </w:p>
          <w:p w14:paraId="52AF6CCA" w14:textId="77777777" w:rsidR="00267106" w:rsidRPr="00D407C4" w:rsidRDefault="00267106" w:rsidP="0052310A">
            <w:pPr>
              <w:pStyle w:val="23"/>
            </w:pPr>
            <w:r w:rsidRPr="00D407C4">
              <w:t>Напишите отчёт о проделанной работе в отделении внелёгочного туберкулёза и санатории. Представьте видео и фото отчёт.</w:t>
            </w:r>
          </w:p>
          <w:p w14:paraId="2EED566E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туберкулёзным мезо аденитом.</w:t>
            </w:r>
          </w:p>
          <w:p w14:paraId="621973A7" w14:textId="77777777" w:rsidR="00267106" w:rsidRPr="00D407C4" w:rsidRDefault="00267106" w:rsidP="0052310A">
            <w:pPr>
              <w:pStyle w:val="23"/>
            </w:pPr>
            <w:r w:rsidRPr="00D407C4"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0576C8A1" w14:textId="77777777" w:rsidR="00267106" w:rsidRPr="00D407C4" w:rsidRDefault="00267106" w:rsidP="0052310A">
            <w:pPr>
              <w:pStyle w:val="23"/>
            </w:pPr>
            <w:r w:rsidRPr="00D407C4">
              <w:t>Проанализируйте и проинтерпретируйте: клинико-рентгенологические крите</w:t>
            </w:r>
            <w:r w:rsidRPr="00D407C4">
              <w:lastRenderedPageBreak/>
              <w:t>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38FB7EBD" w14:textId="77777777" w:rsidR="00267106" w:rsidRPr="00D407C4" w:rsidRDefault="00267106" w:rsidP="0052310A">
            <w:pPr>
              <w:pStyle w:val="23"/>
              <w:rPr>
                <w:lang w:val="kk-KZ"/>
              </w:rPr>
            </w:pPr>
            <w:r w:rsidRPr="00D407C4">
              <w:t>Продемонстрируйте дифференциальную диагностику с абдоминальной патологией</w:t>
            </w:r>
            <w:r w:rsidRPr="00D407C4">
              <w:rPr>
                <w:lang w:val="kk-KZ"/>
              </w:rPr>
              <w:t xml:space="preserve"> </w:t>
            </w:r>
            <w:r w:rsidRPr="00D407C4">
              <w:t>не туберкулёзной этиологии</w:t>
            </w:r>
          </w:p>
          <w:p w14:paraId="2339DF9F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туберкулёзом урогенитального тракта.</w:t>
            </w:r>
          </w:p>
          <w:p w14:paraId="7E448AC2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дифференциальную диагностику с урогенитальной патологией не туберкулёзной этиологии. </w:t>
            </w:r>
          </w:p>
          <w:p w14:paraId="268C36EE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туберкулёзным поражением опорно-двигательного аппарата.</w:t>
            </w:r>
          </w:p>
          <w:p w14:paraId="6C240513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дифференциальную диагностику с патологией костной системы не туберкулёзной этиологии. </w:t>
            </w:r>
          </w:p>
          <w:p w14:paraId="3CE3A815" w14:textId="77777777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осмотр больных </w:t>
            </w:r>
            <w:r w:rsidRPr="00D407C4">
              <w:rPr>
                <w:u w:val="single"/>
              </w:rPr>
              <w:t>с туберкулёзным менингитом и/или поражением ЦНС.</w:t>
            </w:r>
          </w:p>
          <w:p w14:paraId="04B402FA" w14:textId="77777777" w:rsidR="00267106" w:rsidRPr="00D407C4" w:rsidRDefault="00267106" w:rsidP="0052310A">
            <w:pPr>
              <w:pStyle w:val="23"/>
            </w:pPr>
            <w:r w:rsidRPr="00D407C4">
              <w:t>Проанализируйте и проинтерпретируйте: эпидемиологию,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08E2E007" w14:textId="77777777" w:rsidR="00267106" w:rsidRPr="00D407C4" w:rsidRDefault="00267106" w:rsidP="0052310A">
            <w:pPr>
              <w:pStyle w:val="23"/>
            </w:pPr>
            <w:r w:rsidRPr="00D407C4">
              <w:t xml:space="preserve">Проанализируйте и проинтерпретируйте: патоморфологические изменения. </w:t>
            </w:r>
          </w:p>
          <w:p w14:paraId="02B930A8" w14:textId="753EC625" w:rsidR="00267106" w:rsidRPr="00D407C4" w:rsidRDefault="00267106" w:rsidP="0052310A">
            <w:pPr>
              <w:pStyle w:val="23"/>
            </w:pPr>
            <w:r w:rsidRPr="00D407C4">
              <w:t xml:space="preserve">Продемонстрируйте дифференциальную диагностику с неврологической патологией не туберкулёзной этиологии, с менингитами не </w:t>
            </w:r>
            <w:r w:rsidR="0052310A" w:rsidRPr="00D407C4">
              <w:t>туберкулёзной</w:t>
            </w:r>
            <w:r w:rsidRPr="00D407C4">
              <w:t xml:space="preserve"> этиологии, сосудистыми заболеваниями и опухолями головного мозга. </w:t>
            </w:r>
          </w:p>
          <w:p w14:paraId="158C54C8" w14:textId="77777777" w:rsidR="00267106" w:rsidRPr="00D407C4" w:rsidRDefault="00267106" w:rsidP="0052310A">
            <w:pPr>
              <w:pStyle w:val="23"/>
            </w:pPr>
            <w:r w:rsidRPr="00D407C4">
              <w:rPr>
                <w:iCs/>
              </w:rPr>
              <w:t xml:space="preserve">Продемонстрируйте определение медицинских показаний к спинномозговой пункции. Оцените противопоказания. Осложнения. Проведите интерпретацию </w:t>
            </w:r>
            <w:r w:rsidRPr="00D407C4">
              <w:rPr>
                <w:iCs/>
              </w:rPr>
              <w:lastRenderedPageBreak/>
              <w:t xml:space="preserve">анализа ликвора. </w:t>
            </w:r>
            <w:r w:rsidRPr="00D407C4">
              <w:t xml:space="preserve">Сделайте схемы, таблицы.  </w:t>
            </w:r>
          </w:p>
          <w:p w14:paraId="439D3587" w14:textId="77777777" w:rsidR="00267106" w:rsidRPr="00D407C4" w:rsidRDefault="00267106" w:rsidP="0052310A">
            <w:pPr>
              <w:pStyle w:val="23"/>
            </w:pPr>
            <w:r w:rsidRPr="00D407C4">
              <w:t>Составьте таблицы по применению гормональных и мочегонных препаратов. Продемонстрируйте назначения, используя архивные истории болезни.</w:t>
            </w:r>
          </w:p>
          <w:p w14:paraId="011B67B8" w14:textId="77777777" w:rsidR="00267106" w:rsidRPr="00D407C4" w:rsidRDefault="00267106" w:rsidP="0052310A">
            <w:pPr>
              <w:pStyle w:val="23"/>
            </w:pPr>
            <w:r w:rsidRPr="00D407C4">
              <w:t>Продемонстрируйте ролевую игру «беседа с родителями» - реабилитация ребёнка. Охранительный режим. Профилактика осложнений.</w:t>
            </w:r>
          </w:p>
          <w:p w14:paraId="1366B1FF" w14:textId="044470A8" w:rsidR="00267106" w:rsidRPr="00D407C4" w:rsidRDefault="00267106" w:rsidP="0052310A">
            <w:pPr>
              <w:pStyle w:val="23"/>
            </w:pPr>
            <w:r w:rsidRPr="00D407C4">
              <w:t xml:space="preserve">Осуществите мониторинг лечения больного туберкулёзом (архивные истории болезни). Заполните чек листы. Напишите отчёт. </w:t>
            </w:r>
          </w:p>
          <w:p w14:paraId="07831D6B" w14:textId="77777777" w:rsidR="0052310A" w:rsidRPr="00D407C4" w:rsidRDefault="0052310A" w:rsidP="0052310A">
            <w:pPr>
              <w:pStyle w:val="23"/>
            </w:pPr>
            <w:r w:rsidRPr="00D407C4">
              <w:t>Создайте таблицу: Индикаторы эффективности лечения лиц, больных туберкулёзным менингитом с лекарственной чувствительностью.</w:t>
            </w:r>
          </w:p>
          <w:p w14:paraId="4C0C5562" w14:textId="77777777" w:rsidR="0052310A" w:rsidRPr="00D407C4" w:rsidRDefault="0052310A" w:rsidP="0052310A">
            <w:pPr>
              <w:pStyle w:val="23"/>
            </w:pPr>
            <w:r w:rsidRPr="00D407C4">
              <w:t>Создайте таблицу: Индикаторы эффективности лечения лиц, больных туберкулёзным менингитом с лекарственной устойчивостью.</w:t>
            </w:r>
          </w:p>
          <w:p w14:paraId="10345D55" w14:textId="77777777" w:rsidR="0052310A" w:rsidRPr="00D407C4" w:rsidRDefault="0052310A" w:rsidP="0052310A">
            <w:pPr>
              <w:pStyle w:val="23"/>
            </w:pPr>
            <w:r w:rsidRPr="00D407C4">
              <w:t>Проведите Мониторинг ответа на лечение больных с туберкулёзным менингитом при коротком и длительном режиме лечения МЛУ/РУ-ТБ. Напишите отчёт.</w:t>
            </w:r>
          </w:p>
          <w:p w14:paraId="5CB85367" w14:textId="290714C7" w:rsidR="00856331" w:rsidRPr="00D407C4" w:rsidRDefault="00267106" w:rsidP="0052310A">
            <w:pPr>
              <w:pStyle w:val="23"/>
              <w:rPr>
                <w:lang w:val="kk-KZ"/>
              </w:rPr>
            </w:pPr>
            <w:r w:rsidRPr="00D407C4">
              <w:t xml:space="preserve">Продемонстрируйте дифференциальную диагностику с офтальмо и дерма патологией не туберкулёзной этиологии. </w:t>
            </w:r>
          </w:p>
        </w:tc>
      </w:tr>
      <w:tr w:rsidR="00856331" w:rsidRPr="009E3941" w14:paraId="39742F7C" w14:textId="77777777" w:rsidTr="00DC2990">
        <w:trPr>
          <w:trHeight w:val="1882"/>
        </w:trPr>
        <w:tc>
          <w:tcPr>
            <w:tcW w:w="596" w:type="dxa"/>
          </w:tcPr>
          <w:p w14:paraId="06E097A8" w14:textId="45A5F6FD" w:rsidR="00856331" w:rsidRPr="00D407C4" w:rsidRDefault="009C7DEA" w:rsidP="009C7DEA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.2</w:t>
            </w:r>
          </w:p>
          <w:p w14:paraId="7713AEF6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67893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118314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28A7670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CF5CE6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B1F88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A40BF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3B954E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F1A4A08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A00618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D8CAC7B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3D9094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3CD394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78081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1EE815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DB05BF4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C74B2FB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712CE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FD1681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3DA447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15FF3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A62BAB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892BE01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3CC23A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24A5A9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0AE30C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B7CD7B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669161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927CA5" w14:textId="3F321146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EC47FB6" w14:textId="394E89D4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Туберкулёз в сочетании c другими заболеваниями</w:t>
            </w:r>
          </w:p>
        </w:tc>
        <w:tc>
          <w:tcPr>
            <w:tcW w:w="567" w:type="dxa"/>
          </w:tcPr>
          <w:p w14:paraId="77BA9D30" w14:textId="7ECD78E0" w:rsidR="00856331" w:rsidRPr="00D407C4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8B99B4C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84F703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9800E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F15CFC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79FDA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DD3F67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4B9E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475BA8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0D0C3E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417F7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7E22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05D20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BF7FD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9C52E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A60C6F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C94EE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6444AE" w14:textId="78AC20F6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5BADF1A2" w14:textId="4408FCD7" w:rsidR="00856331" w:rsidRPr="00D407C4" w:rsidRDefault="00F277F9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  <w:r w:rsidR="00856331" w:rsidRPr="00D407C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612F2A89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BD08F4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F63E4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7C525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14C3FA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9D14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0105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A996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D6EA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1EB1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D6CFB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19645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9DE8D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36A88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2AAB3E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AB9FB3" w14:textId="7FF1C1FE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6" w:type="dxa"/>
          </w:tcPr>
          <w:p w14:paraId="326FB39E" w14:textId="2E8478D2" w:rsidR="00856331" w:rsidRPr="00D407C4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  <w:p w14:paraId="4235510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E0438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CFF2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5489C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DB6054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B644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7A66A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3473F7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E1D7BB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B2C59A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A37AA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36B98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0A7C9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B32F3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DDE7FB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9D8F31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1A83B8" w14:textId="2972A574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</w:tcPr>
          <w:p w14:paraId="7EF80615" w14:textId="2B1BD9DF" w:rsidR="00856331" w:rsidRPr="00D407C4" w:rsidRDefault="00856331" w:rsidP="008563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  <w:p w14:paraId="289CF09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2718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AD808B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D711E2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895C93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8A36F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340D1C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0A2CE6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4A6CBB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E0234B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DF213D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958CBE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37633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19F248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09277F" w14:textId="77777777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3C270C" w14:textId="658B3B66" w:rsidR="00856331" w:rsidRPr="00D407C4" w:rsidRDefault="00856331" w:rsidP="00856331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366" w:type="dxa"/>
          </w:tcPr>
          <w:p w14:paraId="38AA902B" w14:textId="77777777" w:rsidR="00EB1E86" w:rsidRPr="00D407C4" w:rsidRDefault="00EB1E86" w:rsidP="00B21D63">
            <w:pPr>
              <w:pStyle w:val="23"/>
            </w:pPr>
            <w:r w:rsidRPr="00D407C4">
              <w:lastRenderedPageBreak/>
              <w:t xml:space="preserve">Продемонстрируйте архивные истории болезни и рентгенограммы с </w:t>
            </w:r>
            <w:r w:rsidRPr="00D407C4">
              <w:rPr>
                <w:u w:val="single"/>
              </w:rPr>
              <w:t>туберкулёзом и сахарным диабетом.</w:t>
            </w:r>
          </w:p>
          <w:p w14:paraId="02699060" w14:textId="77777777" w:rsidR="00EB1E86" w:rsidRPr="00D407C4" w:rsidRDefault="00EB1E86" w:rsidP="00B21D63">
            <w:pPr>
              <w:pStyle w:val="23"/>
            </w:pPr>
            <w:r w:rsidRPr="00D407C4">
              <w:t>Интерпретируйте</w:t>
            </w:r>
            <w:r w:rsidRPr="00D407C4">
              <w:rPr>
                <w:b/>
              </w:rPr>
              <w:t xml:space="preserve"> </w:t>
            </w:r>
            <w:r w:rsidRPr="00D407C4">
              <w:t>представление о сахарном диабете.</w:t>
            </w:r>
          </w:p>
          <w:p w14:paraId="26D462AE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Харак</w:t>
            </w:r>
            <w:r w:rsidRPr="00D407C4">
              <w:lastRenderedPageBreak/>
              <w:t>тер метаболических нарушений при сахарном диабете, способствующих развитию туберкулёза.</w:t>
            </w:r>
          </w:p>
          <w:p w14:paraId="3CDA82B5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статистику встречаемости данной патологии в детском возрасте.</w:t>
            </w:r>
          </w:p>
          <w:p w14:paraId="4888236B" w14:textId="77777777" w:rsidR="00A376DD" w:rsidRPr="00D407C4" w:rsidRDefault="00A376DD" w:rsidP="00B21D63">
            <w:pPr>
              <w:pStyle w:val="23"/>
            </w:pPr>
            <w:r w:rsidRPr="00D407C4">
              <w:t>Продемонстрируйте различные клинические варианты СД (курируемые пациенты, архивные истории болезни).</w:t>
            </w:r>
          </w:p>
          <w:p w14:paraId="7E4EA9B7" w14:textId="77777777" w:rsidR="00EB1E86" w:rsidRPr="00D407C4" w:rsidRDefault="00EB1E86" w:rsidP="00B21D63">
            <w:pPr>
              <w:pStyle w:val="23"/>
            </w:pPr>
            <w:r w:rsidRPr="00D407C4">
              <w:t xml:space="preserve">Создайте презентацию, схемы таблицы. </w:t>
            </w:r>
          </w:p>
          <w:p w14:paraId="2AD1D787" w14:textId="77777777" w:rsidR="00EB1E86" w:rsidRPr="00D407C4" w:rsidRDefault="00EB1E86" w:rsidP="00B21D63">
            <w:pPr>
              <w:pStyle w:val="23"/>
            </w:pPr>
            <w:r w:rsidRPr="00D407C4">
              <w:t xml:space="preserve">Опишите варианты диагностического поиска и дифференциальной диагностики. </w:t>
            </w:r>
          </w:p>
          <w:p w14:paraId="4F462E3C" w14:textId="77777777" w:rsidR="00EB1E86" w:rsidRPr="00D407C4" w:rsidRDefault="00EB1E86" w:rsidP="00B21D63">
            <w:pPr>
              <w:pStyle w:val="23"/>
            </w:pPr>
            <w:r w:rsidRPr="00D407C4">
              <w:t xml:space="preserve">Оцените возможные варианты методов и способов исследования ребёнка. </w:t>
            </w:r>
          </w:p>
          <w:p w14:paraId="5268859E" w14:textId="77777777" w:rsidR="00EB1E86" w:rsidRPr="00D407C4" w:rsidRDefault="00EB1E86" w:rsidP="00B21D63">
            <w:pPr>
              <w:pStyle w:val="23"/>
            </w:pPr>
            <w:r w:rsidRPr="00D407C4">
              <w:t>Опишите клинические варианты течения заболевания, жалобы, терапию.</w:t>
            </w:r>
          </w:p>
          <w:p w14:paraId="0EDAE5BA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клинический разбор больных с ТБ и сахарным диабетом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7EABD68D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рентгенологическую и функциональную диагностику. </w:t>
            </w:r>
          </w:p>
          <w:p w14:paraId="2152D217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методику определения уровня сахара у детей. Продемонстрируйте методики контроля сахарного диабета у больных туберкулёзом.</w:t>
            </w:r>
          </w:p>
          <w:p w14:paraId="0152815E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5539B1CA" w14:textId="77777777" w:rsidR="00EB1E86" w:rsidRPr="00D407C4" w:rsidRDefault="00EB1E86" w:rsidP="00B21D63">
            <w:pPr>
              <w:pStyle w:val="23"/>
            </w:pPr>
            <w:r w:rsidRPr="00D407C4">
              <w:t xml:space="preserve">Проведите оценку специфичных симптомов и синдромов. </w:t>
            </w:r>
          </w:p>
          <w:p w14:paraId="21666688" w14:textId="77777777" w:rsidR="00EB1E86" w:rsidRPr="00D407C4" w:rsidRDefault="00EB1E86" w:rsidP="00B21D63">
            <w:pPr>
              <w:pStyle w:val="23"/>
              <w:rPr>
                <w:b/>
              </w:rPr>
            </w:pPr>
            <w:r w:rsidRPr="00D407C4">
              <w:t xml:space="preserve">Продемонстрируйте назначение комплексного и этиотропного лечения в соответствии с клиническими протоколами и рекомендациями МЗ РК. </w:t>
            </w:r>
            <w:r w:rsidRPr="00D407C4">
              <w:rPr>
                <w:b/>
              </w:rPr>
              <w:t xml:space="preserve"> </w:t>
            </w:r>
          </w:p>
          <w:p w14:paraId="70782DAB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современные спо</w:t>
            </w:r>
            <w:r w:rsidRPr="00D407C4">
              <w:lastRenderedPageBreak/>
              <w:t>собы и приборы доставки сахар снижающих препаратов у детей.</w:t>
            </w:r>
          </w:p>
          <w:p w14:paraId="2E616474" w14:textId="77777777" w:rsidR="00A376DD" w:rsidRPr="00D407C4" w:rsidRDefault="00A376DD" w:rsidP="00B21D63">
            <w:pPr>
              <w:pStyle w:val="23"/>
            </w:pPr>
            <w:r w:rsidRPr="00D407C4">
              <w:t>Создайте таблицы:</w:t>
            </w:r>
          </w:p>
          <w:p w14:paraId="6957784D" w14:textId="6A87FDF0" w:rsidR="00A376DD" w:rsidRPr="00D407C4" w:rsidRDefault="00A376DD" w:rsidP="00B21D63">
            <w:pPr>
              <w:pStyle w:val="23"/>
            </w:pPr>
            <w:r w:rsidRPr="00D407C4">
              <w:t xml:space="preserve"> сахар снижающих препаратов (производные сульфонилмочевины, меглитиниды, ингибиторы дипептидилпептидазы-4, Агонисты глюкагоноподобного пептида-1 (инъекционные формы), бигуаниды, ингибитор альфа-глюкозидазы Акарбоза), инсулинов короткого и длительного действия, применяемых у детей и взрослых;</w:t>
            </w:r>
          </w:p>
          <w:p w14:paraId="5BAF0AB9" w14:textId="77777777" w:rsidR="00A376DD" w:rsidRPr="00D407C4" w:rsidRDefault="00A376DD" w:rsidP="00B21D63">
            <w:pPr>
              <w:pStyle w:val="23"/>
            </w:pPr>
            <w:r w:rsidRPr="00D407C4">
              <w:t>симптоматических и патогенетических препаратов;</w:t>
            </w:r>
          </w:p>
          <w:p w14:paraId="653B327F" w14:textId="77777777" w:rsidR="00A376DD" w:rsidRPr="00D407C4" w:rsidRDefault="00A376DD" w:rsidP="00B21D63">
            <w:pPr>
              <w:pStyle w:val="23"/>
            </w:pPr>
            <w:r w:rsidRPr="00D407C4">
              <w:t>диетических продуктов;</w:t>
            </w:r>
          </w:p>
          <w:p w14:paraId="2B0D236E" w14:textId="77777777" w:rsidR="00A376DD" w:rsidRPr="00D407C4" w:rsidRDefault="00A376DD" w:rsidP="00B21D63">
            <w:pPr>
              <w:pStyle w:val="23"/>
            </w:pPr>
            <w:r w:rsidRPr="00D407C4">
              <w:t>физической нагрузки.</w:t>
            </w:r>
          </w:p>
          <w:p w14:paraId="4E225AB9" w14:textId="58A7A1CA" w:rsidR="00EB1E86" w:rsidRPr="00D407C4" w:rsidRDefault="00F277F9" w:rsidP="00B21D63">
            <w:pPr>
              <w:pStyle w:val="23"/>
            </w:pPr>
            <w:r w:rsidRPr="00D407C4">
              <w:rPr>
                <w:lang w:val="kk-KZ"/>
              </w:rPr>
              <w:t xml:space="preserve">Продемонстрируйте </w:t>
            </w:r>
            <w:r w:rsidR="00EB1E86" w:rsidRPr="00D407C4">
              <w:t xml:space="preserve">консилиум с участием эндокринолога. </w:t>
            </w:r>
          </w:p>
          <w:p w14:paraId="16FF56F5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сценарий беседы с родителями ребёнка больным туберкулёзом и сахарным диабетом.</w:t>
            </w:r>
          </w:p>
          <w:p w14:paraId="5CB7B01F" w14:textId="77777777" w:rsidR="00EB1E86" w:rsidRPr="00D407C4" w:rsidRDefault="00EB1E86" w:rsidP="00B21D63">
            <w:pPr>
              <w:pStyle w:val="23"/>
            </w:pPr>
            <w:r w:rsidRPr="00D407C4">
              <w:t>Представьте план реабилитации данной категории больных.</w:t>
            </w:r>
          </w:p>
          <w:p w14:paraId="0DEC7B2B" w14:textId="77777777" w:rsidR="00EB1E86" w:rsidRPr="00D407C4" w:rsidRDefault="00EB1E86" w:rsidP="00B21D63">
            <w:pPr>
              <w:pStyle w:val="23"/>
            </w:pPr>
            <w:r w:rsidRPr="00D407C4">
              <w:t>Представьте планируемую динамику процесса и предполагаемый прогноз заболеваний.</w:t>
            </w:r>
          </w:p>
          <w:p w14:paraId="443DD54C" w14:textId="77777777" w:rsidR="00EB1E86" w:rsidRPr="00D407C4" w:rsidRDefault="00EB1E86" w:rsidP="00B21D63">
            <w:pPr>
              <w:pStyle w:val="23"/>
            </w:pPr>
            <w:r w:rsidRPr="00D407C4">
              <w:t>Оформите таблицы. Создайте презентацию.</w:t>
            </w:r>
          </w:p>
          <w:p w14:paraId="132C92B0" w14:textId="77777777" w:rsidR="00EB1E86" w:rsidRPr="00D407C4" w:rsidRDefault="00EB1E86" w:rsidP="00B21D63">
            <w:pPr>
              <w:pStyle w:val="23"/>
            </w:pPr>
            <w:r w:rsidRPr="00D407C4">
              <w:t>Заполните всю необходимую документацию. Подготовьте историю болезни к представлению на консилиум.</w:t>
            </w:r>
          </w:p>
          <w:p w14:paraId="300427C1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архивные истории болезни и рентгенограммы у больных </w:t>
            </w:r>
            <w:r w:rsidRPr="00D407C4">
              <w:rPr>
                <w:u w:val="single"/>
              </w:rPr>
              <w:t>туберкулёзом в сочетании с алкоголизмом и наркоманией:</w:t>
            </w:r>
          </w:p>
          <w:p w14:paraId="2A75EB56" w14:textId="77777777" w:rsidR="00EB1E86" w:rsidRPr="00D407C4" w:rsidRDefault="00EB1E86" w:rsidP="00B21D63">
            <w:pPr>
              <w:pStyle w:val="23"/>
            </w:pPr>
            <w:r w:rsidRPr="00D407C4">
              <w:t>Интерпретируйте</w:t>
            </w:r>
            <w:r w:rsidRPr="00D407C4">
              <w:rPr>
                <w:b/>
              </w:rPr>
              <w:t xml:space="preserve"> </w:t>
            </w:r>
            <w:r w:rsidRPr="00D407C4">
              <w:t xml:space="preserve">представление о </w:t>
            </w:r>
            <w:r w:rsidRPr="00D407C4">
              <w:rPr>
                <w:u w:val="single"/>
              </w:rPr>
              <w:t>алкоголизме и наркоманиях.</w:t>
            </w:r>
          </w:p>
          <w:p w14:paraId="08D1FC04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различные клини</w:t>
            </w:r>
            <w:r w:rsidRPr="00D407C4">
              <w:lastRenderedPageBreak/>
              <w:t>ко-рентгенологические варианты.</w:t>
            </w:r>
          </w:p>
          <w:p w14:paraId="7ABDDAA6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консилиум с участием нарколога. </w:t>
            </w:r>
          </w:p>
          <w:p w14:paraId="607A1128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архивные истории болезни и рентгенограммы больных ТБ в сочетании с ВИЧ-инфекцией.</w:t>
            </w:r>
          </w:p>
          <w:p w14:paraId="1138EDC2" w14:textId="77777777" w:rsidR="00A376DD" w:rsidRPr="00D407C4" w:rsidRDefault="00EB1E86" w:rsidP="00B21D63">
            <w:pPr>
              <w:pStyle w:val="23"/>
            </w:pPr>
            <w:r w:rsidRPr="00D407C4">
              <w:t>Интерпретируйте</w:t>
            </w:r>
            <w:r w:rsidRPr="00D407C4">
              <w:rPr>
                <w:b/>
              </w:rPr>
              <w:t xml:space="preserve"> </w:t>
            </w:r>
            <w:r w:rsidRPr="00D407C4">
              <w:t>представление о ВИЧ-инфекции.</w:t>
            </w:r>
            <w:r w:rsidR="00A376DD" w:rsidRPr="00D407C4">
              <w:t xml:space="preserve"> </w:t>
            </w:r>
          </w:p>
          <w:p w14:paraId="0EF7541B" w14:textId="71C798AC" w:rsidR="00A376DD" w:rsidRPr="00D407C4" w:rsidRDefault="00A376DD" w:rsidP="00B21D63">
            <w:pPr>
              <w:pStyle w:val="23"/>
            </w:pPr>
            <w:r w:rsidRPr="00D407C4">
              <w:t xml:space="preserve">Создайте таблицу групп риска среди ВИЧ инфицированных и больных ТБ. Опишите клинико-рентгенологические проявления и особенности, в зависимости от распространённости и давности процесса, иммуносупрессии и количества СД4 клеток, возраста, сопутствующей патологии, обоснуйте течение процесса, исходы. Составьте план лечения ТБ процесса, ВИЧ инфекции и сопутствующих не ТБ заболеваний. </w:t>
            </w:r>
          </w:p>
          <w:p w14:paraId="4D647CC8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рентгенологическую и функциональную диагностику, с заболеваниями лёгких специфической этиологии и не специфической этиологии. </w:t>
            </w:r>
          </w:p>
          <w:p w14:paraId="2313EE62" w14:textId="75A33B31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архивные истории болезни и рентгенограммы больных </w:t>
            </w:r>
            <w:r w:rsidRPr="00D407C4">
              <w:rPr>
                <w:u w:val="single"/>
              </w:rPr>
              <w:t>туберкулёзом и заболеваниями печени</w:t>
            </w:r>
            <w:r w:rsidR="00A376DD" w:rsidRPr="00D407C4">
              <w:rPr>
                <w:u w:val="single"/>
              </w:rPr>
              <w:t xml:space="preserve"> у </w:t>
            </w:r>
            <w:r w:rsidRPr="00D407C4">
              <w:rPr>
                <w:u w:val="single"/>
              </w:rPr>
              <w:t>детей:</w:t>
            </w:r>
          </w:p>
          <w:p w14:paraId="5AD78781" w14:textId="6C4AA99D" w:rsidR="00A376DD" w:rsidRPr="00D407C4" w:rsidRDefault="00EB1E86" w:rsidP="00B21D63">
            <w:pPr>
              <w:pStyle w:val="23"/>
            </w:pPr>
            <w:r w:rsidRPr="00D407C4">
              <w:t>Интерпретируйте</w:t>
            </w:r>
            <w:r w:rsidRPr="00D407C4">
              <w:rPr>
                <w:b/>
              </w:rPr>
              <w:t xml:space="preserve"> </w:t>
            </w:r>
            <w:r w:rsidRPr="00D407C4">
              <w:t>представление о заболеваниях печени у детей.</w:t>
            </w:r>
            <w:r w:rsidR="00A376DD" w:rsidRPr="00D407C4">
              <w:t xml:space="preserve"> </w:t>
            </w:r>
            <w:r w:rsidRPr="00D407C4">
              <w:t xml:space="preserve">Проведите оценку специфичных симптомов и синдромов. </w:t>
            </w:r>
          </w:p>
          <w:p w14:paraId="1D433712" w14:textId="77777777" w:rsidR="00EB1E86" w:rsidRPr="00D407C4" w:rsidRDefault="00EB1E86" w:rsidP="00B21D63">
            <w:pPr>
              <w:pStyle w:val="23"/>
            </w:pPr>
            <w:r w:rsidRPr="00D407C4">
              <w:t>Продемонстрируйте таблицу противовирусных, гепатотропных, ферментных препаратов.</w:t>
            </w:r>
          </w:p>
          <w:p w14:paraId="36A4679C" w14:textId="77777777" w:rsidR="00EB1E86" w:rsidRPr="00D407C4" w:rsidRDefault="00EB1E86" w:rsidP="00B21D63">
            <w:pPr>
              <w:pStyle w:val="23"/>
            </w:pPr>
            <w:r w:rsidRPr="00D407C4">
              <w:t xml:space="preserve">Продемонстрируйте архивные истории болезни и рентгенограммы больных </w:t>
            </w:r>
            <w:r w:rsidRPr="00D407C4">
              <w:rPr>
                <w:u w:val="single"/>
              </w:rPr>
              <w:t xml:space="preserve">туберкулёзом и </w:t>
            </w:r>
            <w:r w:rsidRPr="00D407C4">
              <w:t>заболеваниями органов пищеварения детей:</w:t>
            </w:r>
          </w:p>
          <w:p w14:paraId="187A848A" w14:textId="77777777" w:rsidR="00A376DD" w:rsidRPr="00D407C4" w:rsidRDefault="00A376DD" w:rsidP="00B21D63">
            <w:pPr>
              <w:pStyle w:val="23"/>
            </w:pPr>
            <w:r w:rsidRPr="00D407C4">
              <w:t>Интерпретируйте</w:t>
            </w:r>
            <w:r w:rsidRPr="00D407C4">
              <w:rPr>
                <w:b/>
              </w:rPr>
              <w:t xml:space="preserve"> </w:t>
            </w:r>
            <w:r w:rsidRPr="00D407C4">
              <w:t>представление о забо</w:t>
            </w:r>
            <w:r w:rsidRPr="00D407C4">
              <w:lastRenderedPageBreak/>
              <w:t xml:space="preserve">леваниях органов пищеварения у больных туберкулёзом детей. Опишите клинические проявления в зависимости от распространённости и давности процесса, возраста, сопутствующей патологии, течение, исходы. Составьте план лечения ТБ процесса и не ТБ заболеваний. </w:t>
            </w:r>
          </w:p>
          <w:p w14:paraId="2F3B5D54" w14:textId="77777777" w:rsidR="00A376DD" w:rsidRPr="00D407C4" w:rsidRDefault="00A376DD" w:rsidP="00B21D63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  <w:p w14:paraId="65B2E547" w14:textId="03578B1A" w:rsidR="00856331" w:rsidRPr="00D407C4" w:rsidRDefault="00A376DD" w:rsidP="00B21D63">
            <w:pPr>
              <w:pStyle w:val="23"/>
              <w:rPr>
                <w:lang w:val="kk-KZ"/>
              </w:rPr>
            </w:pPr>
            <w:r w:rsidRPr="00D407C4">
              <w:t>Опишите условия и критерии качественного диспансерного наблюдения за больными ТБ в сочетании с другой патологией у детей.</w:t>
            </w:r>
          </w:p>
        </w:tc>
      </w:tr>
      <w:tr w:rsidR="00856331" w:rsidRPr="009E3941" w14:paraId="61052E90" w14:textId="77777777" w:rsidTr="00DC2990">
        <w:trPr>
          <w:trHeight w:val="465"/>
        </w:trPr>
        <w:tc>
          <w:tcPr>
            <w:tcW w:w="596" w:type="dxa"/>
          </w:tcPr>
          <w:p w14:paraId="4308E1A8" w14:textId="2C138DA0" w:rsidR="00856331" w:rsidRPr="00D407C4" w:rsidRDefault="009C7DEA" w:rsidP="009C7DEA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D407C4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.3</w:t>
            </w:r>
          </w:p>
          <w:p w14:paraId="2D5F638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20704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8CAB9C2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C27F15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2337FE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99B43D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6713B1" w14:textId="77777777" w:rsidR="00856331" w:rsidRPr="00D407C4" w:rsidRDefault="00856331" w:rsidP="00856331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5579767" w14:textId="548A7259" w:rsidR="00856331" w:rsidRPr="00D407C4" w:rsidRDefault="00856331" w:rsidP="00856331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7C5810FF" w14:textId="60FCA30E" w:rsidR="00856331" w:rsidRPr="00D407C4" w:rsidRDefault="00856331" w:rsidP="00D34008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Не туберкулёзные заболевания органов дыхания у детей </w:t>
            </w:r>
          </w:p>
        </w:tc>
        <w:tc>
          <w:tcPr>
            <w:tcW w:w="567" w:type="dxa"/>
          </w:tcPr>
          <w:p w14:paraId="59910AE2" w14:textId="3A38F078" w:rsidR="00856331" w:rsidRPr="00D407C4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712" w:type="dxa"/>
          </w:tcPr>
          <w:p w14:paraId="2C5B70DF" w14:textId="134C2FF8" w:rsidR="00856331" w:rsidRPr="00D407C4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93</w:t>
            </w:r>
          </w:p>
        </w:tc>
        <w:tc>
          <w:tcPr>
            <w:tcW w:w="706" w:type="dxa"/>
          </w:tcPr>
          <w:p w14:paraId="4B05DCA6" w14:textId="2AD70E86" w:rsidR="00856331" w:rsidRPr="00D407C4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3AEEAAA4" w14:textId="46AE70FF" w:rsidR="00856331" w:rsidRPr="00D407C4" w:rsidRDefault="00856331" w:rsidP="008563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407C4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45</w:t>
            </w:r>
          </w:p>
        </w:tc>
        <w:tc>
          <w:tcPr>
            <w:tcW w:w="4366" w:type="dxa"/>
          </w:tcPr>
          <w:p w14:paraId="3F976FE0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вариантами, аномалиями и пороками развития лёгких</w:t>
            </w:r>
            <w:r w:rsidRPr="009E3941">
              <w:t>.</w:t>
            </w:r>
          </w:p>
          <w:p w14:paraId="2FABAF61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 xml:space="preserve">представление о варианте, аномалии и пороке развития лёгких. </w:t>
            </w:r>
          </w:p>
          <w:p w14:paraId="6873EF42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классификацию вариантов, аномалий и пороков развития лёгких.</w:t>
            </w:r>
          </w:p>
          <w:p w14:paraId="42AE9AB5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статистику встречаемости данной патологии. Создайте презентацию, схемы таблицы. </w:t>
            </w:r>
          </w:p>
          <w:p w14:paraId="3F71E287" w14:textId="77777777" w:rsidR="006718C2" w:rsidRPr="009E3941" w:rsidRDefault="006718C2" w:rsidP="00B21D63">
            <w:pPr>
              <w:pStyle w:val="23"/>
            </w:pPr>
            <w:r w:rsidRPr="009E3941">
              <w:t xml:space="preserve">Опишите варианты диагностического поиска и дифференциальной диагностики. </w:t>
            </w:r>
          </w:p>
          <w:p w14:paraId="0F0C278B" w14:textId="77777777" w:rsidR="006718C2" w:rsidRPr="009E3941" w:rsidRDefault="006718C2" w:rsidP="00B21D63">
            <w:pPr>
              <w:pStyle w:val="23"/>
            </w:pPr>
            <w:r w:rsidRPr="009E3941">
              <w:t xml:space="preserve">Оцените возможные варианты методов и способов исследования ребёнка. </w:t>
            </w:r>
          </w:p>
          <w:p w14:paraId="6055B272" w14:textId="77777777" w:rsidR="006718C2" w:rsidRPr="009E3941" w:rsidRDefault="006718C2" w:rsidP="00B21D63">
            <w:pPr>
              <w:pStyle w:val="23"/>
            </w:pPr>
            <w:r w:rsidRPr="009E3941">
              <w:t>Опишите клинические варианты течения заболеваний, жалобы, терапию.</w:t>
            </w:r>
          </w:p>
          <w:p w14:paraId="52ABAD09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опухолями лёгких</w:t>
            </w:r>
            <w:r w:rsidRPr="009E3941">
              <w:t>.</w:t>
            </w:r>
          </w:p>
          <w:p w14:paraId="1F1A0225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 xml:space="preserve">представление о новообразования в лёгких. </w:t>
            </w:r>
          </w:p>
          <w:p w14:paraId="43D1110B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ассификацию в </w:t>
            </w:r>
            <w:r w:rsidRPr="009E3941">
              <w:lastRenderedPageBreak/>
              <w:t xml:space="preserve">зависимости от калибра поражённых бронхов, по форме роста, по морфогенезу и гистологической характеристике. </w:t>
            </w:r>
          </w:p>
          <w:p w14:paraId="4687B766" w14:textId="77777777" w:rsidR="006718C2" w:rsidRPr="009E3941" w:rsidRDefault="006718C2" w:rsidP="00B21D63">
            <w:pPr>
              <w:pStyle w:val="23"/>
            </w:pPr>
            <w:r w:rsidRPr="009E3941">
              <w:t>Опишите клинико-рентгенологическую картину опухолей лёгких. Варианты течения заболеваний, жалобы, терапию.</w:t>
            </w:r>
          </w:p>
          <w:p w14:paraId="5F93AD2D" w14:textId="77777777" w:rsidR="006718C2" w:rsidRPr="009E3941" w:rsidRDefault="006718C2" w:rsidP="00B21D63">
            <w:pPr>
              <w:pStyle w:val="23"/>
              <w:rPr>
                <w:b/>
              </w:rPr>
            </w:pPr>
            <w:r w:rsidRPr="009E3941">
              <w:t>Продемонстрируйте значение эндоскопической и биоптической диагностики.</w:t>
            </w:r>
          </w:p>
          <w:p w14:paraId="3F67917B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опухолями и кистами средостения</w:t>
            </w:r>
            <w:r w:rsidRPr="009E3941">
              <w:t>. 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данной патологии.</w:t>
            </w:r>
          </w:p>
          <w:p w14:paraId="0344F860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ассификацию в зависимости от расположения, по форме роста, по морфогенезу и гистологической характеристике. </w:t>
            </w:r>
          </w:p>
          <w:p w14:paraId="07F92271" w14:textId="77777777" w:rsidR="006718C2" w:rsidRPr="009E3941" w:rsidRDefault="006718C2" w:rsidP="00B21D63">
            <w:pPr>
              <w:pStyle w:val="23"/>
            </w:pPr>
            <w:r w:rsidRPr="009E3941">
              <w:t>Опишите клинико-рентгенологическую картину опухолей и кист средостения. Варианты течения заболеваний, жалобы, терапию. Прогноз.</w:t>
            </w:r>
          </w:p>
          <w:p w14:paraId="7BAAF8EE" w14:textId="77777777" w:rsidR="006718C2" w:rsidRPr="009E3941" w:rsidRDefault="006718C2" w:rsidP="00B21D63">
            <w:pPr>
              <w:pStyle w:val="23"/>
              <w:rPr>
                <w:b/>
              </w:rPr>
            </w:pPr>
            <w:r w:rsidRPr="009E3941">
              <w:t>Подготовьте документацию представления истории болезни на консилиум.</w:t>
            </w:r>
          </w:p>
          <w:p w14:paraId="691CB5EA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вариантами пневмоний.</w:t>
            </w:r>
          </w:p>
          <w:p w14:paraId="0D7BBF7B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пневмониях.</w:t>
            </w:r>
          </w:p>
          <w:p w14:paraId="5F6D939E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Международную классификацию болезни (МКБ). Рабочую классификацию по этиологии, патогенезу, течению и наличию осложнений. </w:t>
            </w:r>
          </w:p>
          <w:p w14:paraId="09C50E9C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различные клинико-рентгенологические варианты пневмоний по этиологии патогенезу: пневмококковая. легионеллёзная. микоплазменная и т.д.</w:t>
            </w:r>
          </w:p>
          <w:p w14:paraId="67CE33F6" w14:textId="77777777" w:rsidR="006718C2" w:rsidRPr="009E3941" w:rsidRDefault="006718C2" w:rsidP="00B21D63">
            <w:pPr>
              <w:pStyle w:val="23"/>
            </w:pPr>
            <w:r w:rsidRPr="009E3941">
              <w:t xml:space="preserve">Создайте презентацию, схемы таблицы. </w:t>
            </w:r>
          </w:p>
          <w:p w14:paraId="6CAC5488" w14:textId="77777777" w:rsidR="006718C2" w:rsidRPr="009E3941" w:rsidRDefault="006718C2" w:rsidP="00B21D63">
            <w:pPr>
              <w:pStyle w:val="23"/>
            </w:pPr>
            <w:r w:rsidRPr="009E3941">
              <w:t xml:space="preserve">Опишите варианты диагностического </w:t>
            </w:r>
            <w:r w:rsidRPr="009E3941">
              <w:lastRenderedPageBreak/>
              <w:t xml:space="preserve">поиска и дифференциальной диагностике. </w:t>
            </w:r>
          </w:p>
          <w:p w14:paraId="2A33E263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с пневмоние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2380C8E8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ентгенологическую диагностику, с заболеваниями лёгких специфической этиологии и не специфической этиологии. </w:t>
            </w:r>
          </w:p>
          <w:p w14:paraId="1EA83710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специфические изменения в клинико-лабораторных исследованиях. </w:t>
            </w:r>
          </w:p>
          <w:p w14:paraId="0DF99E4C" w14:textId="77777777" w:rsidR="00B21D63" w:rsidRPr="00D407C4" w:rsidRDefault="006718C2" w:rsidP="00B21D63">
            <w:pPr>
              <w:pStyle w:val="23"/>
            </w:pPr>
            <w:r w:rsidRPr="009E3941">
              <w:t xml:space="preserve">Проведите оценку специфичных симптомов </w:t>
            </w:r>
            <w:r w:rsidRPr="00D407C4">
              <w:t>и синдромов.</w:t>
            </w:r>
          </w:p>
          <w:p w14:paraId="792B1573" w14:textId="3C3A7BA9" w:rsidR="00B21D63" w:rsidRPr="00D407C4" w:rsidRDefault="00B21D63" w:rsidP="00B21D63">
            <w:pPr>
              <w:pStyle w:val="23"/>
            </w:pPr>
            <w:r w:rsidRPr="00D407C4">
              <w:t xml:space="preserve">Опишите: жалобы, клинические проявления в зависимости от распространённости и давности процесса, возраста, сопутствующей патологии; течение, исходы. </w:t>
            </w:r>
          </w:p>
          <w:p w14:paraId="2875F9AD" w14:textId="5E743BD6" w:rsidR="00B21D63" w:rsidRPr="00D407C4" w:rsidRDefault="00B21D63" w:rsidP="00B21D63">
            <w:pPr>
              <w:pStyle w:val="23"/>
            </w:pPr>
            <w:r w:rsidRPr="00D407C4">
              <w:t xml:space="preserve">Обоснуйте и продемонстрируйте назначение комплексного и этиотропного лечения в соответствии с клиническими протоколами (КП МЗ РК № 169 от 16.09.2022 г. «Внебольничная пневмония у взрослых», и КП № 29 от 5.10.2017 г. «Пневмония у детей») и рекомендациями МЗ РК, в поликлинике и в стационаре.  </w:t>
            </w:r>
          </w:p>
          <w:p w14:paraId="3E4B88BB" w14:textId="77777777" w:rsidR="00B21D63" w:rsidRPr="00D407C4" w:rsidRDefault="00B21D63" w:rsidP="00B21D63">
            <w:pPr>
              <w:pStyle w:val="23"/>
            </w:pPr>
            <w:r w:rsidRPr="00D407C4">
              <w:t>Создайте таблицу применения муколитиков, мукокинетиков и мукорегуляторов у детей.</w:t>
            </w:r>
          </w:p>
          <w:p w14:paraId="6302EDE9" w14:textId="09E52BC5" w:rsidR="006718C2" w:rsidRPr="009E3941" w:rsidRDefault="006718C2" w:rsidP="00B21D63">
            <w:pPr>
              <w:pStyle w:val="23"/>
            </w:pPr>
            <w:r w:rsidRPr="00D407C4">
              <w:t>Продемонстрируйте</w:t>
            </w:r>
            <w:r w:rsidRPr="009E3941">
              <w:t xml:space="preserve"> сравнение подходов к терапии пневмонии в различных странах. Оформите таблицы.</w:t>
            </w:r>
          </w:p>
          <w:p w14:paraId="026DFB62" w14:textId="77777777" w:rsidR="006718C2" w:rsidRPr="009E3941" w:rsidRDefault="006718C2" w:rsidP="00B21D63">
            <w:pPr>
              <w:pStyle w:val="23"/>
            </w:pPr>
            <w:r w:rsidRPr="009E3941">
              <w:t xml:space="preserve">Заполните всю необходимую документацию. Подготовьте историю болезни к </w:t>
            </w:r>
            <w:r w:rsidRPr="009E3941">
              <w:lastRenderedPageBreak/>
              <w:t>представлению на консилиум.</w:t>
            </w:r>
          </w:p>
          <w:p w14:paraId="50519C1E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бронхиальной астмой.</w:t>
            </w:r>
          </w:p>
          <w:p w14:paraId="65DF099C" w14:textId="5AA0FDBC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бронхиальной астме</w:t>
            </w:r>
            <w:r w:rsidR="00B21D63">
              <w:t xml:space="preserve"> у детей</w:t>
            </w:r>
            <w:r w:rsidRPr="009E3941">
              <w:t>.</w:t>
            </w:r>
          </w:p>
          <w:p w14:paraId="388086EE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Международную классификацию болезни (МКБ) и</w:t>
            </w:r>
            <w:r w:rsidRPr="009E3941">
              <w:rPr>
                <w:lang w:val="kk-KZ"/>
              </w:rPr>
              <w:t xml:space="preserve"> GINA</w:t>
            </w:r>
            <w:r w:rsidRPr="009E3941">
              <w:t xml:space="preserve">. Рабочую классификацию по этиологии, патогенезу, патологической анатомии, течению и наличию осложнений. </w:t>
            </w:r>
          </w:p>
          <w:p w14:paraId="35C52976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статистику встречаемости данной патологии в детском возрасте.</w:t>
            </w:r>
          </w:p>
          <w:p w14:paraId="67D454E7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различные клинико-рентгенологические варианты бронхиальной астмы.</w:t>
            </w:r>
          </w:p>
          <w:p w14:paraId="57CA153B" w14:textId="77777777" w:rsidR="006718C2" w:rsidRPr="009E3941" w:rsidRDefault="006718C2" w:rsidP="00B21D63">
            <w:pPr>
              <w:pStyle w:val="23"/>
            </w:pPr>
            <w:r w:rsidRPr="009E3941">
              <w:t>Опишите клинические варианты течения заболевания, жалобы, терапию.</w:t>
            </w:r>
          </w:p>
          <w:p w14:paraId="7E9D672D" w14:textId="6D330503" w:rsidR="006718C2" w:rsidRPr="00D407C4" w:rsidRDefault="006718C2" w:rsidP="00B21D63">
            <w:pPr>
              <w:pStyle w:val="23"/>
            </w:pPr>
            <w:r w:rsidRPr="009E3941">
              <w:t xml:space="preserve">Создайте </w:t>
            </w:r>
            <w:r w:rsidRPr="00D407C4">
              <w:t>таблицу препаратов для лечения бронхиальной астмы</w:t>
            </w:r>
            <w:r w:rsidR="00B21D63" w:rsidRPr="00D407C4">
              <w:t xml:space="preserve"> у детей</w:t>
            </w:r>
            <w:r w:rsidRPr="00D407C4">
              <w:t>: гормональные и бронхолитические препараты</w:t>
            </w:r>
            <w:r w:rsidR="00B21D63" w:rsidRPr="00D407C4">
              <w:t>, КДБА, ДДБА, ингибиторы лейкотриенов и тп.</w:t>
            </w:r>
          </w:p>
          <w:p w14:paraId="59543D9F" w14:textId="7D97E51E" w:rsidR="00B21D63" w:rsidRPr="00D407C4" w:rsidRDefault="00B21D63" w:rsidP="00B21D63">
            <w:pPr>
              <w:pStyle w:val="23"/>
            </w:pPr>
            <w:r w:rsidRPr="00D407C4">
              <w:t>Создайте таблицу приборов доставки лекарственных препаратов в бронхи.</w:t>
            </w:r>
          </w:p>
          <w:p w14:paraId="225DA0DB" w14:textId="77777777" w:rsidR="00B21D63" w:rsidRPr="00623CF3" w:rsidRDefault="00B21D63" w:rsidP="00B21D63">
            <w:pPr>
              <w:pStyle w:val="23"/>
            </w:pPr>
            <w:r w:rsidRPr="00D407C4">
              <w:t>Продемонстрируйте применение небулайзерной терапии, оформите таблицу небулайзеров (компрессорные и т.д.) и лекарственных препаратов, разрешённых и запрещённых (обоснуйте) к применению через небулайзер. Оформите таблицы. Создайте презентацию.</w:t>
            </w:r>
          </w:p>
          <w:p w14:paraId="778C1504" w14:textId="77777777" w:rsidR="006718C2" w:rsidRPr="009E3941" w:rsidRDefault="006718C2" w:rsidP="00B21D63">
            <w:pPr>
              <w:pStyle w:val="23"/>
            </w:pPr>
            <w:r w:rsidRPr="009E3941">
              <w:t xml:space="preserve">Создайте таблицу не медикаментозных способов терапии и реабилитации ребёнка. </w:t>
            </w:r>
          </w:p>
          <w:p w14:paraId="540F3B67" w14:textId="77777777" w:rsidR="006718C2" w:rsidRPr="009E3941" w:rsidRDefault="006718C2" w:rsidP="00B21D63">
            <w:pPr>
              <w:pStyle w:val="23"/>
            </w:pPr>
            <w:r w:rsidRPr="009E3941">
              <w:t>Обоснуйте прогноз заболевания.</w:t>
            </w:r>
          </w:p>
          <w:p w14:paraId="6766CF7C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 xml:space="preserve">представление о </w:t>
            </w:r>
            <w:r w:rsidRPr="009E3941">
              <w:rPr>
                <w:u w:val="single"/>
              </w:rPr>
              <w:t>бронхитах.</w:t>
            </w:r>
          </w:p>
          <w:p w14:paraId="6E32A58E" w14:textId="77777777" w:rsidR="006718C2" w:rsidRPr="009E3941" w:rsidRDefault="006718C2" w:rsidP="00B21D63">
            <w:pPr>
              <w:pStyle w:val="23"/>
            </w:pPr>
            <w:r w:rsidRPr="009E3941">
              <w:lastRenderedPageBreak/>
              <w:t xml:space="preserve"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</w:t>
            </w:r>
          </w:p>
          <w:p w14:paraId="28062CCD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различные клинико-рентгенологические варианты.</w:t>
            </w:r>
          </w:p>
          <w:p w14:paraId="0FF183D3" w14:textId="2C81C461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</w:t>
            </w:r>
            <w:r w:rsidR="00B21D63">
              <w:t xml:space="preserve">детей </w:t>
            </w:r>
            <w:r w:rsidRPr="009E3941">
              <w:t xml:space="preserve">с бронхитом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3F5AF6D7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ентгенологическую и функциональную диф. диагностику, с заболеваниями лёгких специфической этиологии и не специфической этиологии. </w:t>
            </w:r>
          </w:p>
          <w:p w14:paraId="1FBC70FF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1B47A6C7" w14:textId="77777777" w:rsidR="006718C2" w:rsidRPr="009E3941" w:rsidRDefault="006718C2" w:rsidP="00B21D63">
            <w:pPr>
              <w:pStyle w:val="23"/>
            </w:pPr>
            <w:r w:rsidRPr="009E3941">
              <w:t>Проведите оценку специфичных симптомов и синдромов. Проведите пробы с бронхолитиками в кабинете функциональной диагностике.</w:t>
            </w:r>
          </w:p>
          <w:p w14:paraId="26D5E65A" w14:textId="77777777" w:rsidR="006718C2" w:rsidRPr="00D407C4" w:rsidRDefault="006718C2" w:rsidP="00B21D63">
            <w:pPr>
              <w:pStyle w:val="23"/>
            </w:pPr>
            <w:r w:rsidRPr="00D407C4">
              <w:t>Продемонстрируйте сценарий беседы с родителями о терапии бронхитов.</w:t>
            </w:r>
          </w:p>
          <w:p w14:paraId="74C41F91" w14:textId="77777777" w:rsidR="00B21D63" w:rsidRPr="00D407C4" w:rsidRDefault="00B21D63" w:rsidP="00B21D63">
            <w:pPr>
              <w:pStyle w:val="23"/>
            </w:pPr>
            <w:r w:rsidRPr="00D407C4">
              <w:t>Создайте таблицу приборов доставки лекарственных препаратов в бронхи.</w:t>
            </w:r>
          </w:p>
          <w:p w14:paraId="22FBF291" w14:textId="77777777" w:rsidR="00B21D63" w:rsidRPr="00D407C4" w:rsidRDefault="00B21D63" w:rsidP="00B21D63">
            <w:pPr>
              <w:pStyle w:val="23"/>
            </w:pPr>
            <w:r w:rsidRPr="00D407C4">
              <w:t>Продемонстрируйте применение небулайзерной терапии, оформите таблицу небулайзеров (компрессорные и т.д.) и лекарственных препаратов, разрешённых и запрещённых (обоснуйте) к применению через небулайзер. Оформите таблицы. Создайте презентацию.</w:t>
            </w:r>
          </w:p>
          <w:p w14:paraId="5E41D86F" w14:textId="77777777" w:rsidR="006718C2" w:rsidRPr="009E3941" w:rsidRDefault="006718C2" w:rsidP="00B21D63">
            <w:pPr>
              <w:pStyle w:val="23"/>
            </w:pPr>
            <w:r w:rsidRPr="00D407C4">
              <w:t>Оформите таблицы. Создайте презентацию</w:t>
            </w:r>
            <w:r w:rsidRPr="009E3941">
              <w:t>.</w:t>
            </w:r>
          </w:p>
          <w:p w14:paraId="1F18F8D0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</w:t>
            </w:r>
            <w:r w:rsidRPr="009E3941">
              <w:lastRenderedPageBreak/>
              <w:t xml:space="preserve">болезни и рентгенограммы с </w:t>
            </w:r>
            <w:r w:rsidRPr="009E3941">
              <w:rPr>
                <w:u w:val="single"/>
              </w:rPr>
              <w:t>эмфиземой лёгких.</w:t>
            </w:r>
            <w:r w:rsidRPr="009E3941">
              <w:t xml:space="preserve">  </w:t>
            </w:r>
          </w:p>
          <w:p w14:paraId="1C0DF8EA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б эмфиземе.</w:t>
            </w:r>
          </w:p>
          <w:p w14:paraId="5F12E912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азличные клинико-рентгенологические варианты, врождённая и приобретённая. </w:t>
            </w:r>
          </w:p>
          <w:p w14:paraId="73843CFD" w14:textId="77777777" w:rsidR="006718C2" w:rsidRPr="009E3941" w:rsidRDefault="006718C2" w:rsidP="00B21D63">
            <w:pPr>
              <w:pStyle w:val="23"/>
            </w:pPr>
            <w:r w:rsidRPr="009E3941">
              <w:t xml:space="preserve">Оцените возможные варианты методов и способов исследования ребёнка, выявления специфических маркёров дефицита альфа1-антитрипсина. </w:t>
            </w:r>
          </w:p>
          <w:p w14:paraId="3324B3DE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с эмфиземо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22150C2A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ентгенологическую и функциональную диф.диагностику, с заболеваниями лёгких специфической этиологии и не специфической этиологии. </w:t>
            </w:r>
          </w:p>
          <w:p w14:paraId="1C8069CC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обоснование назначения хирургического лечения. </w:t>
            </w:r>
          </w:p>
          <w:p w14:paraId="056775FA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пневмомикозами:</w:t>
            </w:r>
          </w:p>
          <w:p w14:paraId="6D25BA81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пневмомикозах.</w:t>
            </w:r>
          </w:p>
          <w:p w14:paraId="5B70DA07" w14:textId="369565F0" w:rsidR="006718C2" w:rsidRPr="009E3941" w:rsidRDefault="006718C2" w:rsidP="00B21D63">
            <w:pPr>
              <w:pStyle w:val="23"/>
            </w:pPr>
            <w:r w:rsidRPr="009E3941">
              <w:t>Продемонстрируйте различные клинико-рентгенологические варианты: убиквита</w:t>
            </w:r>
            <w:r w:rsidR="00B21D63">
              <w:t>р</w:t>
            </w:r>
            <w:r w:rsidRPr="009E3941">
              <w:t>ные и эндемические микозы.</w:t>
            </w:r>
          </w:p>
          <w:p w14:paraId="13691F6E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клинический разбор больных с пневмомикозами</w:t>
            </w:r>
            <w:r w:rsidRPr="009E3941">
              <w:rPr>
                <w:b/>
              </w:rPr>
              <w:t>:</w:t>
            </w:r>
            <w:r w:rsidRPr="009E3941"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42E76D1E" w14:textId="77777777" w:rsidR="006718C2" w:rsidRPr="009E3941" w:rsidRDefault="006718C2" w:rsidP="00B21D63">
            <w:pPr>
              <w:pStyle w:val="23"/>
            </w:pPr>
            <w:r w:rsidRPr="009E3941">
              <w:lastRenderedPageBreak/>
              <w:t>Создайте таблицу антимикотических препаратов. Создайте таблицу симптоматической и патогенетической терапии.</w:t>
            </w:r>
          </w:p>
          <w:p w14:paraId="4351ED8B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паразитарными заболеваниями</w:t>
            </w:r>
            <w:r w:rsidRPr="009E3941">
              <w:t>: эхинококкоз, парагонимоз, аскаридоз и др.</w:t>
            </w:r>
          </w:p>
          <w:p w14:paraId="3912B893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паразитарных заболеваниях.</w:t>
            </w:r>
          </w:p>
          <w:p w14:paraId="1E3FB965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с паразитарными заболеваниями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DB810F1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ентгенологическую и функциональную диагностику, с заболеваниями лёгких специфической и не специфической этиологии. </w:t>
            </w:r>
          </w:p>
          <w:p w14:paraId="696E9855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сценарий беседы о профилактике паразитарных заболеваний у детей.</w:t>
            </w:r>
          </w:p>
          <w:p w14:paraId="52D6EA37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Генетически-детерминированные заболеваниями</w:t>
            </w:r>
          </w:p>
          <w:p w14:paraId="19E42B0E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генетически-детерминированные заболеваниях.</w:t>
            </w:r>
          </w:p>
          <w:p w14:paraId="61548137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с генетически детерминированными заболеваниями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1EDFF9D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рентгенологическую и функциональную диагностику, с заболеваниями лёгких специфической </w:t>
            </w:r>
            <w:r w:rsidRPr="009E3941">
              <w:lastRenderedPageBreak/>
              <w:t xml:space="preserve">этиологии и не специфической этиологии. </w:t>
            </w:r>
          </w:p>
          <w:p w14:paraId="2273DB57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Диффузными заболеваниями соединительной ткани:</w:t>
            </w:r>
          </w:p>
          <w:p w14:paraId="51B26004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диффузных заболеваниях соединительной ткани:</w:t>
            </w:r>
          </w:p>
          <w:p w14:paraId="431A47E7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клинический разбор больных с диффузными заболеваниями соединительной ткани</w:t>
            </w:r>
            <w:r w:rsidRPr="009E3941">
              <w:rPr>
                <w:b/>
              </w:rPr>
              <w:t>:</w:t>
            </w:r>
            <w:r w:rsidRPr="009E3941"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62454993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архивные истории болезни и рентгенограммы с </w:t>
            </w:r>
            <w:r w:rsidRPr="009E3941">
              <w:rPr>
                <w:u w:val="single"/>
              </w:rPr>
              <w:t>Диссеминированными процессами в лёгких не туберкулёзной этиологии.</w:t>
            </w:r>
          </w:p>
          <w:p w14:paraId="17247262" w14:textId="77777777" w:rsidR="006718C2" w:rsidRPr="009E3941" w:rsidRDefault="006718C2" w:rsidP="00B21D63">
            <w:pPr>
              <w:pStyle w:val="23"/>
            </w:pPr>
            <w:r w:rsidRPr="009E3941">
              <w:t>Интерпретируйте</w:t>
            </w:r>
            <w:r w:rsidRPr="009E3941">
              <w:rPr>
                <w:b/>
              </w:rPr>
              <w:t xml:space="preserve"> </w:t>
            </w:r>
            <w:r w:rsidRPr="009E3941">
              <w:t>представление о Диссеминированных процессах в лёгких.</w:t>
            </w:r>
          </w:p>
          <w:p w14:paraId="6C44D53E" w14:textId="77777777" w:rsidR="006718C2" w:rsidRPr="009E3941" w:rsidRDefault="006718C2" w:rsidP="00B21D63">
            <w:pPr>
              <w:pStyle w:val="23"/>
            </w:pPr>
            <w:r w:rsidRPr="009E3941">
              <w:t xml:space="preserve">Продемонстрируйте клинический разбор больных с диссеминированными процессами в лёгких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27B59BD8" w14:textId="77777777" w:rsidR="006718C2" w:rsidRPr="009E3941" w:rsidRDefault="006718C2" w:rsidP="00B21D63">
            <w:pPr>
              <w:pStyle w:val="23"/>
            </w:pPr>
            <w:r w:rsidRPr="009E3941">
              <w:t xml:space="preserve">Проанализируйте возможности фибробронхоскопии в диагностике данной патологии. </w:t>
            </w:r>
          </w:p>
          <w:p w14:paraId="7D286BBB" w14:textId="77777777" w:rsidR="006718C2" w:rsidRPr="009E3941" w:rsidRDefault="006718C2" w:rsidP="00B21D63">
            <w:pPr>
              <w:pStyle w:val="23"/>
            </w:pPr>
            <w:r w:rsidRPr="009E3941">
              <w:t xml:space="preserve">Изучите патоморфологический материал в кабинете патоморфологии. </w:t>
            </w:r>
          </w:p>
          <w:p w14:paraId="12B9E2F7" w14:textId="77777777" w:rsidR="006718C2" w:rsidRPr="009E3941" w:rsidRDefault="006718C2" w:rsidP="00B21D63">
            <w:pPr>
              <w:pStyle w:val="23"/>
            </w:pPr>
            <w:r w:rsidRPr="009E3941">
              <w:t xml:space="preserve">Создайте таблицы по препаратам для лечения органов пищеварения и методам лечения. </w:t>
            </w:r>
          </w:p>
          <w:p w14:paraId="0044E54B" w14:textId="77777777" w:rsidR="006718C2" w:rsidRPr="009E3941" w:rsidRDefault="006718C2" w:rsidP="00B21D63">
            <w:pPr>
              <w:pStyle w:val="23"/>
            </w:pPr>
            <w:r w:rsidRPr="009E3941">
              <w:t>Продемонстрируйте прогноз динамики процесса.</w:t>
            </w:r>
          </w:p>
          <w:p w14:paraId="4AB3C36F" w14:textId="77777777" w:rsidR="00856331" w:rsidRPr="00D407C4" w:rsidRDefault="006718C2" w:rsidP="00B21D63">
            <w:pPr>
              <w:pStyle w:val="23"/>
            </w:pPr>
            <w:r w:rsidRPr="009E3941">
              <w:lastRenderedPageBreak/>
              <w:t xml:space="preserve">Продемонстрируйте план реабилитационных </w:t>
            </w:r>
            <w:r w:rsidRPr="00D407C4">
              <w:t xml:space="preserve">мероприятий. </w:t>
            </w:r>
            <w:r w:rsidR="00856331" w:rsidRPr="00D407C4">
              <w:t xml:space="preserve"> </w:t>
            </w:r>
          </w:p>
          <w:p w14:paraId="6D5D4BF8" w14:textId="77777777" w:rsidR="00B21D63" w:rsidRPr="00D407C4" w:rsidRDefault="00B21D63" w:rsidP="00B21D63">
            <w:pPr>
              <w:pStyle w:val="23"/>
            </w:pPr>
            <w:r w:rsidRPr="00D407C4">
              <w:t>Продемонстрируйте план и оценку диспансерного наблюдения за больными с вышеуказанной патологией.</w:t>
            </w:r>
          </w:p>
          <w:p w14:paraId="7115235A" w14:textId="2F385059" w:rsidR="00B21D63" w:rsidRPr="009E3941" w:rsidRDefault="00B21D63" w:rsidP="00B21D63">
            <w:pPr>
              <w:pStyle w:val="23"/>
            </w:pPr>
            <w:r w:rsidRPr="00D407C4">
              <w:t>Напишите отчёт и приложите фото/видео отчёт о проделанной работе.</w:t>
            </w:r>
          </w:p>
        </w:tc>
      </w:tr>
      <w:tr w:rsidR="00856331" w:rsidRPr="009E3941" w14:paraId="573305B5" w14:textId="77777777" w:rsidTr="00DC2990">
        <w:trPr>
          <w:cantSplit/>
          <w:trHeight w:val="293"/>
        </w:trPr>
        <w:tc>
          <w:tcPr>
            <w:tcW w:w="596" w:type="dxa"/>
          </w:tcPr>
          <w:p w14:paraId="266DF714" w14:textId="541CDD89" w:rsidR="00856331" w:rsidRPr="009E3941" w:rsidRDefault="00856331" w:rsidP="00856331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3AC8365" w14:textId="246FABFF" w:rsidR="00856331" w:rsidRPr="009E3941" w:rsidRDefault="00856331" w:rsidP="00D407C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E3941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Экзамен</w:t>
            </w:r>
          </w:p>
        </w:tc>
        <w:tc>
          <w:tcPr>
            <w:tcW w:w="567" w:type="dxa"/>
          </w:tcPr>
          <w:p w14:paraId="6C399E51" w14:textId="11621B86" w:rsidR="00856331" w:rsidRPr="009E3941" w:rsidRDefault="00856331" w:rsidP="00D407C4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797B8774" w14:textId="0F3A975D" w:rsidR="00856331" w:rsidRPr="0025094B" w:rsidRDefault="00C75314" w:rsidP="00D407C4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5094B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706" w:type="dxa"/>
          </w:tcPr>
          <w:p w14:paraId="610D6C1F" w14:textId="2FFF3B5D" w:rsidR="00856331" w:rsidRPr="009E3941" w:rsidRDefault="00856331" w:rsidP="00D407C4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</w:tcPr>
          <w:p w14:paraId="13085B10" w14:textId="3645D4BE" w:rsidR="00856331" w:rsidRPr="009E3941" w:rsidRDefault="00856331" w:rsidP="00D407C4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366" w:type="dxa"/>
          </w:tcPr>
          <w:p w14:paraId="31BA5185" w14:textId="79B3829C" w:rsidR="00856331" w:rsidRPr="009E3941" w:rsidRDefault="00856331" w:rsidP="00D407C4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56331" w:rsidRPr="009E3941" w14:paraId="61A62E05" w14:textId="77777777" w:rsidTr="00DC2990">
        <w:trPr>
          <w:cantSplit/>
          <w:trHeight w:val="59"/>
        </w:trPr>
        <w:tc>
          <w:tcPr>
            <w:tcW w:w="596" w:type="dxa"/>
          </w:tcPr>
          <w:p w14:paraId="783F4E84" w14:textId="726BB71E" w:rsidR="00856331" w:rsidRPr="009E3941" w:rsidRDefault="00856331" w:rsidP="00856331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2FB40521" w14:textId="419EF30E" w:rsidR="00856331" w:rsidRPr="00DC2990" w:rsidRDefault="00DC2990" w:rsidP="0085633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Итого:</w:t>
            </w:r>
          </w:p>
        </w:tc>
        <w:tc>
          <w:tcPr>
            <w:tcW w:w="567" w:type="dxa"/>
            <w:vAlign w:val="bottom"/>
          </w:tcPr>
          <w:p w14:paraId="2835A17A" w14:textId="6A51E6B7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712" w:type="dxa"/>
            <w:vAlign w:val="bottom"/>
          </w:tcPr>
          <w:p w14:paraId="2C807AAC" w14:textId="13042C00" w:rsidR="00856331" w:rsidRPr="00F43FEB" w:rsidRDefault="009C7DEA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25</w:t>
            </w:r>
          </w:p>
        </w:tc>
        <w:tc>
          <w:tcPr>
            <w:tcW w:w="706" w:type="dxa"/>
            <w:vAlign w:val="bottom"/>
          </w:tcPr>
          <w:p w14:paraId="3CD8C019" w14:textId="5AC2B702" w:rsidR="00856331" w:rsidRPr="00F43FEB" w:rsidRDefault="00856331" w:rsidP="00F43FEB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="00F43F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711" w:type="dxa"/>
            <w:vAlign w:val="bottom"/>
          </w:tcPr>
          <w:p w14:paraId="57EED88C" w14:textId="0A178A7B" w:rsidR="00856331" w:rsidRPr="009E3941" w:rsidRDefault="00856331" w:rsidP="00F43FEB">
            <w:pPr>
              <w:spacing w:after="160"/>
              <w:jc w:val="both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C56C5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6</w:t>
            </w:r>
          </w:p>
        </w:tc>
        <w:tc>
          <w:tcPr>
            <w:tcW w:w="4366" w:type="dxa"/>
            <w:vAlign w:val="bottom"/>
          </w:tcPr>
          <w:p w14:paraId="05A6CCA8" w14:textId="6B261F4A" w:rsidR="00856331" w:rsidRPr="009E3941" w:rsidRDefault="00856331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5094B" w:rsidRPr="009E3941" w14:paraId="604F9281" w14:textId="77777777" w:rsidTr="00DC2990">
        <w:trPr>
          <w:cantSplit/>
          <w:trHeight w:val="59"/>
        </w:trPr>
        <w:tc>
          <w:tcPr>
            <w:tcW w:w="596" w:type="dxa"/>
          </w:tcPr>
          <w:p w14:paraId="6D11873E" w14:textId="77777777" w:rsidR="0025094B" w:rsidRPr="009E3941" w:rsidRDefault="0025094B" w:rsidP="00856331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547E43F8" w14:textId="0A625DAA" w:rsidR="0025094B" w:rsidRPr="009E3941" w:rsidRDefault="0025094B" w:rsidP="0085633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941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2696" w:type="dxa"/>
            <w:gridSpan w:val="4"/>
          </w:tcPr>
          <w:p w14:paraId="57E75F94" w14:textId="40DFD1F2" w:rsidR="0025094B" w:rsidRPr="0025094B" w:rsidRDefault="0025094B" w:rsidP="0025094B">
            <w:pPr>
              <w:spacing w:after="16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kk-KZ"/>
              </w:rPr>
              <w:t>960 часов</w:t>
            </w:r>
          </w:p>
        </w:tc>
        <w:tc>
          <w:tcPr>
            <w:tcW w:w="4366" w:type="dxa"/>
            <w:vAlign w:val="bottom"/>
          </w:tcPr>
          <w:p w14:paraId="624A87FB" w14:textId="77777777" w:rsidR="0025094B" w:rsidRDefault="0025094B" w:rsidP="00856331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287DE04" w14:textId="77777777" w:rsidR="009446AF" w:rsidRPr="009E3941" w:rsidRDefault="009446AF" w:rsidP="0028138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FE2064" w14:textId="77777777" w:rsidR="008C4E8A" w:rsidRPr="00D407C4" w:rsidRDefault="008C4E8A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</w:p>
    <w:p w14:paraId="015CFF39" w14:textId="4C79B5D2" w:rsidR="009446AF" w:rsidRPr="00DC2990" w:rsidRDefault="00A8453C" w:rsidP="00281381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D407C4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  <w:r w:rsidR="00C02BA0" w:rsidRPr="00D407C4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tbl>
      <w:tblPr>
        <w:tblStyle w:val="110"/>
        <w:tblW w:w="99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140"/>
        <w:gridCol w:w="5783"/>
      </w:tblGrid>
      <w:tr w:rsidR="00A8453C" w:rsidRPr="009E3941" w14:paraId="0E95FE4D" w14:textId="77777777" w:rsidTr="00DC2990">
        <w:trPr>
          <w:trHeight w:val="341"/>
        </w:trPr>
        <w:tc>
          <w:tcPr>
            <w:tcW w:w="4140" w:type="dxa"/>
          </w:tcPr>
          <w:p w14:paraId="7EA0004A" w14:textId="33E311A3" w:rsidR="00A8453C" w:rsidRPr="00DC2990" w:rsidRDefault="00A8453C" w:rsidP="00DC29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C299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ид контроля</w:t>
            </w:r>
          </w:p>
        </w:tc>
        <w:tc>
          <w:tcPr>
            <w:tcW w:w="5783" w:type="dxa"/>
          </w:tcPr>
          <w:p w14:paraId="5B380148" w14:textId="77777777" w:rsidR="00A8453C" w:rsidRPr="00DC2990" w:rsidRDefault="00A8453C" w:rsidP="00DC29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DC299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етоды оценки</w:t>
            </w:r>
          </w:p>
        </w:tc>
      </w:tr>
      <w:tr w:rsidR="00A8453C" w:rsidRPr="009E3941" w14:paraId="1F543149" w14:textId="77777777" w:rsidTr="00DC2990">
        <w:trPr>
          <w:trHeight w:val="417"/>
        </w:trPr>
        <w:tc>
          <w:tcPr>
            <w:tcW w:w="4140" w:type="dxa"/>
          </w:tcPr>
          <w:p w14:paraId="2B498CF7" w14:textId="77777777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5783" w:type="dxa"/>
          </w:tcPr>
          <w:p w14:paraId="3FB1B406" w14:textId="3099F77D" w:rsidR="00A8453C" w:rsidRPr="009E3941" w:rsidRDefault="00A95923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A8453C" w:rsidRPr="009E3941" w14:paraId="62D84BBC" w14:textId="77777777" w:rsidTr="00DC2990">
        <w:trPr>
          <w:trHeight w:val="391"/>
        </w:trPr>
        <w:tc>
          <w:tcPr>
            <w:tcW w:w="4140" w:type="dxa"/>
          </w:tcPr>
          <w:p w14:paraId="7BF36E98" w14:textId="77777777" w:rsidR="00A8453C" w:rsidRPr="009E3941" w:rsidRDefault="00A8453C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5783" w:type="dxa"/>
          </w:tcPr>
          <w:p w14:paraId="44E6BC72" w14:textId="3B18CF26" w:rsidR="00A8453C" w:rsidRPr="009E3941" w:rsidRDefault="00C92344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A8453C" w:rsidRPr="009E3941" w14:paraId="6AD9187A" w14:textId="77777777" w:rsidTr="00DC2990">
        <w:trPr>
          <w:trHeight w:val="419"/>
        </w:trPr>
        <w:tc>
          <w:tcPr>
            <w:tcW w:w="4140" w:type="dxa"/>
          </w:tcPr>
          <w:p w14:paraId="1EDE61D6" w14:textId="77777777" w:rsidR="00A8453C" w:rsidRPr="009E3941" w:rsidRDefault="00EA7D69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E3941">
              <w:rPr>
                <w:rFonts w:ascii="Times New Roman" w:eastAsia="Calibri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5783" w:type="dxa"/>
          </w:tcPr>
          <w:p w14:paraId="31BE8B21" w14:textId="77777777" w:rsidR="00DC2990" w:rsidRPr="00DC2990" w:rsidRDefault="00DC2990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2990">
              <w:rPr>
                <w:rFonts w:ascii="Times New Roman" w:hAnsi="Times New Roman" w:cs="Times New Roman"/>
                <w:sz w:val="24"/>
                <w:szCs w:val="24"/>
              </w:rPr>
              <w:t xml:space="preserve">Первый этап - оценка знаний (экзамен) </w:t>
            </w:r>
          </w:p>
          <w:p w14:paraId="545C0FDB" w14:textId="482E429E" w:rsidR="00D407C4" w:rsidRPr="00DC2990" w:rsidRDefault="00DC2990" w:rsidP="002813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9" w:lineRule="auto"/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  <w:r w:rsidRPr="00DC2990">
              <w:rPr>
                <w:rFonts w:ascii="Times New Roman" w:hAnsi="Times New Roman" w:cs="Times New Roman"/>
                <w:sz w:val="24"/>
                <w:szCs w:val="24"/>
              </w:rPr>
              <w:t>Второй этап - оценка навыков (Мини-клинический экзамен, в том числе с применением симуляционных технологий).</w:t>
            </w:r>
          </w:p>
        </w:tc>
      </w:tr>
    </w:tbl>
    <w:p w14:paraId="679AFC24" w14:textId="54338CED" w:rsidR="00A428CA" w:rsidRPr="009E3941" w:rsidRDefault="00F22DB6" w:rsidP="00A428CA">
      <w:pPr>
        <w:pStyle w:val="Default"/>
        <w:widowControl w:val="0"/>
        <w:rPr>
          <w:rFonts w:ascii="Times New Roman" w:hAnsi="Times New Roman" w:cs="Times New Roman"/>
          <w:i/>
          <w:iCs/>
        </w:rPr>
      </w:pPr>
      <w:r w:rsidRPr="009E3941">
        <w:rPr>
          <w:rFonts w:ascii="Times New Roman" w:eastAsia="Calibri" w:hAnsi="Times New Roman" w:cs="Times New Roman"/>
        </w:rPr>
        <w:t xml:space="preserve"> </w:t>
      </w:r>
    </w:p>
    <w:p w14:paraId="6F432E43" w14:textId="3E413BAC" w:rsidR="000C1797" w:rsidRPr="009E3941" w:rsidRDefault="000C1797" w:rsidP="00A428C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E001CC" w14:textId="4BC9CFCF" w:rsidR="000C1797" w:rsidRPr="00D407C4" w:rsidRDefault="000C1797" w:rsidP="00A428CA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407C4">
        <w:rPr>
          <w:rFonts w:ascii="Times New Roman" w:hAnsi="Times New Roman" w:cs="Times New Roman"/>
          <w:b/>
          <w:bCs/>
          <w:sz w:val="28"/>
          <w:szCs w:val="28"/>
        </w:rPr>
        <w:t>Балльно-рейтинговая буквенная система оценк</w:t>
      </w:r>
      <w:r w:rsidR="00A428CA" w:rsidRPr="00D407C4">
        <w:rPr>
          <w:rFonts w:ascii="Times New Roman" w:hAnsi="Times New Roman" w:cs="Times New Roman"/>
          <w:b/>
          <w:bCs/>
          <w:sz w:val="28"/>
          <w:szCs w:val="28"/>
        </w:rPr>
        <w:t>и учебных достижений слушателей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93"/>
        <w:gridCol w:w="1985"/>
        <w:gridCol w:w="2471"/>
      </w:tblGrid>
      <w:tr w:rsidR="000C1797" w:rsidRPr="009E3941" w14:paraId="6A34C0D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CB1CEC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" w:name="z266"/>
            <w:bookmarkStart w:id="4" w:name="z267"/>
            <w:bookmarkStart w:id="5" w:name="z268"/>
            <w:bookmarkStart w:id="6" w:name="z269"/>
            <w:bookmarkEnd w:id="3"/>
            <w:bookmarkEnd w:id="4"/>
            <w:bookmarkEnd w:id="5"/>
            <w:bookmarkEnd w:id="6"/>
            <w:r w:rsidRPr="009E3941">
              <w:rPr>
                <w:spacing w:val="2"/>
              </w:rPr>
              <w:t>Оценка по буквенной системе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C5719DD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Цифровой эквивалент бал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487FE23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%-ное содержание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02D702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Оценка по традиционной системе</w:t>
            </w:r>
          </w:p>
        </w:tc>
      </w:tr>
      <w:tr w:rsidR="000C1797" w:rsidRPr="009E3941" w14:paraId="4A232F57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4D7D4AD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7" w:name="z271"/>
            <w:bookmarkStart w:id="8" w:name="z272"/>
            <w:bookmarkStart w:id="9" w:name="z273"/>
            <w:bookmarkStart w:id="10" w:name="z274"/>
            <w:bookmarkEnd w:id="7"/>
            <w:bookmarkEnd w:id="8"/>
            <w:bookmarkEnd w:id="9"/>
            <w:bookmarkEnd w:id="10"/>
            <w:r w:rsidRPr="009E3941">
              <w:rPr>
                <w:spacing w:val="2"/>
              </w:rPr>
              <w:t>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706B26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4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6F73D8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95-100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5FF9C7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Отлично</w:t>
            </w:r>
          </w:p>
        </w:tc>
      </w:tr>
      <w:tr w:rsidR="000C1797" w:rsidRPr="009E3941" w14:paraId="65F1E69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DC04D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1" w:name="z276"/>
            <w:bookmarkStart w:id="12" w:name="z277"/>
            <w:bookmarkStart w:id="13" w:name="z278"/>
            <w:bookmarkStart w:id="14" w:name="z279"/>
            <w:bookmarkEnd w:id="11"/>
            <w:bookmarkEnd w:id="12"/>
            <w:bookmarkEnd w:id="13"/>
            <w:bookmarkEnd w:id="14"/>
            <w:r w:rsidRPr="009E3941">
              <w:rPr>
                <w:spacing w:val="2"/>
              </w:rPr>
              <w:t>А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DB22C4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58A16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90-9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E3442C1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27B98CFD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C2902A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5" w:name="z281"/>
            <w:bookmarkStart w:id="16" w:name="z282"/>
            <w:bookmarkStart w:id="17" w:name="z283"/>
            <w:bookmarkStart w:id="18" w:name="z284"/>
            <w:bookmarkEnd w:id="15"/>
            <w:bookmarkEnd w:id="16"/>
            <w:bookmarkEnd w:id="17"/>
            <w:bookmarkEnd w:id="18"/>
            <w:r w:rsidRPr="009E3941">
              <w:rPr>
                <w:spacing w:val="2"/>
              </w:rPr>
              <w:t>В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C57B6E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C10ADE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85-89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6EB9B8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Хорошо</w:t>
            </w:r>
          </w:p>
        </w:tc>
      </w:tr>
      <w:tr w:rsidR="000C1797" w:rsidRPr="009E3941" w14:paraId="323AD58F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6299AF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19" w:name="z286"/>
            <w:bookmarkStart w:id="20" w:name="z287"/>
            <w:bookmarkStart w:id="21" w:name="z288"/>
            <w:bookmarkStart w:id="22" w:name="z289"/>
            <w:bookmarkEnd w:id="19"/>
            <w:bookmarkEnd w:id="20"/>
            <w:bookmarkEnd w:id="21"/>
            <w:bookmarkEnd w:id="22"/>
            <w:r w:rsidRPr="009E3941">
              <w:rPr>
                <w:spacing w:val="2"/>
              </w:rPr>
              <w:t>В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5AE84E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3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32D397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80-8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902F9ED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45D4A2EB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1FAE5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23" w:name="z291"/>
            <w:bookmarkStart w:id="24" w:name="z292"/>
            <w:bookmarkStart w:id="25" w:name="z293"/>
            <w:bookmarkStart w:id="26" w:name="z294"/>
            <w:bookmarkEnd w:id="23"/>
            <w:bookmarkEnd w:id="24"/>
            <w:bookmarkEnd w:id="25"/>
            <w:bookmarkEnd w:id="26"/>
            <w:r w:rsidRPr="009E3941">
              <w:rPr>
                <w:spacing w:val="2"/>
              </w:rPr>
              <w:t>В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86FD57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5DD16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75-7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36868E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7782CA7C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97AE71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27" w:name="z296"/>
            <w:bookmarkStart w:id="28" w:name="z297"/>
            <w:bookmarkStart w:id="29" w:name="z298"/>
            <w:bookmarkStart w:id="30" w:name="z299"/>
            <w:bookmarkEnd w:id="27"/>
            <w:bookmarkEnd w:id="28"/>
            <w:bookmarkEnd w:id="29"/>
            <w:bookmarkEnd w:id="30"/>
            <w:r w:rsidRPr="009E3941">
              <w:rPr>
                <w:spacing w:val="2"/>
              </w:rPr>
              <w:t>С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B002F67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127584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70-74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3D72C88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Удовлетворительно</w:t>
            </w:r>
          </w:p>
        </w:tc>
      </w:tr>
      <w:tr w:rsidR="000C1797" w:rsidRPr="009E3941" w14:paraId="11F709FE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F9EFE2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1" w:name="z301"/>
            <w:bookmarkStart w:id="32" w:name="z302"/>
            <w:bookmarkStart w:id="33" w:name="z303"/>
            <w:bookmarkStart w:id="34" w:name="z304"/>
            <w:bookmarkEnd w:id="31"/>
            <w:bookmarkEnd w:id="32"/>
            <w:bookmarkEnd w:id="33"/>
            <w:bookmarkEnd w:id="34"/>
            <w:r w:rsidRPr="009E3941">
              <w:rPr>
                <w:spacing w:val="2"/>
              </w:rPr>
              <w:t>С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889819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2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03FDC03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65-6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CE82C45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27B51D63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D470E3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5" w:name="z306"/>
            <w:bookmarkStart w:id="36" w:name="z307"/>
            <w:bookmarkStart w:id="37" w:name="z308"/>
            <w:bookmarkStart w:id="38" w:name="z309"/>
            <w:bookmarkEnd w:id="35"/>
            <w:bookmarkEnd w:id="36"/>
            <w:bookmarkEnd w:id="37"/>
            <w:bookmarkEnd w:id="38"/>
            <w:r w:rsidRPr="009E3941">
              <w:rPr>
                <w:spacing w:val="2"/>
              </w:rPr>
              <w:t>С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9F955F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645DA5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60-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E694626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00ECE923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A3522EC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39" w:name="z311"/>
            <w:bookmarkStart w:id="40" w:name="z312"/>
            <w:bookmarkStart w:id="41" w:name="z313"/>
            <w:bookmarkStart w:id="42" w:name="z314"/>
            <w:bookmarkEnd w:id="39"/>
            <w:bookmarkEnd w:id="40"/>
            <w:bookmarkEnd w:id="41"/>
            <w:bookmarkEnd w:id="42"/>
            <w:r w:rsidRPr="009E3941">
              <w:rPr>
                <w:spacing w:val="2"/>
              </w:rPr>
              <w:t>D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389AE46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3EF748B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55-5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456CC6B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45B2A4B2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BB8830A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43" w:name="z316"/>
            <w:bookmarkStart w:id="44" w:name="z317"/>
            <w:bookmarkStart w:id="45" w:name="z318"/>
            <w:bookmarkStart w:id="46" w:name="z319"/>
            <w:bookmarkEnd w:id="43"/>
            <w:bookmarkEnd w:id="44"/>
            <w:bookmarkEnd w:id="45"/>
            <w:bookmarkEnd w:id="46"/>
            <w:r w:rsidRPr="009E3941">
              <w:rPr>
                <w:spacing w:val="2"/>
              </w:rPr>
              <w:lastRenderedPageBreak/>
              <w:t>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087C744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1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3F4364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50-5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AD26D2A" w14:textId="77777777" w:rsidR="000C1797" w:rsidRPr="009E3941" w:rsidRDefault="000C1797" w:rsidP="00DC79DB">
            <w:pPr>
              <w:spacing w:after="0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0C1797" w:rsidRPr="009E3941" w14:paraId="329088A6" w14:textId="77777777" w:rsidTr="00DC79DB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1652298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bookmarkStart w:id="47" w:name="z321"/>
            <w:bookmarkStart w:id="48" w:name="z322"/>
            <w:bookmarkStart w:id="49" w:name="z323"/>
            <w:bookmarkStart w:id="50" w:name="z324"/>
            <w:bookmarkEnd w:id="47"/>
            <w:bookmarkEnd w:id="48"/>
            <w:bookmarkEnd w:id="49"/>
            <w:bookmarkEnd w:id="50"/>
            <w:r w:rsidRPr="009E3941">
              <w:rPr>
                <w:spacing w:val="2"/>
              </w:rPr>
              <w:lastRenderedPageBreak/>
              <w:t>F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FED0A91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3BB4580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  <w:rPr>
                <w:spacing w:val="2"/>
              </w:rPr>
            </w:pPr>
            <w:r w:rsidRPr="009E3941">
              <w:rPr>
                <w:spacing w:val="2"/>
              </w:rPr>
              <w:t>0-49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52661DC2" w14:textId="77777777" w:rsidR="000C1797" w:rsidRPr="009E3941" w:rsidRDefault="000C1797" w:rsidP="00DC79DB">
            <w:pPr>
              <w:pStyle w:val="13"/>
              <w:spacing w:before="0" w:beforeAutospacing="0" w:after="0" w:afterAutospacing="0" w:line="256" w:lineRule="auto"/>
              <w:jc w:val="center"/>
              <w:textAlignment w:val="baseline"/>
            </w:pPr>
            <w:r w:rsidRPr="009E3941">
              <w:rPr>
                <w:spacing w:val="2"/>
              </w:rPr>
              <w:t>Неудовлетворительно</w:t>
            </w:r>
          </w:p>
        </w:tc>
      </w:tr>
    </w:tbl>
    <w:p w14:paraId="5A02BC35" w14:textId="17F851FE" w:rsidR="000043AE" w:rsidRPr="00D407C4" w:rsidRDefault="000043AE" w:rsidP="00D407C4">
      <w:pPr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29351DB7" w14:textId="10C5BBA9" w:rsidR="00A8453C" w:rsidRPr="00D407C4" w:rsidRDefault="00A8453C" w:rsidP="0025094B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D407C4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14:paraId="415FFBE8" w14:textId="7603C643" w:rsidR="00494D29" w:rsidRPr="00D407C4" w:rsidRDefault="00A8453C" w:rsidP="00D407C4">
      <w:pPr>
        <w:tabs>
          <w:tab w:val="left" w:pos="993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D407C4">
        <w:rPr>
          <w:rFonts w:ascii="Times New Roman" w:eastAsia="Calibri" w:hAnsi="Times New Roman" w:cs="Times New Roman"/>
          <w:b/>
          <w:sz w:val="28"/>
          <w:szCs w:val="28"/>
        </w:rPr>
        <w:t>Основная</w:t>
      </w:r>
      <w:r w:rsidR="001A1CD2" w:rsidRPr="00D407C4">
        <w:rPr>
          <w:rFonts w:ascii="Times New Roman" w:eastAsia="Calibri" w:hAnsi="Times New Roman" w:cs="Times New Roman"/>
          <w:sz w:val="28"/>
          <w:szCs w:val="28"/>
        </w:rPr>
        <w:t>:</w:t>
      </w:r>
    </w:p>
    <w:p w14:paraId="53C82491" w14:textId="0D0AFBBC" w:rsidR="00641780" w:rsidRPr="00D407C4" w:rsidRDefault="0025094B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 </w:t>
      </w:r>
      <w:r w:rsidR="00641780" w:rsidRPr="00D407C4">
        <w:rPr>
          <w:rFonts w:ascii="Times New Roman" w:hAnsi="Times New Roman" w:cs="Times New Roman"/>
          <w:sz w:val="28"/>
          <w:szCs w:val="28"/>
        </w:rPr>
        <w:t>«Роль сети первичной медико-санитарной помощи в контроле над туберкулёзом в Казахстане» (Методические рекомендации) / Джазыбекова П.М., Аденов М.М., Исмаилов Ш.Ш., Мусабекова Г.А., Цогт Г., Берикова Э.А., Арбузова Е.В., Тулепова Г.Э., Серикбаева К.С., Садыков С.Ж., Сидоренко О.А., Ни З.И., Рыскулов Г.П. – Алматы: РГП на ПХВ «Национальный научный центр фтизиопульмонологии Республики Казахстан» МЗ РК, 2020. – 176 с.</w:t>
      </w:r>
    </w:p>
    <w:p w14:paraId="7E388EF1" w14:textId="06F38967" w:rsidR="00641780" w:rsidRPr="00D407C4" w:rsidRDefault="00641780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 Инфекционный контроль в борьбе с туберкулёзом: методические рекомендации/ С.Ж. Садыков, М.М. Аденов, Ш.Ш. Исмаилов и др.– Алматы: ННЦФ МЗ РК, 2019. – 58 с.</w:t>
      </w:r>
    </w:p>
    <w:p w14:paraId="5AD0B5C6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Клинические протоколы МЗ РК </w:t>
      </w:r>
      <w:hyperlink r:id="rId11" w:history="1">
        <w:r w:rsidRPr="00D407C4">
          <w:rPr>
            <w:rFonts w:ascii="Times New Roman" w:hAnsi="Times New Roman" w:cs="Times New Roman"/>
            <w:sz w:val="28"/>
            <w:szCs w:val="28"/>
          </w:rPr>
          <w:t>https://diseases.medelement.com/disease/</w:t>
        </w:r>
      </w:hyperlink>
    </w:p>
    <w:p w14:paraId="13DA6172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Методическое руководство для неправительственных организаций по работе в сфере оказания услуг по туберкулёзу. Руководство / Аденов М.М., Исмаилов Ш.Ш., Ким О., Гомбогорам Ц., Пак С.Р., Маркабаева Т.А., Мусабекова Г.А., Рамазанова Ш.Р.// Алматы Научный национальный центр фтизиопульмонологии МЗ РК, 2019. – 88 с.</w:t>
      </w:r>
    </w:p>
    <w:p w14:paraId="3BD91733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Национальное руководство по систематическому скринингу на туберкулёз и профилактическому лечению туберкулёзной инфекции: Методические рекомендации / Аденов М.М., Ералиева Л.Т., Джазыбекова П.М. и др. // Алматы: Национальный научный центр фтизиопульмонологии Республики Казахстан, 2023. – 78 с.</w:t>
      </w:r>
    </w:p>
    <w:p w14:paraId="125BCFA1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Об утверждении Санитарных правил "Санитарно-эпидемиологические требования к объектам здравоохранения». Приказ Министра здравоохранения Республики Казахстан от 11 августа 2020 года № ҚР ДСМ-96/2020. Зарегистрирован в Министерстве юстиции Республики Казахстан 12 августа 2020 года № 21080.</w:t>
      </w:r>
    </w:p>
    <w:p w14:paraId="57833013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актический справочник ВОЗ по туберкулёзу. Модуль 2: скрининг. Систематический скрининг на ТБ. Женева: Всемирная организация здравоохранения; 2022. – 124 с. ISBN 978-92-4-004805-8</w:t>
      </w:r>
    </w:p>
    <w:p w14:paraId="5ED83878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актический справочник ВОЗ по туберкулёзу. Модуль 5. Ведение туберкулёза у детей и подростков. Копенгаген: Европейское региональное бюро; 2023. – 306 с. ISBN 978-92-890-5890-2</w:t>
      </w:r>
    </w:p>
    <w:p w14:paraId="27FB3F31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иказ № 150 МЗ РК от 26.09.2023 г. «Об утверждении Санитарных правил «Санитарно-эпидемиологические требования к организации и проведению профилактических прививок населению».</w:t>
      </w:r>
    </w:p>
    <w:p w14:paraId="6CB40E58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иказ № 259 МЗ РК от 14.12.2020 г. «Стандарт оказания паталогоанатомической диагностики в Республике Казахстан».</w:t>
      </w:r>
    </w:p>
    <w:p w14:paraId="5297341D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Приказ и.о. Министра здравоохранения Республики Казахстан от 30 октября 2020 года № ҚР ДСМ-175/2020. Зарегистрирован в Министерстве юстиции Республики Казахстан 4 ноября 2020 года № 2. Об утверждении форм учётной </w:t>
      </w:r>
      <w:r w:rsidRPr="00D407C4">
        <w:rPr>
          <w:rFonts w:ascii="Times New Roman" w:hAnsi="Times New Roman" w:cs="Times New Roman"/>
          <w:sz w:val="28"/>
          <w:szCs w:val="28"/>
        </w:rPr>
        <w:lastRenderedPageBreak/>
        <w:t xml:space="preserve">документации в области здравоохранения, а также инструкций по их заполнению. </w:t>
      </w:r>
      <w:hyperlink r:id="rId12" w:history="1">
        <w:r w:rsidRPr="00D407C4">
          <w:rPr>
            <w:rFonts w:ascii="Times New Roman" w:hAnsi="Times New Roman" w:cs="Times New Roman"/>
            <w:sz w:val="28"/>
            <w:szCs w:val="28"/>
          </w:rPr>
          <w:t>https://adilet.zan.kz/rus/docs/V2000021579</w:t>
        </w:r>
      </w:hyperlink>
    </w:p>
    <w:p w14:paraId="0DB716FA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иказ и.о. Министра здравоохранения РК от 28 марта 2022 года № ҚР ДСМ-29. Санитарные правила «Санитарно-эпидемиологические требования к организации и проведению санитарно-противоэпидемических, санитарно-профилактических мероприятий по предупреждению инфекционных заболеваний (туберкулёз)».</w:t>
      </w:r>
    </w:p>
    <w:p w14:paraId="43F93183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иказ МЗ РК от 23.12.2020 г. № ҚР ДСМ-320/2020 «Об утверждении правил проведения фармаконадзора и мониторинга безопасности, качества и эффективности медицинских изделий».</w:t>
      </w:r>
    </w:p>
    <w:p w14:paraId="49ED4D60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иказ МЗ РК от 30.06.2022 г. № ҚР ДСМ-60. Правила организации оказания медицинской помощи лицам, больным туберкулёзом, содержащимся в учреждениях уголовно-исполнительной (пенитенциарной) системы.</w:t>
      </w:r>
    </w:p>
    <w:p w14:paraId="2FBE2D19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Приказ Министра здравоохранения Республики Казахстан от 30 ноября 2020 года № ҚР ДСМ-214/2020. Зарегистрирован в Министерстве юстиции Республики Казахстан 30 ноября 2020 года № 21695. Об утверждении правил проведения мероприятий по профилактике туберкулёза. </w:t>
      </w:r>
      <w:hyperlink r:id="rId13" w:history="1">
        <w:r w:rsidRPr="00D407C4">
          <w:rPr>
            <w:rFonts w:ascii="Times New Roman" w:hAnsi="Times New Roman" w:cs="Times New Roman"/>
            <w:sz w:val="28"/>
            <w:szCs w:val="28"/>
          </w:rPr>
          <w:t>https://adilet.zan.kz/rus/docs/V2000021695</w:t>
        </w:r>
      </w:hyperlink>
    </w:p>
    <w:p w14:paraId="3D6838DB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Руководство по менеджменту случаев туберкулёза с сохранённой чувствительностью и лекарственной устойчивостью в Республике Казахстан (методические рекомендации) / Э.А. Берикова, М.М. Аденов, Т.Ш. Абилдаев, А.С. Ракишева и др. – Алматы: РГП на ПХВ «Национальный научный центр фтизиопульмонологии Республики Казахстан» МЗ РК, 2019. – 352 с.</w:t>
      </w:r>
    </w:p>
    <w:p w14:paraId="625A0AAA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Руководство по супервизии, мониторингу и оценке контроля над туберкулёзом в Республике Казахстан (руководство)/ Ж.Т. Жандаулетова, М.М. Аденов, Э.А. Берикова, Ш.Ш. Исмаилов, К.Х. Баймуханова, П.М. Джазыбекова, К.С. Серикбаева, Б.Т. Токсанбаева, С.Ж. Садыков, К.Д. Еримбетов, Б.У. Бектурсинов, Г.А. Мусабекова, Г.П. Рыскулов, Э.А. Аликеева, Н. Османова – Алматы: РГП на ПХВ «Национальный научный центр фтизиопульмонологии Республики Казахстан» МЗ РК, 2019. – 300 с.</w:t>
      </w:r>
    </w:p>
    <w:p w14:paraId="3358052F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Стандарт организации оказания населению медицинской помощи при туберкулёзе. Приложение к приказу Министра здравоохранения Республики Казахстан от 30 сентября 2022 года № ҚР ДСМ-107.</w:t>
      </w:r>
      <w:hyperlink r:id="rId14" w:anchor="z6" w:history="1">
        <w:r w:rsidRPr="00D407C4">
          <w:rPr>
            <w:rFonts w:ascii="Times New Roman" w:hAnsi="Times New Roman" w:cs="Times New Roman"/>
            <w:sz w:val="28"/>
            <w:szCs w:val="28"/>
          </w:rPr>
          <w:t>https://tengrinews.kz/zakon/pravitelstvo-respubliki-kazahstan-premer-ministr-rk/zdravoohranenie/</w:t>
        </w:r>
      </w:hyperlink>
    </w:p>
    <w:p w14:paraId="52CBA55A" w14:textId="77777777" w:rsidR="00641780" w:rsidRPr="00D407C4" w:rsidRDefault="00641780" w:rsidP="00641780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Стратегия по ликвидации туберкулёза. Прогресс в осуществлении глобальной стратегии и целей в области профилактики, лечения и борьбы с туберкулёзом на период после 2015 г. (Стратегия ВОЗ по ликвидации туберкулёза) Доклад Генерального директора ВОЗ. ИСПОЛНИТЕЛЬНЫЙ КОМИТЕТ 154-я сессия EB154/10 Пункт 10 предварительной повестки дня. 6 декабря 2023 г. – 8 с.</w:t>
      </w:r>
    </w:p>
    <w:p w14:paraId="27172E20" w14:textId="77777777" w:rsidR="008F602D" w:rsidRPr="00D407C4" w:rsidRDefault="008F602D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Баранов А.А. Педиатрия. Национальное руководство. Краткое издание. - </w:t>
      </w:r>
      <w:hyperlink r:id="rId15" w:history="1">
        <w:r w:rsidRPr="00D407C4">
          <w:rPr>
            <w:rFonts w:ascii="Times New Roman" w:hAnsi="Times New Roman" w:cs="Times New Roman"/>
            <w:sz w:val="28"/>
            <w:szCs w:val="28"/>
          </w:rPr>
          <w:t>ГЭОТАР-Медиа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, 2015.- 768 с. ISBN: 978-5-9704-3409-3. </w:t>
      </w:r>
    </w:p>
    <w:p w14:paraId="3F513D45" w14:textId="77777777" w:rsidR="008F602D" w:rsidRPr="00D407C4" w:rsidRDefault="008F602D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Блохин Б.М. Национальное руководство. Неотложная педиатрия.  </w:t>
      </w:r>
      <w:hyperlink r:id="rId16" w:history="1">
        <w:r w:rsidRPr="00D407C4">
          <w:rPr>
            <w:rFonts w:ascii="Times New Roman" w:hAnsi="Times New Roman" w:cs="Times New Roman"/>
            <w:sz w:val="28"/>
            <w:szCs w:val="28"/>
          </w:rPr>
          <w:t>Гэотар-Медиа</w:t>
        </w:r>
      </w:hyperlink>
      <w:r w:rsidRPr="00D407C4">
        <w:rPr>
          <w:rFonts w:ascii="Times New Roman" w:hAnsi="Times New Roman" w:cs="Times New Roman"/>
          <w:sz w:val="28"/>
          <w:szCs w:val="28"/>
        </w:rPr>
        <w:t>, 2019. – 832 с. ISBN: 5970450448.</w:t>
      </w:r>
    </w:p>
    <w:p w14:paraId="2AA84A06" w14:textId="34A7F0AC" w:rsidR="008F602D" w:rsidRPr="00D407C4" w:rsidRDefault="004B150F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17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Блохин Б.М.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>, </w:t>
      </w:r>
      <w:hyperlink r:id="rId18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Бояринцев В. В.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 xml:space="preserve">, Богомильский М. Р. Детская пульмонология. Национальное руководство. - </w:t>
      </w:r>
      <w:hyperlink r:id="rId19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ГЭОТАР-Медиа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 xml:space="preserve">, 2021. – 960 с. ISBN: 978-5-9704-5857-0. </w:t>
      </w:r>
    </w:p>
    <w:p w14:paraId="152C8660" w14:textId="77777777" w:rsidR="008F602D" w:rsidRPr="00D407C4" w:rsidRDefault="004B150F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20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Володин Николай Николаевич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>, </w:t>
      </w:r>
      <w:hyperlink r:id="rId21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Абасеева Татьяна Юрьевна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>, Вильниц А. А.</w:t>
      </w:r>
      <w:r w:rsidR="008F602D" w:rsidRPr="00D407C4">
        <w:rPr>
          <w:rFonts w:ascii="Times New Roman" w:hAnsi="Times New Roman" w:cs="Times New Roman"/>
          <w:sz w:val="28"/>
          <w:szCs w:val="28"/>
        </w:rPr>
        <w:br/>
        <w:t xml:space="preserve">"Неотложная педиатрия. Национальное руководство". </w:t>
      </w:r>
      <w:hyperlink r:id="rId22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ГЭОТАР-Медиа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 xml:space="preserve">, - 2019. – 832 с. ISBN: 978-5-9704-3766-7.  </w:t>
      </w:r>
    </w:p>
    <w:p w14:paraId="682BBB35" w14:textId="77777777" w:rsidR="008F602D" w:rsidRPr="00D407C4" w:rsidRDefault="004B150F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23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Неотложная педиатрия. Национальное руководство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 xml:space="preserve">. Под ред. Б.М. Блохина. ГЭОТАР-Медиа, 2023. -  832 стр. Артикул: NF0025088. ISBN: 978-5-9704-7344-3   </w:t>
      </w:r>
    </w:p>
    <w:p w14:paraId="70B9D224" w14:textId="77777777" w:rsidR="008F602D" w:rsidRPr="00D407C4" w:rsidRDefault="008F602D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ерельман М.И., Богадельникова И.В. Фтизиатрия + CD 4 изд. перер. допол. ГЭОТАР, 2015. – 448 с. ISBN:978-5-9704-3318-8.</w:t>
      </w:r>
    </w:p>
    <w:p w14:paraId="23BFB2E1" w14:textId="77777777" w:rsidR="008F602D" w:rsidRPr="00D407C4" w:rsidRDefault="008F602D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Практическая пульмонология. Руководство. Под ред. В.В. Салухова, М.А. Харитонова. </w:t>
      </w:r>
      <w:hyperlink r:id="rId24" w:history="1">
        <w:r w:rsidRPr="00D407C4">
          <w:rPr>
            <w:rFonts w:ascii="Times New Roman" w:hAnsi="Times New Roman" w:cs="Times New Roman"/>
            <w:sz w:val="28"/>
            <w:szCs w:val="28"/>
          </w:rPr>
          <w:t>ГЭОТАР-Медиа</w:t>
        </w:r>
      </w:hyperlink>
      <w:r w:rsidRPr="00D407C4">
        <w:rPr>
          <w:rFonts w:ascii="Times New Roman" w:hAnsi="Times New Roman" w:cs="Times New Roman"/>
          <w:sz w:val="28"/>
          <w:szCs w:val="28"/>
        </w:rPr>
        <w:t>, 2020. – 416 с. NF0017450. 978-5-9704-5780-1.</w:t>
      </w:r>
    </w:p>
    <w:p w14:paraId="0C3E28B3" w14:textId="77777777" w:rsidR="008F602D" w:rsidRPr="00D407C4" w:rsidRDefault="008F602D" w:rsidP="008F602D">
      <w:pPr>
        <w:pStyle w:val="32"/>
        <w:numPr>
          <w:ilvl w:val="0"/>
          <w:numId w:val="20"/>
        </w:numPr>
        <w:tabs>
          <w:tab w:val="left" w:pos="284"/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Пропедевтика детских болезней 3-е изд., перераб. и доп. под ред. А.С. Калмыковой, Климов Л.Я. - М: ГЭОТАР-Медиа, 2022. ISBN: 978-5-9704-6555-4. – 776с.</w:t>
      </w:r>
    </w:p>
    <w:p w14:paraId="7E66D0F8" w14:textId="77777777" w:rsidR="008F602D" w:rsidRDefault="008F602D" w:rsidP="008F602D">
      <w:pPr>
        <w:pStyle w:val="32"/>
        <w:tabs>
          <w:tab w:val="left" w:pos="284"/>
          <w:tab w:val="left" w:pos="426"/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2"/>
          <w:szCs w:val="20"/>
        </w:rPr>
      </w:pPr>
    </w:p>
    <w:p w14:paraId="183B0C31" w14:textId="080042AF" w:rsidR="00641780" w:rsidRPr="00D407C4" w:rsidRDefault="00641780" w:rsidP="0025094B">
      <w:pPr>
        <w:tabs>
          <w:tab w:val="left" w:pos="993"/>
          <w:tab w:val="left" w:pos="1418"/>
          <w:tab w:val="left" w:pos="1701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D407C4">
        <w:rPr>
          <w:rFonts w:ascii="Times New Roman" w:eastAsia="Calibri" w:hAnsi="Times New Roman" w:cs="Times New Roman"/>
          <w:b/>
          <w:sz w:val="28"/>
          <w:szCs w:val="28"/>
        </w:rPr>
        <w:t>Дополнительная литература:</w:t>
      </w:r>
    </w:p>
    <w:p w14:paraId="65BAF29E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407C4">
        <w:rPr>
          <w:rFonts w:ascii="Times New Roman" w:hAnsi="Times New Roman" w:cs="Times New Roman"/>
          <w:sz w:val="28"/>
          <w:szCs w:val="28"/>
          <w:lang w:val="en-US"/>
        </w:rPr>
        <w:t xml:space="preserve">Global Tuberculosis Control. WHO Report, 2002-2022 </w:t>
      </w:r>
      <w:r w:rsidRPr="00D407C4">
        <w:rPr>
          <w:rFonts w:ascii="Times New Roman" w:hAnsi="Times New Roman" w:cs="Times New Roman"/>
          <w:sz w:val="28"/>
          <w:szCs w:val="28"/>
        </w:rPr>
        <w:t>гг</w:t>
      </w:r>
      <w:r w:rsidRPr="00D407C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FFA7788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Адебаджо Э., Данкли Л. </w:t>
      </w:r>
      <w:hyperlink r:id="rId25" w:history="1">
        <w:r w:rsidRPr="00D407C4">
          <w:rPr>
            <w:rFonts w:ascii="Times New Roman" w:hAnsi="Times New Roman" w:cs="Times New Roman"/>
            <w:sz w:val="28"/>
            <w:szCs w:val="28"/>
          </w:rPr>
          <w:t>Ревматология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. МЕДпресс, 2022. – 304 с. ISBN: 9785907504295 </w:t>
      </w:r>
    </w:p>
    <w:p w14:paraId="56C877F8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Аксёнова В.А, Клевно Н.И., Барышникова Л.А. Выявление и диагностика туберкулёза у детей, поступающих и обучающихся в образовательных организациях. Клинические рекомендации/ 2-е изд. – М., 2018. – 40 с.</w:t>
      </w:r>
    </w:p>
    <w:p w14:paraId="63AF3D95" w14:textId="1AE4F700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Алиев М.Д., Поляков В.Г., Менткевич Г.Л., Маякова. </w:t>
      </w:r>
      <w:hyperlink r:id="rId26" w:history="1">
        <w:r w:rsidRPr="00D407C4">
          <w:rPr>
            <w:rFonts w:ascii="Times New Roman" w:hAnsi="Times New Roman" w:cs="Times New Roman"/>
            <w:sz w:val="28"/>
            <w:szCs w:val="28"/>
          </w:rPr>
          <w:t>Детская онкология. Национальное руководство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. Практическая медицина, 2012. - 681 с. ISBN: 9785988112280 / 5988112285 </w:t>
      </w:r>
    </w:p>
    <w:p w14:paraId="54DA6AD3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 Алипов Н.Н. Основы медицинской физиологии. Учебное пособие. Третье издание, исправленное и дополненное. Практика, 2016. - 496 с., 200 илл. ISBN 978-5-89816-149-1</w:t>
      </w:r>
    </w:p>
    <w:p w14:paraId="5A40F77E" w14:textId="0B86C4FF" w:rsidR="008F602D" w:rsidRPr="00D407C4" w:rsidRDefault="004B150F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hyperlink r:id="rId27" w:history="1">
        <w:r w:rsidR="008F602D" w:rsidRPr="00D407C4">
          <w:rPr>
            <w:rFonts w:ascii="Times New Roman" w:hAnsi="Times New Roman" w:cs="Times New Roman"/>
            <w:sz w:val="28"/>
            <w:szCs w:val="28"/>
          </w:rPr>
          <w:t>Анемии. Краткое руководство</w:t>
        </w:r>
      </w:hyperlink>
      <w:r w:rsidR="008F602D" w:rsidRPr="00D407C4">
        <w:rPr>
          <w:rFonts w:ascii="Times New Roman" w:hAnsi="Times New Roman" w:cs="Times New Roman"/>
          <w:sz w:val="28"/>
          <w:szCs w:val="28"/>
        </w:rPr>
        <w:t xml:space="preserve">. Под ред. О.А. Рукавицына. ГЭОТАР-Медиа, </w:t>
      </w:r>
      <w:r w:rsidR="008256CC" w:rsidRPr="00D407C4">
        <w:rPr>
          <w:rFonts w:ascii="Times New Roman" w:hAnsi="Times New Roman" w:cs="Times New Roman"/>
          <w:sz w:val="28"/>
          <w:szCs w:val="28"/>
        </w:rPr>
        <w:t>2021. -</w:t>
      </w:r>
      <w:r w:rsidR="008F602D" w:rsidRPr="00D407C4">
        <w:rPr>
          <w:rFonts w:ascii="Times New Roman" w:hAnsi="Times New Roman" w:cs="Times New Roman"/>
          <w:sz w:val="28"/>
          <w:szCs w:val="28"/>
        </w:rPr>
        <w:t xml:space="preserve">  352 стр. Артикул: NF0020673. ISBN: 978-5-9704-6293-5</w:t>
      </w:r>
    </w:p>
    <w:p w14:paraId="09638A9F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Арндт К. А. С.; Пер. с англ.; под ред. </w:t>
      </w:r>
      <w:hyperlink r:id="rId28" w:history="1">
        <w:r w:rsidRPr="00D407C4">
          <w:rPr>
            <w:rFonts w:ascii="Times New Roman" w:hAnsi="Times New Roman" w:cs="Times New Roman"/>
            <w:sz w:val="28"/>
            <w:szCs w:val="28"/>
          </w:rPr>
          <w:t>Саркомы костей и мягких тканей у детей и подростков: руководство для врачей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. Гэотар-Медиа, 2022. – 288 с. ISBN: 9785970464908 / 5970464902 </w:t>
      </w:r>
    </w:p>
    <w:p w14:paraId="4AC9B42D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>Балаболкин И.И., Булгакова В.А. Бронхиальная астма у детей. МИА, 2015. -144 с. ISBN: 978-5-9986-0207-8.</w:t>
      </w:r>
    </w:p>
    <w:p w14:paraId="371207F4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Балаболкин И.И., Булгакова В.А. </w:t>
      </w:r>
      <w:hyperlink r:id="rId29" w:history="1">
        <w:r w:rsidRPr="00D407C4">
          <w:rPr>
            <w:rFonts w:ascii="Times New Roman" w:hAnsi="Times New Roman" w:cs="Times New Roman"/>
            <w:sz w:val="28"/>
            <w:szCs w:val="28"/>
          </w:rPr>
          <w:t>Клиническая аллергология детского возраста с неотложными состояниями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. МИА изд., 2011. - 264 с. ISBN: 9785998600531 / 5998600533 </w:t>
      </w:r>
    </w:p>
    <w:p w14:paraId="1321EF66" w14:textId="77777777" w:rsidR="008F602D" w:rsidRPr="00D407C4" w:rsidRDefault="008F602D" w:rsidP="00D407C4">
      <w:pPr>
        <w:pStyle w:val="32"/>
        <w:numPr>
          <w:ilvl w:val="0"/>
          <w:numId w:val="4"/>
        </w:numPr>
        <w:tabs>
          <w:tab w:val="left" w:pos="426"/>
          <w:tab w:val="left" w:pos="851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D407C4">
        <w:rPr>
          <w:rFonts w:ascii="Times New Roman" w:hAnsi="Times New Roman" w:cs="Times New Roman"/>
          <w:sz w:val="28"/>
          <w:szCs w:val="28"/>
        </w:rPr>
        <w:t xml:space="preserve">Баранов А.А., Булгакова В.А., Вишнева Е.А. и др. </w:t>
      </w:r>
      <w:hyperlink r:id="rId30" w:history="1">
        <w:r w:rsidRPr="00D407C4">
          <w:rPr>
            <w:rFonts w:ascii="Times New Roman" w:hAnsi="Times New Roman" w:cs="Times New Roman"/>
            <w:sz w:val="28"/>
            <w:szCs w:val="28"/>
          </w:rPr>
          <w:t>Лихорадка у детей: руководство для врачей. Серия Болезни детского возраста от А до Я</w:t>
        </w:r>
      </w:hyperlink>
      <w:r w:rsidRPr="00D407C4">
        <w:rPr>
          <w:rFonts w:ascii="Times New Roman" w:hAnsi="Times New Roman" w:cs="Times New Roman"/>
          <w:sz w:val="28"/>
          <w:szCs w:val="28"/>
        </w:rPr>
        <w:t xml:space="preserve">. Союз педиатров России, 2022. – 76 с. ISBN: 9785604679258 / 5604679259 </w:t>
      </w:r>
    </w:p>
    <w:p w14:paraId="7AECCAB6" w14:textId="77777777" w:rsidR="00277B2C" w:rsidRDefault="00277B2C" w:rsidP="0025094B">
      <w:pPr>
        <w:tabs>
          <w:tab w:val="left" w:pos="426"/>
          <w:tab w:val="left" w:pos="993"/>
          <w:tab w:val="left" w:pos="1080"/>
          <w:tab w:val="left" w:pos="1260"/>
          <w:tab w:val="left" w:pos="1418"/>
          <w:tab w:val="left" w:pos="1701"/>
        </w:tabs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kk-KZ"/>
        </w:rPr>
      </w:pPr>
    </w:p>
    <w:p w14:paraId="5301F0C0" w14:textId="5E1C3366" w:rsidR="00641780" w:rsidRPr="0025094B" w:rsidRDefault="00641780" w:rsidP="0025094B">
      <w:pPr>
        <w:tabs>
          <w:tab w:val="left" w:pos="426"/>
          <w:tab w:val="left" w:pos="993"/>
          <w:tab w:val="left" w:pos="1080"/>
          <w:tab w:val="left" w:pos="1260"/>
          <w:tab w:val="left" w:pos="1418"/>
          <w:tab w:val="left" w:pos="1701"/>
        </w:tabs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sz w:val="28"/>
          <w:szCs w:val="28"/>
        </w:rPr>
        <w:t>Интернет-ресурсы:</w:t>
      </w:r>
    </w:p>
    <w:p w14:paraId="0C7DD73C" w14:textId="77777777" w:rsidR="00641780" w:rsidRPr="0025094B" w:rsidRDefault="00641780" w:rsidP="0025094B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426"/>
          <w:tab w:val="left" w:pos="993"/>
          <w:tab w:val="left" w:pos="1418"/>
          <w:tab w:val="left" w:pos="1701"/>
        </w:tabs>
        <w:spacing w:before="0" w:after="100" w:line="240" w:lineRule="auto"/>
        <w:ind w:left="0" w:firstLine="0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25094B">
        <w:rPr>
          <w:rFonts w:ascii="Times New Roman" w:eastAsiaTheme="minorHAnsi" w:hAnsi="Times New Roman" w:cs="Times New Roman"/>
          <w:color w:val="auto"/>
          <w:sz w:val="28"/>
          <w:szCs w:val="28"/>
        </w:rPr>
        <w:lastRenderedPageBreak/>
        <w:t xml:space="preserve">Мероприятия по профилактике туберкулёза. </w:t>
      </w:r>
      <w:hyperlink r:id="rId31" w:history="1">
        <w:r w:rsidRPr="0025094B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https://adilet.zan.kz/rus/docs/V2000021695</w:t>
        </w:r>
      </w:hyperlink>
    </w:p>
    <w:p w14:paraId="52B6D856" w14:textId="77777777" w:rsidR="00641780" w:rsidRPr="0025094B" w:rsidRDefault="00641780" w:rsidP="0025094B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426"/>
          <w:tab w:val="left" w:pos="993"/>
          <w:tab w:val="left" w:pos="1418"/>
          <w:tab w:val="left" w:pos="1701"/>
        </w:tabs>
        <w:spacing w:before="0" w:line="240" w:lineRule="auto"/>
        <w:ind w:left="0" w:firstLine="0"/>
        <w:rPr>
          <w:rFonts w:ascii="Times New Roman" w:hAnsi="Times New Roman" w:cs="Times New Roman"/>
          <w:color w:val="auto"/>
          <w:sz w:val="28"/>
          <w:szCs w:val="28"/>
        </w:rPr>
      </w:pPr>
      <w:r w:rsidRPr="0025094B">
        <w:rPr>
          <w:rFonts w:ascii="Times New Roman" w:eastAsiaTheme="minorHAnsi" w:hAnsi="Times New Roman" w:cs="Times New Roman"/>
          <w:color w:val="auto"/>
          <w:sz w:val="28"/>
          <w:szCs w:val="28"/>
        </w:rPr>
        <w:t>Клинические протоколы МЗ РК:</w:t>
      </w:r>
      <w:r w:rsidRPr="0025094B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hyperlink r:id="rId32" w:history="1">
        <w:r w:rsidRPr="0025094B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https://diseases.medelement.com/disease/</w:t>
        </w:r>
      </w:hyperlink>
    </w:p>
    <w:p w14:paraId="4B963648" w14:textId="77777777" w:rsidR="00641780" w:rsidRPr="0025094B" w:rsidRDefault="00641780" w:rsidP="0025094B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426"/>
          <w:tab w:val="left" w:pos="993"/>
          <w:tab w:val="left" w:pos="1418"/>
          <w:tab w:val="left" w:pos="1701"/>
        </w:tabs>
        <w:spacing w:before="0" w:line="240" w:lineRule="auto"/>
        <w:ind w:left="0" w:firstLine="0"/>
        <w:rPr>
          <w:rStyle w:val="ae"/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25094B">
        <w:rPr>
          <w:rFonts w:ascii="Times New Roman" w:eastAsiaTheme="minorHAnsi" w:hAnsi="Times New Roman" w:cs="Times New Roman"/>
          <w:color w:val="auto"/>
          <w:sz w:val="28"/>
          <w:szCs w:val="28"/>
        </w:rPr>
        <w:t>«Внелёгочный туберкулёз» клинический протокол МЗ РК №61 от «04» апреля 2019 г.</w:t>
      </w:r>
      <w:r w:rsidRPr="0025094B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  <w:hyperlink r:id="rId33" w:history="1">
        <w:r w:rsidRPr="0025094B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https://diseases.medelement.com/disease/внелегочный-туберкулёз-2019/16181</w:t>
        </w:r>
      </w:hyperlink>
    </w:p>
    <w:p w14:paraId="5CAD363B" w14:textId="77777777" w:rsidR="00641780" w:rsidRPr="0025094B" w:rsidRDefault="00641780" w:rsidP="0025094B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before="0" w:line="240" w:lineRule="auto"/>
        <w:ind w:left="0" w:right="-1" w:firstLine="0"/>
        <w:jc w:val="both"/>
        <w:rPr>
          <w:rStyle w:val="ae"/>
          <w:rFonts w:ascii="Times New Roman" w:eastAsia="Calibri" w:hAnsi="Times New Roman" w:cs="Times New Roman"/>
          <w:b/>
          <w:color w:val="365F91" w:themeColor="accent1" w:themeShade="BF"/>
          <w:sz w:val="28"/>
          <w:szCs w:val="28"/>
          <w:u w:val="none"/>
          <w:lang w:val="kk-KZ"/>
        </w:rPr>
      </w:pPr>
      <w:r w:rsidRPr="0025094B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25094B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Журнал «Туберкулёз и болезни лёгких». </w:t>
      </w:r>
      <w:hyperlink r:id="rId34" w:history="1">
        <w:r w:rsidRPr="0025094B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https://www.tibl-journal.com/</w:t>
        </w:r>
      </w:hyperlink>
    </w:p>
    <w:p w14:paraId="7C06599C" w14:textId="77777777" w:rsidR="00641780" w:rsidRPr="0025094B" w:rsidRDefault="00641780" w:rsidP="00DC2990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before="0" w:line="240" w:lineRule="auto"/>
        <w:ind w:left="0" w:right="-1" w:firstLine="0"/>
        <w:rPr>
          <w:rFonts w:ascii="Times New Roman" w:eastAsia="Calibri" w:hAnsi="Times New Roman" w:cs="Times New Roman"/>
          <w:b/>
          <w:sz w:val="28"/>
          <w:szCs w:val="28"/>
          <w:lang w:val="kk-KZ"/>
        </w:rPr>
      </w:pPr>
      <w:r w:rsidRPr="0025094B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Книги по пульмонологии и фтизиатрии. </w:t>
      </w:r>
      <w:hyperlink r:id="rId35" w:history="1">
        <w:r w:rsidRPr="0025094B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https://meduniver.com/Medical/Book/13.html</w:t>
        </w:r>
      </w:hyperlink>
    </w:p>
    <w:p w14:paraId="6E98D629" w14:textId="0B2C9AAE" w:rsidR="001911CF" w:rsidRPr="0025094B" w:rsidRDefault="001911CF" w:rsidP="0025094B">
      <w:pPr>
        <w:tabs>
          <w:tab w:val="left" w:pos="284"/>
          <w:tab w:val="left" w:pos="426"/>
          <w:tab w:val="left" w:pos="1080"/>
          <w:tab w:val="left" w:pos="1260"/>
        </w:tabs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9C48095" w14:textId="7F55573A" w:rsidR="00061631" w:rsidRPr="009E3941" w:rsidRDefault="00061631" w:rsidP="0025094B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54D3424" w14:textId="77777777" w:rsidR="0025094B" w:rsidRPr="0025094B" w:rsidRDefault="0025094B" w:rsidP="0025094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25094B">
        <w:rPr>
          <w:rFonts w:ascii="Times New Roman" w:hAnsi="Times New Roman" w:cs="Times New Roman"/>
          <w:b/>
          <w:sz w:val="28"/>
          <w:szCs w:val="28"/>
        </w:rPr>
        <w:t xml:space="preserve">Требования к образовательным ресурсам: </w:t>
      </w:r>
    </w:p>
    <w:p w14:paraId="42959B4A" w14:textId="77777777" w:rsidR="0025094B" w:rsidRDefault="0025094B" w:rsidP="0025094B">
      <w:pPr>
        <w:pStyle w:val="aa"/>
        <w:numPr>
          <w:ilvl w:val="3"/>
          <w:numId w:val="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25094B">
        <w:rPr>
          <w:rFonts w:ascii="Times New Roman" w:hAnsi="Times New Roman" w:cs="Times New Roman"/>
          <w:sz w:val="28"/>
          <w:szCs w:val="28"/>
        </w:rPr>
        <w:t>Образовательная программа (КИС)</w:t>
      </w:r>
      <w:bookmarkStart w:id="51" w:name="lnxbz9"/>
      <w:bookmarkEnd w:id="51"/>
    </w:p>
    <w:p w14:paraId="5E022003" w14:textId="77777777" w:rsidR="0025094B" w:rsidRPr="0025094B" w:rsidRDefault="0025094B" w:rsidP="0025094B">
      <w:pPr>
        <w:pStyle w:val="aa"/>
        <w:numPr>
          <w:ilvl w:val="3"/>
          <w:numId w:val="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25094B">
        <w:rPr>
          <w:rFonts w:ascii="Times New Roman" w:hAnsi="Times New Roman" w:cs="Times New Roman"/>
          <w:color w:val="000000"/>
          <w:sz w:val="28"/>
          <w:szCs w:val="28"/>
        </w:rPr>
        <w:t>Квалификационные требования к кадровому обеспечению (Приказ Министра здравоохранения Республики Казахстан от 21 декабря 2020 года № ҚР ДСМ-303/2020)</w:t>
      </w:r>
    </w:p>
    <w:p w14:paraId="7746D972" w14:textId="77777777" w:rsidR="0025094B" w:rsidRPr="0025094B" w:rsidRDefault="0025094B" w:rsidP="0025094B">
      <w:pPr>
        <w:pStyle w:val="aa"/>
        <w:numPr>
          <w:ilvl w:val="3"/>
          <w:numId w:val="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25094B">
        <w:rPr>
          <w:rFonts w:ascii="Times New Roman" w:hAnsi="Times New Roman" w:cs="Times New Roman"/>
          <w:color w:val="000000"/>
          <w:sz w:val="28"/>
          <w:szCs w:val="28"/>
        </w:rPr>
        <w:t>Наличие клинической базы (Приказ Министра здравоохранения Республики Казахстан от 21 декабря 2020 года № ҚР ДСМ-304/2020)</w:t>
      </w:r>
    </w:p>
    <w:p w14:paraId="4F928F1E" w14:textId="77777777" w:rsidR="0025094B" w:rsidRPr="0025094B" w:rsidRDefault="00867F6B" w:rsidP="0025094B">
      <w:pPr>
        <w:pStyle w:val="aa"/>
        <w:numPr>
          <w:ilvl w:val="3"/>
          <w:numId w:val="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25094B">
        <w:rPr>
          <w:rFonts w:ascii="Times New Roman" w:eastAsia="Calibri" w:hAnsi="Times New Roman" w:cs="Times New Roman"/>
          <w:bCs/>
          <w:sz w:val="28"/>
          <w:szCs w:val="28"/>
        </w:rPr>
        <w:t>Аудитория, адаптированная к работе в малых группах (не более 6 человек);</w:t>
      </w:r>
    </w:p>
    <w:p w14:paraId="4FFEB87A" w14:textId="17F5E658" w:rsidR="006B0831" w:rsidRPr="0025094B" w:rsidRDefault="00867F6B" w:rsidP="0025094B">
      <w:pPr>
        <w:pStyle w:val="aa"/>
        <w:numPr>
          <w:ilvl w:val="3"/>
          <w:numId w:val="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25094B">
        <w:rPr>
          <w:rFonts w:ascii="Times New Roman" w:eastAsia="Calibri" w:hAnsi="Times New Roman" w:cs="Times New Roman"/>
          <w:bCs/>
          <w:sz w:val="28"/>
          <w:szCs w:val="28"/>
        </w:rPr>
        <w:t>При дистанционных технологиях обучения: доступ к сети - интернет</w:t>
      </w:r>
    </w:p>
    <w:p w14:paraId="1092FD6A" w14:textId="77777777" w:rsidR="0025094B" w:rsidRDefault="0025094B" w:rsidP="0025094B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79F7EEC4" w14:textId="5DDD5F04" w:rsidR="00A8453C" w:rsidRPr="0025094B" w:rsidRDefault="00A8453C" w:rsidP="0025094B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="006B0831" w:rsidRPr="0025094B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14:paraId="378FDC3A" w14:textId="018411E2" w:rsidR="00A8453C" w:rsidRPr="0025094B" w:rsidRDefault="002B26A0" w:rsidP="0025094B">
      <w:pPr>
        <w:pStyle w:val="aa"/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ультимедийный проектор</w:t>
      </w:r>
    </w:p>
    <w:p w14:paraId="3FA918C7" w14:textId="42AEBD9A" w:rsidR="005C56E1" w:rsidRPr="0025094B" w:rsidRDefault="002B26A0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оутбук(и)</w:t>
      </w:r>
      <w:r w:rsidR="00A428CA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/или персональные компьютеры</w:t>
      </w:r>
      <w:r w:rsidR="005C56E1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3ABD3607" w14:textId="1F5F61F8" w:rsidR="002B26A0" w:rsidRPr="0025094B" w:rsidRDefault="000B50AA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Э</w:t>
      </w:r>
      <w:r w:rsidR="005C56E1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лектронные </w:t>
      </w:r>
      <w:r w:rsidR="00A428CA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осители с учебными материалами</w:t>
      </w:r>
    </w:p>
    <w:p w14:paraId="25005CD6" w14:textId="6E15CAFF" w:rsidR="00A8453C" w:rsidRPr="0025094B" w:rsidRDefault="00A428CA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инамики</w:t>
      </w:r>
    </w:p>
    <w:p w14:paraId="181AFCDE" w14:textId="52B2F139" w:rsidR="00A8453C" w:rsidRPr="0025094B" w:rsidRDefault="00A428CA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Экран</w:t>
      </w:r>
    </w:p>
    <w:p w14:paraId="2C885D83" w14:textId="7B981215" w:rsidR="00A8453C" w:rsidRPr="0025094B" w:rsidRDefault="004F294D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липчарт и м</w:t>
      </w:r>
      <w:r w:rsidR="00A428CA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аркеры</w:t>
      </w:r>
    </w:p>
    <w:p w14:paraId="35189301" w14:textId="1482E155" w:rsidR="005C56E1" w:rsidRPr="0025094B" w:rsidRDefault="00A428CA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оступ к интернету</w:t>
      </w:r>
    </w:p>
    <w:p w14:paraId="06783346" w14:textId="7C0B2D47" w:rsidR="00A8453C" w:rsidRPr="0025094B" w:rsidRDefault="00A8453C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даточный материал для слушателей на цифровых и бумажных носителях</w:t>
      </w:r>
      <w:r w:rsidR="00C92344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, рентгенограммы, томограммы, архивные истории болезни</w:t>
      </w:r>
    </w:p>
    <w:p w14:paraId="05C85718" w14:textId="53D4EDDC" w:rsidR="005C56E1" w:rsidRPr="0025094B" w:rsidRDefault="004F294D" w:rsidP="0025094B">
      <w:pPr>
        <w:widowControl w:val="0"/>
        <w:numPr>
          <w:ilvl w:val="0"/>
          <w:numId w:val="7"/>
        </w:numPr>
        <w:tabs>
          <w:tab w:val="left" w:pos="426"/>
          <w:tab w:val="left" w:pos="993"/>
        </w:tabs>
        <w:autoSpaceDE w:val="0"/>
        <w:autoSpaceDN w:val="0"/>
        <w:spacing w:after="0" w:line="240" w:lineRule="auto"/>
        <w:ind w:left="0" w:firstLine="0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атериально-техническое оснащение к</w:t>
      </w:r>
      <w:r w:rsidR="00A8453C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линическ</w:t>
      </w: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й ба</w:t>
      </w:r>
      <w:r w:rsidR="005C56E1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</w:t>
      </w: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ы</w:t>
      </w:r>
    </w:p>
    <w:p w14:paraId="15987AD7" w14:textId="3B43687C" w:rsidR="002F6D31" w:rsidRPr="0025094B" w:rsidRDefault="005C56E1" w:rsidP="0025094B">
      <w:pPr>
        <w:widowControl w:val="0"/>
        <w:tabs>
          <w:tab w:val="left" w:pos="426"/>
          <w:tab w:val="left" w:pos="993"/>
        </w:tabs>
        <w:autoSpaceDE w:val="0"/>
        <w:autoSpaceDN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(консультативное, терапевтические, хирургические, реанимационное отделение, лаборатории, отделение лучевой и инвазивной диагностики, реабилитационный блок)</w:t>
      </w:r>
      <w:r w:rsidR="00BC1F72" w:rsidRPr="0025094B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3368000F" w14:textId="77777777" w:rsidR="002F6D31" w:rsidRPr="0025094B" w:rsidRDefault="002F6D31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52793313" w14:textId="77777777" w:rsidR="000B50AA" w:rsidRPr="009E3941" w:rsidRDefault="000B50A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FCC7592" w14:textId="2725E80F" w:rsidR="00886CE9" w:rsidRPr="0025094B" w:rsidRDefault="00A8453C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Используемые сокращения и </w:t>
      </w:r>
      <w:r w:rsidR="00886CE9" w:rsidRPr="0025094B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термины: </w:t>
      </w:r>
    </w:p>
    <w:p w14:paraId="25546EC3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БЦЖ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акцина Кальметта-Герена</w:t>
      </w:r>
    </w:p>
    <w:p w14:paraId="3329FD71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КК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рачебно-консультативная комиссия </w:t>
      </w:r>
    </w:p>
    <w:p w14:paraId="442974DE" w14:textId="5C36D597" w:rsidR="00DE1EDB" w:rsidRPr="0025094B" w:rsidRDefault="00DE1EDB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Calibri" w:hAnsi="Times New Roman" w:cs="Times New Roman"/>
          <w:bCs/>
          <w:sz w:val="28"/>
          <w:szCs w:val="28"/>
        </w:rPr>
        <w:t>ДУ – диспансерный учёт</w:t>
      </w:r>
    </w:p>
    <w:p w14:paraId="4CCDC7E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ОЖ – здоровый образ жизни</w:t>
      </w:r>
    </w:p>
    <w:p w14:paraId="0D7A58A9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РЛ – индивидуальный режим лечения </w:t>
      </w:r>
    </w:p>
    <w:p w14:paraId="29A81547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РЛ – краткосрочный режим лечения</w:t>
      </w:r>
    </w:p>
    <w:p w14:paraId="3044FC0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Т – компьютерная томография</w:t>
      </w:r>
    </w:p>
    <w:p w14:paraId="6C2DD3F8" w14:textId="7457AB7F" w:rsidR="00F87D7F" w:rsidRPr="0025094B" w:rsidRDefault="00F87D7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hAnsi="Times New Roman" w:cs="Times New Roman"/>
          <w:sz w:val="28"/>
          <w:szCs w:val="28"/>
        </w:rPr>
        <w:lastRenderedPageBreak/>
        <w:t>ЛТИ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– латентная туберкулёзная инфекция</w:t>
      </w:r>
    </w:p>
    <w:p w14:paraId="625B19B3" w14:textId="048E841E" w:rsidR="009A7B3E" w:rsidRPr="0025094B" w:rsidRDefault="009A7B3E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hAnsi="Times New Roman" w:cs="Times New Roman"/>
          <w:sz w:val="28"/>
          <w:szCs w:val="28"/>
        </w:rPr>
        <w:t>ЛФК – лечебная физкультура</w:t>
      </w:r>
    </w:p>
    <w:p w14:paraId="6184FA45" w14:textId="5AB7F914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МБТ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микобактерии 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 </w:t>
      </w:r>
    </w:p>
    <w:p w14:paraId="2B42A716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З РК – Министерство здравоохранения Республики Казахстан</w:t>
      </w:r>
    </w:p>
    <w:p w14:paraId="3710D27B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МРТ – магнитно-резонансная томография</w:t>
      </w:r>
    </w:p>
    <w:p w14:paraId="1B678A35" w14:textId="0CE5B9E3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АО </w:t>
      </w:r>
      <w:r w:rsidR="008E0077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–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екоммерческое акционерное общество</w:t>
      </w:r>
    </w:p>
    <w:p w14:paraId="6418EAC4" w14:textId="409D184A" w:rsidR="009A7B3E" w:rsidRPr="0025094B" w:rsidRDefault="009A7B3E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hAnsi="Times New Roman" w:cs="Times New Roman"/>
          <w:sz w:val="28"/>
          <w:szCs w:val="28"/>
        </w:rPr>
        <w:t>НПО – не правительственные организации</w:t>
      </w:r>
    </w:p>
    <w:p w14:paraId="6E2DDEB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ПА РК – нормативно-правовые акты Республики Казахстан</w:t>
      </w:r>
    </w:p>
    <w:p w14:paraId="70C59C38" w14:textId="2038DD7F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ПП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циональная противо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ая программа </w:t>
      </w:r>
    </w:p>
    <w:p w14:paraId="43AE0784" w14:textId="3872F984" w:rsidR="008E0077" w:rsidRPr="0025094B" w:rsidRDefault="008E0077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hAnsi="Times New Roman" w:cs="Times New Roman"/>
          <w:sz w:val="28"/>
          <w:szCs w:val="28"/>
        </w:rPr>
        <w:t xml:space="preserve">НРБТ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– </w:t>
      </w:r>
      <w:r w:rsidRPr="0025094B">
        <w:rPr>
          <w:rFonts w:ascii="Times New Roman" w:hAnsi="Times New Roman" w:cs="Times New Roman"/>
          <w:sz w:val="28"/>
          <w:szCs w:val="28"/>
        </w:rPr>
        <w:t>Национальный регистр больных туберкулёзом</w:t>
      </w:r>
    </w:p>
    <w:p w14:paraId="680701DC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О – организация образования;</w:t>
      </w:r>
    </w:p>
    <w:p w14:paraId="6FDF35F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П – образовательная программа;</w:t>
      </w:r>
    </w:p>
    <w:p w14:paraId="6125B418" w14:textId="5FE74A45" w:rsidR="00BC1F72" w:rsidRPr="0025094B" w:rsidRDefault="00F87D7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К – п</w:t>
      </w:r>
      <w:r w:rsidR="00BC1F72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вышение квалификации</w:t>
      </w:r>
    </w:p>
    <w:p w14:paraId="7E7AF0A1" w14:textId="5A691C99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 ТБ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лирезистентный 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</w:p>
    <w:p w14:paraId="4D6E509D" w14:textId="41018619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ТД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ротиво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ый диспансер </w:t>
      </w:r>
    </w:p>
    <w:p w14:paraId="1C178841" w14:textId="07F0BF8D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ТО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ротиво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ные организации </w:t>
      </w:r>
    </w:p>
    <w:p w14:paraId="4DD2EAB2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ТП – противотуберкулёзные препараты</w:t>
      </w:r>
    </w:p>
    <w:p w14:paraId="40732F3D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ЦР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лимеразная цепная реакция </w:t>
      </w:r>
    </w:p>
    <w:p w14:paraId="1DE810B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Э и НР – побочные эффекты и неблагоприятные реакции</w:t>
      </w:r>
    </w:p>
    <w:p w14:paraId="6AD57F30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 – сертификационный курс;</w:t>
      </w:r>
    </w:p>
    <w:p w14:paraId="1B7D3E50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РС – самостоятельная работа слушателей;</w:t>
      </w:r>
    </w:p>
    <w:p w14:paraId="2ECC4FDE" w14:textId="09988EAC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Б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</w:p>
    <w:p w14:paraId="6F20B217" w14:textId="4B6B7A45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Б МЛУ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503C1"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уберкулёз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 множественной лекарственной недостаточностью </w:t>
      </w:r>
    </w:p>
    <w:p w14:paraId="545D1045" w14:textId="1B4F4383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ЛЧ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ест на лекарственную чувствительность </w:t>
      </w:r>
    </w:p>
    <w:p w14:paraId="4ADDBC40" w14:textId="32592CBF" w:rsidR="0003788F" w:rsidRPr="0025094B" w:rsidRDefault="0003788F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8"/>
          <w:szCs w:val="28"/>
        </w:rPr>
      </w:pPr>
      <w:r w:rsidRPr="0025094B">
        <w:rPr>
          <w:rFonts w:ascii="Times New Roman" w:eastAsia="Calibri" w:hAnsi="Times New Roman" w:cs="Times New Roman"/>
          <w:bCs/>
          <w:sz w:val="28"/>
          <w:szCs w:val="28"/>
        </w:rPr>
        <w:t>УОФ – учётно-отчётные формы</w:t>
      </w:r>
    </w:p>
    <w:p w14:paraId="22167B72" w14:textId="6689420D" w:rsidR="009C59E1" w:rsidRPr="0025094B" w:rsidRDefault="009C59E1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Calibri" w:hAnsi="Times New Roman" w:cs="Times New Roman"/>
          <w:bCs/>
          <w:sz w:val="28"/>
          <w:szCs w:val="28"/>
        </w:rPr>
        <w:t>УФО – ультрафиолетовые облучатели</w:t>
      </w:r>
    </w:p>
    <w:p w14:paraId="114600E9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ВКК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централизованная врачебно-консультативная комиссия </w:t>
      </w:r>
    </w:p>
    <w:p w14:paraId="459D95F4" w14:textId="77777777" w:rsidR="00BC1F72" w:rsidRPr="0025094B" w:rsidRDefault="00BC1F72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ЭКГ </w:t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ym w:font="Symbol" w:char="F02D"/>
      </w:r>
      <w:r w:rsidRPr="0025094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электрокардиография</w:t>
      </w:r>
    </w:p>
    <w:p w14:paraId="72A43938" w14:textId="77777777" w:rsidR="007A762B" w:rsidRPr="009E3941" w:rsidRDefault="007A762B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</w:p>
    <w:p w14:paraId="59E6A917" w14:textId="77777777" w:rsidR="00F9196A" w:rsidRPr="009E3941" w:rsidRDefault="00F9196A" w:rsidP="0028138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2E12FC8" w14:textId="77777777" w:rsidR="0025094B" w:rsidRPr="009E3941" w:rsidRDefault="0025094B" w:rsidP="0025094B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9E3941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Контрольно-измерительные средства</w:t>
      </w:r>
    </w:p>
    <w:p w14:paraId="43F300EB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Назовите Глобальную международную программу ВОЗ по борьбе с туберкулёзом. Интерпретируйте её характеристику.</w:t>
      </w:r>
    </w:p>
    <w:p w14:paraId="5C771B8C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акие мероприятия лежат в основе борьбы с ТБ?</w:t>
      </w:r>
    </w:p>
    <w:p w14:paraId="6068C47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социальные мероприятия. Укажите их цели и задачи.</w:t>
      </w:r>
    </w:p>
    <w:p w14:paraId="2E45032F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медицинские мероприятия. Укажите их цели и задачи.</w:t>
      </w:r>
    </w:p>
    <w:p w14:paraId="2897FDA3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документы, регламентирующие работу по борьбе с ТБ в мире, в РК.</w:t>
      </w:r>
    </w:p>
    <w:p w14:paraId="69EA2EB4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противотуберкулёзные учреждения РК, дайте характеристику оказания фтизиатрической помощи на разных уровнях.</w:t>
      </w:r>
    </w:p>
    <w:p w14:paraId="580E9D16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основные действующие приказы, регламентирующие деятельность фтизиатра и специалиста ДООЗ.</w:t>
      </w:r>
    </w:p>
    <w:p w14:paraId="43AD2BD6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на что направлены мероприятия, осуществляемые в ПТО.</w:t>
      </w:r>
    </w:p>
    <w:p w14:paraId="65777839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инфекционный контроль. Дайте характеристику каждому уровняю инфекционного контроля. Его целям и задачам.</w:t>
      </w:r>
    </w:p>
    <w:p w14:paraId="334C077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основные меры административного контроля. Дайте характеристику каждой.</w:t>
      </w:r>
    </w:p>
    <w:p w14:paraId="06C805A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цели санитарной профилактики ТБ.</w:t>
      </w:r>
    </w:p>
    <w:p w14:paraId="428D96D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Укажите, кто является основным источником МБТ в окружающую среду. Укажите кто представляет наибольшую эпидемиологическую опасность. Как это можно определить?</w:t>
      </w:r>
    </w:p>
    <w:p w14:paraId="4CE047F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то из больных внелёгочным туберкулёзом представляет наибольшую эпидемиологическую опасность?</w:t>
      </w:r>
    </w:p>
    <w:p w14:paraId="5334A4D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амбулаторной сети? Опишите эту процедуру.</w:t>
      </w:r>
    </w:p>
    <w:p w14:paraId="25A5BAF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стационарах? Опишите эту процедуру.</w:t>
      </w:r>
    </w:p>
    <w:p w14:paraId="6202087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означает разделение потоков больных. Как и кем это осуществляется. Напишите алгоритм. Учитывайте время года, наличие бактерицидных ламп и прочего.</w:t>
      </w:r>
    </w:p>
    <w:p w14:paraId="030BB7A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сортируются больные туберкулёзом при поступлении в противотуберкулёзный стационар? Что должно учитываться? Сделайте таблицу.</w:t>
      </w:r>
    </w:p>
    <w:p w14:paraId="7391C6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, в какие учреждения, не допускаются дети, переболевшие туберкулёзом.</w:t>
      </w:r>
    </w:p>
    <w:p w14:paraId="3A8A627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е условия должны соблюдаться, чтобы оформить допуск ребёнка в организованные коллективы.</w:t>
      </w:r>
    </w:p>
    <w:p w14:paraId="69EF9E3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ую учётно-отчётную форму должен заполнить врач любой специальности при выявлении больного ребёнка с впервые выявленным установленным диагнозом активного ТБ (в том числе посмертно)?</w:t>
      </w:r>
    </w:p>
    <w:p w14:paraId="2896301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 чего зависит риск распространения туберкулёзной инфекции? Кто поэтому является объектом санитарной профилактики?</w:t>
      </w:r>
    </w:p>
    <w:p w14:paraId="24BF1F4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такое очаг ТБ инфекции? Перечислите факторы, характеризующие опасность очага ТБ инфекции. </w:t>
      </w:r>
    </w:p>
    <w:p w14:paraId="53206AA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такое мониторинг расследования контактов. Кто его осуществляет. Когда. </w:t>
      </w:r>
    </w:p>
    <w:p w14:paraId="1DA8131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индивидуальный способ защиты врача, работающего в отделении МБТ+.</w:t>
      </w:r>
    </w:p>
    <w:p w14:paraId="53F0EFF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и опишите меры технического контроля.</w:t>
      </w:r>
    </w:p>
    <w:p w14:paraId="5D336AD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 способы защиты воздушной среды от микобактерий туберкулёза. </w:t>
      </w:r>
    </w:p>
    <w:p w14:paraId="1896A13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, чем должна быть оборудована стационарная комната сбора мокроты в ПМСП.</w:t>
      </w:r>
    </w:p>
    <w:p w14:paraId="65B345B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стигматизация. Как её предотвратить</w:t>
      </w:r>
    </w:p>
    <w:p w14:paraId="2985968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дискриминация. Как её предотвратить.</w:t>
      </w:r>
    </w:p>
    <w:p w14:paraId="04ECA33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коммуникация. Каких результатов помогает достигать коммуникация.</w:t>
      </w:r>
    </w:p>
    <w:p w14:paraId="053E5D9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социальная мобилизация. Цели. Задачи.</w:t>
      </w:r>
    </w:p>
    <w:p w14:paraId="4498E67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адвокация. Цели. Задачи.</w:t>
      </w:r>
    </w:p>
    <w:p w14:paraId="38CEF63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ую социальную поддержку оказывают больным ТБ и кто.</w:t>
      </w:r>
    </w:p>
    <w:p w14:paraId="76C88DA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означает информационо-образовательная работа. Кто её осуществляет.</w:t>
      </w:r>
    </w:p>
    <w:p w14:paraId="06EEE1D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роль и задачи врачей сети ПМСП в отношении туберкулёза.</w:t>
      </w:r>
    </w:p>
    <w:p w14:paraId="155AA1F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интеграция ПМСП.</w:t>
      </w:r>
    </w:p>
    <w:p w14:paraId="5105392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Этикет больного туберкулёзом. Опишите. Кто этому должен обучить.</w:t>
      </w:r>
    </w:p>
    <w:p w14:paraId="506F847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пациент-ориентированный подход.</w:t>
      </w:r>
    </w:p>
    <w:p w14:paraId="613A5CAA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ая структура в медицинских организациях выставляет клинический диагноз туберкулёза, регистрирует </w:t>
      </w:r>
      <w:r w:rsidRPr="00372913">
        <w:rPr>
          <w:rFonts w:ascii="Times New Roman" w:hAnsi="Times New Roman" w:cs="Times New Roman"/>
          <w:sz w:val="24"/>
          <w:szCs w:val="24"/>
        </w:rPr>
        <w:t xml:space="preserve">индексный </w:t>
      </w:r>
      <w:r w:rsidRPr="00623CF3">
        <w:rPr>
          <w:rFonts w:ascii="Times New Roman" w:hAnsi="Times New Roman" w:cs="Times New Roman"/>
          <w:sz w:val="24"/>
          <w:szCs w:val="24"/>
        </w:rPr>
        <w:t>случай заболевания, определяет тактику лечения и диспансерного наблюдения.</w:t>
      </w:r>
    </w:p>
    <w:p w14:paraId="1701DAE0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Создайте таблицу допуска </w:t>
      </w:r>
      <w:r>
        <w:rPr>
          <w:rFonts w:ascii="Times New Roman" w:hAnsi="Times New Roman" w:cs="Times New Roman"/>
          <w:sz w:val="24"/>
          <w:szCs w:val="24"/>
        </w:rPr>
        <w:t>в организованный коллектив</w:t>
      </w:r>
      <w:r w:rsidRPr="00623CF3">
        <w:rPr>
          <w:rFonts w:ascii="Times New Roman" w:hAnsi="Times New Roman" w:cs="Times New Roman"/>
          <w:sz w:val="24"/>
          <w:szCs w:val="24"/>
        </w:rPr>
        <w:t xml:space="preserve"> или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 w:rsidRPr="00623CF3">
        <w:rPr>
          <w:rFonts w:ascii="Times New Roman" w:hAnsi="Times New Roman" w:cs="Times New Roman"/>
          <w:sz w:val="24"/>
          <w:szCs w:val="24"/>
        </w:rPr>
        <w:t xml:space="preserve">учёбу </w:t>
      </w:r>
      <w:r>
        <w:rPr>
          <w:rFonts w:ascii="Times New Roman" w:hAnsi="Times New Roman" w:cs="Times New Roman"/>
          <w:sz w:val="24"/>
          <w:szCs w:val="24"/>
        </w:rPr>
        <w:t>детей</w:t>
      </w:r>
      <w:r w:rsidRPr="00623CF3">
        <w:rPr>
          <w:rFonts w:ascii="Times New Roman" w:hAnsi="Times New Roman" w:cs="Times New Roman"/>
          <w:sz w:val="24"/>
          <w:szCs w:val="24"/>
        </w:rPr>
        <w:t xml:space="preserve">, болеющих или переболевших ТБ. Чётко продумайте данные, вносимы в таблицу. Кто принимает решение о допуске. Перечислите, кто входит в состав этой структуры (см. пункт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623CF3">
        <w:rPr>
          <w:rFonts w:ascii="Times New Roman" w:hAnsi="Times New Roman" w:cs="Times New Roman"/>
          <w:sz w:val="24"/>
          <w:szCs w:val="24"/>
        </w:rPr>
        <w:t>.).</w:t>
      </w:r>
    </w:p>
    <w:p w14:paraId="3D36732E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направляет на госпитализацию больных туберкулёзом в ПТО для предоставления специализированной медицинской помощи.</w:t>
      </w:r>
    </w:p>
    <w:p w14:paraId="6CED8134" w14:textId="77777777" w:rsidR="0025094B" w:rsidRPr="00AE7007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группы диспансерного наблюдения</w:t>
      </w:r>
      <w:r>
        <w:rPr>
          <w:rFonts w:ascii="Times New Roman" w:hAnsi="Times New Roman" w:cs="Times New Roman"/>
          <w:sz w:val="24"/>
          <w:szCs w:val="24"/>
        </w:rPr>
        <w:t xml:space="preserve"> детей при ТБ</w:t>
      </w:r>
      <w:r w:rsidRPr="00623CF3">
        <w:rPr>
          <w:rFonts w:ascii="Times New Roman" w:hAnsi="Times New Roman" w:cs="Times New Roman"/>
          <w:sz w:val="24"/>
          <w:szCs w:val="24"/>
        </w:rPr>
        <w:t xml:space="preserve">. Кто наблюдается, как долго. Критерии перевода. Либо снятия с </w:t>
      </w:r>
      <w:r>
        <w:rPr>
          <w:rFonts w:ascii="Times New Roman" w:hAnsi="Times New Roman" w:cs="Times New Roman"/>
          <w:sz w:val="24"/>
          <w:szCs w:val="24"/>
        </w:rPr>
        <w:t xml:space="preserve">ТБ </w:t>
      </w:r>
      <w:r w:rsidRPr="00623CF3">
        <w:rPr>
          <w:rFonts w:ascii="Times New Roman" w:hAnsi="Times New Roman" w:cs="Times New Roman"/>
          <w:sz w:val="24"/>
          <w:szCs w:val="24"/>
        </w:rPr>
        <w:t>учё</w:t>
      </w:r>
      <w:r w:rsidRPr="00372913">
        <w:rPr>
          <w:rFonts w:ascii="Times New Roman" w:hAnsi="Times New Roman" w:cs="Times New Roman"/>
          <w:sz w:val="24"/>
          <w:szCs w:val="24"/>
        </w:rPr>
        <w:t xml:space="preserve">та. </w:t>
      </w:r>
    </w:p>
    <w:p w14:paraId="6E828B6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здайте таблицу групп диспансерного наблюдения</w:t>
      </w:r>
      <w:r>
        <w:rPr>
          <w:rFonts w:ascii="Times New Roman" w:hAnsi="Times New Roman" w:cs="Times New Roman"/>
          <w:sz w:val="24"/>
          <w:szCs w:val="24"/>
        </w:rPr>
        <w:t xml:space="preserve"> детей при ТБ</w:t>
      </w:r>
      <w:r w:rsidRPr="00623CF3">
        <w:rPr>
          <w:rFonts w:ascii="Times New Roman" w:hAnsi="Times New Roman" w:cs="Times New Roman"/>
          <w:sz w:val="24"/>
          <w:szCs w:val="24"/>
        </w:rPr>
        <w:t>. Дополните таблицу сроками и методами обследования.</w:t>
      </w:r>
    </w:p>
    <w:p w14:paraId="212A83E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группы диспансерного наблюдения. Кто наблюдается, как долго. Критерии перевода. Либо снятия с учёта…</w:t>
      </w:r>
    </w:p>
    <w:p w14:paraId="7713D3A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Укажите кто осуществляет разбор случаев впервые выявленного туберкулёза у детей с бактериовыделением.</w:t>
      </w:r>
    </w:p>
    <w:p w14:paraId="4EAC2648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«0» группа диспансерного учёта? Кто и почему в ней наблюдается.</w:t>
      </w:r>
    </w:p>
    <w:p w14:paraId="3D456602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ритерии взятия на «Д» учёт в 0 группу учёта. Критерии снятия. Составьте таблицу.</w:t>
      </w:r>
    </w:p>
    <w:p w14:paraId="2A672A0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«III» группа диспансерного учёта? Кто и почему в ней наблюдается.</w:t>
      </w:r>
    </w:p>
    <w:p w14:paraId="52C3229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ритерии взятия на «Д» учёт в III группу учёта. Критерии снятия. Составьте таблицу.</w:t>
      </w:r>
    </w:p>
    <w:p w14:paraId="23128D2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означает «больной переведён»? Какие документы необходимы для осуществления этого? </w:t>
      </w:r>
    </w:p>
    <w:p w14:paraId="19BD5DD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е документы входят в систему регистрации пациентов? Что в них регистрируют?</w:t>
      </w:r>
    </w:p>
    <w:p w14:paraId="10C5F10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ставьте таблицу по регистрации результатов лечения больных (вылечен, умер и т.д.). Укажите в ней возможную группу «Д» наблюдения и категорию.</w:t>
      </w:r>
    </w:p>
    <w:p w14:paraId="14BD417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чего существует система регистрации и отчётности?</w:t>
      </w:r>
    </w:p>
    <w:p w14:paraId="3B8424A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колько форм регистрации и отчётности используются во фтизиатрии?</w:t>
      </w:r>
    </w:p>
    <w:p w14:paraId="577DFE2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полните и представьте на проверку: ТБ081.</w:t>
      </w:r>
    </w:p>
    <w:p w14:paraId="178B9A2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полните и представьте на проверку: ТБ016</w:t>
      </w:r>
    </w:p>
    <w:p w14:paraId="61A4787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аполните и представьте на проверку: ТБ05 </w:t>
      </w:r>
    </w:p>
    <w:p w14:paraId="7DAD777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полните и представьте на проверку: ТБ015</w:t>
      </w:r>
    </w:p>
    <w:p w14:paraId="02CC159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аполните и представьте на проверку: Экстренное извещение 034/у. </w:t>
      </w:r>
    </w:p>
    <w:p w14:paraId="6A64750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лёгочный туберкулёз?</w:t>
      </w:r>
    </w:p>
    <w:p w14:paraId="2AEB6CF6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риведите несколько примеров клинических диагнозов лёгочного ТБ.</w:t>
      </w:r>
    </w:p>
    <w:p w14:paraId="24BFDFC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внелёгочный ТБ?</w:t>
      </w:r>
    </w:p>
    <w:p w14:paraId="6FF98B6B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риведите несколько примеров клинических диагнозов внелёгочного ТБ.</w:t>
      </w:r>
    </w:p>
    <w:p w14:paraId="536680C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Составьте таблицу по регистрации больных (в/в, рецидив, другие и т.д.). укажите в ней возможную группу «Д» наблюдения и категорию.</w:t>
      </w:r>
    </w:p>
    <w:p w14:paraId="1E683F4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4 возможных варианта развития событий после проникновения МБТ в лёгкие. Отчего зависит развитие туберкулёзной инфекции?</w:t>
      </w:r>
    </w:p>
    <w:p w14:paraId="20500B2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ля инфицирования и развития заболевания, какие факторы имеют значение, укажите какие они со стороны микроорганизма. </w:t>
      </w:r>
    </w:p>
    <w:p w14:paraId="39C82C1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патогенные для человека виды микобактерий туберкулёза.</w:t>
      </w:r>
    </w:p>
    <w:p w14:paraId="4F5010D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то наиболее подвержен заражению бычьим видом МБТ. Что наиболее часто в организме поражается при заражении бычьим видом МБТ.</w:t>
      </w:r>
    </w:p>
    <w:p w14:paraId="4DA2376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вирулентность.</w:t>
      </w:r>
    </w:p>
    <w:p w14:paraId="633478E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корд-фактор, о чём он «говорит».</w:t>
      </w:r>
    </w:p>
    <w:p w14:paraId="6F102EB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микобактериозы. Кто их вызывает?</w:t>
      </w:r>
    </w:p>
    <w:p w14:paraId="5ADDA7D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 проводится диагностика микобактериоза? </w:t>
      </w:r>
    </w:p>
    <w:p w14:paraId="047C5F7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лечатся больные дети с микобактериозом?</w:t>
      </w:r>
    </w:p>
    <w:p w14:paraId="326602F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е эндо и/или экзо токсины выделяют МБТ? Чему это способствует?</w:t>
      </w:r>
    </w:p>
    <w:p w14:paraId="0E8D595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е МБТ помимо быстроразмножающихся существуют ещё?</w:t>
      </w:r>
    </w:p>
    <w:p w14:paraId="5FA8FF4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 ведут себя МБТ, поглощённые макрофагами? </w:t>
      </w:r>
    </w:p>
    <w:p w14:paraId="715601C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такое </w:t>
      </w:r>
      <w:r w:rsidRPr="00372913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-МБТ? В результате чего они появляются? К чему их наличие в организме может привести?</w:t>
      </w:r>
    </w:p>
    <w:p w14:paraId="0B8E6DC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формируется в течение первичного периода туберкулёзной инфекции?</w:t>
      </w:r>
    </w:p>
    <w:p w14:paraId="72175B4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преобладает в формирующихся туберкулёзных гранулёмах?</w:t>
      </w:r>
    </w:p>
    <w:p w14:paraId="05151AF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происходит с туберкулёзной гранулёмой дальше?</w:t>
      </w:r>
    </w:p>
    <w:p w14:paraId="15B858D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является основообразующим морфологическим элементом туберкулёзного воспаления?</w:t>
      </w:r>
    </w:p>
    <w:p w14:paraId="5C35D5A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рисуйте туберкулёзную гранулёму. Опишите каждый элемент: чем он образован и почему, его функцию.</w:t>
      </w:r>
    </w:p>
    <w:p w14:paraId="18531A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морфологические структуры поражённого органа может захватывать специфическое воспаление. </w:t>
      </w:r>
    </w:p>
    <w:p w14:paraId="473DB29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ишите, какие изменения наблюдаются в зоне поражения в лимфатической системе. Почему?</w:t>
      </w:r>
    </w:p>
    <w:p w14:paraId="24F954A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Опишите, какие изменения наблюдаются в зоне поражения в кровеносной системе. Почему?</w:t>
      </w:r>
    </w:p>
    <w:p w14:paraId="0C313F9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осуществляется питание клеточных элементов туберкулёзной гранулёмы?</w:t>
      </w:r>
    </w:p>
    <w:p w14:paraId="586080A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 группе каких заболеваний относится туберкулёз? Почему?</w:t>
      </w:r>
    </w:p>
    <w:p w14:paraId="093484D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ведите заболевания, относящиеся к этой же группе и почему?</w:t>
      </w:r>
    </w:p>
    <w:p w14:paraId="3ED94E2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результате чего формируются полости распада?</w:t>
      </w:r>
    </w:p>
    <w:p w14:paraId="3198E9E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 чего зависит интенсивность развития туберкулёзного воспаления?</w:t>
      </w:r>
    </w:p>
    <w:p w14:paraId="5252A07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ая клиническая форма ТБ наблюдается при преобладании экссудативной и альтеративной тканевых реакциях? Каков исход данной формы и почему?</w:t>
      </w:r>
    </w:p>
    <w:p w14:paraId="46E36CC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ишите обратное развитие туберкулёзного воспаления.</w:t>
      </w:r>
    </w:p>
    <w:p w14:paraId="1DD186F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ем отличается фиброз от цирроза?</w:t>
      </w:r>
    </w:p>
    <w:p w14:paraId="0A341FD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может содержаться среди фиброзных волокон в остаточных пост туберкулёзных изменениях?</w:t>
      </w:r>
    </w:p>
    <w:p w14:paraId="0CB6D1C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проявляются и выявляются остаточные пост туберкулёзные изменения?</w:t>
      </w:r>
    </w:p>
    <w:p w14:paraId="5C9A822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активность туберкулёзного процесса. Сделайте таблицу критериев активности ТБ процесса.</w:t>
      </w:r>
    </w:p>
    <w:p w14:paraId="2E7F06B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параспецифические реакции при ТБ?</w:t>
      </w:r>
    </w:p>
    <w:p w14:paraId="5A31E62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клинические формы ТБ, при которых они встречаются наиболее часто.</w:t>
      </w:r>
    </w:p>
    <w:p w14:paraId="47569B0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клинические формы первичного туберкулёза.</w:t>
      </w:r>
    </w:p>
    <w:p w14:paraId="6085BB2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особенности характерные только для первичного туберкулёза.</w:t>
      </w:r>
    </w:p>
    <w:p w14:paraId="056A753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важнейшую морфологическую черту первичного туберкулёза.</w:t>
      </w:r>
    </w:p>
    <w:p w14:paraId="601F2D2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чему при первичном туберкулёзе часто возникают распространённые процессы в результате гематогенной диссеминации?</w:t>
      </w:r>
    </w:p>
    <w:p w14:paraId="2713DBC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лимфатические узлы, наиболее часто вовлекающиеся в туберкулёзный процесс при первичном туберкулёзе. Зарисуйте их на схеме. Объясните почему.</w:t>
      </w:r>
    </w:p>
    <w:p w14:paraId="3FE42EE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и зарисуйте сегменты, наиболее часто поражающиеся при первичном туберкулёзе.</w:t>
      </w:r>
    </w:p>
    <w:p w14:paraId="2FE7145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симптом биполярности. Перечислите его компоненты и дайте им характеристику.</w:t>
      </w:r>
    </w:p>
    <w:p w14:paraId="4F03A2E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первичный лёгочный аффект. Его исходы.</w:t>
      </w:r>
    </w:p>
    <w:p w14:paraId="598D16D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очаг Гона. Его исходы.</w:t>
      </w:r>
    </w:p>
    <w:p w14:paraId="14B2F6C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петрификат.</w:t>
      </w:r>
    </w:p>
    <w:p w14:paraId="30B2DA2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микрополиадения. Как она проявляется. Почему.</w:t>
      </w:r>
    </w:p>
    <w:p w14:paraId="5867250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дробно и конкретно опишите осмотр и пальпацию периферических ЛУ у маленького ребёнка. У подростка. </w:t>
      </w:r>
    </w:p>
    <w:p w14:paraId="0803DC0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исходы ПТК и опишите их клинико-рентгенологическую характеристику.</w:t>
      </w:r>
    </w:p>
    <w:p w14:paraId="171DB12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рисуйте схему внутригрудных лимфатических узлов.</w:t>
      </w:r>
    </w:p>
    <w:p w14:paraId="6921AAC9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ТВГЛУ. Что при этом поражается? Почему?</w:t>
      </w:r>
    </w:p>
    <w:p w14:paraId="4BA1D2C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такое «малые формы» ТВГЛУ. </w:t>
      </w:r>
    </w:p>
    <w:p w14:paraId="1A1F525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клинические формы ТВГЛУ различают. </w:t>
      </w:r>
    </w:p>
    <w:p w14:paraId="3EA6A2B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характер кашля при ТВГЛУ.</w:t>
      </w:r>
    </w:p>
    <w:p w14:paraId="19BDB29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Дифференциальная диагностика подострого диссеминированного туберкулёз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78BF0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Лечение, о</w:t>
      </w:r>
      <w:r w:rsidRPr="00372913">
        <w:rPr>
          <w:rFonts w:ascii="Times New Roman" w:hAnsi="Times New Roman" w:cs="Times New Roman"/>
          <w:sz w:val="24"/>
          <w:szCs w:val="24"/>
        </w:rPr>
        <w:t>сложнения</w:t>
      </w:r>
      <w:r>
        <w:rPr>
          <w:rFonts w:ascii="Times New Roman" w:hAnsi="Times New Roman" w:cs="Times New Roman"/>
          <w:sz w:val="24"/>
          <w:szCs w:val="24"/>
        </w:rPr>
        <w:t xml:space="preserve"> и исходы </w:t>
      </w:r>
      <w:r w:rsidRPr="00372913">
        <w:rPr>
          <w:rFonts w:ascii="Times New Roman" w:hAnsi="Times New Roman" w:cs="Times New Roman"/>
          <w:sz w:val="24"/>
          <w:szCs w:val="24"/>
        </w:rPr>
        <w:t>подострого диссеминированного туберкулёз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44E1D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Диагностика туберкулёзного менингит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98790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Дифференциальная диагностика туберкулёзного менингита.</w:t>
      </w:r>
    </w:p>
    <w:p w14:paraId="2966DFE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372913">
        <w:rPr>
          <w:rFonts w:ascii="Times New Roman" w:hAnsi="Times New Roman" w:cs="Times New Roman"/>
          <w:sz w:val="24"/>
          <w:szCs w:val="24"/>
        </w:rPr>
        <w:t>туберкулёзного менингита. Специфическое.</w:t>
      </w:r>
    </w:p>
    <w:p w14:paraId="6AA9424A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372913">
        <w:rPr>
          <w:rFonts w:ascii="Times New Roman" w:hAnsi="Times New Roman" w:cs="Times New Roman"/>
          <w:sz w:val="24"/>
          <w:szCs w:val="24"/>
        </w:rPr>
        <w:t>туберкулёзного менингита. Патогенетическое. От чего оно зависит. Обоснуйте. Подробно распишите. Рецепты. Схемы.</w:t>
      </w:r>
    </w:p>
    <w:p w14:paraId="7A60FDC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Лечение </w:t>
      </w:r>
      <w:r w:rsidRPr="00372913">
        <w:rPr>
          <w:rFonts w:ascii="Times New Roman" w:hAnsi="Times New Roman" w:cs="Times New Roman"/>
          <w:sz w:val="24"/>
          <w:szCs w:val="24"/>
        </w:rPr>
        <w:t>туберкулёзного менингита. Симптоматическое. От чего оно зависит. Обоснуйте. Подробно распишите. Рецепты. Схемы.</w:t>
      </w:r>
    </w:p>
    <w:p w14:paraId="75F3AC07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сходы </w:t>
      </w:r>
      <w:r w:rsidRPr="00372913">
        <w:rPr>
          <w:rFonts w:ascii="Times New Roman" w:hAnsi="Times New Roman" w:cs="Times New Roman"/>
          <w:sz w:val="24"/>
          <w:szCs w:val="24"/>
        </w:rPr>
        <w:t>туберкулёзного менингита. От чего они зависят. Обоснуйте.</w:t>
      </w:r>
    </w:p>
    <w:p w14:paraId="201B7D5C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Особенности течения туберкулёзного менингита в раннем детском возрасте.</w:t>
      </w:r>
    </w:p>
    <w:p w14:paraId="59A4ECCA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lastRenderedPageBreak/>
        <w:t>Особенности течения туберкулёзного менингита у подростков.</w:t>
      </w:r>
    </w:p>
    <w:p w14:paraId="271CEE5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характерные особенности остаточных изменений при первичном ТБ?</w:t>
      </w:r>
    </w:p>
    <w:p w14:paraId="1BEFEA6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ми путями развивается вторичный период туберкулёзной инфекции?</w:t>
      </w:r>
    </w:p>
    <w:p w14:paraId="5E003BB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обязательное условие для развития вторичного туберкулёза.</w:t>
      </w:r>
    </w:p>
    <w:p w14:paraId="4A00EF6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экзогенный туберкулёз? Что такое эндогенный туберкулёз?</w:t>
      </w:r>
    </w:p>
    <w:p w14:paraId="20EDBE5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и зарисуйте сегменты, наиболее часто поражающиеся при вторичном туберкулёзе.</w:t>
      </w:r>
    </w:p>
    <w:p w14:paraId="5BAB69E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механизмы защиты бронхолёгочной системы, действующие на уровне проводящих и респираторных отделов.</w:t>
      </w:r>
    </w:p>
    <w:p w14:paraId="5A0B283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 чего зависит возможность возникновения ТБ при алиментарном способе заражения?</w:t>
      </w:r>
    </w:p>
    <w:p w14:paraId="7911FF7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может явиться входными воротами для туберкулёзной инфекции у детей?</w:t>
      </w:r>
    </w:p>
    <w:p w14:paraId="4282A1B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латентный микробизм?</w:t>
      </w:r>
    </w:p>
    <w:p w14:paraId="2882E4E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то такое симбиоз макроорганизма и МБТ? Какова его продолжительность? </w:t>
      </w:r>
    </w:p>
    <w:p w14:paraId="4093B88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ие остаточные изменения формируются после вторичного туберкулёза, чем они отличаются от остаточных изменений первичного генеза?</w:t>
      </w:r>
    </w:p>
    <w:p w14:paraId="7E1AC14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чему при вторичном туберкулёзе редко возникает генерализация процесса?</w:t>
      </w:r>
    </w:p>
    <w:p w14:paraId="6375770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лимфатические узлы, наиболее часто вовлекающиеся в туберкулёзный процесс при вторичном туберкулёзе. Зарисуйте их на схеме. Объясните почему.</w:t>
      </w:r>
    </w:p>
    <w:p w14:paraId="2C64A7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клинические формы вторичного туберкулёза. Зарисуйте их в процессе развития.</w:t>
      </w:r>
    </w:p>
    <w:p w14:paraId="2C8C160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характер кашля при ИТЛ.</w:t>
      </w:r>
    </w:p>
    <w:p w14:paraId="1535007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клинико-рентгенологические формы ИТЛ различают. </w:t>
      </w:r>
    </w:p>
    <w:p w14:paraId="2D5F1EA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 какому туберкулёзу относится диссеминированный туберкулёз? Опишите клиническую картину. </w:t>
      </w:r>
    </w:p>
    <w:p w14:paraId="3528F06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характер кашля при диссеминированном ТБ.</w:t>
      </w:r>
    </w:p>
    <w:p w14:paraId="7E9C38B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клинико-рентгенологические формы диссеминированного ТБ различают. </w:t>
      </w:r>
    </w:p>
    <w:p w14:paraId="4A38003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дите дифференциальную диагностику диссеминированного ТБ с наиболее часто встречающимися диссеминациями.</w:t>
      </w:r>
    </w:p>
    <w:p w14:paraId="616D5269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здайте таблицу групп риска по ТБ. Среди детей. Дополните таблицу сроками и методами обследования.</w:t>
      </w:r>
    </w:p>
    <w:p w14:paraId="39FF7FD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ие виды выявления ТБ вы знаете. </w:t>
      </w:r>
    </w:p>
    <w:p w14:paraId="19D7C142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представляет собой пациент-инициированный метод выявления ТБ.</w:t>
      </w:r>
    </w:p>
    <w:p w14:paraId="051DC14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Укажите, кем осуществляется выявление больных туберкулёзом. Зависит ли это от формы собственности организации. </w:t>
      </w:r>
    </w:p>
    <w:p w14:paraId="618C21B2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какие две группы можно разделить все симптомы у больных ТБ?</w:t>
      </w:r>
    </w:p>
    <w:p w14:paraId="57F59B41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 ведущие жалобы и клинические симптомы, при которых необходимо применить основные методы клинической диагностики туберкулёза. Укажите, какие это методы. </w:t>
      </w:r>
    </w:p>
    <w:p w14:paraId="0451F48B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значит инапперцептное течение ТБ? Какое обследование предполагается у данных людей?</w:t>
      </w:r>
    </w:p>
    <w:p w14:paraId="571F298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метод, применяемый для раннего выявления туберкулёза у детей.</w:t>
      </w:r>
    </w:p>
    <w:p w14:paraId="6187E56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то относится к группе риска с повышенным риском заболевания ТБ.</w:t>
      </w:r>
    </w:p>
    <w:p w14:paraId="357841F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Что такое туберкулин. </w:t>
      </w:r>
    </w:p>
    <w:p w14:paraId="618848C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виды туберкулина. Разница между ними.</w:t>
      </w:r>
    </w:p>
    <w:p w14:paraId="445CA0C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ТЕ.</w:t>
      </w:r>
    </w:p>
    <w:p w14:paraId="3091E69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показания для проведения пробы Манту.</w:t>
      </w:r>
    </w:p>
    <w:p w14:paraId="6848DE76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абсолютные противопоказания для проведения пробы Манту.</w:t>
      </w:r>
    </w:p>
    <w:p w14:paraId="4E8B555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, что делать, если ребёнок аллергик, а ему назначена проба Манту.</w:t>
      </w:r>
    </w:p>
    <w:p w14:paraId="5256E4B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Укажите дозу препарата при проведении пробы Манту. </w:t>
      </w:r>
    </w:p>
    <w:p w14:paraId="6A90499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уда и как вводится туберкулин. Опишите подробно методику проведения пробы.</w:t>
      </w:r>
    </w:p>
    <w:p w14:paraId="3C6335C3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ем проводится проба Манту? Где? Опишите подробно оценку результатов пробы Манту.</w:t>
      </w:r>
    </w:p>
    <w:p w14:paraId="45125DD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lastRenderedPageBreak/>
        <w:t>Перечислите возможные результаты туберкулиновой пробы. Объясните.</w:t>
      </w:r>
    </w:p>
    <w:p w14:paraId="6CA7FA4B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«Вираж».</w:t>
      </w:r>
    </w:p>
    <w:p w14:paraId="0339F7A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анергия. Какие её виды существуют.</w:t>
      </w:r>
    </w:p>
    <w:p w14:paraId="61DD69A6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аких детей относят к группе инфицированных МБТ.</w:t>
      </w:r>
    </w:p>
    <w:p w14:paraId="062AEBD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вариант результата туберкулиновой пробы при инфекционной аллергии.</w:t>
      </w:r>
    </w:p>
    <w:p w14:paraId="37A54143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вариант пробы, соответствующий понятию «гиперергическая реакция».</w:t>
      </w:r>
    </w:p>
    <w:p w14:paraId="59C571B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, где отражаются данные о туберкулиновой пробе. Заполните данные УОФ.</w:t>
      </w:r>
    </w:p>
    <w:p w14:paraId="06A96E07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Сделайте таблицу по результатам пробы и исходя их результатов, дальнейших действий.</w:t>
      </w:r>
    </w:p>
    <w:p w14:paraId="2CEEBA84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Укажите дозу препарата при проведении АТР.</w:t>
      </w:r>
    </w:p>
    <w:p w14:paraId="5D7627BA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факторы для отбора детей в «группу риска» по туберкулёзу.</w:t>
      </w:r>
    </w:p>
    <w:p w14:paraId="18DEF93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мероприятия, проводимые среди детей в «группе риска» по туберкулёзу.</w:t>
      </w:r>
    </w:p>
    <w:p w14:paraId="3D0C7DD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абсолютные противопоказания для проведения АТР.</w:t>
      </w:r>
    </w:p>
    <w:p w14:paraId="234565EC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ем принципиально отличается проба Манту от АТР.</w:t>
      </w:r>
    </w:p>
    <w:p w14:paraId="3863D205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методы диагностики туберкулёза у ребёнка.</w:t>
      </w:r>
    </w:p>
    <w:p w14:paraId="687CE800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характерные изменения, выявляемые при осмотре ребёнка больного туберкулёзом лёгких.</w:t>
      </w:r>
    </w:p>
    <w:p w14:paraId="1ADD2E34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новные характерные изменения, выявляемые при осмотре ребёнка больного внелёгочным туберкулёзом.</w:t>
      </w:r>
    </w:p>
    <w:p w14:paraId="32425171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ие характерные особенности выявляются у ребёнка больного туберкулёзом лёгких при аускультации, перкуссии, пальпации. </w:t>
      </w:r>
    </w:p>
    <w:p w14:paraId="353B19A5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Б/х анализе крови.</w:t>
      </w:r>
    </w:p>
    <w:p w14:paraId="37538E42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О</w:t>
      </w:r>
      <w:r>
        <w:rPr>
          <w:rFonts w:ascii="Times New Roman" w:hAnsi="Times New Roman" w:cs="Times New Roman"/>
          <w:sz w:val="24"/>
          <w:szCs w:val="24"/>
        </w:rPr>
        <w:t>бщем</w:t>
      </w:r>
      <w:r w:rsidRPr="009E3941">
        <w:rPr>
          <w:rFonts w:ascii="Times New Roman" w:hAnsi="Times New Roman" w:cs="Times New Roman"/>
          <w:sz w:val="24"/>
          <w:szCs w:val="24"/>
        </w:rPr>
        <w:t xml:space="preserve"> анализе крови.</w:t>
      </w:r>
    </w:p>
    <w:p w14:paraId="1B85401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Что такое ДАГ. Зачем и кем он проводится. </w:t>
      </w:r>
    </w:p>
    <w:p w14:paraId="61F94C9C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В каких случаях осуществляется консультация ребёнка врачом фтизиатром без проведения ДАГ. Заполните таблицу со всеми такими случаями. Объясните почему.</w:t>
      </w:r>
    </w:p>
    <w:p w14:paraId="33FCDFBA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Выпишите рецепт для проведения ДАГ девушке 14 лет. На снимке выявлена инфильтративная тень в верхней доле правого лёгкого.  Бактериологические исследования на ТБ - отр. Укажите схему лечения, Укажите дозы препаратов, продолжительность. Критерии отмены. Дальнейшие действия врача. Подробно, поэтапно.</w:t>
      </w:r>
      <w:r w:rsidRPr="00AE700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Есть ли ошибки в действиях врача? </w:t>
      </w:r>
      <w:r w:rsidRPr="00623CF3">
        <w:rPr>
          <w:rFonts w:ascii="Times New Roman" w:hAnsi="Times New Roman" w:cs="Times New Roman"/>
          <w:sz w:val="24"/>
          <w:szCs w:val="24"/>
        </w:rPr>
        <w:t>Чем Вы руководствуетесь.</w:t>
      </w:r>
    </w:p>
    <w:p w14:paraId="071FC15C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Перечислите препараты, запрещённые для проведения ДАГ у детей. Объясните почему. Укажите их класс. Сделайте наглядную таблицу. </w:t>
      </w:r>
    </w:p>
    <w:p w14:paraId="6849914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все основные современные лабораторные методы диагностики туберкулёза. Дайте краткую характеристику каждому из них. Срок получения результатов, трудоёмкость, затратность, безопасность и т.д., опишите принцип работы каждого метода.</w:t>
      </w:r>
    </w:p>
    <w:p w14:paraId="69574D19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еречислите, какими методами можно обнаружить возбудителя туберкулёза в исследуемом материале. </w:t>
      </w:r>
    </w:p>
    <w:p w14:paraId="55359F08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последовательность методов исследования мокроты, в соответствии с ДАГ.</w:t>
      </w:r>
    </w:p>
    <w:p w14:paraId="0522E5C7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пишите принцип работы </w:t>
      </w:r>
      <w:r w:rsidRPr="00372913">
        <w:rPr>
          <w:rFonts w:ascii="Times New Roman" w:hAnsi="Times New Roman" w:cs="Times New Roman"/>
          <w:sz w:val="24"/>
          <w:szCs w:val="24"/>
        </w:rPr>
        <w:t>Bactec MGIT 960.</w:t>
      </w:r>
    </w:p>
    <w:p w14:paraId="26D5BE0A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ринцип работы Xpert MTB/RIF.</w:t>
      </w:r>
    </w:p>
    <w:p w14:paraId="70E848B1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ринцип работы LPA MTBD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23CF3">
        <w:rPr>
          <w:rFonts w:ascii="Times New Roman" w:hAnsi="Times New Roman" w:cs="Times New Roman"/>
          <w:sz w:val="24"/>
          <w:szCs w:val="24"/>
        </w:rPr>
        <w:t>plus.</w:t>
      </w:r>
    </w:p>
    <w:p w14:paraId="1A399DF2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значит «положительный» результат мокроты?</w:t>
      </w:r>
    </w:p>
    <w:p w14:paraId="2F6D1944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ем отличается бактериоскопия мазка мокроты с окраской по методу Циля-Нильсена от окраски аурамином и родамином?</w:t>
      </w:r>
    </w:p>
    <w:p w14:paraId="076F231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 методы и сроки получения результата анализа на лекарственную устойчивость. </w:t>
      </w:r>
    </w:p>
    <w:p w14:paraId="4DA10317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еречислите мероприятия, которые проводятся больному, после регистрации в ТБ 081.</w:t>
      </w:r>
    </w:p>
    <w:p w14:paraId="350060DF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Опишите пошагово протокол сбора мокроты.</w:t>
      </w:r>
    </w:p>
    <w:p w14:paraId="6A912AD8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Что такое индуцированная мокрота? Что необходимо сделать для получения индуцированной мокроты?</w:t>
      </w:r>
    </w:p>
    <w:p w14:paraId="5E258685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lastRenderedPageBreak/>
        <w:t xml:space="preserve">Какой патологический материал может быть исследован методом </w:t>
      </w:r>
      <w:r>
        <w:rPr>
          <w:rFonts w:ascii="Times New Roman" w:hAnsi="Times New Roman" w:cs="Times New Roman"/>
          <w:sz w:val="24"/>
          <w:szCs w:val="24"/>
        </w:rPr>
        <w:t>Xpert MTB/RIF при отсутствии мокроты у ребёнка?</w:t>
      </w:r>
    </w:p>
    <w:p w14:paraId="60A6854A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Разберите критерии определения случаев заболевания ТБ на основании результатов лабораторного подтверждения. </w:t>
      </w:r>
    </w:p>
    <w:p w14:paraId="6F54541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еречислите основные лучевые методы диагностики туберкулёза. Дайте краткую характеристику каждому из них. Укажите противопоказания. При невозможности использования какого-либо из методов, например, у беременной либо малыша, предложите диагностическую альтернативу. Объясните, почему вы так решили. </w:t>
      </w:r>
    </w:p>
    <w:p w14:paraId="112A683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зовите дополнительные методы диагностики, используемые в сложных случаях во фтизиатрии. Объясните, зачем и почему они применяются. Когда вы их порекомендуете. </w:t>
      </w:r>
    </w:p>
    <w:p w14:paraId="22EC136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гда применяется УЗИ во фтизиатрии.</w:t>
      </w:r>
    </w:p>
    <w:p w14:paraId="55B1ADC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гда применяется МРТ во фтизиатрии. Как часто применяется метод МРТ во фтизиатрии.</w:t>
      </w:r>
    </w:p>
    <w:p w14:paraId="1C63ED0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зовите метод, дающий наиболее высокую рентгенологическую нагрузку. </w:t>
      </w:r>
    </w:p>
    <w:p w14:paraId="4089018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числите методы лучевой диагностики, использующиеся во фтизиатрии у маленьких детей. С какой целью и когда они применяются.</w:t>
      </w:r>
    </w:p>
    <w:p w14:paraId="630D808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зовите наиболее щадящий метод рентгенологического обследования.</w:t>
      </w:r>
    </w:p>
    <w:p w14:paraId="180869A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ая тень на рентгенограмме называется очагом. С какими нормальными тенями на рентгенограмме органов грудной клетки сравнивают тень очага для суждения о степени её интенсивности.</w:t>
      </w:r>
    </w:p>
    <w:p w14:paraId="15C9DE6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кие выделяют типы (клинико-рентгенологические) очагового туберкулёза лёгких? </w:t>
      </w:r>
    </w:p>
    <w:p w14:paraId="7C65A167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Укажите маски мягкого очагового ТБ. Чем отличается мягкий очаг от плотного. Лечение, осложнения и исходы очагового туберкулёза. </w:t>
      </w:r>
    </w:p>
    <w:p w14:paraId="61EDEF0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линика инфильтративного туберкулёза.</w:t>
      </w:r>
    </w:p>
    <w:p w14:paraId="7FF75D5E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агностика инфильтративного туберкулёза.</w:t>
      </w:r>
    </w:p>
    <w:p w14:paraId="4FC5D51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фференциальная диагностика инфильтративного туберкулёза.</w:t>
      </w:r>
    </w:p>
    <w:p w14:paraId="738C833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фференциальная диагностика фиброзно-кавернозного туберкулёза.</w:t>
      </w:r>
    </w:p>
    <w:p w14:paraId="7093714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фференциальная диагностика туберкулёмы.</w:t>
      </w:r>
    </w:p>
    <w:p w14:paraId="636CD08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Лечение, осложнения и исходы цирротического туберкулёза.</w:t>
      </w:r>
    </w:p>
    <w:p w14:paraId="6087FBD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то наиболее часто болеет туберкулёзным плевритом. Почему.</w:t>
      </w:r>
    </w:p>
    <w:p w14:paraId="5BD5678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 xml:space="preserve">Патоморфологические изменения плевры при туберкулёзных поражениях. </w:t>
      </w:r>
    </w:p>
    <w:p w14:paraId="24F1B2F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Виды плевритов в зависимости от патоморфологических изменений в плевральной полости, наличия выпота и его характера.</w:t>
      </w:r>
    </w:p>
    <w:p w14:paraId="676C3A92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ак иначе называют фибринозный плеврит. Обоснуйте.</w:t>
      </w:r>
    </w:p>
    <w:p w14:paraId="3E0FE8C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акие симптомы можно выявить при пальпации, перкуссии и аускультации больного с фибринозным плевритом.</w:t>
      </w:r>
    </w:p>
    <w:p w14:paraId="0360F54E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Рентгенологические признаки экссудативного плеврита.</w:t>
      </w:r>
    </w:p>
    <w:p w14:paraId="39AF65D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Особенности рентгенологической картины междолевых и парамедиастинальных плевритов.</w:t>
      </w:r>
    </w:p>
    <w:p w14:paraId="18E38F6D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атогенез цирротического туберкулёза.</w:t>
      </w:r>
    </w:p>
    <w:p w14:paraId="6D020EA7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Патоморфология цирротического туберкулёза.</w:t>
      </w:r>
    </w:p>
    <w:p w14:paraId="02F91681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Клиника цирротического туберкулёза.</w:t>
      </w:r>
    </w:p>
    <w:p w14:paraId="28E113D4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Диагностика цирротического туберкулёза.</w:t>
      </w:r>
    </w:p>
    <w:p w14:paraId="5DC2720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Дифференциальная диагностика цирротического туберкулёза.</w:t>
      </w:r>
    </w:p>
    <w:p w14:paraId="079C4D82" w14:textId="77777777" w:rsidR="0025094B" w:rsidRPr="00623CF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меры Вы предложите, чтобы снизить риск заражения туберкулёзом.</w:t>
      </w:r>
    </w:p>
    <w:p w14:paraId="12563019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а что направлена специфическая профилактика ТБ?</w:t>
      </w:r>
    </w:p>
    <w:p w14:paraId="0F7FE795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 можно повысить устойчивость не</w:t>
      </w:r>
      <w:r w:rsidRPr="00451E9D">
        <w:rPr>
          <w:rFonts w:ascii="Times New Roman" w:hAnsi="Times New Roman" w:cs="Times New Roman"/>
          <w:sz w:val="24"/>
          <w:szCs w:val="24"/>
        </w:rPr>
        <w:t xml:space="preserve"> </w:t>
      </w:r>
      <w:r w:rsidRPr="009E3941">
        <w:rPr>
          <w:rFonts w:ascii="Times New Roman" w:hAnsi="Times New Roman" w:cs="Times New Roman"/>
          <w:sz w:val="24"/>
          <w:szCs w:val="24"/>
        </w:rPr>
        <w:t>инфицированного человека к ТБ?</w:t>
      </w:r>
    </w:p>
    <w:p w14:paraId="38E3F0F5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ая цель у противотуберкулёзной вакцинации?</w:t>
      </w:r>
    </w:p>
    <w:p w14:paraId="1B9FB8D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БЦЖ? Кто создал, когда и каким образом этот препарат?</w:t>
      </w:r>
    </w:p>
    <w:p w14:paraId="59825DF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у проводится, и с какой целью, БЦЖ?</w:t>
      </w:r>
    </w:p>
    <w:p w14:paraId="795C2C2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осложнения, возникающие после вакцинации БЦЖ.</w:t>
      </w:r>
    </w:p>
    <w:p w14:paraId="60173A1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Что делать с осложнениями? УОФ. Диспансерный учёт. Исходы. Допуск в организованный коллектив.</w:t>
      </w:r>
    </w:p>
    <w:p w14:paraId="761DA2A2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, кем и когда осуществляется профилактика туберкулёза здоровым новорождённым детям.</w:t>
      </w:r>
    </w:p>
    <w:p w14:paraId="69F505DA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уда и как вводится ребёнку препарат, предназначенный для профилактики туберкулёза.</w:t>
      </w:r>
    </w:p>
    <w:p w14:paraId="77EE76B3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Что необходимо проводить детям, не получившим БЦЖ </w:t>
      </w:r>
      <w:r>
        <w:rPr>
          <w:rFonts w:ascii="Times New Roman" w:hAnsi="Times New Roman" w:cs="Times New Roman"/>
          <w:sz w:val="24"/>
          <w:szCs w:val="24"/>
        </w:rPr>
        <w:t xml:space="preserve">при рождении </w:t>
      </w:r>
      <w:r w:rsidRPr="009E3941">
        <w:rPr>
          <w:rFonts w:ascii="Times New Roman" w:hAnsi="Times New Roman" w:cs="Times New Roman"/>
          <w:sz w:val="24"/>
          <w:szCs w:val="24"/>
        </w:rPr>
        <w:t>в соответствии с приказом.</w:t>
      </w:r>
    </w:p>
    <w:p w14:paraId="124CB08F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е действия осуществляются в отношении новорождённ</w:t>
      </w:r>
      <w:r>
        <w:rPr>
          <w:rFonts w:ascii="Times New Roman" w:hAnsi="Times New Roman" w:cs="Times New Roman"/>
          <w:sz w:val="24"/>
          <w:szCs w:val="24"/>
        </w:rPr>
        <w:t>ого</w:t>
      </w:r>
      <w:r w:rsidRPr="009E3941">
        <w:rPr>
          <w:rFonts w:ascii="Times New Roman" w:hAnsi="Times New Roman" w:cs="Times New Roman"/>
          <w:sz w:val="24"/>
          <w:szCs w:val="24"/>
        </w:rPr>
        <w:t>, получивше</w:t>
      </w:r>
      <w:r>
        <w:rPr>
          <w:rFonts w:ascii="Times New Roman" w:hAnsi="Times New Roman" w:cs="Times New Roman"/>
          <w:sz w:val="24"/>
          <w:szCs w:val="24"/>
        </w:rPr>
        <w:t>го препарат БЦЖ, но попадающего</w:t>
      </w:r>
      <w:r w:rsidRPr="009E3941">
        <w:rPr>
          <w:rFonts w:ascii="Times New Roman" w:hAnsi="Times New Roman" w:cs="Times New Roman"/>
          <w:sz w:val="24"/>
          <w:szCs w:val="24"/>
        </w:rPr>
        <w:t xml:space="preserve"> в условия контакта с бактериовыделителем, в случае невозможности изоляции больного туберкулёзом.</w:t>
      </w:r>
    </w:p>
    <w:p w14:paraId="231E176C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Если ребёнок не получил профилактический препарат, что должны сделать и кто, в отношении ближайших родственников, и лиц, совместно проживающих с ребёнком.</w:t>
      </w:r>
    </w:p>
    <w:p w14:paraId="547549E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, где и кем, с соблюдением каких требований, вакцинируются дети, не привитые вакциной БЦЖ в перинатальном (родильном отделении) центре.</w:t>
      </w:r>
    </w:p>
    <w:p w14:paraId="32A1CBB6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 Ваши действия в отношении новорождённого, в случае заболевания матери активной формой туберкулёза. </w:t>
      </w:r>
    </w:p>
    <w:p w14:paraId="0410CA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, когда и куда Новорождённый изолируется от больной туберкулёзом матери. </w:t>
      </w:r>
    </w:p>
    <w:p w14:paraId="1346B13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, как новорождённому от больной активной формой туберкулёза матери, проводится профилактическое лечение. Сроки, препараты. </w:t>
      </w:r>
    </w:p>
    <w:p w14:paraId="1A090B6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, кем проводится наблюдение за вакцинированными детьми через 1, 3, 6, 12 месяцев.</w:t>
      </w:r>
    </w:p>
    <w:p w14:paraId="6808583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кажите, кем и когда оценивается окончательный результат вакцинации БЦЖ. В какие УОФ вносится данная информация. </w:t>
      </w:r>
    </w:p>
    <w:p w14:paraId="232E4833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ие действия проводятся в отношении новорождённого ребёнка, если у матери выявлен активный ТБ с ШЛУ/МЛУ.</w:t>
      </w:r>
    </w:p>
    <w:p w14:paraId="419481CD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то подлежит повторной специфической профилактике туберкулёза.</w:t>
      </w:r>
    </w:p>
    <w:p w14:paraId="794474EE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противопоказания к проведению повторной профилактики туберкулёза у детей.</w:t>
      </w:r>
    </w:p>
    <w:p w14:paraId="5246B809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ужно ли ревакцинировать туберкулиноположительных</w:t>
      </w:r>
      <w:r>
        <w:rPr>
          <w:rFonts w:ascii="Times New Roman" w:hAnsi="Times New Roman" w:cs="Times New Roman"/>
          <w:sz w:val="24"/>
          <w:szCs w:val="24"/>
        </w:rPr>
        <w:t xml:space="preserve"> детей</w:t>
      </w:r>
      <w:r w:rsidRPr="009E3941">
        <w:rPr>
          <w:rFonts w:ascii="Times New Roman" w:hAnsi="Times New Roman" w:cs="Times New Roman"/>
          <w:sz w:val="24"/>
          <w:szCs w:val="24"/>
        </w:rPr>
        <w:t>.</w:t>
      </w:r>
    </w:p>
    <w:p w14:paraId="7E0F088F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Перечислите УОФ, где регистрируются сведения о проведённой профилактике ТБ. </w:t>
      </w:r>
    </w:p>
    <w:p w14:paraId="21C8473E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осложнения, возникающие при проведении профилактики ТБ.</w:t>
      </w:r>
    </w:p>
    <w:p w14:paraId="1B61E194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Назовите причины осложнений.</w:t>
      </w:r>
    </w:p>
    <w:p w14:paraId="1517AC42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то устанавливает наличие побочных реакций. В каких УОФ это фиксируется.</w:t>
      </w:r>
    </w:p>
    <w:p w14:paraId="48380A03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 регистрируются случаи побочных реакций, кто информируется.</w:t>
      </w:r>
    </w:p>
    <w:p w14:paraId="28E4EB1C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Где наблюдаются дети с побочной реакцией на профилактику ТБ.</w:t>
      </w:r>
    </w:p>
    <w:p w14:paraId="711C58BA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Как осуществляется профилактика ТБ у детей, родившихся от инфицированных матерей вирусом иммунодефицита человека, при отсутствии клинических признаков и инфекции, и других противопоказаний.</w:t>
      </w:r>
    </w:p>
    <w:p w14:paraId="6784C351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Если у этого ребёнка не развились пост прививочные знаки, какая тактика применяется в такой ситуации.</w:t>
      </w:r>
    </w:p>
    <w:p w14:paraId="6B45DC0E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кому проводится химиотерапевтическая профилактика ТБ. Перечислите УОФ, где фиксируются данные о проводимой химиотерапевтической профилактике ТБ.</w:t>
      </w:r>
    </w:p>
    <w:p w14:paraId="7217F8EC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цель химиопрофилактики.</w:t>
      </w:r>
    </w:p>
    <w:p w14:paraId="1CB56F0C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ак часто может проводиться химиотерапевтическая профилактика ТБ. </w:t>
      </w:r>
    </w:p>
    <w:p w14:paraId="7771D5D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Проводится ли </w:t>
      </w:r>
      <w:r>
        <w:rPr>
          <w:rFonts w:ascii="Times New Roman" w:hAnsi="Times New Roman" w:cs="Times New Roman"/>
          <w:sz w:val="24"/>
          <w:szCs w:val="24"/>
        </w:rPr>
        <w:t>химиотерапия</w:t>
      </w:r>
      <w:r w:rsidRPr="009E3941">
        <w:rPr>
          <w:rFonts w:ascii="Times New Roman" w:hAnsi="Times New Roman" w:cs="Times New Roman"/>
          <w:sz w:val="24"/>
          <w:szCs w:val="24"/>
        </w:rPr>
        <w:t xml:space="preserve"> ВИЧ-инфицированным детям. Почему? </w:t>
      </w:r>
    </w:p>
    <w:p w14:paraId="6525283D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к и зачем проводится ХП детям, получающим ГИБП?</w:t>
      </w:r>
    </w:p>
    <w:p w14:paraId="5D85A0AC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препараты, применяемые для химиотерапевтической профилактики ТБ. Дозы, продолжительность терапии. Перечислите возможные побочные эффекты и способы их профилактики.</w:t>
      </w:r>
    </w:p>
    <w:p w14:paraId="6A71D1A1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Кто проводит и контролирует профилактическую химиотерапию. Кто выявляет и устраняет побочные или нежелательные реакции. </w:t>
      </w:r>
    </w:p>
    <w:p w14:paraId="2B8403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Укажите, кто обеспечивает мониторинг лечения и побочных реакций на ПТП.</w:t>
      </w:r>
    </w:p>
    <w:p w14:paraId="029861CA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то такое устойчивость к ПТП?</w:t>
      </w:r>
    </w:p>
    <w:p w14:paraId="2AEC341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ведите виды ЛУ в соответствии с номенклатурными документами.</w:t>
      </w:r>
    </w:p>
    <w:p w14:paraId="42960DB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ведите динамику ЛУ в РК и в мире, используя данные статистики.</w:t>
      </w:r>
    </w:p>
    <w:p w14:paraId="11986C3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стационар замещающие технологии, когда и кому они назначаются.</w:t>
      </w:r>
    </w:p>
    <w:p w14:paraId="1F7D1C5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медицинские показания к лечению больных туберкулёзом в стационар замещающих условиях.</w:t>
      </w:r>
    </w:p>
    <w:p w14:paraId="1DB496E3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 медицинские показания к лечению больных туберкулёзом в стационаре.</w:t>
      </w:r>
    </w:p>
    <w:p w14:paraId="340D4A2C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ишите видео-наблюдаемое лечение (ВНЛ).</w:t>
      </w:r>
    </w:p>
    <w:p w14:paraId="7CE34D4D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«бактериологическая конверсия».</w:t>
      </w:r>
    </w:p>
    <w:p w14:paraId="3719829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«бактериологическая реверсия».</w:t>
      </w:r>
    </w:p>
    <w:p w14:paraId="68B3282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культуральные методы диагностики.</w:t>
      </w:r>
    </w:p>
    <w:p w14:paraId="3C1754F4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противотуберкулёзные препараты второго ряда.</w:t>
      </w:r>
    </w:p>
    <w:p w14:paraId="6622DBB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серьёзная нежелательная реакция.</w:t>
      </w:r>
    </w:p>
    <w:p w14:paraId="625516A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нежелательная реакция (НР).</w:t>
      </w:r>
    </w:p>
    <w:p w14:paraId="755431C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лица, больные туберкулёзом из групп высокого риска отрыва от лечения.</w:t>
      </w:r>
    </w:p>
    <w:p w14:paraId="3A06A95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характеризуйте - активный мониторинг безопасности противотуберкулёзных лекарственных средств (аМБЛ).  </w:t>
      </w:r>
    </w:p>
    <w:p w14:paraId="2C9A2C05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характеризуйте - конверсия мокроты у лица, больного туберкулёзом</w:t>
      </w:r>
    </w:p>
    <w:p w14:paraId="31977A02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 этапы курса терапии туберкулёза.</w:t>
      </w:r>
    </w:p>
    <w:p w14:paraId="1B306F6D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где больной может получать лечение от туберкулёза.</w:t>
      </w:r>
    </w:p>
    <w:p w14:paraId="2C2F7420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Перечислите, какие методы контроля за приёмом ПТП существуют в данное время.</w:t>
      </w:r>
    </w:p>
    <w:p w14:paraId="3386CD10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цель поддерживающего этапа лечения туберкулёза.</w:t>
      </w:r>
    </w:p>
    <w:p w14:paraId="5575A5B2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, где хранятся, регистрируются ПТП в ПМСП. Кто является ответственным?</w:t>
      </w:r>
    </w:p>
    <w:p w14:paraId="1D627110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 xml:space="preserve">Укажите, что такое </w:t>
      </w:r>
      <w:r w:rsidRPr="00372913">
        <w:rPr>
          <w:rFonts w:ascii="Times New Roman" w:hAnsi="Times New Roman" w:cs="Times New Roman"/>
          <w:sz w:val="24"/>
          <w:szCs w:val="24"/>
        </w:rPr>
        <w:t>фармаконадзор</w:t>
      </w:r>
      <w:r w:rsidRPr="009E39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982CA8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раткосрочный режим лечения туберкулёза.</w:t>
      </w:r>
    </w:p>
    <w:p w14:paraId="3CF60B9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Индивидуальный режим лечения туберкулёза.</w:t>
      </w:r>
    </w:p>
    <w:p w14:paraId="462667AF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Лечение, осложнения и исходы инфильтративного туберкулёза.</w:t>
      </w:r>
    </w:p>
    <w:p w14:paraId="4A646C48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Лечение и исходы фиброзно-кавернозного туберкулёза.</w:t>
      </w:r>
    </w:p>
    <w:p w14:paraId="099AD97B" w14:textId="77777777" w:rsidR="0025094B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кажите,</w:t>
      </w:r>
      <w:r w:rsidRPr="00372913">
        <w:rPr>
          <w:rFonts w:ascii="Times New Roman" w:hAnsi="Times New Roman" w:cs="Times New Roman"/>
          <w:sz w:val="24"/>
          <w:szCs w:val="24"/>
        </w:rPr>
        <w:t xml:space="preserve"> какие патогенетические препараты необходимо назначить больному туберкулёзным плевритом. Почему.</w:t>
      </w:r>
    </w:p>
    <w:p w14:paraId="1495F69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Лечение, осложнения и исходы хронического диссеминированного туберкулёза. </w:t>
      </w:r>
    </w:p>
    <w:p w14:paraId="5820B29A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Лёгочное кровотечение: патогенез, клиника, диагностика и лечение. Расписать подробно препараты, последовательность и обосновать их применение.</w:t>
      </w:r>
    </w:p>
    <w:p w14:paraId="797091F0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Спонтанный пневмоторакс: патогенез, клиника, диагностика и лечение. Расписать подробно препараты, последовательность и обосновать их применение.</w:t>
      </w:r>
    </w:p>
    <w:p w14:paraId="6E9B95C7" w14:textId="77777777" w:rsidR="0025094B" w:rsidRPr="00372913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372913">
        <w:rPr>
          <w:rFonts w:ascii="Times New Roman" w:hAnsi="Times New Roman" w:cs="Times New Roman"/>
          <w:sz w:val="24"/>
          <w:szCs w:val="24"/>
        </w:rPr>
        <w:t>Лёгочно-сердечная недостаточность: патогенез, клиника, диагностика и лечение. Расписать подробно препараты, последовательность и обосновать их применение.</w:t>
      </w:r>
    </w:p>
    <w:p w14:paraId="61CDDB37" w14:textId="77777777" w:rsidR="0025094B" w:rsidRPr="009E3941" w:rsidRDefault="0025094B" w:rsidP="0025094B">
      <w:pPr>
        <w:pStyle w:val="aa"/>
        <w:numPr>
          <w:ilvl w:val="0"/>
          <w:numId w:val="18"/>
        </w:numPr>
        <w:tabs>
          <w:tab w:val="left" w:pos="851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9E3941">
        <w:rPr>
          <w:rFonts w:ascii="Times New Roman" w:hAnsi="Times New Roman" w:cs="Times New Roman"/>
          <w:sz w:val="24"/>
          <w:szCs w:val="24"/>
        </w:rPr>
        <w:t>Укажите особенности клинического режима и диеты при лечении туберкулёза.</w:t>
      </w:r>
    </w:p>
    <w:p w14:paraId="5C9F6AD7" w14:textId="77777777" w:rsidR="006B2A8D" w:rsidRPr="0025094B" w:rsidRDefault="006B2A8D" w:rsidP="00281381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sectPr w:rsidR="006B2A8D" w:rsidRPr="0025094B" w:rsidSect="00061631"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21D96" w14:textId="77777777" w:rsidR="00E15329" w:rsidRDefault="00E15329" w:rsidP="00FE6E8E">
      <w:pPr>
        <w:spacing w:after="0" w:line="240" w:lineRule="auto"/>
      </w:pPr>
      <w:r>
        <w:separator/>
      </w:r>
    </w:p>
  </w:endnote>
  <w:endnote w:type="continuationSeparator" w:id="0">
    <w:p w14:paraId="4A2AEA2C" w14:textId="77777777" w:rsidR="00E15329" w:rsidRDefault="00E15329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03648C" w14:textId="77777777" w:rsidR="00E15329" w:rsidRDefault="00E15329" w:rsidP="00FE6E8E">
      <w:pPr>
        <w:spacing w:after="0" w:line="240" w:lineRule="auto"/>
      </w:pPr>
      <w:r>
        <w:separator/>
      </w:r>
    </w:p>
  </w:footnote>
  <w:footnote w:type="continuationSeparator" w:id="0">
    <w:p w14:paraId="005A296E" w14:textId="77777777" w:rsidR="00E15329" w:rsidRDefault="00E15329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D525B"/>
    <w:multiLevelType w:val="hybridMultilevel"/>
    <w:tmpl w:val="6CD837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46B5"/>
    <w:multiLevelType w:val="hybridMultilevel"/>
    <w:tmpl w:val="C7B85F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47CCA"/>
    <w:multiLevelType w:val="hybridMultilevel"/>
    <w:tmpl w:val="5B08A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76E1490"/>
    <w:multiLevelType w:val="hybridMultilevel"/>
    <w:tmpl w:val="7A48B2AC"/>
    <w:lvl w:ilvl="0" w:tplc="1D2C823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174D1"/>
    <w:multiLevelType w:val="hybridMultilevel"/>
    <w:tmpl w:val="6CD837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D39AB"/>
    <w:multiLevelType w:val="hybridMultilevel"/>
    <w:tmpl w:val="100024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73149"/>
    <w:multiLevelType w:val="multilevel"/>
    <w:tmpl w:val="ECDE81AE"/>
    <w:lvl w:ilvl="0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b/>
        <w:vertAlign w:val="baseline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5B64671"/>
    <w:multiLevelType w:val="hybridMultilevel"/>
    <w:tmpl w:val="26562E8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D1EF9"/>
    <w:multiLevelType w:val="hybridMultilevel"/>
    <w:tmpl w:val="D2884D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A7B4D"/>
    <w:multiLevelType w:val="hybridMultilevel"/>
    <w:tmpl w:val="4420D9F4"/>
    <w:lvl w:ilvl="0" w:tplc="0446439C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b w:val="0"/>
        <w:color w:val="auto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CB03BD"/>
    <w:multiLevelType w:val="hybridMultilevel"/>
    <w:tmpl w:val="CE30A076"/>
    <w:lvl w:ilvl="0" w:tplc="7BACED26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="Times New Roman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7D602C9"/>
    <w:multiLevelType w:val="hybridMultilevel"/>
    <w:tmpl w:val="35206B22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F4309E"/>
    <w:multiLevelType w:val="hybridMultilevel"/>
    <w:tmpl w:val="9E547F4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B1E3C3A"/>
    <w:multiLevelType w:val="hybridMultilevel"/>
    <w:tmpl w:val="8D56B8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204DB4"/>
    <w:multiLevelType w:val="hybridMultilevel"/>
    <w:tmpl w:val="6CD837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7A3F52"/>
    <w:multiLevelType w:val="hybridMultilevel"/>
    <w:tmpl w:val="02386DB8"/>
    <w:lvl w:ilvl="0" w:tplc="66BA60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B2D26"/>
    <w:multiLevelType w:val="hybridMultilevel"/>
    <w:tmpl w:val="021086FA"/>
    <w:lvl w:ilvl="0" w:tplc="3F16A0C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0"/>
  </w:num>
  <w:num w:numId="8">
    <w:abstractNumId w:val="16"/>
  </w:num>
  <w:num w:numId="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</w:num>
  <w:num w:numId="11">
    <w:abstractNumId w:val="4"/>
  </w:num>
  <w:num w:numId="12">
    <w:abstractNumId w:val="2"/>
  </w:num>
  <w:num w:numId="13">
    <w:abstractNumId w:val="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43AE"/>
    <w:rsid w:val="00004453"/>
    <w:rsid w:val="00011086"/>
    <w:rsid w:val="000132D7"/>
    <w:rsid w:val="000146D8"/>
    <w:rsid w:val="00015499"/>
    <w:rsid w:val="0001635A"/>
    <w:rsid w:val="00022501"/>
    <w:rsid w:val="00023C46"/>
    <w:rsid w:val="00026956"/>
    <w:rsid w:val="00035D0F"/>
    <w:rsid w:val="0003788F"/>
    <w:rsid w:val="00041A48"/>
    <w:rsid w:val="000421B7"/>
    <w:rsid w:val="00051AF9"/>
    <w:rsid w:val="00051DB0"/>
    <w:rsid w:val="0005294D"/>
    <w:rsid w:val="00053A76"/>
    <w:rsid w:val="00053AEF"/>
    <w:rsid w:val="00061631"/>
    <w:rsid w:val="00062199"/>
    <w:rsid w:val="00071631"/>
    <w:rsid w:val="00073287"/>
    <w:rsid w:val="00073F72"/>
    <w:rsid w:val="0007630F"/>
    <w:rsid w:val="000779DD"/>
    <w:rsid w:val="00083383"/>
    <w:rsid w:val="00090B0B"/>
    <w:rsid w:val="0009435B"/>
    <w:rsid w:val="00096C49"/>
    <w:rsid w:val="000A0658"/>
    <w:rsid w:val="000A1BBB"/>
    <w:rsid w:val="000A2B32"/>
    <w:rsid w:val="000A4B2F"/>
    <w:rsid w:val="000B334A"/>
    <w:rsid w:val="000B50AA"/>
    <w:rsid w:val="000B7DA9"/>
    <w:rsid w:val="000C1797"/>
    <w:rsid w:val="000C2CF8"/>
    <w:rsid w:val="000C516D"/>
    <w:rsid w:val="000D362A"/>
    <w:rsid w:val="000D78AC"/>
    <w:rsid w:val="000E2E89"/>
    <w:rsid w:val="000F16B4"/>
    <w:rsid w:val="000F2483"/>
    <w:rsid w:val="000F49FF"/>
    <w:rsid w:val="000F59C3"/>
    <w:rsid w:val="000F73E9"/>
    <w:rsid w:val="0010010F"/>
    <w:rsid w:val="001014B0"/>
    <w:rsid w:val="001018DD"/>
    <w:rsid w:val="00115DF9"/>
    <w:rsid w:val="00120465"/>
    <w:rsid w:val="00125BBF"/>
    <w:rsid w:val="001309F2"/>
    <w:rsid w:val="0013290A"/>
    <w:rsid w:val="00135D75"/>
    <w:rsid w:val="00136E7E"/>
    <w:rsid w:val="00140BDD"/>
    <w:rsid w:val="00144492"/>
    <w:rsid w:val="00146B6F"/>
    <w:rsid w:val="0015092A"/>
    <w:rsid w:val="00152653"/>
    <w:rsid w:val="00156032"/>
    <w:rsid w:val="00161617"/>
    <w:rsid w:val="001645AB"/>
    <w:rsid w:val="0016716B"/>
    <w:rsid w:val="00167198"/>
    <w:rsid w:val="00167A68"/>
    <w:rsid w:val="001800A5"/>
    <w:rsid w:val="001814D7"/>
    <w:rsid w:val="00182420"/>
    <w:rsid w:val="001911CF"/>
    <w:rsid w:val="00196676"/>
    <w:rsid w:val="001971E6"/>
    <w:rsid w:val="001A168D"/>
    <w:rsid w:val="001A1CD2"/>
    <w:rsid w:val="001A72F0"/>
    <w:rsid w:val="001B598E"/>
    <w:rsid w:val="001B7474"/>
    <w:rsid w:val="001C2712"/>
    <w:rsid w:val="001C2C7B"/>
    <w:rsid w:val="001C2FF1"/>
    <w:rsid w:val="001C5C69"/>
    <w:rsid w:val="001D1852"/>
    <w:rsid w:val="001D4EC8"/>
    <w:rsid w:val="001E1FA7"/>
    <w:rsid w:val="001E200F"/>
    <w:rsid w:val="001E3631"/>
    <w:rsid w:val="001E39F5"/>
    <w:rsid w:val="001E4701"/>
    <w:rsid w:val="001E7F6C"/>
    <w:rsid w:val="001F0A35"/>
    <w:rsid w:val="001F3160"/>
    <w:rsid w:val="001F3329"/>
    <w:rsid w:val="001F3466"/>
    <w:rsid w:val="001F38F9"/>
    <w:rsid w:val="002003A6"/>
    <w:rsid w:val="002026D5"/>
    <w:rsid w:val="0020401B"/>
    <w:rsid w:val="002053D1"/>
    <w:rsid w:val="00205842"/>
    <w:rsid w:val="002106EB"/>
    <w:rsid w:val="00211B60"/>
    <w:rsid w:val="00211C9E"/>
    <w:rsid w:val="002163D2"/>
    <w:rsid w:val="00216D6B"/>
    <w:rsid w:val="00220175"/>
    <w:rsid w:val="00222384"/>
    <w:rsid w:val="00225BD2"/>
    <w:rsid w:val="00230991"/>
    <w:rsid w:val="002326DE"/>
    <w:rsid w:val="002326E8"/>
    <w:rsid w:val="00233913"/>
    <w:rsid w:val="00235FA9"/>
    <w:rsid w:val="00236320"/>
    <w:rsid w:val="002368B2"/>
    <w:rsid w:val="00244097"/>
    <w:rsid w:val="00244681"/>
    <w:rsid w:val="0025094B"/>
    <w:rsid w:val="00252D61"/>
    <w:rsid w:val="00260CBB"/>
    <w:rsid w:val="00267106"/>
    <w:rsid w:val="002766B1"/>
    <w:rsid w:val="002776F9"/>
    <w:rsid w:val="00277B2C"/>
    <w:rsid w:val="00281221"/>
    <w:rsid w:val="00281381"/>
    <w:rsid w:val="002914D9"/>
    <w:rsid w:val="0029727B"/>
    <w:rsid w:val="002A2303"/>
    <w:rsid w:val="002A44A0"/>
    <w:rsid w:val="002B0C69"/>
    <w:rsid w:val="002B1A2B"/>
    <w:rsid w:val="002B26A0"/>
    <w:rsid w:val="002D1BE5"/>
    <w:rsid w:val="002D392C"/>
    <w:rsid w:val="002D71C2"/>
    <w:rsid w:val="002D75C2"/>
    <w:rsid w:val="002E5471"/>
    <w:rsid w:val="002E5A3E"/>
    <w:rsid w:val="002E74A1"/>
    <w:rsid w:val="002F03F1"/>
    <w:rsid w:val="002F6D31"/>
    <w:rsid w:val="00302373"/>
    <w:rsid w:val="00302773"/>
    <w:rsid w:val="00305735"/>
    <w:rsid w:val="00305873"/>
    <w:rsid w:val="00307787"/>
    <w:rsid w:val="00307DD7"/>
    <w:rsid w:val="00313753"/>
    <w:rsid w:val="00314E0F"/>
    <w:rsid w:val="00315126"/>
    <w:rsid w:val="00326EB1"/>
    <w:rsid w:val="00330851"/>
    <w:rsid w:val="00332DAE"/>
    <w:rsid w:val="0033721B"/>
    <w:rsid w:val="003373CC"/>
    <w:rsid w:val="003425C1"/>
    <w:rsid w:val="0034325A"/>
    <w:rsid w:val="00347098"/>
    <w:rsid w:val="00347BD9"/>
    <w:rsid w:val="00356100"/>
    <w:rsid w:val="00364F95"/>
    <w:rsid w:val="00365B0B"/>
    <w:rsid w:val="00372913"/>
    <w:rsid w:val="003751F2"/>
    <w:rsid w:val="00376790"/>
    <w:rsid w:val="00381442"/>
    <w:rsid w:val="00383324"/>
    <w:rsid w:val="0038458E"/>
    <w:rsid w:val="00385113"/>
    <w:rsid w:val="00385883"/>
    <w:rsid w:val="003929B0"/>
    <w:rsid w:val="003940CA"/>
    <w:rsid w:val="003962CE"/>
    <w:rsid w:val="003965B3"/>
    <w:rsid w:val="00397429"/>
    <w:rsid w:val="003A0A6B"/>
    <w:rsid w:val="003A2D68"/>
    <w:rsid w:val="003B16D3"/>
    <w:rsid w:val="003B2224"/>
    <w:rsid w:val="003C5975"/>
    <w:rsid w:val="003D6371"/>
    <w:rsid w:val="003E0EE1"/>
    <w:rsid w:val="003E134C"/>
    <w:rsid w:val="003E277C"/>
    <w:rsid w:val="003E3775"/>
    <w:rsid w:val="003E5C0A"/>
    <w:rsid w:val="003E7D69"/>
    <w:rsid w:val="00411512"/>
    <w:rsid w:val="00415749"/>
    <w:rsid w:val="004176FD"/>
    <w:rsid w:val="00417C94"/>
    <w:rsid w:val="00424AD7"/>
    <w:rsid w:val="004340B5"/>
    <w:rsid w:val="0043515D"/>
    <w:rsid w:val="00436E96"/>
    <w:rsid w:val="00441195"/>
    <w:rsid w:val="00441DC0"/>
    <w:rsid w:val="00442494"/>
    <w:rsid w:val="00450620"/>
    <w:rsid w:val="00451E9D"/>
    <w:rsid w:val="00453F95"/>
    <w:rsid w:val="00454613"/>
    <w:rsid w:val="004552A5"/>
    <w:rsid w:val="0046105B"/>
    <w:rsid w:val="00465E55"/>
    <w:rsid w:val="00471F0E"/>
    <w:rsid w:val="00485805"/>
    <w:rsid w:val="00486368"/>
    <w:rsid w:val="004927ED"/>
    <w:rsid w:val="00492A54"/>
    <w:rsid w:val="004930ED"/>
    <w:rsid w:val="00494D29"/>
    <w:rsid w:val="004A07E7"/>
    <w:rsid w:val="004A3697"/>
    <w:rsid w:val="004B150F"/>
    <w:rsid w:val="004B2A5D"/>
    <w:rsid w:val="004B69E4"/>
    <w:rsid w:val="004C1923"/>
    <w:rsid w:val="004C65A0"/>
    <w:rsid w:val="004C6810"/>
    <w:rsid w:val="004C6883"/>
    <w:rsid w:val="004D2FF7"/>
    <w:rsid w:val="004D3BDE"/>
    <w:rsid w:val="004D45E2"/>
    <w:rsid w:val="004D4C2C"/>
    <w:rsid w:val="004D606C"/>
    <w:rsid w:val="004E0D4E"/>
    <w:rsid w:val="004E4F45"/>
    <w:rsid w:val="004E6F7E"/>
    <w:rsid w:val="004F294D"/>
    <w:rsid w:val="0050020C"/>
    <w:rsid w:val="005035B0"/>
    <w:rsid w:val="00503C2E"/>
    <w:rsid w:val="005073EA"/>
    <w:rsid w:val="00514C6C"/>
    <w:rsid w:val="0052310A"/>
    <w:rsid w:val="005334E8"/>
    <w:rsid w:val="005417BD"/>
    <w:rsid w:val="005459F5"/>
    <w:rsid w:val="005571A1"/>
    <w:rsid w:val="005624C4"/>
    <w:rsid w:val="00562682"/>
    <w:rsid w:val="00566128"/>
    <w:rsid w:val="00570AF8"/>
    <w:rsid w:val="00573A55"/>
    <w:rsid w:val="00574DE0"/>
    <w:rsid w:val="00582BC9"/>
    <w:rsid w:val="0058401E"/>
    <w:rsid w:val="00591A7E"/>
    <w:rsid w:val="00594376"/>
    <w:rsid w:val="0059609B"/>
    <w:rsid w:val="00597DA5"/>
    <w:rsid w:val="005A5A35"/>
    <w:rsid w:val="005A7653"/>
    <w:rsid w:val="005B2FF9"/>
    <w:rsid w:val="005B6DB8"/>
    <w:rsid w:val="005B73A9"/>
    <w:rsid w:val="005C2C95"/>
    <w:rsid w:val="005C4659"/>
    <w:rsid w:val="005C5440"/>
    <w:rsid w:val="005C56E1"/>
    <w:rsid w:val="005E11B6"/>
    <w:rsid w:val="005F36F3"/>
    <w:rsid w:val="005F404F"/>
    <w:rsid w:val="005F7637"/>
    <w:rsid w:val="00606BC7"/>
    <w:rsid w:val="006072B1"/>
    <w:rsid w:val="00610971"/>
    <w:rsid w:val="00615933"/>
    <w:rsid w:val="00615C75"/>
    <w:rsid w:val="006201B3"/>
    <w:rsid w:val="006205CC"/>
    <w:rsid w:val="00623F85"/>
    <w:rsid w:val="006265EC"/>
    <w:rsid w:val="00626ECA"/>
    <w:rsid w:val="006365E7"/>
    <w:rsid w:val="0064033C"/>
    <w:rsid w:val="00640750"/>
    <w:rsid w:val="00641780"/>
    <w:rsid w:val="0064191A"/>
    <w:rsid w:val="00642601"/>
    <w:rsid w:val="0064297E"/>
    <w:rsid w:val="00644658"/>
    <w:rsid w:val="00646C79"/>
    <w:rsid w:val="00647BDB"/>
    <w:rsid w:val="006516A7"/>
    <w:rsid w:val="00651BDA"/>
    <w:rsid w:val="0065555E"/>
    <w:rsid w:val="00660E87"/>
    <w:rsid w:val="00663779"/>
    <w:rsid w:val="006718C2"/>
    <w:rsid w:val="00672BCA"/>
    <w:rsid w:val="00674C57"/>
    <w:rsid w:val="0067509F"/>
    <w:rsid w:val="00682C11"/>
    <w:rsid w:val="00686267"/>
    <w:rsid w:val="0068727E"/>
    <w:rsid w:val="00691832"/>
    <w:rsid w:val="006A1368"/>
    <w:rsid w:val="006B0831"/>
    <w:rsid w:val="006B1532"/>
    <w:rsid w:val="006B2A8D"/>
    <w:rsid w:val="006B5F37"/>
    <w:rsid w:val="006C095A"/>
    <w:rsid w:val="006C29CF"/>
    <w:rsid w:val="006D415C"/>
    <w:rsid w:val="006D5587"/>
    <w:rsid w:val="006D6313"/>
    <w:rsid w:val="006E016B"/>
    <w:rsid w:val="006E1083"/>
    <w:rsid w:val="006E224E"/>
    <w:rsid w:val="006E2322"/>
    <w:rsid w:val="006E4F5E"/>
    <w:rsid w:val="006F1636"/>
    <w:rsid w:val="006F2698"/>
    <w:rsid w:val="006F7E8A"/>
    <w:rsid w:val="00700A59"/>
    <w:rsid w:val="00704B0F"/>
    <w:rsid w:val="00707639"/>
    <w:rsid w:val="00707CDA"/>
    <w:rsid w:val="007138C7"/>
    <w:rsid w:val="007178C1"/>
    <w:rsid w:val="007209A7"/>
    <w:rsid w:val="00721847"/>
    <w:rsid w:val="007268B4"/>
    <w:rsid w:val="007313CD"/>
    <w:rsid w:val="00735762"/>
    <w:rsid w:val="007407D4"/>
    <w:rsid w:val="00742988"/>
    <w:rsid w:val="007434C4"/>
    <w:rsid w:val="00743DED"/>
    <w:rsid w:val="007525CF"/>
    <w:rsid w:val="00763A3F"/>
    <w:rsid w:val="00764C4E"/>
    <w:rsid w:val="00766C94"/>
    <w:rsid w:val="007728B6"/>
    <w:rsid w:val="00774FB3"/>
    <w:rsid w:val="00780DF4"/>
    <w:rsid w:val="00782705"/>
    <w:rsid w:val="00782D97"/>
    <w:rsid w:val="00785D96"/>
    <w:rsid w:val="007863C7"/>
    <w:rsid w:val="007901B3"/>
    <w:rsid w:val="00793BEF"/>
    <w:rsid w:val="007958BE"/>
    <w:rsid w:val="007A01DF"/>
    <w:rsid w:val="007A2330"/>
    <w:rsid w:val="007A3CCA"/>
    <w:rsid w:val="007A762B"/>
    <w:rsid w:val="007B3FE5"/>
    <w:rsid w:val="007C1188"/>
    <w:rsid w:val="007C3C13"/>
    <w:rsid w:val="007C5CFA"/>
    <w:rsid w:val="007D7B46"/>
    <w:rsid w:val="007E0D4F"/>
    <w:rsid w:val="007E1C8D"/>
    <w:rsid w:val="007E1D28"/>
    <w:rsid w:val="007E494B"/>
    <w:rsid w:val="007E4B62"/>
    <w:rsid w:val="007F4804"/>
    <w:rsid w:val="007F661E"/>
    <w:rsid w:val="00800341"/>
    <w:rsid w:val="008025D5"/>
    <w:rsid w:val="00806B2C"/>
    <w:rsid w:val="00820456"/>
    <w:rsid w:val="008227DA"/>
    <w:rsid w:val="008245F2"/>
    <w:rsid w:val="008256CC"/>
    <w:rsid w:val="0082632D"/>
    <w:rsid w:val="00831B9A"/>
    <w:rsid w:val="00836FDD"/>
    <w:rsid w:val="00840DFC"/>
    <w:rsid w:val="00851D32"/>
    <w:rsid w:val="00856331"/>
    <w:rsid w:val="00866986"/>
    <w:rsid w:val="00867F6B"/>
    <w:rsid w:val="00876AC8"/>
    <w:rsid w:val="00886CE9"/>
    <w:rsid w:val="008954D7"/>
    <w:rsid w:val="008A2563"/>
    <w:rsid w:val="008A4A50"/>
    <w:rsid w:val="008B0DDC"/>
    <w:rsid w:val="008B1D38"/>
    <w:rsid w:val="008B1DFD"/>
    <w:rsid w:val="008B5D0F"/>
    <w:rsid w:val="008B6BCF"/>
    <w:rsid w:val="008C4E8A"/>
    <w:rsid w:val="008C6292"/>
    <w:rsid w:val="008D1522"/>
    <w:rsid w:val="008D4BE1"/>
    <w:rsid w:val="008E0077"/>
    <w:rsid w:val="008E0BE3"/>
    <w:rsid w:val="008E170B"/>
    <w:rsid w:val="008E20DA"/>
    <w:rsid w:val="008E2419"/>
    <w:rsid w:val="008F3746"/>
    <w:rsid w:val="008F602D"/>
    <w:rsid w:val="008F6C74"/>
    <w:rsid w:val="00905770"/>
    <w:rsid w:val="0090611C"/>
    <w:rsid w:val="0091514B"/>
    <w:rsid w:val="00916E27"/>
    <w:rsid w:val="00917193"/>
    <w:rsid w:val="00917E46"/>
    <w:rsid w:val="009223E1"/>
    <w:rsid w:val="00930384"/>
    <w:rsid w:val="00943882"/>
    <w:rsid w:val="009446AF"/>
    <w:rsid w:val="00950543"/>
    <w:rsid w:val="00956F28"/>
    <w:rsid w:val="00967581"/>
    <w:rsid w:val="009678AF"/>
    <w:rsid w:val="00977313"/>
    <w:rsid w:val="0098026F"/>
    <w:rsid w:val="00980B2F"/>
    <w:rsid w:val="00985ACC"/>
    <w:rsid w:val="00987F5B"/>
    <w:rsid w:val="00991FD1"/>
    <w:rsid w:val="00995BA2"/>
    <w:rsid w:val="009A7B3E"/>
    <w:rsid w:val="009B3E3D"/>
    <w:rsid w:val="009B58B7"/>
    <w:rsid w:val="009C2ADF"/>
    <w:rsid w:val="009C59E1"/>
    <w:rsid w:val="009C6412"/>
    <w:rsid w:val="009C6B20"/>
    <w:rsid w:val="009C7A18"/>
    <w:rsid w:val="009C7DEA"/>
    <w:rsid w:val="009D1256"/>
    <w:rsid w:val="009D284E"/>
    <w:rsid w:val="009D39CF"/>
    <w:rsid w:val="009D469A"/>
    <w:rsid w:val="009D549E"/>
    <w:rsid w:val="009D74F1"/>
    <w:rsid w:val="009E37EA"/>
    <w:rsid w:val="009E3941"/>
    <w:rsid w:val="009F02E1"/>
    <w:rsid w:val="009F1F1C"/>
    <w:rsid w:val="009F2083"/>
    <w:rsid w:val="009F47EB"/>
    <w:rsid w:val="009F6FD0"/>
    <w:rsid w:val="00A11FB0"/>
    <w:rsid w:val="00A128CF"/>
    <w:rsid w:val="00A12920"/>
    <w:rsid w:val="00A16A54"/>
    <w:rsid w:val="00A16DDA"/>
    <w:rsid w:val="00A2066C"/>
    <w:rsid w:val="00A25546"/>
    <w:rsid w:val="00A32B71"/>
    <w:rsid w:val="00A32F70"/>
    <w:rsid w:val="00A35E2D"/>
    <w:rsid w:val="00A367A9"/>
    <w:rsid w:val="00A376DD"/>
    <w:rsid w:val="00A428CA"/>
    <w:rsid w:val="00A46287"/>
    <w:rsid w:val="00A47651"/>
    <w:rsid w:val="00A47A85"/>
    <w:rsid w:val="00A47F6A"/>
    <w:rsid w:val="00A508A6"/>
    <w:rsid w:val="00A52F96"/>
    <w:rsid w:val="00A54084"/>
    <w:rsid w:val="00A60C50"/>
    <w:rsid w:val="00A61553"/>
    <w:rsid w:val="00A63ACC"/>
    <w:rsid w:val="00A64281"/>
    <w:rsid w:val="00A65CEE"/>
    <w:rsid w:val="00A7108C"/>
    <w:rsid w:val="00A71DD5"/>
    <w:rsid w:val="00A733CD"/>
    <w:rsid w:val="00A83C18"/>
    <w:rsid w:val="00A8453C"/>
    <w:rsid w:val="00A90501"/>
    <w:rsid w:val="00A90C2F"/>
    <w:rsid w:val="00A94CD5"/>
    <w:rsid w:val="00A95923"/>
    <w:rsid w:val="00AA4DB5"/>
    <w:rsid w:val="00AA7217"/>
    <w:rsid w:val="00AB3FF3"/>
    <w:rsid w:val="00AB47E9"/>
    <w:rsid w:val="00AB7FD5"/>
    <w:rsid w:val="00AD38B8"/>
    <w:rsid w:val="00AD4866"/>
    <w:rsid w:val="00AD5F8A"/>
    <w:rsid w:val="00AD62E5"/>
    <w:rsid w:val="00AE56A3"/>
    <w:rsid w:val="00AE7007"/>
    <w:rsid w:val="00AE79D9"/>
    <w:rsid w:val="00AF0FD9"/>
    <w:rsid w:val="00AF1164"/>
    <w:rsid w:val="00AF2179"/>
    <w:rsid w:val="00AF44B2"/>
    <w:rsid w:val="00B013D5"/>
    <w:rsid w:val="00B02EEC"/>
    <w:rsid w:val="00B07156"/>
    <w:rsid w:val="00B073EE"/>
    <w:rsid w:val="00B14485"/>
    <w:rsid w:val="00B14627"/>
    <w:rsid w:val="00B21D63"/>
    <w:rsid w:val="00B266AE"/>
    <w:rsid w:val="00B316F1"/>
    <w:rsid w:val="00B35CAE"/>
    <w:rsid w:val="00B40D1F"/>
    <w:rsid w:val="00B43293"/>
    <w:rsid w:val="00B503C1"/>
    <w:rsid w:val="00B576B8"/>
    <w:rsid w:val="00B61086"/>
    <w:rsid w:val="00B7513E"/>
    <w:rsid w:val="00B75E0E"/>
    <w:rsid w:val="00B8491F"/>
    <w:rsid w:val="00B84DBA"/>
    <w:rsid w:val="00B93A01"/>
    <w:rsid w:val="00BA5594"/>
    <w:rsid w:val="00BB3391"/>
    <w:rsid w:val="00BB5145"/>
    <w:rsid w:val="00BB526B"/>
    <w:rsid w:val="00BC1F72"/>
    <w:rsid w:val="00BC259D"/>
    <w:rsid w:val="00BC489F"/>
    <w:rsid w:val="00BC54A1"/>
    <w:rsid w:val="00BD4FA0"/>
    <w:rsid w:val="00BD5949"/>
    <w:rsid w:val="00BE0722"/>
    <w:rsid w:val="00BE35F0"/>
    <w:rsid w:val="00BE38F8"/>
    <w:rsid w:val="00BE4E9B"/>
    <w:rsid w:val="00BE7D10"/>
    <w:rsid w:val="00BF0C6E"/>
    <w:rsid w:val="00BF3A9C"/>
    <w:rsid w:val="00BF7763"/>
    <w:rsid w:val="00C02BA0"/>
    <w:rsid w:val="00C032F3"/>
    <w:rsid w:val="00C03AEB"/>
    <w:rsid w:val="00C0725B"/>
    <w:rsid w:val="00C11FFA"/>
    <w:rsid w:val="00C12C3D"/>
    <w:rsid w:val="00C2035E"/>
    <w:rsid w:val="00C276E4"/>
    <w:rsid w:val="00C27CCE"/>
    <w:rsid w:val="00C306E2"/>
    <w:rsid w:val="00C31D0C"/>
    <w:rsid w:val="00C33B2C"/>
    <w:rsid w:val="00C42A53"/>
    <w:rsid w:val="00C45000"/>
    <w:rsid w:val="00C50C50"/>
    <w:rsid w:val="00C54D49"/>
    <w:rsid w:val="00C56C53"/>
    <w:rsid w:val="00C60570"/>
    <w:rsid w:val="00C6503D"/>
    <w:rsid w:val="00C70A4C"/>
    <w:rsid w:val="00C74CAC"/>
    <w:rsid w:val="00C75314"/>
    <w:rsid w:val="00C76390"/>
    <w:rsid w:val="00C86478"/>
    <w:rsid w:val="00C86ADF"/>
    <w:rsid w:val="00C86D19"/>
    <w:rsid w:val="00C8785D"/>
    <w:rsid w:val="00C92344"/>
    <w:rsid w:val="00C92373"/>
    <w:rsid w:val="00CA0B93"/>
    <w:rsid w:val="00CA1F68"/>
    <w:rsid w:val="00CA456B"/>
    <w:rsid w:val="00CA54C9"/>
    <w:rsid w:val="00CB31AB"/>
    <w:rsid w:val="00CB7383"/>
    <w:rsid w:val="00CC102B"/>
    <w:rsid w:val="00CC49BB"/>
    <w:rsid w:val="00CD0C72"/>
    <w:rsid w:val="00CD6246"/>
    <w:rsid w:val="00CE6082"/>
    <w:rsid w:val="00D01FA4"/>
    <w:rsid w:val="00D028BA"/>
    <w:rsid w:val="00D03C69"/>
    <w:rsid w:val="00D04B34"/>
    <w:rsid w:val="00D129B2"/>
    <w:rsid w:val="00D141BC"/>
    <w:rsid w:val="00D1497B"/>
    <w:rsid w:val="00D17160"/>
    <w:rsid w:val="00D22366"/>
    <w:rsid w:val="00D225AF"/>
    <w:rsid w:val="00D23FC7"/>
    <w:rsid w:val="00D32923"/>
    <w:rsid w:val="00D33A32"/>
    <w:rsid w:val="00D33CFD"/>
    <w:rsid w:val="00D34008"/>
    <w:rsid w:val="00D35C61"/>
    <w:rsid w:val="00D3664E"/>
    <w:rsid w:val="00D37603"/>
    <w:rsid w:val="00D407C4"/>
    <w:rsid w:val="00D44C72"/>
    <w:rsid w:val="00D45AC9"/>
    <w:rsid w:val="00D520A3"/>
    <w:rsid w:val="00D5278E"/>
    <w:rsid w:val="00D52908"/>
    <w:rsid w:val="00D57640"/>
    <w:rsid w:val="00D57EA8"/>
    <w:rsid w:val="00D73B32"/>
    <w:rsid w:val="00D74D39"/>
    <w:rsid w:val="00D81B69"/>
    <w:rsid w:val="00D82096"/>
    <w:rsid w:val="00D90675"/>
    <w:rsid w:val="00D94181"/>
    <w:rsid w:val="00D95CCD"/>
    <w:rsid w:val="00D969E3"/>
    <w:rsid w:val="00DA13C2"/>
    <w:rsid w:val="00DA2541"/>
    <w:rsid w:val="00DA29C4"/>
    <w:rsid w:val="00DB0618"/>
    <w:rsid w:val="00DB5122"/>
    <w:rsid w:val="00DC2990"/>
    <w:rsid w:val="00DC6002"/>
    <w:rsid w:val="00DC6EE2"/>
    <w:rsid w:val="00DC79DB"/>
    <w:rsid w:val="00DD637A"/>
    <w:rsid w:val="00DE1EDB"/>
    <w:rsid w:val="00DE58AD"/>
    <w:rsid w:val="00DF14C6"/>
    <w:rsid w:val="00DF59C3"/>
    <w:rsid w:val="00DF68D9"/>
    <w:rsid w:val="00DF7B83"/>
    <w:rsid w:val="00E015D5"/>
    <w:rsid w:val="00E0294C"/>
    <w:rsid w:val="00E03C7D"/>
    <w:rsid w:val="00E141FC"/>
    <w:rsid w:val="00E15329"/>
    <w:rsid w:val="00E225FB"/>
    <w:rsid w:val="00E24C2E"/>
    <w:rsid w:val="00E24C76"/>
    <w:rsid w:val="00E32365"/>
    <w:rsid w:val="00E4196D"/>
    <w:rsid w:val="00E42D18"/>
    <w:rsid w:val="00E50121"/>
    <w:rsid w:val="00E5178B"/>
    <w:rsid w:val="00E60E36"/>
    <w:rsid w:val="00E637ED"/>
    <w:rsid w:val="00E66074"/>
    <w:rsid w:val="00E666E0"/>
    <w:rsid w:val="00E67CB2"/>
    <w:rsid w:val="00E71200"/>
    <w:rsid w:val="00E7229A"/>
    <w:rsid w:val="00E81B6F"/>
    <w:rsid w:val="00E824CB"/>
    <w:rsid w:val="00E9594B"/>
    <w:rsid w:val="00E95CC8"/>
    <w:rsid w:val="00E96640"/>
    <w:rsid w:val="00EA1BBB"/>
    <w:rsid w:val="00EA7D69"/>
    <w:rsid w:val="00EB1313"/>
    <w:rsid w:val="00EB1E86"/>
    <w:rsid w:val="00EB2DAE"/>
    <w:rsid w:val="00EB30F1"/>
    <w:rsid w:val="00EB4445"/>
    <w:rsid w:val="00EB70CF"/>
    <w:rsid w:val="00EC2FAC"/>
    <w:rsid w:val="00EC4150"/>
    <w:rsid w:val="00EC55DD"/>
    <w:rsid w:val="00ED485E"/>
    <w:rsid w:val="00EE07E8"/>
    <w:rsid w:val="00EE7349"/>
    <w:rsid w:val="00EF05B2"/>
    <w:rsid w:val="00EF4103"/>
    <w:rsid w:val="00EF71F9"/>
    <w:rsid w:val="00F0191B"/>
    <w:rsid w:val="00F071B1"/>
    <w:rsid w:val="00F113FE"/>
    <w:rsid w:val="00F171F3"/>
    <w:rsid w:val="00F215C3"/>
    <w:rsid w:val="00F22DB6"/>
    <w:rsid w:val="00F26990"/>
    <w:rsid w:val="00F277F9"/>
    <w:rsid w:val="00F27F7F"/>
    <w:rsid w:val="00F33E70"/>
    <w:rsid w:val="00F36400"/>
    <w:rsid w:val="00F3649A"/>
    <w:rsid w:val="00F43FEB"/>
    <w:rsid w:val="00F518F8"/>
    <w:rsid w:val="00F52846"/>
    <w:rsid w:val="00F57B3F"/>
    <w:rsid w:val="00F57BEC"/>
    <w:rsid w:val="00F603ED"/>
    <w:rsid w:val="00F65402"/>
    <w:rsid w:val="00F6660F"/>
    <w:rsid w:val="00F769B0"/>
    <w:rsid w:val="00F77448"/>
    <w:rsid w:val="00F77DAC"/>
    <w:rsid w:val="00F8282A"/>
    <w:rsid w:val="00F85AB9"/>
    <w:rsid w:val="00F866F8"/>
    <w:rsid w:val="00F87D7F"/>
    <w:rsid w:val="00F906C7"/>
    <w:rsid w:val="00F91381"/>
    <w:rsid w:val="00F9196A"/>
    <w:rsid w:val="00F91AFD"/>
    <w:rsid w:val="00F91D03"/>
    <w:rsid w:val="00F9485F"/>
    <w:rsid w:val="00F9616C"/>
    <w:rsid w:val="00FA5B3A"/>
    <w:rsid w:val="00FB5BAF"/>
    <w:rsid w:val="00FC17A4"/>
    <w:rsid w:val="00FC1A4F"/>
    <w:rsid w:val="00FC24DA"/>
    <w:rsid w:val="00FD0F9D"/>
    <w:rsid w:val="00FD2E9A"/>
    <w:rsid w:val="00FE10C6"/>
    <w:rsid w:val="00FE6E8E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508D3826-4B23-4241-A0F8-533DD0532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5805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46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rsid w:val="005A7653"/>
  </w:style>
  <w:style w:type="paragraph" w:styleId="af">
    <w:name w:val="Body Text Indent"/>
    <w:aliases w:val="Знак2 Знак,Знак2 Знак Знак,Знак2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aliases w:val="Знак2 Знак Знак1,Знак2 Знак Знак Знак,Знак2 Знак1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Body Text Indent 2"/>
    <w:basedOn w:val="a"/>
    <w:link w:val="22"/>
    <w:semiHidden/>
    <w:unhideWhenUsed/>
    <w:rsid w:val="007958BE"/>
    <w:pPr>
      <w:spacing w:after="120" w:line="480" w:lineRule="auto"/>
      <w:ind w:left="283"/>
    </w:pPr>
    <w:rPr>
      <w:rFonts w:eastAsiaTheme="minorEastAsia"/>
      <w:lang w:eastAsia="ru-RU"/>
    </w:rPr>
  </w:style>
  <w:style w:type="character" w:customStyle="1" w:styleId="22">
    <w:name w:val="Основной текст с отступом 2 Знак"/>
    <w:basedOn w:val="a0"/>
    <w:link w:val="21"/>
    <w:semiHidden/>
    <w:rsid w:val="007958BE"/>
    <w:rPr>
      <w:rFonts w:eastAsiaTheme="minorEastAsia"/>
      <w:lang w:eastAsia="ru-RU"/>
    </w:rPr>
  </w:style>
  <w:style w:type="paragraph" w:styleId="32">
    <w:name w:val="Body Text 3"/>
    <w:basedOn w:val="a"/>
    <w:link w:val="33"/>
    <w:uiPriority w:val="99"/>
    <w:unhideWhenUsed/>
    <w:rsid w:val="00967581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rsid w:val="00967581"/>
    <w:rPr>
      <w:sz w:val="16"/>
      <w:szCs w:val="16"/>
    </w:rPr>
  </w:style>
  <w:style w:type="character" w:customStyle="1" w:styleId="fontstyle01">
    <w:name w:val="fontstyle01"/>
    <w:basedOn w:val="a0"/>
    <w:rsid w:val="00364F9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2">
    <w:name w:val="Normal (Web)"/>
    <w:basedOn w:val="a"/>
    <w:uiPriority w:val="99"/>
    <w:unhideWhenUsed/>
    <w:rsid w:val="00917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9D46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0">
    <w:name w:val="s0"/>
    <w:rsid w:val="00C42A5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8"/>
      <w:szCs w:val="28"/>
      <w:u w:val="none"/>
      <w:effect w:val="none"/>
    </w:rPr>
  </w:style>
  <w:style w:type="character" w:customStyle="1" w:styleId="fontstyle21">
    <w:name w:val="fontstyle21"/>
    <w:basedOn w:val="a0"/>
    <w:rsid w:val="00205842"/>
    <w:rPr>
      <w:rFonts w:ascii="Calibri" w:hAnsi="Calibri" w:hint="default"/>
      <w:b w:val="0"/>
      <w:bCs w:val="0"/>
      <w:i w:val="0"/>
      <w:iCs w:val="0"/>
      <w:color w:val="666666"/>
      <w:sz w:val="40"/>
      <w:szCs w:val="40"/>
    </w:rPr>
  </w:style>
  <w:style w:type="character" w:styleId="af3">
    <w:name w:val="FollowedHyperlink"/>
    <w:basedOn w:val="a0"/>
    <w:uiPriority w:val="99"/>
    <w:semiHidden/>
    <w:unhideWhenUsed/>
    <w:rsid w:val="00BC259D"/>
    <w:rPr>
      <w:color w:val="800080" w:themeColor="followedHyperlink"/>
      <w:u w:val="single"/>
    </w:rPr>
  </w:style>
  <w:style w:type="paragraph" w:customStyle="1" w:styleId="FR1">
    <w:name w:val="FR1"/>
    <w:rsid w:val="00035D0F"/>
    <w:pPr>
      <w:widowControl w:val="0"/>
      <w:autoSpaceDE w:val="0"/>
      <w:autoSpaceDN w:val="0"/>
      <w:adjustRightInd w:val="0"/>
      <w:spacing w:before="160" w:after="0" w:line="240" w:lineRule="auto"/>
    </w:pPr>
    <w:rPr>
      <w:rFonts w:ascii="Arial" w:eastAsia="Times New Roman" w:hAnsi="Arial" w:cs="Times New Roman"/>
      <w:szCs w:val="20"/>
      <w:lang w:eastAsia="ru-RU"/>
    </w:rPr>
  </w:style>
  <w:style w:type="character" w:styleId="af4">
    <w:name w:val="Emphasis"/>
    <w:basedOn w:val="a0"/>
    <w:uiPriority w:val="20"/>
    <w:qFormat/>
    <w:rsid w:val="002D1BE5"/>
    <w:rPr>
      <w:i/>
      <w:iCs/>
    </w:rPr>
  </w:style>
  <w:style w:type="character" w:styleId="HTML">
    <w:name w:val="HTML Cite"/>
    <w:basedOn w:val="a0"/>
    <w:uiPriority w:val="99"/>
    <w:semiHidden/>
    <w:unhideWhenUsed/>
    <w:rsid w:val="00682C11"/>
    <w:rPr>
      <w:i/>
      <w:iCs/>
    </w:rPr>
  </w:style>
  <w:style w:type="character" w:customStyle="1" w:styleId="dyjrff">
    <w:name w:val="dyjrff"/>
    <w:basedOn w:val="a0"/>
    <w:rsid w:val="00682C11"/>
  </w:style>
  <w:style w:type="paragraph" w:customStyle="1" w:styleId="action-menu-item">
    <w:name w:val="action-menu-item"/>
    <w:basedOn w:val="a"/>
    <w:rsid w:val="0068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 (Интернет)1"/>
    <w:aliases w:val="Знак4,Знак4 Знак Знак,Знак4 Знак,Обычный (Web)1,Обычный (веб) Знак1,Обычный (веб) Знак Знак1,Знак Знак1 Знак,Обычный (веб) Знак Знак Знак,Знак Знак1 Знак Знак,Обычный (веб) Знак Знак Знак Знак,Знак Знак Знак Знак Зн"/>
    <w:basedOn w:val="a"/>
    <w:uiPriority w:val="99"/>
    <w:qFormat/>
    <w:rsid w:val="000C17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A428CA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ru-RU"/>
    </w:rPr>
  </w:style>
  <w:style w:type="paragraph" w:customStyle="1" w:styleId="23">
    <w:name w:val="Стиль2"/>
    <w:basedOn w:val="a"/>
    <w:link w:val="24"/>
    <w:qFormat/>
    <w:rsid w:val="003E0EE1"/>
    <w:pPr>
      <w:spacing w:after="160" w:line="240" w:lineRule="auto"/>
      <w:jc w:val="both"/>
    </w:pPr>
    <w:rPr>
      <w:rFonts w:ascii="Times New Roman" w:hAnsi="Times New Roman" w:cs="Times New Roman"/>
      <w:bCs/>
      <w:spacing w:val="-1"/>
      <w:sz w:val="24"/>
      <w:szCs w:val="24"/>
    </w:rPr>
  </w:style>
  <w:style w:type="character" w:customStyle="1" w:styleId="24">
    <w:name w:val="Стиль2 Знак"/>
    <w:basedOn w:val="a0"/>
    <w:link w:val="23"/>
    <w:rsid w:val="003E0EE1"/>
    <w:rPr>
      <w:rFonts w:ascii="Times New Roman" w:hAnsi="Times New Roman" w:cs="Times New Roman"/>
      <w:bCs/>
      <w:spacing w:val="-1"/>
      <w:sz w:val="24"/>
      <w:szCs w:val="24"/>
    </w:rPr>
  </w:style>
  <w:style w:type="paragraph" w:customStyle="1" w:styleId="14">
    <w:name w:val="Стиль1"/>
    <w:basedOn w:val="32"/>
    <w:link w:val="15"/>
    <w:qFormat/>
    <w:rsid w:val="00641780"/>
    <w:pPr>
      <w:tabs>
        <w:tab w:val="left" w:pos="426"/>
        <w:tab w:val="left" w:pos="851"/>
      </w:tabs>
      <w:spacing w:after="0" w:line="240" w:lineRule="auto"/>
      <w:ind w:left="720" w:hanging="360"/>
      <w:jc w:val="both"/>
    </w:pPr>
    <w:rPr>
      <w:rFonts w:ascii="Times New Roman" w:hAnsi="Times New Roman" w:cs="Times New Roman"/>
    </w:rPr>
  </w:style>
  <w:style w:type="character" w:customStyle="1" w:styleId="15">
    <w:name w:val="Стиль1 Знак"/>
    <w:basedOn w:val="33"/>
    <w:link w:val="14"/>
    <w:rsid w:val="00641780"/>
    <w:rPr>
      <w:rFonts w:ascii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9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8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6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6103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4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091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61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20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4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9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orenkoa2203@mail.ru" TargetMode="External"/><Relationship Id="rId13" Type="http://schemas.openxmlformats.org/officeDocument/2006/relationships/hyperlink" Target="https://adilet.zan.kz/rus/docs/V2000021695" TargetMode="External"/><Relationship Id="rId18" Type="http://schemas.openxmlformats.org/officeDocument/2006/relationships/hyperlink" Target="https://www.labirint.ru/authors/182283/" TargetMode="External"/><Relationship Id="rId26" Type="http://schemas.openxmlformats.org/officeDocument/2006/relationships/hyperlink" Target="https://rus.logobook.kz/prod_show.php?object_uid=2178259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abirint.ru/authors/180871/" TargetMode="External"/><Relationship Id="rId34" Type="http://schemas.openxmlformats.org/officeDocument/2006/relationships/hyperlink" Target="https://www.tibl-journal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dilet.zan.kz/rus/docs/V2000021579" TargetMode="External"/><Relationship Id="rId17" Type="http://schemas.openxmlformats.org/officeDocument/2006/relationships/hyperlink" Target="https://www.labirint.ru/authors/180870/" TargetMode="External"/><Relationship Id="rId25" Type="http://schemas.openxmlformats.org/officeDocument/2006/relationships/hyperlink" Target="https://rus.logobook.kz/prod_show.php?object_uid=2328463" TargetMode="External"/><Relationship Id="rId33" Type="http://schemas.openxmlformats.org/officeDocument/2006/relationships/hyperlink" Target="https://diseases.medelement.com/disease/&#1074;&#1085;&#1077;&#1083;&#1077;&#1075;&#1086;&#1095;&#1085;&#1099;&#1081;-&#1090;&#1091;&#1073;&#1077;&#1088;&#1082;&#1091;&#1083;&#1077;&#1079;-2019/1618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us.logobook.kz/prod_list.php?ftype=2&amp;par1=10000364&amp;name=%C3%FD%EE%F2%E0%F0-%CC%E5%E4%E8%E0&amp;page=1" TargetMode="External"/><Relationship Id="rId20" Type="http://schemas.openxmlformats.org/officeDocument/2006/relationships/hyperlink" Target="https://www.labirint.ru/authors/106899/" TargetMode="External"/><Relationship Id="rId29" Type="http://schemas.openxmlformats.org/officeDocument/2006/relationships/hyperlink" Target="https://rus.logobook.kz/prod_show.php?object_uid=215751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seases.medelement.com/disease/" TargetMode="External"/><Relationship Id="rId24" Type="http://schemas.openxmlformats.org/officeDocument/2006/relationships/hyperlink" Target="https://medknigaservis.ru/publisher/geotar/" TargetMode="External"/><Relationship Id="rId32" Type="http://schemas.openxmlformats.org/officeDocument/2006/relationships/hyperlink" Target="https://diseases.medelement.com/disease/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labirint.ru/pubhouse/1815/" TargetMode="External"/><Relationship Id="rId23" Type="http://schemas.openxmlformats.org/officeDocument/2006/relationships/hyperlink" Target="https://www.geotar.ru/lots/NF0025088.html" TargetMode="External"/><Relationship Id="rId28" Type="http://schemas.openxmlformats.org/officeDocument/2006/relationships/hyperlink" Target="https://rus.logobook.kz/prod_show.php?object_uid=2321668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adilet.zan.kz/rus/docs/K2000000360" TargetMode="External"/><Relationship Id="rId19" Type="http://schemas.openxmlformats.org/officeDocument/2006/relationships/hyperlink" Target="https://www.labirint.ru/pubhouse/1815/" TargetMode="External"/><Relationship Id="rId31" Type="http://schemas.openxmlformats.org/officeDocument/2006/relationships/hyperlink" Target="https://adilet.zan.kz/rus/docs/V2000021695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.adenov@nncf.kz" TargetMode="External"/><Relationship Id="rId14" Type="http://schemas.openxmlformats.org/officeDocument/2006/relationships/hyperlink" Target="https://tengrinews.kz/zakon/pravitelstvo-respubliki-kazahstan-premer-ministr-rk/zdravoohranenie/id-V2000019829" TargetMode="External"/><Relationship Id="rId22" Type="http://schemas.openxmlformats.org/officeDocument/2006/relationships/hyperlink" Target="https://www.labirint.ru/pubhouse/1815/" TargetMode="External"/><Relationship Id="rId27" Type="http://schemas.openxmlformats.org/officeDocument/2006/relationships/hyperlink" Target="https://www.geotar.ru/lots/NF0020673.html" TargetMode="External"/><Relationship Id="rId30" Type="http://schemas.openxmlformats.org/officeDocument/2006/relationships/hyperlink" Target="https://rus.logobook.kz/prod_show.php?object_uid=2336765" TargetMode="External"/><Relationship Id="rId35" Type="http://schemas.openxmlformats.org/officeDocument/2006/relationships/hyperlink" Target="https://meduniver.com/Medical/Book/13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E16CC-6083-4C3D-BD21-90B6EAFA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5</Pages>
  <Words>15575</Words>
  <Characters>88783</Characters>
  <Application>Microsoft Office Word</Application>
  <DocSecurity>0</DocSecurity>
  <Lines>739</Lines>
  <Paragraphs>20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User</cp:lastModifiedBy>
  <cp:revision>2</cp:revision>
  <cp:lastPrinted>2022-02-02T09:26:00Z</cp:lastPrinted>
  <dcterms:created xsi:type="dcterms:W3CDTF">2024-05-28T08:35:00Z</dcterms:created>
  <dcterms:modified xsi:type="dcterms:W3CDTF">2024-05-28T08:35:00Z</dcterms:modified>
</cp:coreProperties>
</file>